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CB8D50" w14:textId="4F3B7149" w:rsidR="00A85944" w:rsidRPr="00E97F7B" w:rsidRDefault="00A85944" w:rsidP="00FC4686">
      <w:pPr>
        <w:pStyle w:val="Naslov"/>
      </w:pPr>
      <w:r w:rsidRPr="00E97F7B">
        <w:t>SVEUČILIŠTE JOSIPA JURJA STROSSMAYERA U OSIJEKU</w:t>
      </w:r>
    </w:p>
    <w:p w14:paraId="07F91FA4" w14:textId="3675CDC5" w:rsidR="00A85944" w:rsidRPr="00E97F7B" w:rsidRDefault="00A85944" w:rsidP="00FC4686">
      <w:pPr>
        <w:pStyle w:val="Naslov"/>
      </w:pPr>
      <w:r w:rsidRPr="00E97F7B">
        <w:t>FAKULTET ELEKTROTEHNIKE, RAČUNARSTVA I</w:t>
      </w:r>
    </w:p>
    <w:p w14:paraId="671240B4" w14:textId="31C3BBCA" w:rsidR="0083143C" w:rsidRPr="00E97F7B" w:rsidRDefault="00A85944" w:rsidP="00FC4686">
      <w:pPr>
        <w:pStyle w:val="Naslov"/>
      </w:pPr>
      <w:r w:rsidRPr="00E97F7B">
        <w:t>INFORMACIJSKIH TEHNOLOGIJA</w:t>
      </w:r>
      <w:r w:rsidR="00431A85" w:rsidRPr="00E97F7B">
        <w:t xml:space="preserve"> </w:t>
      </w:r>
      <w:r w:rsidR="00883E5E">
        <w:t>OSIJEK</w:t>
      </w:r>
    </w:p>
    <w:p w14:paraId="4249304D" w14:textId="77777777" w:rsidR="0083143C" w:rsidRPr="00E97F7B" w:rsidRDefault="0083143C" w:rsidP="00E97F7B"/>
    <w:p w14:paraId="67BB13FB" w14:textId="01F2863C" w:rsidR="002A0A99" w:rsidRDefault="00A85944" w:rsidP="002A0A99">
      <w:pPr>
        <w:pStyle w:val="Naslov"/>
      </w:pPr>
      <w:r w:rsidRPr="00E97F7B">
        <w:t xml:space="preserve"> </w:t>
      </w:r>
      <w:r w:rsidR="002A0A99">
        <w:t>Sveučilišni prijediplomski studij Računarstvo</w:t>
      </w:r>
      <w:r w:rsidR="00F62481">
        <w:t>, Računalno inženjerstvo</w:t>
      </w:r>
      <w:r w:rsidR="002A0A99">
        <w:t xml:space="preserve"> </w:t>
      </w:r>
    </w:p>
    <w:p w14:paraId="7724B2C6" w14:textId="77777777" w:rsidR="0083143C" w:rsidRPr="00E97F7B" w:rsidRDefault="0083143C" w:rsidP="00E97F7B"/>
    <w:p w14:paraId="2B200C69" w14:textId="60EB799B" w:rsidR="0083143C" w:rsidRDefault="0083143C" w:rsidP="00E97F7B"/>
    <w:p w14:paraId="44A52BEA" w14:textId="77777777" w:rsidR="002A0A99" w:rsidRPr="00E97F7B" w:rsidRDefault="002A0A99" w:rsidP="00E97F7B"/>
    <w:p w14:paraId="526A0001" w14:textId="77777777" w:rsidR="00F62481" w:rsidRDefault="00F62481" w:rsidP="00FC4686">
      <w:pPr>
        <w:pStyle w:val="Naslov"/>
        <w:rPr>
          <w:bCs w:val="0"/>
          <w:sz w:val="36"/>
        </w:rPr>
      </w:pPr>
      <w:r w:rsidRPr="00F62481">
        <w:rPr>
          <w:bCs w:val="0"/>
          <w:sz w:val="36"/>
        </w:rPr>
        <w:t>Izrada web aplikacije pomoću umjetne inteligencije</w:t>
      </w:r>
    </w:p>
    <w:p w14:paraId="2B22A8F2" w14:textId="680D1E58" w:rsidR="0083143C" w:rsidRPr="00E97F7B" w:rsidRDefault="004A6E9C" w:rsidP="00FC4686">
      <w:pPr>
        <w:pStyle w:val="Naslov"/>
      </w:pPr>
      <w:r>
        <w:t>Završni rad</w:t>
      </w:r>
    </w:p>
    <w:p w14:paraId="6BB8156B" w14:textId="77777777" w:rsidR="0083143C" w:rsidRPr="00E97F7B" w:rsidRDefault="0083143C" w:rsidP="00E97F7B"/>
    <w:p w14:paraId="6552823E" w14:textId="77777777" w:rsidR="005A532A" w:rsidRPr="00E97F7B" w:rsidRDefault="005A532A" w:rsidP="00E97F7B"/>
    <w:p w14:paraId="295B742B" w14:textId="77777777" w:rsidR="005A532A" w:rsidRPr="00E97F7B" w:rsidRDefault="005A532A" w:rsidP="00E97F7B"/>
    <w:p w14:paraId="348461D3" w14:textId="283AD3DD" w:rsidR="005A532A" w:rsidRPr="00E97F7B" w:rsidRDefault="00F62481" w:rsidP="00FC4686">
      <w:pPr>
        <w:pStyle w:val="Podnaslov"/>
      </w:pPr>
      <w:r>
        <w:t>Filip Bičanić</w:t>
      </w:r>
    </w:p>
    <w:p w14:paraId="55A9AB13" w14:textId="25D844C8" w:rsidR="005A532A" w:rsidRPr="00E97F7B" w:rsidRDefault="005A532A" w:rsidP="00E97F7B"/>
    <w:p w14:paraId="74D3782E" w14:textId="6FB68082" w:rsidR="00A85944" w:rsidRPr="00E97F7B" w:rsidRDefault="00A85944" w:rsidP="00E97F7B"/>
    <w:p w14:paraId="476CE88C" w14:textId="38221D4C" w:rsidR="00A85944" w:rsidRPr="00E97F7B" w:rsidRDefault="00A85944" w:rsidP="00E97F7B"/>
    <w:p w14:paraId="0FCACFAB" w14:textId="728D8B8A" w:rsidR="00A85944" w:rsidRPr="00E97F7B" w:rsidRDefault="00A85944" w:rsidP="00E97F7B"/>
    <w:p w14:paraId="19E011F9" w14:textId="4F6E1F46" w:rsidR="00A85944" w:rsidRDefault="00A85944" w:rsidP="00E97F7B"/>
    <w:p w14:paraId="32DB3180" w14:textId="77777777" w:rsidR="00F62481" w:rsidRDefault="00F62481" w:rsidP="00E97F7B"/>
    <w:p w14:paraId="06980344" w14:textId="77777777" w:rsidR="00F62481" w:rsidRDefault="00F62481" w:rsidP="00E97F7B"/>
    <w:p w14:paraId="7B977359" w14:textId="77777777" w:rsidR="00F62481" w:rsidRDefault="00F62481" w:rsidP="00E97F7B"/>
    <w:p w14:paraId="1FD05676" w14:textId="77777777" w:rsidR="00F62481" w:rsidRPr="00E97F7B" w:rsidRDefault="00F62481" w:rsidP="00E97F7B"/>
    <w:p w14:paraId="6914E66B" w14:textId="3D129137" w:rsidR="005A532A" w:rsidRPr="00E97F7B" w:rsidRDefault="00A85944" w:rsidP="00FC4686">
      <w:pPr>
        <w:pStyle w:val="Naslov"/>
      </w:pPr>
      <w:r w:rsidRPr="00E97F7B">
        <w:t xml:space="preserve">Osijek, </w:t>
      </w:r>
      <w:r w:rsidR="00F62481">
        <w:t>2025</w:t>
      </w:r>
      <w:r w:rsidRPr="00E97F7B">
        <w:t>.</w:t>
      </w:r>
    </w:p>
    <w:p w14:paraId="5378E7FD" w14:textId="355A037B" w:rsidR="00431A85" w:rsidRPr="00431A85" w:rsidRDefault="00431A85" w:rsidP="00CE4BDD">
      <w:pPr>
        <w:pStyle w:val="Naslov5"/>
      </w:pPr>
      <w:r>
        <w:lastRenderedPageBreak/>
        <w:t>SADRŽAJ</w:t>
      </w:r>
    </w:p>
    <w:p w14:paraId="3B32291E" w14:textId="132C8286" w:rsidR="00B33C48" w:rsidRDefault="00373C3B">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r>
        <w:rPr>
          <w:rFonts w:asciiTheme="minorHAnsi" w:hAnsiTheme="minorHAnsi"/>
          <w:b w:val="0"/>
          <w:bCs w:val="0"/>
          <w:i/>
          <w:iCs w:val="0"/>
        </w:rPr>
        <w:fldChar w:fldCharType="begin"/>
      </w:r>
      <w:r>
        <w:rPr>
          <w:rFonts w:asciiTheme="minorHAnsi" w:hAnsiTheme="minorHAnsi"/>
          <w:b w:val="0"/>
          <w:bCs w:val="0"/>
          <w:i/>
          <w:iCs w:val="0"/>
        </w:rPr>
        <w:instrText xml:space="preserve"> TOC \o "1-3" \h \z \u </w:instrText>
      </w:r>
      <w:r>
        <w:rPr>
          <w:rFonts w:asciiTheme="minorHAnsi" w:hAnsiTheme="minorHAnsi"/>
          <w:b w:val="0"/>
          <w:bCs w:val="0"/>
          <w:i/>
          <w:iCs w:val="0"/>
        </w:rPr>
        <w:fldChar w:fldCharType="separate"/>
      </w:r>
      <w:hyperlink w:anchor="_Toc201329850" w:history="1">
        <w:r w:rsidR="00B33C48" w:rsidRPr="00657BD1">
          <w:rPr>
            <w:rStyle w:val="Hiperveza"/>
            <w:noProof/>
          </w:rPr>
          <w:t>1. UVOD</w:t>
        </w:r>
        <w:r w:rsidR="00B33C48">
          <w:rPr>
            <w:noProof/>
            <w:webHidden/>
          </w:rPr>
          <w:tab/>
        </w:r>
        <w:r w:rsidR="00B33C48">
          <w:rPr>
            <w:noProof/>
            <w:webHidden/>
          </w:rPr>
          <w:fldChar w:fldCharType="begin"/>
        </w:r>
        <w:r w:rsidR="00B33C48">
          <w:rPr>
            <w:noProof/>
            <w:webHidden/>
          </w:rPr>
          <w:instrText xml:space="preserve"> PAGEREF _Toc201329850 \h </w:instrText>
        </w:r>
        <w:r w:rsidR="00B33C48">
          <w:rPr>
            <w:noProof/>
            <w:webHidden/>
          </w:rPr>
        </w:r>
        <w:r w:rsidR="00B33C48">
          <w:rPr>
            <w:noProof/>
            <w:webHidden/>
          </w:rPr>
          <w:fldChar w:fldCharType="separate"/>
        </w:r>
        <w:r w:rsidR="00B33C48">
          <w:rPr>
            <w:noProof/>
            <w:webHidden/>
          </w:rPr>
          <w:t>1</w:t>
        </w:r>
        <w:r w:rsidR="00B33C48">
          <w:rPr>
            <w:noProof/>
            <w:webHidden/>
          </w:rPr>
          <w:fldChar w:fldCharType="end"/>
        </w:r>
      </w:hyperlink>
    </w:p>
    <w:p w14:paraId="0E60380C" w14:textId="3C7D7FDC" w:rsidR="00B33C48" w:rsidRDefault="00B33C48">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29851" w:history="1">
        <w:r w:rsidRPr="00657BD1">
          <w:rPr>
            <w:rStyle w:val="Hiperveza"/>
            <w:noProof/>
          </w:rPr>
          <w:t>1.1. Zadatak završnog rada</w:t>
        </w:r>
        <w:r>
          <w:rPr>
            <w:noProof/>
            <w:webHidden/>
          </w:rPr>
          <w:tab/>
        </w:r>
        <w:r>
          <w:rPr>
            <w:noProof/>
            <w:webHidden/>
          </w:rPr>
          <w:fldChar w:fldCharType="begin"/>
        </w:r>
        <w:r>
          <w:rPr>
            <w:noProof/>
            <w:webHidden/>
          </w:rPr>
          <w:instrText xml:space="preserve"> PAGEREF _Toc201329851 \h </w:instrText>
        </w:r>
        <w:r>
          <w:rPr>
            <w:noProof/>
            <w:webHidden/>
          </w:rPr>
        </w:r>
        <w:r>
          <w:rPr>
            <w:noProof/>
            <w:webHidden/>
          </w:rPr>
          <w:fldChar w:fldCharType="separate"/>
        </w:r>
        <w:r>
          <w:rPr>
            <w:noProof/>
            <w:webHidden/>
          </w:rPr>
          <w:t>2</w:t>
        </w:r>
        <w:r>
          <w:rPr>
            <w:noProof/>
            <w:webHidden/>
          </w:rPr>
          <w:fldChar w:fldCharType="end"/>
        </w:r>
      </w:hyperlink>
    </w:p>
    <w:p w14:paraId="1C52D72A" w14:textId="2AA5969B" w:rsidR="00B33C48" w:rsidRDefault="00B33C48">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1329852" w:history="1">
        <w:r w:rsidRPr="00657BD1">
          <w:rPr>
            <w:rStyle w:val="Hiperveza"/>
            <w:noProof/>
          </w:rPr>
          <w:t>2. PREGLED PODRUČJA TEME</w:t>
        </w:r>
        <w:r>
          <w:rPr>
            <w:noProof/>
            <w:webHidden/>
          </w:rPr>
          <w:tab/>
        </w:r>
        <w:r>
          <w:rPr>
            <w:noProof/>
            <w:webHidden/>
          </w:rPr>
          <w:fldChar w:fldCharType="begin"/>
        </w:r>
        <w:r>
          <w:rPr>
            <w:noProof/>
            <w:webHidden/>
          </w:rPr>
          <w:instrText xml:space="preserve"> PAGEREF _Toc201329852 \h </w:instrText>
        </w:r>
        <w:r>
          <w:rPr>
            <w:noProof/>
            <w:webHidden/>
          </w:rPr>
        </w:r>
        <w:r>
          <w:rPr>
            <w:noProof/>
            <w:webHidden/>
          </w:rPr>
          <w:fldChar w:fldCharType="separate"/>
        </w:r>
        <w:r>
          <w:rPr>
            <w:noProof/>
            <w:webHidden/>
          </w:rPr>
          <w:t>3</w:t>
        </w:r>
        <w:r>
          <w:rPr>
            <w:noProof/>
            <w:webHidden/>
          </w:rPr>
          <w:fldChar w:fldCharType="end"/>
        </w:r>
      </w:hyperlink>
    </w:p>
    <w:p w14:paraId="31151F94" w14:textId="73D03C8C" w:rsidR="00B33C48" w:rsidRDefault="00B33C48">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29853" w:history="1">
        <w:r w:rsidRPr="00657BD1">
          <w:rPr>
            <w:rStyle w:val="Hiperveza"/>
            <w:noProof/>
          </w:rPr>
          <w:t>2.1. Tradicionalni pristupi kupnji domaćih životinja</w:t>
        </w:r>
        <w:r>
          <w:rPr>
            <w:noProof/>
            <w:webHidden/>
          </w:rPr>
          <w:tab/>
        </w:r>
        <w:r>
          <w:rPr>
            <w:noProof/>
            <w:webHidden/>
          </w:rPr>
          <w:fldChar w:fldCharType="begin"/>
        </w:r>
        <w:r>
          <w:rPr>
            <w:noProof/>
            <w:webHidden/>
          </w:rPr>
          <w:instrText xml:space="preserve"> PAGEREF _Toc201329853 \h </w:instrText>
        </w:r>
        <w:r>
          <w:rPr>
            <w:noProof/>
            <w:webHidden/>
          </w:rPr>
        </w:r>
        <w:r>
          <w:rPr>
            <w:noProof/>
            <w:webHidden/>
          </w:rPr>
          <w:fldChar w:fldCharType="separate"/>
        </w:r>
        <w:r>
          <w:rPr>
            <w:noProof/>
            <w:webHidden/>
          </w:rPr>
          <w:t>3</w:t>
        </w:r>
        <w:r>
          <w:rPr>
            <w:noProof/>
            <w:webHidden/>
          </w:rPr>
          <w:fldChar w:fldCharType="end"/>
        </w:r>
      </w:hyperlink>
    </w:p>
    <w:p w14:paraId="126948E2" w14:textId="70F8BC9C" w:rsidR="00B33C48" w:rsidRDefault="00B33C48">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29854" w:history="1">
        <w:r w:rsidRPr="00657BD1">
          <w:rPr>
            <w:rStyle w:val="Hiperveza"/>
            <w:rFonts w:eastAsia="Times New Roman"/>
            <w:noProof/>
          </w:rPr>
          <w:t>2.2. Moderni pristupi i online trgovine za kućne ljubimce</w:t>
        </w:r>
        <w:r>
          <w:rPr>
            <w:noProof/>
            <w:webHidden/>
          </w:rPr>
          <w:tab/>
        </w:r>
        <w:r>
          <w:rPr>
            <w:noProof/>
            <w:webHidden/>
          </w:rPr>
          <w:fldChar w:fldCharType="begin"/>
        </w:r>
        <w:r>
          <w:rPr>
            <w:noProof/>
            <w:webHidden/>
          </w:rPr>
          <w:instrText xml:space="preserve"> PAGEREF _Toc201329854 \h </w:instrText>
        </w:r>
        <w:r>
          <w:rPr>
            <w:noProof/>
            <w:webHidden/>
          </w:rPr>
        </w:r>
        <w:r>
          <w:rPr>
            <w:noProof/>
            <w:webHidden/>
          </w:rPr>
          <w:fldChar w:fldCharType="separate"/>
        </w:r>
        <w:r>
          <w:rPr>
            <w:noProof/>
            <w:webHidden/>
          </w:rPr>
          <w:t>4</w:t>
        </w:r>
        <w:r>
          <w:rPr>
            <w:noProof/>
            <w:webHidden/>
          </w:rPr>
          <w:fldChar w:fldCharType="end"/>
        </w:r>
      </w:hyperlink>
    </w:p>
    <w:p w14:paraId="6C1DD0F4" w14:textId="734D7221" w:rsidR="00B33C48" w:rsidRDefault="00B33C48">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29855" w:history="1">
        <w:r w:rsidRPr="00657BD1">
          <w:rPr>
            <w:rStyle w:val="Hiperveza"/>
            <w:rFonts w:eastAsia="Times New Roman"/>
            <w:noProof/>
          </w:rPr>
          <w:t>2.3. Usporedba tradicionalnih i modernih pristupa</w:t>
        </w:r>
        <w:r>
          <w:rPr>
            <w:noProof/>
            <w:webHidden/>
          </w:rPr>
          <w:tab/>
        </w:r>
        <w:r>
          <w:rPr>
            <w:noProof/>
            <w:webHidden/>
          </w:rPr>
          <w:fldChar w:fldCharType="begin"/>
        </w:r>
        <w:r>
          <w:rPr>
            <w:noProof/>
            <w:webHidden/>
          </w:rPr>
          <w:instrText xml:space="preserve"> PAGEREF _Toc201329855 \h </w:instrText>
        </w:r>
        <w:r>
          <w:rPr>
            <w:noProof/>
            <w:webHidden/>
          </w:rPr>
        </w:r>
        <w:r>
          <w:rPr>
            <w:noProof/>
            <w:webHidden/>
          </w:rPr>
          <w:fldChar w:fldCharType="separate"/>
        </w:r>
        <w:r>
          <w:rPr>
            <w:noProof/>
            <w:webHidden/>
          </w:rPr>
          <w:t>5</w:t>
        </w:r>
        <w:r>
          <w:rPr>
            <w:noProof/>
            <w:webHidden/>
          </w:rPr>
          <w:fldChar w:fldCharType="end"/>
        </w:r>
      </w:hyperlink>
    </w:p>
    <w:p w14:paraId="4EE60C16" w14:textId="5A27DC08" w:rsidR="00B33C48" w:rsidRDefault="00B33C48">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29856" w:history="1">
        <w:r w:rsidRPr="00657BD1">
          <w:rPr>
            <w:rStyle w:val="Hiperveza"/>
            <w:rFonts w:eastAsia="Times New Roman"/>
            <w:noProof/>
          </w:rPr>
          <w:t>2.4. Pregled postojećih web stranica</w:t>
        </w:r>
        <w:r>
          <w:rPr>
            <w:noProof/>
            <w:webHidden/>
          </w:rPr>
          <w:tab/>
        </w:r>
        <w:r>
          <w:rPr>
            <w:noProof/>
            <w:webHidden/>
          </w:rPr>
          <w:fldChar w:fldCharType="begin"/>
        </w:r>
        <w:r>
          <w:rPr>
            <w:noProof/>
            <w:webHidden/>
          </w:rPr>
          <w:instrText xml:space="preserve"> PAGEREF _Toc201329856 \h </w:instrText>
        </w:r>
        <w:r>
          <w:rPr>
            <w:noProof/>
            <w:webHidden/>
          </w:rPr>
        </w:r>
        <w:r>
          <w:rPr>
            <w:noProof/>
            <w:webHidden/>
          </w:rPr>
          <w:fldChar w:fldCharType="separate"/>
        </w:r>
        <w:r>
          <w:rPr>
            <w:noProof/>
            <w:webHidden/>
          </w:rPr>
          <w:t>6</w:t>
        </w:r>
        <w:r>
          <w:rPr>
            <w:noProof/>
            <w:webHidden/>
          </w:rPr>
          <w:fldChar w:fldCharType="end"/>
        </w:r>
      </w:hyperlink>
    </w:p>
    <w:p w14:paraId="6A6A941D" w14:textId="613EF7FC" w:rsidR="00B33C48" w:rsidRDefault="00B33C48">
      <w:pPr>
        <w:pStyle w:val="Sadraj3"/>
        <w:tabs>
          <w:tab w:val="right" w:leader="dot" w:pos="9344"/>
        </w:tabs>
        <w:rPr>
          <w:rFonts w:asciiTheme="minorHAnsi" w:eastAsiaTheme="minorEastAsia" w:hAnsiTheme="minorHAnsi" w:cstheme="minorBidi"/>
          <w:noProof/>
          <w:color w:val="auto"/>
          <w:kern w:val="2"/>
          <w:sz w:val="24"/>
          <w:szCs w:val="24"/>
          <w:lang w:eastAsia="hr-HR"/>
          <w14:ligatures w14:val="standardContextual"/>
        </w:rPr>
      </w:pPr>
      <w:hyperlink w:anchor="_Toc201329857" w:history="1">
        <w:r w:rsidRPr="00657BD1">
          <w:rPr>
            <w:rStyle w:val="Hiperveza"/>
            <w:rFonts w:eastAsia="Times New Roman"/>
            <w:noProof/>
          </w:rPr>
          <w:t>2.4.1. Njuškalo</w:t>
        </w:r>
        <w:r>
          <w:rPr>
            <w:noProof/>
            <w:webHidden/>
          </w:rPr>
          <w:tab/>
        </w:r>
        <w:r>
          <w:rPr>
            <w:noProof/>
            <w:webHidden/>
          </w:rPr>
          <w:fldChar w:fldCharType="begin"/>
        </w:r>
        <w:r>
          <w:rPr>
            <w:noProof/>
            <w:webHidden/>
          </w:rPr>
          <w:instrText xml:space="preserve"> PAGEREF _Toc201329857 \h </w:instrText>
        </w:r>
        <w:r>
          <w:rPr>
            <w:noProof/>
            <w:webHidden/>
          </w:rPr>
        </w:r>
        <w:r>
          <w:rPr>
            <w:noProof/>
            <w:webHidden/>
          </w:rPr>
          <w:fldChar w:fldCharType="separate"/>
        </w:r>
        <w:r>
          <w:rPr>
            <w:noProof/>
            <w:webHidden/>
          </w:rPr>
          <w:t>6</w:t>
        </w:r>
        <w:r>
          <w:rPr>
            <w:noProof/>
            <w:webHidden/>
          </w:rPr>
          <w:fldChar w:fldCharType="end"/>
        </w:r>
      </w:hyperlink>
    </w:p>
    <w:p w14:paraId="15C0FA80" w14:textId="243DAA19" w:rsidR="00B33C48" w:rsidRDefault="00B33C48">
      <w:pPr>
        <w:pStyle w:val="Sadraj3"/>
        <w:tabs>
          <w:tab w:val="right" w:leader="dot" w:pos="9344"/>
        </w:tabs>
        <w:rPr>
          <w:rFonts w:asciiTheme="minorHAnsi" w:eastAsiaTheme="minorEastAsia" w:hAnsiTheme="minorHAnsi" w:cstheme="minorBidi"/>
          <w:noProof/>
          <w:color w:val="auto"/>
          <w:kern w:val="2"/>
          <w:sz w:val="24"/>
          <w:szCs w:val="24"/>
          <w:lang w:eastAsia="hr-HR"/>
          <w14:ligatures w14:val="standardContextual"/>
        </w:rPr>
      </w:pPr>
      <w:hyperlink w:anchor="_Toc201329858" w:history="1">
        <w:r w:rsidRPr="00657BD1">
          <w:rPr>
            <w:rStyle w:val="Hiperveza"/>
            <w:rFonts w:eastAsia="Times New Roman"/>
            <w:noProof/>
          </w:rPr>
          <w:t>2.4.2. Pet Centar</w:t>
        </w:r>
        <w:r>
          <w:rPr>
            <w:noProof/>
            <w:webHidden/>
          </w:rPr>
          <w:tab/>
        </w:r>
        <w:r>
          <w:rPr>
            <w:noProof/>
            <w:webHidden/>
          </w:rPr>
          <w:fldChar w:fldCharType="begin"/>
        </w:r>
        <w:r>
          <w:rPr>
            <w:noProof/>
            <w:webHidden/>
          </w:rPr>
          <w:instrText xml:space="preserve"> PAGEREF _Toc201329858 \h </w:instrText>
        </w:r>
        <w:r>
          <w:rPr>
            <w:noProof/>
            <w:webHidden/>
          </w:rPr>
        </w:r>
        <w:r>
          <w:rPr>
            <w:noProof/>
            <w:webHidden/>
          </w:rPr>
          <w:fldChar w:fldCharType="separate"/>
        </w:r>
        <w:r>
          <w:rPr>
            <w:noProof/>
            <w:webHidden/>
          </w:rPr>
          <w:t>7</w:t>
        </w:r>
        <w:r>
          <w:rPr>
            <w:noProof/>
            <w:webHidden/>
          </w:rPr>
          <w:fldChar w:fldCharType="end"/>
        </w:r>
      </w:hyperlink>
    </w:p>
    <w:p w14:paraId="2756AB70" w14:textId="34EB017B" w:rsidR="00B33C48" w:rsidRDefault="00B33C48">
      <w:pPr>
        <w:pStyle w:val="Sadraj3"/>
        <w:tabs>
          <w:tab w:val="right" w:leader="dot" w:pos="9344"/>
        </w:tabs>
        <w:rPr>
          <w:rFonts w:asciiTheme="minorHAnsi" w:eastAsiaTheme="minorEastAsia" w:hAnsiTheme="minorHAnsi" w:cstheme="minorBidi"/>
          <w:noProof/>
          <w:color w:val="auto"/>
          <w:kern w:val="2"/>
          <w:sz w:val="24"/>
          <w:szCs w:val="24"/>
          <w:lang w:eastAsia="hr-HR"/>
          <w14:ligatures w14:val="standardContextual"/>
        </w:rPr>
      </w:pPr>
      <w:hyperlink w:anchor="_Toc201329859" w:history="1">
        <w:r w:rsidRPr="00657BD1">
          <w:rPr>
            <w:rStyle w:val="Hiperveza"/>
            <w:rFonts w:eastAsia="Times New Roman"/>
            <w:noProof/>
          </w:rPr>
          <w:t>2.4.3. ZooCity</w:t>
        </w:r>
        <w:r>
          <w:rPr>
            <w:noProof/>
            <w:webHidden/>
          </w:rPr>
          <w:tab/>
        </w:r>
        <w:r>
          <w:rPr>
            <w:noProof/>
            <w:webHidden/>
          </w:rPr>
          <w:fldChar w:fldCharType="begin"/>
        </w:r>
        <w:r>
          <w:rPr>
            <w:noProof/>
            <w:webHidden/>
          </w:rPr>
          <w:instrText xml:space="preserve"> PAGEREF _Toc201329859 \h </w:instrText>
        </w:r>
        <w:r>
          <w:rPr>
            <w:noProof/>
            <w:webHidden/>
          </w:rPr>
        </w:r>
        <w:r>
          <w:rPr>
            <w:noProof/>
            <w:webHidden/>
          </w:rPr>
          <w:fldChar w:fldCharType="separate"/>
        </w:r>
        <w:r>
          <w:rPr>
            <w:noProof/>
            <w:webHidden/>
          </w:rPr>
          <w:t>8</w:t>
        </w:r>
        <w:r>
          <w:rPr>
            <w:noProof/>
            <w:webHidden/>
          </w:rPr>
          <w:fldChar w:fldCharType="end"/>
        </w:r>
      </w:hyperlink>
    </w:p>
    <w:p w14:paraId="42FB9E3C" w14:textId="63526FAA" w:rsidR="00B33C48" w:rsidRDefault="00B33C48">
      <w:pPr>
        <w:pStyle w:val="Sadraj3"/>
        <w:tabs>
          <w:tab w:val="right" w:leader="dot" w:pos="9344"/>
        </w:tabs>
        <w:rPr>
          <w:rFonts w:asciiTheme="minorHAnsi" w:eastAsiaTheme="minorEastAsia" w:hAnsiTheme="minorHAnsi" w:cstheme="minorBidi"/>
          <w:noProof/>
          <w:color w:val="auto"/>
          <w:kern w:val="2"/>
          <w:sz w:val="24"/>
          <w:szCs w:val="24"/>
          <w:lang w:eastAsia="hr-HR"/>
          <w14:ligatures w14:val="standardContextual"/>
        </w:rPr>
      </w:pPr>
      <w:hyperlink w:anchor="_Toc201329860" w:history="1">
        <w:r w:rsidRPr="00657BD1">
          <w:rPr>
            <w:rStyle w:val="Hiperveza"/>
            <w:rFonts w:eastAsia="Times New Roman"/>
            <w:noProof/>
          </w:rPr>
          <w:t>2.4.4. Petfinder (SAD)</w:t>
        </w:r>
        <w:r>
          <w:rPr>
            <w:noProof/>
            <w:webHidden/>
          </w:rPr>
          <w:tab/>
        </w:r>
        <w:r>
          <w:rPr>
            <w:noProof/>
            <w:webHidden/>
          </w:rPr>
          <w:fldChar w:fldCharType="begin"/>
        </w:r>
        <w:r>
          <w:rPr>
            <w:noProof/>
            <w:webHidden/>
          </w:rPr>
          <w:instrText xml:space="preserve"> PAGEREF _Toc201329860 \h </w:instrText>
        </w:r>
        <w:r>
          <w:rPr>
            <w:noProof/>
            <w:webHidden/>
          </w:rPr>
        </w:r>
        <w:r>
          <w:rPr>
            <w:noProof/>
            <w:webHidden/>
          </w:rPr>
          <w:fldChar w:fldCharType="separate"/>
        </w:r>
        <w:r>
          <w:rPr>
            <w:noProof/>
            <w:webHidden/>
          </w:rPr>
          <w:t>8</w:t>
        </w:r>
        <w:r>
          <w:rPr>
            <w:noProof/>
            <w:webHidden/>
          </w:rPr>
          <w:fldChar w:fldCharType="end"/>
        </w:r>
      </w:hyperlink>
    </w:p>
    <w:p w14:paraId="49F246A1" w14:textId="521C4119" w:rsidR="00B33C48" w:rsidRDefault="00B33C48">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1329861" w:history="1">
        <w:r w:rsidRPr="00657BD1">
          <w:rPr>
            <w:rStyle w:val="Hiperveza"/>
            <w:noProof/>
          </w:rPr>
          <w:t>3. PRIMJENJENE TEHNOLOGIJE I ALATI</w:t>
        </w:r>
        <w:r>
          <w:rPr>
            <w:noProof/>
            <w:webHidden/>
          </w:rPr>
          <w:tab/>
        </w:r>
        <w:r>
          <w:rPr>
            <w:noProof/>
            <w:webHidden/>
          </w:rPr>
          <w:fldChar w:fldCharType="begin"/>
        </w:r>
        <w:r>
          <w:rPr>
            <w:noProof/>
            <w:webHidden/>
          </w:rPr>
          <w:instrText xml:space="preserve"> PAGEREF _Toc201329861 \h </w:instrText>
        </w:r>
        <w:r>
          <w:rPr>
            <w:noProof/>
            <w:webHidden/>
          </w:rPr>
        </w:r>
        <w:r>
          <w:rPr>
            <w:noProof/>
            <w:webHidden/>
          </w:rPr>
          <w:fldChar w:fldCharType="separate"/>
        </w:r>
        <w:r>
          <w:rPr>
            <w:noProof/>
            <w:webHidden/>
          </w:rPr>
          <w:t>10</w:t>
        </w:r>
        <w:r>
          <w:rPr>
            <w:noProof/>
            <w:webHidden/>
          </w:rPr>
          <w:fldChar w:fldCharType="end"/>
        </w:r>
      </w:hyperlink>
    </w:p>
    <w:p w14:paraId="6E8C585D" w14:textId="395277A6" w:rsidR="00B33C48" w:rsidRDefault="00B33C48">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29862" w:history="1">
        <w:r w:rsidRPr="00657BD1">
          <w:rPr>
            <w:rStyle w:val="Hiperveza"/>
            <w:noProof/>
          </w:rPr>
          <w:t>3.1. HTML</w:t>
        </w:r>
        <w:r>
          <w:rPr>
            <w:noProof/>
            <w:webHidden/>
          </w:rPr>
          <w:tab/>
        </w:r>
        <w:r>
          <w:rPr>
            <w:noProof/>
            <w:webHidden/>
          </w:rPr>
          <w:fldChar w:fldCharType="begin"/>
        </w:r>
        <w:r>
          <w:rPr>
            <w:noProof/>
            <w:webHidden/>
          </w:rPr>
          <w:instrText xml:space="preserve"> PAGEREF _Toc201329862 \h </w:instrText>
        </w:r>
        <w:r>
          <w:rPr>
            <w:noProof/>
            <w:webHidden/>
          </w:rPr>
        </w:r>
        <w:r>
          <w:rPr>
            <w:noProof/>
            <w:webHidden/>
          </w:rPr>
          <w:fldChar w:fldCharType="separate"/>
        </w:r>
        <w:r>
          <w:rPr>
            <w:noProof/>
            <w:webHidden/>
          </w:rPr>
          <w:t>10</w:t>
        </w:r>
        <w:r>
          <w:rPr>
            <w:noProof/>
            <w:webHidden/>
          </w:rPr>
          <w:fldChar w:fldCharType="end"/>
        </w:r>
      </w:hyperlink>
    </w:p>
    <w:p w14:paraId="1926EBBD" w14:textId="3E031DDB" w:rsidR="00B33C48" w:rsidRDefault="00B33C48">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29863" w:history="1">
        <w:r w:rsidRPr="00657BD1">
          <w:rPr>
            <w:rStyle w:val="Hiperveza"/>
            <w:noProof/>
          </w:rPr>
          <w:t>3.2. CSS</w:t>
        </w:r>
        <w:r>
          <w:rPr>
            <w:noProof/>
            <w:webHidden/>
          </w:rPr>
          <w:tab/>
        </w:r>
        <w:r>
          <w:rPr>
            <w:noProof/>
            <w:webHidden/>
          </w:rPr>
          <w:fldChar w:fldCharType="begin"/>
        </w:r>
        <w:r>
          <w:rPr>
            <w:noProof/>
            <w:webHidden/>
          </w:rPr>
          <w:instrText xml:space="preserve"> PAGEREF _Toc201329863 \h </w:instrText>
        </w:r>
        <w:r>
          <w:rPr>
            <w:noProof/>
            <w:webHidden/>
          </w:rPr>
        </w:r>
        <w:r>
          <w:rPr>
            <w:noProof/>
            <w:webHidden/>
          </w:rPr>
          <w:fldChar w:fldCharType="separate"/>
        </w:r>
        <w:r>
          <w:rPr>
            <w:noProof/>
            <w:webHidden/>
          </w:rPr>
          <w:t>10</w:t>
        </w:r>
        <w:r>
          <w:rPr>
            <w:noProof/>
            <w:webHidden/>
          </w:rPr>
          <w:fldChar w:fldCharType="end"/>
        </w:r>
      </w:hyperlink>
    </w:p>
    <w:p w14:paraId="052E6032" w14:textId="60A28DBA" w:rsidR="00B33C48" w:rsidRDefault="00B33C48">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29864" w:history="1">
        <w:r w:rsidRPr="00657BD1">
          <w:rPr>
            <w:rStyle w:val="Hiperveza"/>
            <w:noProof/>
          </w:rPr>
          <w:t>3.3. JavaScript</w:t>
        </w:r>
        <w:r>
          <w:rPr>
            <w:noProof/>
            <w:webHidden/>
          </w:rPr>
          <w:tab/>
        </w:r>
        <w:r>
          <w:rPr>
            <w:noProof/>
            <w:webHidden/>
          </w:rPr>
          <w:fldChar w:fldCharType="begin"/>
        </w:r>
        <w:r>
          <w:rPr>
            <w:noProof/>
            <w:webHidden/>
          </w:rPr>
          <w:instrText xml:space="preserve"> PAGEREF _Toc201329864 \h </w:instrText>
        </w:r>
        <w:r>
          <w:rPr>
            <w:noProof/>
            <w:webHidden/>
          </w:rPr>
        </w:r>
        <w:r>
          <w:rPr>
            <w:noProof/>
            <w:webHidden/>
          </w:rPr>
          <w:fldChar w:fldCharType="separate"/>
        </w:r>
        <w:r>
          <w:rPr>
            <w:noProof/>
            <w:webHidden/>
          </w:rPr>
          <w:t>11</w:t>
        </w:r>
        <w:r>
          <w:rPr>
            <w:noProof/>
            <w:webHidden/>
          </w:rPr>
          <w:fldChar w:fldCharType="end"/>
        </w:r>
      </w:hyperlink>
    </w:p>
    <w:p w14:paraId="5F2D09EC" w14:textId="1BAC9A13" w:rsidR="00B33C48" w:rsidRDefault="00B33C48">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29865" w:history="1">
        <w:r w:rsidRPr="00657BD1">
          <w:rPr>
            <w:rStyle w:val="Hiperveza"/>
            <w:noProof/>
          </w:rPr>
          <w:t>3.4. Firebase</w:t>
        </w:r>
        <w:r>
          <w:rPr>
            <w:noProof/>
            <w:webHidden/>
          </w:rPr>
          <w:tab/>
        </w:r>
        <w:r>
          <w:rPr>
            <w:noProof/>
            <w:webHidden/>
          </w:rPr>
          <w:fldChar w:fldCharType="begin"/>
        </w:r>
        <w:r>
          <w:rPr>
            <w:noProof/>
            <w:webHidden/>
          </w:rPr>
          <w:instrText xml:space="preserve"> PAGEREF _Toc201329865 \h </w:instrText>
        </w:r>
        <w:r>
          <w:rPr>
            <w:noProof/>
            <w:webHidden/>
          </w:rPr>
        </w:r>
        <w:r>
          <w:rPr>
            <w:noProof/>
            <w:webHidden/>
          </w:rPr>
          <w:fldChar w:fldCharType="separate"/>
        </w:r>
        <w:r>
          <w:rPr>
            <w:noProof/>
            <w:webHidden/>
          </w:rPr>
          <w:t>11</w:t>
        </w:r>
        <w:r>
          <w:rPr>
            <w:noProof/>
            <w:webHidden/>
          </w:rPr>
          <w:fldChar w:fldCharType="end"/>
        </w:r>
      </w:hyperlink>
    </w:p>
    <w:p w14:paraId="5DE27F92" w14:textId="4E5E0E49" w:rsidR="00B33C48" w:rsidRDefault="00B33C48">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29866" w:history="1">
        <w:r w:rsidRPr="00657BD1">
          <w:rPr>
            <w:rStyle w:val="Hiperveza"/>
            <w:noProof/>
          </w:rPr>
          <w:t>3.5. Visual Studio Code</w:t>
        </w:r>
        <w:r>
          <w:rPr>
            <w:noProof/>
            <w:webHidden/>
          </w:rPr>
          <w:tab/>
        </w:r>
        <w:r>
          <w:rPr>
            <w:noProof/>
            <w:webHidden/>
          </w:rPr>
          <w:fldChar w:fldCharType="begin"/>
        </w:r>
        <w:r>
          <w:rPr>
            <w:noProof/>
            <w:webHidden/>
          </w:rPr>
          <w:instrText xml:space="preserve"> PAGEREF _Toc201329866 \h </w:instrText>
        </w:r>
        <w:r>
          <w:rPr>
            <w:noProof/>
            <w:webHidden/>
          </w:rPr>
        </w:r>
        <w:r>
          <w:rPr>
            <w:noProof/>
            <w:webHidden/>
          </w:rPr>
          <w:fldChar w:fldCharType="separate"/>
        </w:r>
        <w:r>
          <w:rPr>
            <w:noProof/>
            <w:webHidden/>
          </w:rPr>
          <w:t>12</w:t>
        </w:r>
        <w:r>
          <w:rPr>
            <w:noProof/>
            <w:webHidden/>
          </w:rPr>
          <w:fldChar w:fldCharType="end"/>
        </w:r>
      </w:hyperlink>
    </w:p>
    <w:p w14:paraId="5544DFE6" w14:textId="67E698B1" w:rsidR="00B33C48" w:rsidRDefault="00B33C48">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29867" w:history="1">
        <w:r w:rsidRPr="00657BD1">
          <w:rPr>
            <w:rStyle w:val="Hiperveza"/>
            <w:noProof/>
          </w:rPr>
          <w:t>3.6. GitHub</w:t>
        </w:r>
        <w:r>
          <w:rPr>
            <w:noProof/>
            <w:webHidden/>
          </w:rPr>
          <w:tab/>
        </w:r>
        <w:r>
          <w:rPr>
            <w:noProof/>
            <w:webHidden/>
          </w:rPr>
          <w:fldChar w:fldCharType="begin"/>
        </w:r>
        <w:r>
          <w:rPr>
            <w:noProof/>
            <w:webHidden/>
          </w:rPr>
          <w:instrText xml:space="preserve"> PAGEREF _Toc201329867 \h </w:instrText>
        </w:r>
        <w:r>
          <w:rPr>
            <w:noProof/>
            <w:webHidden/>
          </w:rPr>
        </w:r>
        <w:r>
          <w:rPr>
            <w:noProof/>
            <w:webHidden/>
          </w:rPr>
          <w:fldChar w:fldCharType="separate"/>
        </w:r>
        <w:r>
          <w:rPr>
            <w:noProof/>
            <w:webHidden/>
          </w:rPr>
          <w:t>12</w:t>
        </w:r>
        <w:r>
          <w:rPr>
            <w:noProof/>
            <w:webHidden/>
          </w:rPr>
          <w:fldChar w:fldCharType="end"/>
        </w:r>
      </w:hyperlink>
    </w:p>
    <w:p w14:paraId="4E4E6EEB" w14:textId="0D46D356" w:rsidR="00B33C48" w:rsidRDefault="00B33C48">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1329868" w:history="1">
        <w:r w:rsidRPr="00657BD1">
          <w:rPr>
            <w:rStyle w:val="Hiperveza"/>
            <w:noProof/>
          </w:rPr>
          <w:t>4. Razvoj aplikacije</w:t>
        </w:r>
        <w:r>
          <w:rPr>
            <w:noProof/>
            <w:webHidden/>
          </w:rPr>
          <w:tab/>
        </w:r>
        <w:r>
          <w:rPr>
            <w:noProof/>
            <w:webHidden/>
          </w:rPr>
          <w:fldChar w:fldCharType="begin"/>
        </w:r>
        <w:r>
          <w:rPr>
            <w:noProof/>
            <w:webHidden/>
          </w:rPr>
          <w:instrText xml:space="preserve"> PAGEREF _Toc201329868 \h </w:instrText>
        </w:r>
        <w:r>
          <w:rPr>
            <w:noProof/>
            <w:webHidden/>
          </w:rPr>
        </w:r>
        <w:r>
          <w:rPr>
            <w:noProof/>
            <w:webHidden/>
          </w:rPr>
          <w:fldChar w:fldCharType="separate"/>
        </w:r>
        <w:r>
          <w:rPr>
            <w:noProof/>
            <w:webHidden/>
          </w:rPr>
          <w:t>13</w:t>
        </w:r>
        <w:r>
          <w:rPr>
            <w:noProof/>
            <w:webHidden/>
          </w:rPr>
          <w:fldChar w:fldCharType="end"/>
        </w:r>
      </w:hyperlink>
    </w:p>
    <w:p w14:paraId="32020A95" w14:textId="6456BF4A" w:rsidR="00B33C48" w:rsidRDefault="00B33C48">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29869" w:history="1">
        <w:r w:rsidRPr="00657BD1">
          <w:rPr>
            <w:rStyle w:val="Hiperveza"/>
            <w:noProof/>
          </w:rPr>
          <w:t>4.1. HTML – struktura aplikacije</w:t>
        </w:r>
        <w:r>
          <w:rPr>
            <w:noProof/>
            <w:webHidden/>
          </w:rPr>
          <w:tab/>
        </w:r>
        <w:r>
          <w:rPr>
            <w:noProof/>
            <w:webHidden/>
          </w:rPr>
          <w:fldChar w:fldCharType="begin"/>
        </w:r>
        <w:r>
          <w:rPr>
            <w:noProof/>
            <w:webHidden/>
          </w:rPr>
          <w:instrText xml:space="preserve"> PAGEREF _Toc201329869 \h </w:instrText>
        </w:r>
        <w:r>
          <w:rPr>
            <w:noProof/>
            <w:webHidden/>
          </w:rPr>
        </w:r>
        <w:r>
          <w:rPr>
            <w:noProof/>
            <w:webHidden/>
          </w:rPr>
          <w:fldChar w:fldCharType="separate"/>
        </w:r>
        <w:r>
          <w:rPr>
            <w:noProof/>
            <w:webHidden/>
          </w:rPr>
          <w:t>13</w:t>
        </w:r>
        <w:r>
          <w:rPr>
            <w:noProof/>
            <w:webHidden/>
          </w:rPr>
          <w:fldChar w:fldCharType="end"/>
        </w:r>
      </w:hyperlink>
    </w:p>
    <w:p w14:paraId="135CCE79" w14:textId="5596A67F" w:rsidR="00B33C48" w:rsidRDefault="00B33C48">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29870" w:history="1">
        <w:r w:rsidRPr="00657BD1">
          <w:rPr>
            <w:rStyle w:val="Hiperveza"/>
            <w:noProof/>
          </w:rPr>
          <w:t>4.2. CSS – oblikovanje korisničkog sučelja</w:t>
        </w:r>
        <w:r>
          <w:rPr>
            <w:noProof/>
            <w:webHidden/>
          </w:rPr>
          <w:tab/>
        </w:r>
        <w:r>
          <w:rPr>
            <w:noProof/>
            <w:webHidden/>
          </w:rPr>
          <w:fldChar w:fldCharType="begin"/>
        </w:r>
        <w:r>
          <w:rPr>
            <w:noProof/>
            <w:webHidden/>
          </w:rPr>
          <w:instrText xml:space="preserve"> PAGEREF _Toc201329870 \h </w:instrText>
        </w:r>
        <w:r>
          <w:rPr>
            <w:noProof/>
            <w:webHidden/>
          </w:rPr>
        </w:r>
        <w:r>
          <w:rPr>
            <w:noProof/>
            <w:webHidden/>
          </w:rPr>
          <w:fldChar w:fldCharType="separate"/>
        </w:r>
        <w:r>
          <w:rPr>
            <w:noProof/>
            <w:webHidden/>
          </w:rPr>
          <w:t>14</w:t>
        </w:r>
        <w:r>
          <w:rPr>
            <w:noProof/>
            <w:webHidden/>
          </w:rPr>
          <w:fldChar w:fldCharType="end"/>
        </w:r>
      </w:hyperlink>
    </w:p>
    <w:p w14:paraId="6A69B15A" w14:textId="7A1CB7CC" w:rsidR="00B33C48" w:rsidRDefault="00B33C48">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201329871" w:history="1">
        <w:r w:rsidRPr="00657BD1">
          <w:rPr>
            <w:rStyle w:val="Hiperveza"/>
            <w:noProof/>
          </w:rPr>
          <w:t>4.3. JavaScript – funkcionalnosti korisničkog sučelja</w:t>
        </w:r>
        <w:r>
          <w:rPr>
            <w:noProof/>
            <w:webHidden/>
          </w:rPr>
          <w:tab/>
        </w:r>
        <w:r>
          <w:rPr>
            <w:noProof/>
            <w:webHidden/>
          </w:rPr>
          <w:fldChar w:fldCharType="begin"/>
        </w:r>
        <w:r>
          <w:rPr>
            <w:noProof/>
            <w:webHidden/>
          </w:rPr>
          <w:instrText xml:space="preserve"> PAGEREF _Toc201329871 \h </w:instrText>
        </w:r>
        <w:r>
          <w:rPr>
            <w:noProof/>
            <w:webHidden/>
          </w:rPr>
        </w:r>
        <w:r>
          <w:rPr>
            <w:noProof/>
            <w:webHidden/>
          </w:rPr>
          <w:fldChar w:fldCharType="separate"/>
        </w:r>
        <w:r>
          <w:rPr>
            <w:noProof/>
            <w:webHidden/>
          </w:rPr>
          <w:t>15</w:t>
        </w:r>
        <w:r>
          <w:rPr>
            <w:noProof/>
            <w:webHidden/>
          </w:rPr>
          <w:fldChar w:fldCharType="end"/>
        </w:r>
      </w:hyperlink>
    </w:p>
    <w:p w14:paraId="73C5A8C7" w14:textId="0A73F386" w:rsidR="00B33C48" w:rsidRDefault="00B33C48">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1329872" w:history="1">
        <w:r w:rsidRPr="00657BD1">
          <w:rPr>
            <w:rStyle w:val="Hiperveza"/>
            <w:noProof/>
          </w:rPr>
          <w:t>5. REFERENCIRANJE LITERATURE</w:t>
        </w:r>
        <w:r>
          <w:rPr>
            <w:noProof/>
            <w:webHidden/>
          </w:rPr>
          <w:tab/>
        </w:r>
        <w:r>
          <w:rPr>
            <w:noProof/>
            <w:webHidden/>
          </w:rPr>
          <w:fldChar w:fldCharType="begin"/>
        </w:r>
        <w:r>
          <w:rPr>
            <w:noProof/>
            <w:webHidden/>
          </w:rPr>
          <w:instrText xml:space="preserve"> PAGEREF _Toc201329872 \h </w:instrText>
        </w:r>
        <w:r>
          <w:rPr>
            <w:noProof/>
            <w:webHidden/>
          </w:rPr>
        </w:r>
        <w:r>
          <w:rPr>
            <w:noProof/>
            <w:webHidden/>
          </w:rPr>
          <w:fldChar w:fldCharType="separate"/>
        </w:r>
        <w:r>
          <w:rPr>
            <w:noProof/>
            <w:webHidden/>
          </w:rPr>
          <w:t>16</w:t>
        </w:r>
        <w:r>
          <w:rPr>
            <w:noProof/>
            <w:webHidden/>
          </w:rPr>
          <w:fldChar w:fldCharType="end"/>
        </w:r>
      </w:hyperlink>
    </w:p>
    <w:p w14:paraId="00E8C765" w14:textId="72DC8384" w:rsidR="00B33C48" w:rsidRDefault="00B33C48">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1329873" w:history="1">
        <w:r w:rsidRPr="00657BD1">
          <w:rPr>
            <w:rStyle w:val="Hiperveza"/>
            <w:noProof/>
          </w:rPr>
          <w:t>LITERATURA</w:t>
        </w:r>
        <w:r>
          <w:rPr>
            <w:noProof/>
            <w:webHidden/>
          </w:rPr>
          <w:tab/>
        </w:r>
        <w:r>
          <w:rPr>
            <w:noProof/>
            <w:webHidden/>
          </w:rPr>
          <w:fldChar w:fldCharType="begin"/>
        </w:r>
        <w:r>
          <w:rPr>
            <w:noProof/>
            <w:webHidden/>
          </w:rPr>
          <w:instrText xml:space="preserve"> PAGEREF _Toc201329873 \h </w:instrText>
        </w:r>
        <w:r>
          <w:rPr>
            <w:noProof/>
            <w:webHidden/>
          </w:rPr>
        </w:r>
        <w:r>
          <w:rPr>
            <w:noProof/>
            <w:webHidden/>
          </w:rPr>
          <w:fldChar w:fldCharType="separate"/>
        </w:r>
        <w:r>
          <w:rPr>
            <w:noProof/>
            <w:webHidden/>
          </w:rPr>
          <w:t>19</w:t>
        </w:r>
        <w:r>
          <w:rPr>
            <w:noProof/>
            <w:webHidden/>
          </w:rPr>
          <w:fldChar w:fldCharType="end"/>
        </w:r>
      </w:hyperlink>
    </w:p>
    <w:p w14:paraId="7D360CC9" w14:textId="0A9F8936" w:rsidR="00B33C48" w:rsidRDefault="00B33C48">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201329874" w:history="1">
        <w:r w:rsidRPr="00657BD1">
          <w:rPr>
            <w:rStyle w:val="Hiperveza"/>
            <w:noProof/>
          </w:rPr>
          <w:t>ŽIVOTOPIS</w:t>
        </w:r>
        <w:r>
          <w:rPr>
            <w:noProof/>
            <w:webHidden/>
          </w:rPr>
          <w:tab/>
        </w:r>
        <w:r>
          <w:rPr>
            <w:noProof/>
            <w:webHidden/>
          </w:rPr>
          <w:fldChar w:fldCharType="begin"/>
        </w:r>
        <w:r>
          <w:rPr>
            <w:noProof/>
            <w:webHidden/>
          </w:rPr>
          <w:instrText xml:space="preserve"> PAGEREF _Toc201329874 \h </w:instrText>
        </w:r>
        <w:r>
          <w:rPr>
            <w:noProof/>
            <w:webHidden/>
          </w:rPr>
        </w:r>
        <w:r>
          <w:rPr>
            <w:noProof/>
            <w:webHidden/>
          </w:rPr>
          <w:fldChar w:fldCharType="separate"/>
        </w:r>
        <w:r>
          <w:rPr>
            <w:noProof/>
            <w:webHidden/>
          </w:rPr>
          <w:t>20</w:t>
        </w:r>
        <w:r>
          <w:rPr>
            <w:noProof/>
            <w:webHidden/>
          </w:rPr>
          <w:fldChar w:fldCharType="end"/>
        </w:r>
      </w:hyperlink>
    </w:p>
    <w:p w14:paraId="7399199F" w14:textId="1D956379" w:rsidR="00431A85" w:rsidRDefault="00373C3B" w:rsidP="004C231A">
      <w:r>
        <w:rPr>
          <w:rFonts w:asciiTheme="minorHAnsi" w:hAnsiTheme="minorHAnsi" w:cstheme="minorHAnsi"/>
          <w:b/>
          <w:bCs/>
          <w:i/>
          <w:iCs/>
          <w:color w:val="000000" w:themeColor="text1"/>
          <w:szCs w:val="24"/>
        </w:rPr>
        <w:fldChar w:fldCharType="end"/>
      </w:r>
    </w:p>
    <w:p w14:paraId="077804DB" w14:textId="3E26AC3E" w:rsidR="004C231A" w:rsidRPr="00431A85" w:rsidRDefault="004C231A" w:rsidP="004C231A">
      <w:r>
        <w:lastRenderedPageBreak/>
        <w:t xml:space="preserve">Ako je čitavi dokument ispravno </w:t>
      </w:r>
      <w:r w:rsidR="002877D9">
        <w:t>napisan, gornji sadržaj je potrebno samo osvježit. Kliknuti desnom tipkom miša na prvu liniju sadržaja (u ovom slučaju 1. UVOD) Update Field</w:t>
      </w:r>
      <w:r w:rsidR="002877D9" w:rsidRPr="002877D9">
        <w:t xml:space="preserve"> → </w:t>
      </w:r>
      <w:r w:rsidR="002877D9">
        <w:t>Update entire table</w:t>
      </w:r>
      <w:r w:rsidR="002877D9" w:rsidRPr="002877D9">
        <w:t xml:space="preserve"> →</w:t>
      </w:r>
      <w:r w:rsidR="002877D9">
        <w:t xml:space="preserve"> OK. Sadržaj će se promijeniti prema tekstu automa</w:t>
      </w:r>
      <w:r w:rsidR="00C97822">
        <w:t>ts</w:t>
      </w:r>
      <w:r w:rsidR="002877D9">
        <w:t>ki.</w:t>
      </w:r>
    </w:p>
    <w:p w14:paraId="61D89400" w14:textId="77777777" w:rsidR="005A532A" w:rsidRPr="005A532A" w:rsidRDefault="005A532A" w:rsidP="00AF338D">
      <w:pPr>
        <w:sectPr w:rsidR="005A532A" w:rsidRPr="005A532A" w:rsidSect="00C762FB">
          <w:pgSz w:w="11906" w:h="16838"/>
          <w:pgMar w:top="1418" w:right="1134" w:bottom="1418" w:left="1418" w:header="709" w:footer="1094" w:gutter="0"/>
          <w:cols w:space="708"/>
          <w:docGrid w:linePitch="360"/>
        </w:sectPr>
      </w:pPr>
    </w:p>
    <w:p w14:paraId="4CB2AAE0" w14:textId="7569B915" w:rsidR="009D53E2" w:rsidRDefault="00431A85" w:rsidP="00CE4BDD">
      <w:pPr>
        <w:pStyle w:val="Naslov1"/>
      </w:pPr>
      <w:bookmarkStart w:id="0" w:name="_Toc201329850"/>
      <w:r w:rsidRPr="00CE4BDD">
        <w:lastRenderedPageBreak/>
        <w:t>UVOD</w:t>
      </w:r>
      <w:bookmarkEnd w:id="0"/>
    </w:p>
    <w:p w14:paraId="3F981B6A" w14:textId="4DE88E18" w:rsidR="00A66FF6" w:rsidRPr="00A66FF6" w:rsidRDefault="00A66FF6" w:rsidP="00A66FF6">
      <w:pPr>
        <w:pStyle w:val="StandardWeb"/>
        <w:spacing w:line="360" w:lineRule="auto"/>
        <w:jc w:val="both"/>
        <w:rPr>
          <w:rFonts w:eastAsiaTheme="minorHAnsi"/>
          <w:szCs w:val="22"/>
          <w:lang w:eastAsia="en-US"/>
        </w:rPr>
      </w:pPr>
      <w:r w:rsidRPr="00A66FF6">
        <w:rPr>
          <w:rFonts w:eastAsiaTheme="minorHAnsi"/>
          <w:szCs w:val="22"/>
          <w:lang w:eastAsia="en-US"/>
        </w:rPr>
        <w:t>Temeljni ciljevi</w:t>
      </w:r>
      <w:r>
        <w:rPr>
          <w:rFonts w:eastAsiaTheme="minorHAnsi"/>
          <w:szCs w:val="22"/>
          <w:lang w:eastAsia="en-US"/>
        </w:rPr>
        <w:t xml:space="preserve"> ovog</w:t>
      </w:r>
      <w:r w:rsidRPr="00A66FF6">
        <w:rPr>
          <w:rFonts w:eastAsiaTheme="minorHAnsi"/>
          <w:szCs w:val="22"/>
          <w:lang w:eastAsia="en-US"/>
        </w:rPr>
        <w:t xml:space="preserve"> završnog rada </w:t>
      </w:r>
      <w:r>
        <w:rPr>
          <w:rFonts w:eastAsiaTheme="minorHAnsi"/>
          <w:szCs w:val="22"/>
          <w:lang w:eastAsia="en-US"/>
        </w:rPr>
        <w:t>su</w:t>
      </w:r>
      <w:r w:rsidRPr="00A66FF6">
        <w:rPr>
          <w:rFonts w:eastAsiaTheme="minorHAnsi"/>
          <w:szCs w:val="22"/>
          <w:lang w:eastAsia="en-US"/>
        </w:rPr>
        <w:t xml:space="preserve"> razvoj web aplikacije za kupovinu </w:t>
      </w:r>
      <w:r w:rsidR="002D0749">
        <w:rPr>
          <w:rFonts w:eastAsiaTheme="minorHAnsi"/>
          <w:szCs w:val="22"/>
          <w:lang w:eastAsia="en-US"/>
        </w:rPr>
        <w:t>kućnih ljubimaca</w:t>
      </w:r>
      <w:r w:rsidRPr="00A66FF6">
        <w:rPr>
          <w:rFonts w:eastAsiaTheme="minorHAnsi"/>
          <w:szCs w:val="22"/>
          <w:lang w:eastAsia="en-US"/>
        </w:rPr>
        <w:t xml:space="preserve"> </w:t>
      </w:r>
      <w:r>
        <w:rPr>
          <w:rFonts w:eastAsiaTheme="minorHAnsi"/>
          <w:szCs w:val="22"/>
          <w:lang w:eastAsia="en-US"/>
        </w:rPr>
        <w:t>uz pomoć</w:t>
      </w:r>
      <w:r w:rsidRPr="00A66FF6">
        <w:rPr>
          <w:rFonts w:eastAsiaTheme="minorHAnsi"/>
          <w:szCs w:val="22"/>
          <w:lang w:eastAsia="en-US"/>
        </w:rPr>
        <w:t xml:space="preserve"> LLM</w:t>
      </w:r>
      <w:r w:rsidR="00331706">
        <w:rPr>
          <w:rFonts w:eastAsiaTheme="minorHAnsi"/>
          <w:szCs w:val="22"/>
          <w:lang w:eastAsia="en-US"/>
        </w:rPr>
        <w:t xml:space="preserve">-a </w:t>
      </w:r>
      <w:r>
        <w:rPr>
          <w:rFonts w:eastAsiaTheme="minorHAnsi"/>
          <w:szCs w:val="22"/>
          <w:lang w:eastAsia="en-US"/>
        </w:rPr>
        <w:t>(Large Language Model)</w:t>
      </w:r>
      <w:r w:rsidRPr="00A66FF6">
        <w:rPr>
          <w:rFonts w:eastAsiaTheme="minorHAnsi"/>
          <w:szCs w:val="22"/>
          <w:lang w:eastAsia="en-US"/>
        </w:rPr>
        <w:t>, t</w:t>
      </w:r>
      <w:r>
        <w:rPr>
          <w:rFonts w:eastAsiaTheme="minorHAnsi"/>
          <w:szCs w:val="22"/>
          <w:lang w:eastAsia="en-US"/>
        </w:rPr>
        <w:t>o</w:t>
      </w:r>
      <w:r w:rsidRPr="00A66FF6">
        <w:rPr>
          <w:rFonts w:eastAsiaTheme="minorHAnsi"/>
          <w:szCs w:val="22"/>
          <w:lang w:eastAsia="en-US"/>
        </w:rPr>
        <w:t>čnije ChatGPT model</w:t>
      </w:r>
      <w:r>
        <w:rPr>
          <w:rFonts w:eastAsiaTheme="minorHAnsi"/>
          <w:szCs w:val="22"/>
          <w:lang w:eastAsia="en-US"/>
        </w:rPr>
        <w:t>a</w:t>
      </w:r>
      <w:r w:rsidR="00331706">
        <w:rPr>
          <w:rFonts w:eastAsiaTheme="minorHAnsi"/>
          <w:szCs w:val="22"/>
          <w:lang w:eastAsia="en-US"/>
        </w:rPr>
        <w:t xml:space="preserve">. </w:t>
      </w:r>
      <w:r w:rsidRPr="00A66FF6">
        <w:rPr>
          <w:rFonts w:eastAsiaTheme="minorHAnsi"/>
          <w:szCs w:val="22"/>
          <w:lang w:eastAsia="en-US"/>
        </w:rPr>
        <w:t xml:space="preserve">Poput ostalih grana ekonomije, online trgovine bilježe </w:t>
      </w:r>
      <w:r>
        <w:rPr>
          <w:rFonts w:eastAsiaTheme="minorHAnsi"/>
          <w:szCs w:val="22"/>
          <w:lang w:eastAsia="en-US"/>
        </w:rPr>
        <w:t xml:space="preserve">ogroman </w:t>
      </w:r>
      <w:r w:rsidRPr="00A66FF6">
        <w:rPr>
          <w:rFonts w:eastAsiaTheme="minorHAnsi"/>
          <w:szCs w:val="22"/>
          <w:lang w:eastAsia="en-US"/>
        </w:rPr>
        <w:t xml:space="preserve">porast potražnje, a sve više korisnika </w:t>
      </w:r>
      <w:r>
        <w:rPr>
          <w:rFonts w:eastAsiaTheme="minorHAnsi"/>
          <w:szCs w:val="22"/>
          <w:lang w:eastAsia="en-US"/>
        </w:rPr>
        <w:t>posjećuje</w:t>
      </w:r>
      <w:r w:rsidRPr="00A66FF6">
        <w:rPr>
          <w:rFonts w:eastAsiaTheme="minorHAnsi"/>
          <w:szCs w:val="22"/>
          <w:lang w:eastAsia="en-US"/>
        </w:rPr>
        <w:t xml:space="preserve"> </w:t>
      </w:r>
      <w:r>
        <w:rPr>
          <w:rFonts w:eastAsiaTheme="minorHAnsi"/>
          <w:szCs w:val="22"/>
          <w:lang w:eastAsia="en-US"/>
        </w:rPr>
        <w:t>online trgovine</w:t>
      </w:r>
      <w:r w:rsidR="00331706">
        <w:rPr>
          <w:rFonts w:eastAsiaTheme="minorHAnsi"/>
          <w:szCs w:val="22"/>
          <w:lang w:eastAsia="en-US"/>
        </w:rPr>
        <w:t>.</w:t>
      </w:r>
    </w:p>
    <w:p w14:paraId="148D0C83" w14:textId="1FB34A31" w:rsidR="00A66FF6" w:rsidRPr="00A66FF6" w:rsidRDefault="00A66FF6" w:rsidP="00A66FF6">
      <w:pPr>
        <w:pStyle w:val="StandardWeb"/>
        <w:spacing w:line="360" w:lineRule="auto"/>
        <w:jc w:val="both"/>
        <w:rPr>
          <w:rFonts w:eastAsiaTheme="minorHAnsi"/>
          <w:szCs w:val="22"/>
          <w:lang w:eastAsia="en-US"/>
        </w:rPr>
      </w:pPr>
      <w:r w:rsidRPr="00A66FF6">
        <w:rPr>
          <w:rFonts w:eastAsiaTheme="minorHAnsi"/>
          <w:szCs w:val="22"/>
          <w:lang w:eastAsia="en-US"/>
        </w:rPr>
        <w:t xml:space="preserve">U većini slučajeva, kupovina </w:t>
      </w:r>
      <w:r w:rsidR="002D0749">
        <w:rPr>
          <w:rFonts w:eastAsiaTheme="minorHAnsi"/>
          <w:szCs w:val="22"/>
          <w:lang w:eastAsia="en-US"/>
        </w:rPr>
        <w:t>kućnih ljubimaca</w:t>
      </w:r>
      <w:r w:rsidRPr="00A66FF6">
        <w:rPr>
          <w:rFonts w:eastAsiaTheme="minorHAnsi"/>
          <w:szCs w:val="22"/>
          <w:lang w:eastAsia="en-US"/>
        </w:rPr>
        <w:t xml:space="preserve"> podrazum</w:t>
      </w:r>
      <w:r>
        <w:rPr>
          <w:rFonts w:eastAsiaTheme="minorHAnsi"/>
          <w:szCs w:val="22"/>
          <w:lang w:eastAsia="en-US"/>
        </w:rPr>
        <w:t>j</w:t>
      </w:r>
      <w:r w:rsidRPr="00A66FF6">
        <w:rPr>
          <w:rFonts w:eastAsiaTheme="minorHAnsi"/>
          <w:szCs w:val="22"/>
          <w:lang w:eastAsia="en-US"/>
        </w:rPr>
        <w:t xml:space="preserve">eva fizički odlazak do </w:t>
      </w:r>
      <w:r>
        <w:rPr>
          <w:rFonts w:eastAsiaTheme="minorHAnsi"/>
          <w:szCs w:val="22"/>
          <w:lang w:eastAsia="en-US"/>
        </w:rPr>
        <w:t>trgovine</w:t>
      </w:r>
      <w:r w:rsidRPr="00A66FF6">
        <w:rPr>
          <w:rFonts w:eastAsiaTheme="minorHAnsi"/>
          <w:szCs w:val="22"/>
          <w:lang w:eastAsia="en-US"/>
        </w:rPr>
        <w:t xml:space="preserve"> ili do uzgajivača. Proces je p</w:t>
      </w:r>
      <w:r w:rsidR="00331706">
        <w:rPr>
          <w:rFonts w:eastAsiaTheme="minorHAnsi"/>
          <w:szCs w:val="22"/>
          <w:lang w:eastAsia="en-US"/>
        </w:rPr>
        <w:t>op</w:t>
      </w:r>
      <w:r w:rsidRPr="00A66FF6">
        <w:rPr>
          <w:rFonts w:eastAsiaTheme="minorHAnsi"/>
          <w:szCs w:val="22"/>
          <w:lang w:eastAsia="en-US"/>
        </w:rPr>
        <w:t>rilično dugotrajan</w:t>
      </w:r>
      <w:r w:rsidR="00331706">
        <w:rPr>
          <w:rFonts w:eastAsiaTheme="minorHAnsi"/>
          <w:szCs w:val="22"/>
          <w:lang w:eastAsia="en-US"/>
        </w:rPr>
        <w:t xml:space="preserve"> </w:t>
      </w:r>
      <w:r w:rsidRPr="00A66FF6">
        <w:rPr>
          <w:rFonts w:eastAsiaTheme="minorHAnsi"/>
          <w:szCs w:val="22"/>
          <w:lang w:eastAsia="en-US"/>
        </w:rPr>
        <w:t>tako da bi jednostavnija aplikacija sa dostupnim životinjama (psima, mačkama, hrčcima…) znatno olakšala situaciju. Korisnici bi kroz strukturiranu web stranicu lako došli do potrebne životinje, a u okviru svake od njih mogli bi prov</w:t>
      </w:r>
      <w:r w:rsidR="00331706">
        <w:rPr>
          <w:rFonts w:eastAsiaTheme="minorHAnsi"/>
          <w:szCs w:val="22"/>
          <w:lang w:eastAsia="en-US"/>
        </w:rPr>
        <w:t>j</w:t>
      </w:r>
      <w:r w:rsidRPr="00A66FF6">
        <w:rPr>
          <w:rFonts w:eastAsiaTheme="minorHAnsi"/>
          <w:szCs w:val="22"/>
          <w:lang w:eastAsia="en-US"/>
        </w:rPr>
        <w:t>eriti opis, c</w:t>
      </w:r>
      <w:r w:rsidR="00331706">
        <w:rPr>
          <w:rFonts w:eastAsiaTheme="minorHAnsi"/>
          <w:szCs w:val="22"/>
          <w:lang w:eastAsia="en-US"/>
        </w:rPr>
        <w:t>ije</w:t>
      </w:r>
      <w:r w:rsidRPr="00A66FF6">
        <w:rPr>
          <w:rFonts w:eastAsiaTheme="minorHAnsi"/>
          <w:szCs w:val="22"/>
          <w:lang w:eastAsia="en-US"/>
        </w:rPr>
        <w:t xml:space="preserve">nu, dostupnost i </w:t>
      </w:r>
      <w:r w:rsidR="00331706">
        <w:rPr>
          <w:rFonts w:eastAsiaTheme="minorHAnsi"/>
          <w:szCs w:val="22"/>
          <w:lang w:eastAsia="en-US"/>
        </w:rPr>
        <w:t>ukoliko su zadovoljni</w:t>
      </w:r>
      <w:r w:rsidRPr="00A66FF6">
        <w:rPr>
          <w:rFonts w:eastAsiaTheme="minorHAnsi"/>
          <w:szCs w:val="22"/>
          <w:lang w:eastAsia="en-US"/>
        </w:rPr>
        <w:t xml:space="preserve">, izvršiti </w:t>
      </w:r>
      <w:r w:rsidR="00AD6D5D">
        <w:rPr>
          <w:rFonts w:eastAsiaTheme="minorHAnsi"/>
          <w:szCs w:val="22"/>
          <w:lang w:eastAsia="en-US"/>
        </w:rPr>
        <w:t>kupnju</w:t>
      </w:r>
      <w:r w:rsidRPr="00A66FF6">
        <w:rPr>
          <w:rFonts w:eastAsiaTheme="minorHAnsi"/>
          <w:szCs w:val="22"/>
          <w:lang w:eastAsia="en-US"/>
        </w:rPr>
        <w:t>.</w:t>
      </w:r>
    </w:p>
    <w:p w14:paraId="7BD5A188" w14:textId="24EAEC45" w:rsidR="00A66FF6" w:rsidRPr="00A66FF6" w:rsidRDefault="00331706" w:rsidP="00A66FF6">
      <w:pPr>
        <w:pStyle w:val="StandardWeb"/>
        <w:spacing w:line="360" w:lineRule="auto"/>
        <w:jc w:val="both"/>
        <w:rPr>
          <w:rFonts w:eastAsiaTheme="minorHAnsi"/>
          <w:szCs w:val="22"/>
          <w:lang w:eastAsia="en-US"/>
        </w:rPr>
      </w:pPr>
      <w:r>
        <w:rPr>
          <w:rFonts w:eastAsiaTheme="minorHAnsi"/>
          <w:szCs w:val="22"/>
          <w:lang w:eastAsia="en-US"/>
        </w:rPr>
        <w:t>Nadalje</w:t>
      </w:r>
      <w:r w:rsidR="00A66FF6" w:rsidRPr="00A66FF6">
        <w:rPr>
          <w:rFonts w:eastAsiaTheme="minorHAnsi"/>
          <w:szCs w:val="22"/>
          <w:lang w:eastAsia="en-US"/>
        </w:rPr>
        <w:t xml:space="preserve">, rad se temelji na primjeni velikog jezičnog modela, u ovom slučaju ChatGPT-a, kao pomoć prilikom izrade web aplikacije. ChatGPT može </w:t>
      </w:r>
      <w:r>
        <w:rPr>
          <w:rFonts w:eastAsiaTheme="minorHAnsi"/>
          <w:szCs w:val="22"/>
          <w:lang w:eastAsia="en-US"/>
        </w:rPr>
        <w:t>pomoći</w:t>
      </w:r>
      <w:r w:rsidR="00A66FF6" w:rsidRPr="00A66FF6">
        <w:rPr>
          <w:rFonts w:eastAsiaTheme="minorHAnsi"/>
          <w:szCs w:val="22"/>
          <w:lang w:eastAsia="en-US"/>
        </w:rPr>
        <w:t xml:space="preserve"> prilikom pisanja koda, dizajniranju korisničkog sučelja, ali i optimizaciji same web aplikacije. Na taj način se testira </w:t>
      </w:r>
      <w:r>
        <w:rPr>
          <w:rFonts w:eastAsiaTheme="minorHAnsi"/>
          <w:szCs w:val="22"/>
          <w:lang w:eastAsia="en-US"/>
        </w:rPr>
        <w:t>učinkovitost</w:t>
      </w:r>
      <w:r w:rsidR="00A66FF6" w:rsidRPr="00A66FF6">
        <w:rPr>
          <w:rFonts w:eastAsiaTheme="minorHAnsi"/>
          <w:szCs w:val="22"/>
          <w:lang w:eastAsia="en-US"/>
        </w:rPr>
        <w:t xml:space="preserve"> </w:t>
      </w:r>
      <w:r>
        <w:rPr>
          <w:rFonts w:eastAsiaTheme="minorHAnsi"/>
          <w:szCs w:val="22"/>
          <w:lang w:eastAsia="en-US"/>
        </w:rPr>
        <w:t>te se ispituje</w:t>
      </w:r>
      <w:r w:rsidR="00A66FF6" w:rsidRPr="00A66FF6">
        <w:rPr>
          <w:rFonts w:eastAsiaTheme="minorHAnsi"/>
          <w:szCs w:val="22"/>
          <w:lang w:eastAsia="en-US"/>
        </w:rPr>
        <w:t xml:space="preserve"> </w:t>
      </w:r>
      <w:r>
        <w:rPr>
          <w:rFonts w:eastAsiaTheme="minorHAnsi"/>
          <w:szCs w:val="22"/>
          <w:lang w:eastAsia="en-US"/>
        </w:rPr>
        <w:t xml:space="preserve">do koje mjere se </w:t>
      </w:r>
      <w:r w:rsidR="00A66FF6" w:rsidRPr="00A66FF6">
        <w:rPr>
          <w:rFonts w:eastAsiaTheme="minorHAnsi"/>
          <w:szCs w:val="22"/>
          <w:lang w:eastAsia="en-US"/>
        </w:rPr>
        <w:t xml:space="preserve">inženjeri mogu osloniti na </w:t>
      </w:r>
      <w:r>
        <w:rPr>
          <w:rFonts w:eastAsiaTheme="minorHAnsi"/>
          <w:szCs w:val="22"/>
          <w:lang w:eastAsia="en-US"/>
        </w:rPr>
        <w:t>tehnologije umjetne inteligencije pri</w:t>
      </w:r>
      <w:r w:rsidR="00A66FF6" w:rsidRPr="00A66FF6">
        <w:rPr>
          <w:rFonts w:eastAsiaTheme="minorHAnsi"/>
          <w:szCs w:val="22"/>
          <w:lang w:eastAsia="en-US"/>
        </w:rPr>
        <w:t>likom razvoja web aplikacije.</w:t>
      </w:r>
    </w:p>
    <w:p w14:paraId="7DB89E88" w14:textId="16D8CD71" w:rsidR="00A66FF6" w:rsidRPr="00A66FF6" w:rsidRDefault="00331706" w:rsidP="00A66FF6">
      <w:pPr>
        <w:pStyle w:val="StandardWeb"/>
        <w:spacing w:line="360" w:lineRule="auto"/>
        <w:jc w:val="both"/>
        <w:rPr>
          <w:rFonts w:eastAsiaTheme="minorHAnsi"/>
          <w:szCs w:val="22"/>
          <w:lang w:eastAsia="en-US"/>
        </w:rPr>
      </w:pPr>
      <w:r>
        <w:rPr>
          <w:rFonts w:eastAsiaTheme="minorHAnsi"/>
          <w:szCs w:val="22"/>
          <w:lang w:eastAsia="en-US"/>
        </w:rPr>
        <w:t>Cilj</w:t>
      </w:r>
      <w:r w:rsidR="00A66FF6" w:rsidRPr="00A66FF6">
        <w:rPr>
          <w:rFonts w:eastAsiaTheme="minorHAnsi"/>
          <w:szCs w:val="22"/>
          <w:lang w:eastAsia="en-US"/>
        </w:rPr>
        <w:t xml:space="preserve"> ovog završnog </w:t>
      </w:r>
      <w:r>
        <w:rPr>
          <w:rFonts w:eastAsiaTheme="minorHAnsi"/>
          <w:szCs w:val="22"/>
          <w:lang w:eastAsia="en-US"/>
        </w:rPr>
        <w:t>rada</w:t>
      </w:r>
      <w:r w:rsidR="00A66FF6" w:rsidRPr="00A66FF6">
        <w:rPr>
          <w:rFonts w:eastAsiaTheme="minorHAnsi"/>
          <w:szCs w:val="22"/>
          <w:lang w:eastAsia="en-US"/>
        </w:rPr>
        <w:t xml:space="preserve"> </w:t>
      </w:r>
      <w:r>
        <w:rPr>
          <w:rFonts w:eastAsiaTheme="minorHAnsi"/>
          <w:szCs w:val="22"/>
          <w:lang w:eastAsia="en-US"/>
        </w:rPr>
        <w:t xml:space="preserve">je izrada </w:t>
      </w:r>
      <w:r w:rsidR="00A66FF6" w:rsidRPr="00A66FF6">
        <w:rPr>
          <w:rFonts w:eastAsiaTheme="minorHAnsi"/>
          <w:szCs w:val="22"/>
          <w:lang w:eastAsia="en-US"/>
        </w:rPr>
        <w:t>funkcionaln</w:t>
      </w:r>
      <w:r>
        <w:rPr>
          <w:rFonts w:eastAsiaTheme="minorHAnsi"/>
          <w:szCs w:val="22"/>
          <w:lang w:eastAsia="en-US"/>
        </w:rPr>
        <w:t>e</w:t>
      </w:r>
      <w:r w:rsidR="00A66FF6" w:rsidRPr="00A66FF6">
        <w:rPr>
          <w:rFonts w:eastAsiaTheme="minorHAnsi"/>
          <w:szCs w:val="22"/>
          <w:lang w:eastAsia="en-US"/>
        </w:rPr>
        <w:t xml:space="preserve"> web </w:t>
      </w:r>
      <w:r>
        <w:rPr>
          <w:rFonts w:eastAsiaTheme="minorHAnsi"/>
          <w:szCs w:val="22"/>
          <w:lang w:eastAsia="en-US"/>
        </w:rPr>
        <w:t>trgovine</w:t>
      </w:r>
      <w:r w:rsidR="00A66FF6" w:rsidRPr="00A66FF6">
        <w:rPr>
          <w:rFonts w:eastAsiaTheme="minorHAnsi"/>
          <w:szCs w:val="22"/>
          <w:lang w:eastAsia="en-US"/>
        </w:rPr>
        <w:t xml:space="preserve"> za </w:t>
      </w:r>
      <w:r w:rsidR="002D0749">
        <w:rPr>
          <w:rFonts w:eastAsiaTheme="minorHAnsi"/>
          <w:szCs w:val="22"/>
          <w:lang w:eastAsia="en-US"/>
        </w:rPr>
        <w:t>kućne l</w:t>
      </w:r>
      <w:r w:rsidR="00A66FF6" w:rsidRPr="00A66FF6">
        <w:rPr>
          <w:rFonts w:eastAsiaTheme="minorHAnsi"/>
          <w:szCs w:val="22"/>
          <w:lang w:eastAsia="en-US"/>
        </w:rPr>
        <w:t xml:space="preserve">jubimce </w:t>
      </w:r>
      <w:r>
        <w:rPr>
          <w:rFonts w:eastAsiaTheme="minorHAnsi"/>
          <w:szCs w:val="22"/>
          <w:lang w:eastAsia="en-US"/>
        </w:rPr>
        <w:t>te</w:t>
      </w:r>
      <w:r w:rsidR="00A66FF6" w:rsidRPr="00A66FF6">
        <w:rPr>
          <w:rFonts w:eastAsiaTheme="minorHAnsi"/>
          <w:szCs w:val="22"/>
          <w:lang w:eastAsia="en-US"/>
        </w:rPr>
        <w:t xml:space="preserve"> korist</w:t>
      </w:r>
      <w:r>
        <w:rPr>
          <w:rFonts w:eastAsiaTheme="minorHAnsi"/>
          <w:szCs w:val="22"/>
          <w:lang w:eastAsia="en-US"/>
        </w:rPr>
        <w:t>iti i istražiti umjetnu inteligenciju kao pomoć u izradi aplikacija.</w:t>
      </w:r>
      <w:r w:rsidR="00A66FF6" w:rsidRPr="00A66FF6">
        <w:rPr>
          <w:rFonts w:eastAsiaTheme="minorHAnsi"/>
          <w:szCs w:val="22"/>
          <w:lang w:eastAsia="en-US"/>
        </w:rPr>
        <w:t xml:space="preserve"> </w:t>
      </w:r>
      <w:r>
        <w:rPr>
          <w:rFonts w:eastAsiaTheme="minorHAnsi"/>
          <w:szCs w:val="22"/>
          <w:lang w:eastAsia="en-US"/>
        </w:rPr>
        <w:t>Na kraju, cilj je napraviti zaključak koliko je umjetna inteligencija učinkovita te koliko se inženjeri mogu osloniti na istu.</w:t>
      </w:r>
    </w:p>
    <w:p w14:paraId="48CB7202" w14:textId="77777777" w:rsidR="00A66FF6" w:rsidRDefault="00A66FF6" w:rsidP="00A66FF6">
      <w:pPr>
        <w:pStyle w:val="StandardWeb"/>
        <w:spacing w:line="360" w:lineRule="auto"/>
        <w:jc w:val="both"/>
      </w:pPr>
    </w:p>
    <w:p w14:paraId="491B1760" w14:textId="77777777" w:rsidR="00A66FF6" w:rsidRDefault="00A66FF6" w:rsidP="00A66FF6">
      <w:pPr>
        <w:pStyle w:val="StandardWeb"/>
        <w:spacing w:line="360" w:lineRule="auto"/>
        <w:jc w:val="both"/>
      </w:pPr>
    </w:p>
    <w:p w14:paraId="10BBDC0F" w14:textId="77777777" w:rsidR="00A66FF6" w:rsidRDefault="00A66FF6" w:rsidP="00A66FF6">
      <w:pPr>
        <w:pStyle w:val="StandardWeb"/>
        <w:spacing w:line="360" w:lineRule="auto"/>
        <w:jc w:val="both"/>
      </w:pPr>
    </w:p>
    <w:p w14:paraId="1F6AA7CD" w14:textId="77777777" w:rsidR="00A66FF6" w:rsidRDefault="00A66FF6" w:rsidP="00A66FF6">
      <w:pPr>
        <w:pStyle w:val="StandardWeb"/>
        <w:spacing w:line="360" w:lineRule="auto"/>
        <w:jc w:val="both"/>
      </w:pPr>
    </w:p>
    <w:p w14:paraId="6CC19B5F" w14:textId="77777777" w:rsidR="00A66FF6" w:rsidRDefault="00A66FF6" w:rsidP="00A66FF6">
      <w:pPr>
        <w:pStyle w:val="StandardWeb"/>
        <w:spacing w:line="360" w:lineRule="auto"/>
        <w:jc w:val="both"/>
      </w:pPr>
    </w:p>
    <w:p w14:paraId="1E2899E7" w14:textId="77777777" w:rsidR="001B609B" w:rsidRDefault="001B609B" w:rsidP="00F660FC">
      <w:pPr>
        <w:pStyle w:val="StandardWeb"/>
        <w:spacing w:line="360" w:lineRule="auto"/>
        <w:jc w:val="both"/>
      </w:pPr>
    </w:p>
    <w:p w14:paraId="0D8BDCAA" w14:textId="7BC1E765" w:rsidR="005A532A" w:rsidRDefault="00BD75A6" w:rsidP="00DC5294">
      <w:pPr>
        <w:pStyle w:val="Naslov2"/>
        <w:rPr>
          <w:sz w:val="24"/>
          <w:szCs w:val="24"/>
        </w:rPr>
      </w:pPr>
      <w:bookmarkStart w:id="1" w:name="_Toc201329851"/>
      <w:r w:rsidRPr="00BD75A6">
        <w:rPr>
          <w:sz w:val="24"/>
          <w:szCs w:val="24"/>
        </w:rPr>
        <w:lastRenderedPageBreak/>
        <w:t>Zadatak završnog rada</w:t>
      </w:r>
      <w:bookmarkEnd w:id="1"/>
    </w:p>
    <w:p w14:paraId="0A2217D4" w14:textId="2E9EFE79" w:rsidR="00F660FC" w:rsidRDefault="00F660FC" w:rsidP="00F660FC">
      <w:r w:rsidRPr="00F660FC">
        <w:t xml:space="preserve">Zadatak završnog rada je izraditi web aplikaciju za kupnju </w:t>
      </w:r>
      <w:r w:rsidR="002D0749">
        <w:t>kućnih ljubimaca</w:t>
      </w:r>
      <w:r w:rsidRPr="00F660FC">
        <w:t xml:space="preserve"> koristeći HTML, CSS, JavaScript i Firebase. Aplikacija će omogućiti korisnicima pregled dostupnih životinja, filtriranje prema vrsti, pregled detaljnih informacija i izvršavanje kupnje. </w:t>
      </w:r>
      <w:r w:rsidR="001B609B">
        <w:t>Administratorima će b</w:t>
      </w:r>
      <w:r w:rsidRPr="00F660FC">
        <w:t xml:space="preserve">it </w:t>
      </w:r>
      <w:r w:rsidR="001B609B">
        <w:t>dostupna i</w:t>
      </w:r>
      <w:r w:rsidRPr="00F660FC">
        <w:t xml:space="preserve"> administracija sadržaja putem Firebase sustava.</w:t>
      </w:r>
    </w:p>
    <w:p w14:paraId="5AA013EC" w14:textId="77777777" w:rsidR="00F660FC" w:rsidRPr="00F660FC" w:rsidRDefault="00F660FC" w:rsidP="00F660FC"/>
    <w:p w14:paraId="3603A2C6" w14:textId="77777777" w:rsidR="00F660FC" w:rsidRPr="00F660FC" w:rsidRDefault="00F660FC" w:rsidP="00F660FC">
      <w:r w:rsidRPr="00F660FC">
        <w:t>Ciljevi ovog rada su:</w:t>
      </w:r>
    </w:p>
    <w:p w14:paraId="448864A4" w14:textId="1EF4F57E" w:rsidR="00F660FC" w:rsidRPr="00F660FC" w:rsidRDefault="00F660FC" w:rsidP="00F660FC">
      <w:pPr>
        <w:numPr>
          <w:ilvl w:val="0"/>
          <w:numId w:val="34"/>
        </w:numPr>
      </w:pPr>
      <w:r w:rsidRPr="00F660FC">
        <w:t xml:space="preserve">Izraditi funkcionalnu web aplikaciju za online kupnju </w:t>
      </w:r>
      <w:r w:rsidR="002D0749">
        <w:t>kućnih ljubimaca</w:t>
      </w:r>
      <w:r w:rsidRPr="00F660FC">
        <w:t xml:space="preserve"> koristeći HTML za strukturu, CSS za </w:t>
      </w:r>
      <w:r w:rsidR="001B609B">
        <w:t>stiliranje te</w:t>
      </w:r>
      <w:r w:rsidRPr="00F660FC">
        <w:t xml:space="preserve"> JavaScript za interaktivnost korisničkog sučelja.</w:t>
      </w:r>
    </w:p>
    <w:p w14:paraId="3F89B1D5" w14:textId="47A5EA0D" w:rsidR="00F660FC" w:rsidRPr="00F660FC" w:rsidRDefault="001B609B" w:rsidP="00F660FC">
      <w:pPr>
        <w:numPr>
          <w:ilvl w:val="0"/>
          <w:numId w:val="34"/>
        </w:numPr>
      </w:pPr>
      <w:r>
        <w:t>Ugraditi</w:t>
      </w:r>
      <w:r w:rsidR="00F660FC" w:rsidRPr="00F660FC">
        <w:t xml:space="preserve"> Firebase za backend dio aplikacije</w:t>
      </w:r>
      <w:r>
        <w:t xml:space="preserve">, točnije za </w:t>
      </w:r>
      <w:r w:rsidR="00F660FC" w:rsidRPr="00F660FC">
        <w:t xml:space="preserve">pohranu podataka, autentifikaciju korisnika (ako </w:t>
      </w:r>
      <w:r>
        <w:t>kupac to želi</w:t>
      </w:r>
      <w:r w:rsidR="00F660FC" w:rsidRPr="00F660FC">
        <w:t xml:space="preserve">) </w:t>
      </w:r>
      <w:r>
        <w:t>te</w:t>
      </w:r>
      <w:r w:rsidR="00F660FC" w:rsidRPr="00F660FC">
        <w:t xml:space="preserve"> hosting.</w:t>
      </w:r>
    </w:p>
    <w:p w14:paraId="20781272" w14:textId="37A2A2B6" w:rsidR="00F660FC" w:rsidRPr="00F660FC" w:rsidRDefault="001B609B" w:rsidP="00F660FC">
      <w:pPr>
        <w:numPr>
          <w:ilvl w:val="0"/>
          <w:numId w:val="34"/>
        </w:numPr>
      </w:pPr>
      <w:r>
        <w:t xml:space="preserve">Izgraditi pregledno </w:t>
      </w:r>
      <w:r w:rsidR="00F660FC" w:rsidRPr="00F660FC">
        <w:t xml:space="preserve">sučelje za </w:t>
      </w:r>
      <w:r>
        <w:t>lakše</w:t>
      </w:r>
      <w:r w:rsidR="00F660FC" w:rsidRPr="00F660FC">
        <w:t xml:space="preserve"> filtriranje i odabir životinja.</w:t>
      </w:r>
    </w:p>
    <w:p w14:paraId="39685FA1" w14:textId="20953DE8" w:rsidR="00F660FC" w:rsidRPr="00F660FC" w:rsidRDefault="00F660FC" w:rsidP="00F660FC">
      <w:pPr>
        <w:numPr>
          <w:ilvl w:val="0"/>
          <w:numId w:val="34"/>
        </w:numPr>
      </w:pPr>
      <w:r w:rsidRPr="00F660FC">
        <w:t>Koristit</w:t>
      </w:r>
      <w:r w:rsidR="001B609B">
        <w:t xml:space="preserve">i veliki jezični model, odnosno </w:t>
      </w:r>
      <w:r w:rsidRPr="00F660FC">
        <w:t xml:space="preserve">ChatGPT kao alat za </w:t>
      </w:r>
      <w:r w:rsidR="001B609B">
        <w:t>pomoć</w:t>
      </w:r>
      <w:r w:rsidRPr="00F660FC">
        <w:t xml:space="preserve"> u razvoju aplikacije, uključujući generiranje koda, otkrivanje grešaka</w:t>
      </w:r>
      <w:r w:rsidR="001B609B">
        <w:t>, optimizaciju te pomoć pri vizualnom dizajnu</w:t>
      </w:r>
      <w:r w:rsidRPr="00F660FC">
        <w:t>.</w:t>
      </w:r>
    </w:p>
    <w:p w14:paraId="74297083" w14:textId="77924C6D" w:rsidR="00F660FC" w:rsidRDefault="001B609B" w:rsidP="00F660FC">
      <w:pPr>
        <w:numPr>
          <w:ilvl w:val="0"/>
          <w:numId w:val="34"/>
        </w:numPr>
      </w:pPr>
      <w:r>
        <w:t>Procjeniti</w:t>
      </w:r>
      <w:r w:rsidR="00F660FC" w:rsidRPr="00F660FC">
        <w:t xml:space="preserve"> učinkovitost korištenja LLM-a u izradi web aplikacije </w:t>
      </w:r>
      <w:r>
        <w:t>te</w:t>
      </w:r>
      <w:r w:rsidR="00F660FC" w:rsidRPr="00F660FC">
        <w:t xml:space="preserve"> istaknuti izazove na koje se naišlo tijekom implementacije.</w:t>
      </w:r>
    </w:p>
    <w:p w14:paraId="2764151E" w14:textId="77777777" w:rsidR="00F660FC" w:rsidRDefault="00F660FC" w:rsidP="00F660FC"/>
    <w:p w14:paraId="7DFACC15" w14:textId="77777777" w:rsidR="00F660FC" w:rsidRDefault="00F660FC" w:rsidP="00F660FC"/>
    <w:p w14:paraId="198D56E5" w14:textId="77777777" w:rsidR="00F660FC" w:rsidRDefault="00F660FC" w:rsidP="00F660FC"/>
    <w:p w14:paraId="07F60F8C" w14:textId="77777777" w:rsidR="00F660FC" w:rsidRDefault="00F660FC" w:rsidP="00F660FC"/>
    <w:p w14:paraId="11070B10" w14:textId="77777777" w:rsidR="00F660FC" w:rsidRDefault="00F660FC" w:rsidP="00F660FC"/>
    <w:p w14:paraId="75A2AD06" w14:textId="77777777" w:rsidR="00F660FC" w:rsidRDefault="00F660FC" w:rsidP="00F660FC"/>
    <w:p w14:paraId="0768D3AB" w14:textId="77777777" w:rsidR="00F660FC" w:rsidRDefault="00F660FC" w:rsidP="00F660FC"/>
    <w:p w14:paraId="49292041" w14:textId="77777777" w:rsidR="00F660FC" w:rsidRDefault="00F660FC" w:rsidP="00F660FC"/>
    <w:p w14:paraId="7D3C5110" w14:textId="77777777" w:rsidR="00F660FC" w:rsidRDefault="00F660FC" w:rsidP="00F660FC"/>
    <w:p w14:paraId="30247C15" w14:textId="2AD91399" w:rsidR="00CD204B" w:rsidRDefault="00F660FC" w:rsidP="00CE4BDD">
      <w:pPr>
        <w:pStyle w:val="Naslov1"/>
      </w:pPr>
      <w:bookmarkStart w:id="2" w:name="_Toc201329852"/>
      <w:r>
        <w:lastRenderedPageBreak/>
        <w:t>PREGLED PODRUČJA TEME</w:t>
      </w:r>
      <w:bookmarkEnd w:id="2"/>
    </w:p>
    <w:p w14:paraId="1B8C2964" w14:textId="0902CAEA" w:rsidR="00F660FC" w:rsidRDefault="00F660FC" w:rsidP="00AD6D5D">
      <w:r>
        <w:t xml:space="preserve">Razvoj web trgovina, uključujući specijalizirane aplikacije poput onih za kupnju </w:t>
      </w:r>
      <w:r w:rsidR="002D0749">
        <w:t>kućnih ljubimaca</w:t>
      </w:r>
      <w:r>
        <w:t>, odražava suvremene trendove u digitalizaciji i automatizaciji svakodnevnih procesa. Tradicionalni načini nabave kućnih ljubimaca, poput fizičkog odlaska u trgovine ili kontaktiranja uzgajivača putem oglasnika, zamijenjeni su online platformama koje korisnicima nude veću dostupnost, jednostavnost i transparentnost. Osim toga, uvođenje umjetne inteligencije (AI) u razvoj ovakvih aplikacija donosi nove mogućnosti u smislu učinkovitosti i personalizacije korisničkog iskustva.</w:t>
      </w:r>
    </w:p>
    <w:p w14:paraId="6B1C9720" w14:textId="77777777" w:rsidR="00F660FC" w:rsidRDefault="00F660FC" w:rsidP="00AD6D5D">
      <w:r>
        <w:t>U nastavku su prikazani razvojni pravci tradicionalnih i modernih sustava za nabavu životinja, s naglaskom na web aplikacije i mogućnosti koje pružaju veliki jezični modeli (LLM) u njihovoj izradi.</w:t>
      </w:r>
    </w:p>
    <w:p w14:paraId="7607A9C7" w14:textId="78AB55C5" w:rsidR="00F660FC" w:rsidRDefault="00F660FC" w:rsidP="00F660FC">
      <w:pPr>
        <w:pStyle w:val="Naslov2"/>
        <w:rPr>
          <w:sz w:val="24"/>
          <w:szCs w:val="24"/>
        </w:rPr>
      </w:pPr>
      <w:bookmarkStart w:id="3" w:name="_Toc201329853"/>
      <w:r w:rsidRPr="00F660FC">
        <w:rPr>
          <w:sz w:val="24"/>
          <w:szCs w:val="24"/>
        </w:rPr>
        <w:t>Tradicionalni pristupi kupnji domaćih životinja</w:t>
      </w:r>
      <w:bookmarkEnd w:id="3"/>
    </w:p>
    <w:p w14:paraId="16C986D9" w14:textId="63908F01" w:rsidR="0087755B" w:rsidRDefault="0087755B" w:rsidP="0087755B">
      <w:pPr>
        <w:pStyle w:val="StandardWeb"/>
        <w:spacing w:line="360" w:lineRule="auto"/>
        <w:jc w:val="both"/>
      </w:pPr>
      <w:r>
        <w:t xml:space="preserve">Prije šire dostupnosti interneta, kupnja </w:t>
      </w:r>
      <w:r w:rsidR="002D0749">
        <w:t>kućnih ljubimaca</w:t>
      </w:r>
      <w:r>
        <w:t xml:space="preserve"> bila je proces koji se odvijao gotovo isključivo osobno. Najčešći način pronalaska kućnog ljubimca podrazumijevao je fizički posjet specijaliziranim trgovinama za životinje, sajmovima ili uzgajivačima, uz eventualno korištenje tiskanih oglasnika ili usmenih preporuka. Ovakav pristup bio je uobičajen i prihvaćen, iako je podrazumijevao značajan osobni angažman, kako vremenski, tako i logistički.</w:t>
      </w:r>
    </w:p>
    <w:p w14:paraId="4C46E15D" w14:textId="77777777" w:rsidR="0087755B" w:rsidRDefault="0087755B" w:rsidP="0087755B">
      <w:pPr>
        <w:pStyle w:val="StandardWeb"/>
        <w:spacing w:line="360" w:lineRule="auto"/>
        <w:jc w:val="both"/>
      </w:pPr>
      <w:r>
        <w:t>U takvim okolnostima, potencijalni kupac morao je obići više lokacija kako bi prikupio osnovne informacije – o zdravlju, porijeklu i cijeni životinje – jer objedinjeni pregled ponude nije bio dostupan. Informacije su se najčešće dobivale izravnim razgovorom s prodavateljem, koji je ujedno bio glavni izvor podataka o uvjetima držanja i navikama životinje. Takva neposredna komunikacija omogućavala je određenu razinu povjerenja, ali nije uvijek jamčila objektivnost, a dostupne informacije ponekad su bile nepotpune ili netočne.</w:t>
      </w:r>
    </w:p>
    <w:p w14:paraId="56407EE8" w14:textId="77777777" w:rsidR="0087755B" w:rsidRDefault="0087755B" w:rsidP="0087755B">
      <w:pPr>
        <w:pStyle w:val="StandardWeb"/>
        <w:spacing w:line="360" w:lineRule="auto"/>
        <w:jc w:val="both"/>
      </w:pPr>
      <w:r>
        <w:t>Dodatni nedostatak tradicionalnog pristupa odnosio se na ograničeno radno vrijeme trgovina i sajmova, što je osobito predstavljalo izazov onima koji su radili tijekom standardnog radnog vremena. Također, fizički pristup često nije bio moguć za osobe koje žive u ruralnim ili slabije povezanim područjima, što je dodatno sužavalo izbor.</w:t>
      </w:r>
    </w:p>
    <w:p w14:paraId="0351671F" w14:textId="77777777" w:rsidR="0087755B" w:rsidRDefault="0087755B" w:rsidP="0087755B">
      <w:pPr>
        <w:pStyle w:val="StandardWeb"/>
        <w:spacing w:line="360" w:lineRule="auto"/>
        <w:jc w:val="both"/>
      </w:pPr>
      <w:r>
        <w:t xml:space="preserve">Unatoč tim ograničenjima, ovaj način kupnje imao je i određene prednosti. Prije svega, omogućavao je korisniku da osobno vidi i procijeni stanje životinje, što je mnogima bilo ključno </w:t>
      </w:r>
      <w:r>
        <w:lastRenderedPageBreak/>
        <w:t>pri donošenju odluke. Neki kupci su cijenili i mogućnost da se odmah konzultiraju s osobom koja ima iskustva s uzgojem ili prodajom određene vrste ljubimca.</w:t>
      </w:r>
    </w:p>
    <w:p w14:paraId="64EDC5C2" w14:textId="77777777" w:rsidR="0087755B" w:rsidRDefault="0087755B" w:rsidP="0087755B">
      <w:pPr>
        <w:pStyle w:val="StandardWeb"/>
        <w:spacing w:line="360" w:lineRule="auto"/>
        <w:jc w:val="both"/>
      </w:pPr>
      <w:r>
        <w:t>S vremenom, kako su se promijenile tehnološke mogućnosti i korisnička očekivanja, pojavila se potreba za praktičnijim, bržim i informacijski bogatijim načinima kupnje. Uvođenjem internetskih rješenja, mnogi su procesi postali jednostavniji i dostupniji većem broju korisnika, što je u konačnici dovelo do promjene navika.</w:t>
      </w:r>
    </w:p>
    <w:p w14:paraId="36F4F524" w14:textId="12494937" w:rsidR="0087755B" w:rsidRPr="0087755B" w:rsidRDefault="0087755B" w:rsidP="0087755B">
      <w:pPr>
        <w:pStyle w:val="Naslov2"/>
        <w:rPr>
          <w:rFonts w:eastAsia="Times New Roman"/>
        </w:rPr>
      </w:pPr>
      <w:bookmarkStart w:id="4" w:name="_Toc201329854"/>
      <w:r w:rsidRPr="0087755B">
        <w:rPr>
          <w:rFonts w:eastAsia="Times New Roman"/>
        </w:rPr>
        <w:t>Moderni pristupi i online trgovine za kućne ljubimce</w:t>
      </w:r>
      <w:bookmarkEnd w:id="4"/>
    </w:p>
    <w:p w14:paraId="6E6D46E2" w14:textId="74FD76C2" w:rsidR="0087755B" w:rsidRPr="0087755B" w:rsidRDefault="0087755B" w:rsidP="0087755B">
      <w:pPr>
        <w:pStyle w:val="StandardWeb"/>
        <w:spacing w:line="360" w:lineRule="auto"/>
        <w:jc w:val="both"/>
      </w:pPr>
      <w:r w:rsidRPr="0087755B">
        <w:t>Napretkom internetskih tehnologija i promjenama korisničkih navika, tradicionalni načini nabave kućnih ljubimaca zamijenjeni su suvremenim digitalnim rješenjima. Danas korisnici sve više očekuju da proizvodi i usluge budu dostupni online, uz mogućnost brzog pregleda, filtriranja i kupovine – neovisno o vremenu i lokaciji.</w:t>
      </w:r>
    </w:p>
    <w:p w14:paraId="71454003" w14:textId="77777777" w:rsidR="0087755B" w:rsidRPr="0087755B" w:rsidRDefault="0087755B" w:rsidP="0087755B">
      <w:pPr>
        <w:pStyle w:val="StandardWeb"/>
        <w:spacing w:line="360" w:lineRule="auto"/>
        <w:jc w:val="both"/>
      </w:pPr>
      <w:r w:rsidRPr="0087755B">
        <w:t>Moderni pristupi kupnji kućnih ljubimaca temelje se na web aplikacijama koje omogućuju pregled dostupnih životinja, detaljne opise, cijene, slike i mogućnost rezervacije ili kupnje izravno putem interneta. Iako takve aplikacije još uvijek nisu jednako raširene kao u drugim sektorima e-trgovine, njihova prisutnost raste, posebno u većim urbanim sredinama i međunarodnim platformama.</w:t>
      </w:r>
    </w:p>
    <w:p w14:paraId="08B5B34C" w14:textId="77777777" w:rsidR="0087755B" w:rsidRPr="0087755B" w:rsidRDefault="0087755B" w:rsidP="0087755B">
      <w:pPr>
        <w:pStyle w:val="StandardWeb"/>
        <w:spacing w:line="360" w:lineRule="auto"/>
        <w:jc w:val="both"/>
      </w:pPr>
      <w:r w:rsidRPr="0087755B">
        <w:t>Neki od najznačajnijih pomaka u odnosu na tradicionalne metode uključuju:</w:t>
      </w:r>
    </w:p>
    <w:p w14:paraId="3DAC15FE" w14:textId="77777777" w:rsidR="0087755B" w:rsidRPr="0087755B" w:rsidRDefault="0087755B" w:rsidP="0087755B">
      <w:pPr>
        <w:pStyle w:val="StandardWeb"/>
        <w:numPr>
          <w:ilvl w:val="0"/>
          <w:numId w:val="35"/>
        </w:numPr>
        <w:spacing w:line="360" w:lineRule="auto"/>
        <w:jc w:val="both"/>
      </w:pPr>
      <w:r w:rsidRPr="0087755B">
        <w:t>dostupnost 24/7, što omogućuje korisnicima da pretražuju ponudu kad god im odgovara,</w:t>
      </w:r>
    </w:p>
    <w:p w14:paraId="0DD491A2" w14:textId="77777777" w:rsidR="0087755B" w:rsidRPr="0087755B" w:rsidRDefault="0087755B" w:rsidP="0087755B">
      <w:pPr>
        <w:pStyle w:val="StandardWeb"/>
        <w:numPr>
          <w:ilvl w:val="0"/>
          <w:numId w:val="35"/>
        </w:numPr>
        <w:spacing w:line="360" w:lineRule="auto"/>
        <w:jc w:val="both"/>
      </w:pPr>
      <w:r w:rsidRPr="0087755B">
        <w:t>transparentnost informacija, gdje svaki ljubimac ima prikazane podatke o vrsti, spolu, starosti, zdravlju i cijeni,</w:t>
      </w:r>
    </w:p>
    <w:p w14:paraId="2EE3BDF5" w14:textId="77777777" w:rsidR="0087755B" w:rsidRPr="0087755B" w:rsidRDefault="0087755B" w:rsidP="0087755B">
      <w:pPr>
        <w:pStyle w:val="StandardWeb"/>
        <w:numPr>
          <w:ilvl w:val="0"/>
          <w:numId w:val="35"/>
        </w:numPr>
        <w:spacing w:line="360" w:lineRule="auto"/>
        <w:jc w:val="both"/>
      </w:pPr>
      <w:r w:rsidRPr="0087755B">
        <w:t>vizualna prezentacija, putem kvalitetnih fotografija ili videozapisa,</w:t>
      </w:r>
    </w:p>
    <w:p w14:paraId="71FB2C21" w14:textId="77777777" w:rsidR="0087755B" w:rsidRPr="0087755B" w:rsidRDefault="0087755B" w:rsidP="0087755B">
      <w:pPr>
        <w:pStyle w:val="StandardWeb"/>
        <w:numPr>
          <w:ilvl w:val="0"/>
          <w:numId w:val="35"/>
        </w:numPr>
        <w:spacing w:line="360" w:lineRule="auto"/>
        <w:jc w:val="both"/>
      </w:pPr>
      <w:r w:rsidRPr="0087755B">
        <w:t>digitalna komunikacija, koja zamjenjuje telefonske pozive i fizičke posjete, omogućujući bržu razmjenu informacija putem chata, emaila ili kontakt formi.</w:t>
      </w:r>
    </w:p>
    <w:p w14:paraId="4BD8DCCF" w14:textId="77777777" w:rsidR="0087755B" w:rsidRPr="0087755B" w:rsidRDefault="0087755B" w:rsidP="0087755B">
      <w:pPr>
        <w:pStyle w:val="StandardWeb"/>
        <w:spacing w:line="360" w:lineRule="auto"/>
        <w:jc w:val="both"/>
      </w:pPr>
      <w:r w:rsidRPr="0087755B">
        <w:t>Unatoč brojnim prednostima, moderni pristupi imaju i svoje izazove. Nedostatak izravnog kontakta sa životinjom prije kupnje može predstavljati problem za neke korisnike, osobito kad je riječ o emocionalnoj povezanosti i sigurnosti. Također, potreba za logistikom (dostava, preuzimanje) i odgovarajućom veterinarskom dokumentacijom često zahtijeva dodatnu organizaciju i jasno definirane uvjete poslovanja.</w:t>
      </w:r>
    </w:p>
    <w:p w14:paraId="599BBD8D" w14:textId="77777777" w:rsidR="0087755B" w:rsidRDefault="0087755B" w:rsidP="0087755B">
      <w:pPr>
        <w:pStyle w:val="StandardWeb"/>
        <w:spacing w:line="360" w:lineRule="auto"/>
        <w:jc w:val="both"/>
      </w:pPr>
      <w:r w:rsidRPr="0087755B">
        <w:lastRenderedPageBreak/>
        <w:t>U cjelini, suvremene web trgovine donose novu razinu praktičnosti i informiranosti kupaca, ali istovremeno zahtijevaju pažljivo dizajnirane sustave koji mogu zadovoljiti i tehničke i etičke standarde u prodaji živih bića.</w:t>
      </w:r>
    </w:p>
    <w:p w14:paraId="43389A07" w14:textId="77777777" w:rsidR="007F5E13" w:rsidRPr="007F5E13" w:rsidRDefault="007F5E13" w:rsidP="007F5E13">
      <w:pPr>
        <w:pStyle w:val="Naslov2"/>
        <w:rPr>
          <w:rFonts w:eastAsia="Times New Roman"/>
        </w:rPr>
      </w:pPr>
      <w:bookmarkStart w:id="5" w:name="_Toc201329855"/>
      <w:r w:rsidRPr="007F5E13">
        <w:rPr>
          <w:rFonts w:eastAsia="Times New Roman"/>
        </w:rPr>
        <w:t>Usporedba tradicionalnih i modernih pristupa</w:t>
      </w:r>
      <w:bookmarkEnd w:id="5"/>
    </w:p>
    <w:p w14:paraId="6D79D2C3" w14:textId="6F9CE058" w:rsidR="007F5E13" w:rsidRPr="007F5E13" w:rsidRDefault="007F5E13" w:rsidP="007F5E13">
      <w:pPr>
        <w:pStyle w:val="StandardWeb"/>
        <w:spacing w:line="360" w:lineRule="auto"/>
        <w:jc w:val="both"/>
      </w:pPr>
      <w:r w:rsidRPr="007F5E13">
        <w:t xml:space="preserve">Usporedba tradicionalnih i modernih pristupa kupnji </w:t>
      </w:r>
      <w:r w:rsidR="002D0749">
        <w:t>kućnih ljubimaca</w:t>
      </w:r>
      <w:r w:rsidRPr="007F5E13">
        <w:t xml:space="preserve"> otkriva jasne razlike u načinu interakcije s ponudom, dostupnosti informacija i cjelokupnom korisničkom iskustvu. Dok se tradicionalne metode temelje na osobnom kontaktu, fizičkoj prisutnosti i neposrednom uvidu u stanje životinje, moderni pristupi oslanjaju se na digitalne alate, centralizirane baze podataka i vizualne prikaze.</w:t>
      </w:r>
    </w:p>
    <w:p w14:paraId="759762F8" w14:textId="77777777" w:rsidR="007F5E13" w:rsidRPr="007F5E13" w:rsidRDefault="007F5E13" w:rsidP="007F5E13">
      <w:pPr>
        <w:pStyle w:val="StandardWeb"/>
        <w:spacing w:line="360" w:lineRule="auto"/>
        <w:jc w:val="both"/>
      </w:pPr>
      <w:r w:rsidRPr="007F5E13">
        <w:t>Prednosti tradicionalnog pristupa očituju se u mogućnosti izravnog uvida u životinju prije kupnje, razgovoru s uzgajivačem ili prodavateljem te općem dojmu koji korisnik može steći tijekom posjeta. Ovakav pristup često pruža višu razinu povjerenja, osobito kada je riječ o emocionalno osjetljivim odlukama, kao što je odabir kućnog ljubimca.</w:t>
      </w:r>
    </w:p>
    <w:p w14:paraId="4BBCC618" w14:textId="77777777" w:rsidR="007F5E13" w:rsidRPr="007F5E13" w:rsidRDefault="007F5E13" w:rsidP="007F5E13">
      <w:pPr>
        <w:pStyle w:val="StandardWeb"/>
        <w:spacing w:line="360" w:lineRule="auto"/>
        <w:jc w:val="both"/>
      </w:pPr>
      <w:r w:rsidRPr="007F5E13">
        <w:t>S druge strane, moderni pristupi omogućuju veću dostupnost i širi doseg – korisnici više nisu ograničeni na lokalnu ponudu, već mogu pregledavati životinje iz različitih regija. Dodatno, online platforme nude veću količinu strukturiranih informacija, često uz podršku korisničkih recenzija, što pomaže u donošenju informiranih odluka. Mogućnost filtriranja rezultata, usporedbe cijena i trenutne dostupnosti dodatno doprinosi učinkovitosti procesa.</w:t>
      </w:r>
    </w:p>
    <w:p w14:paraId="24086641" w14:textId="77777777" w:rsidR="007F5E13" w:rsidRPr="007F5E13" w:rsidRDefault="007F5E13" w:rsidP="007F5E13">
      <w:pPr>
        <w:pStyle w:val="StandardWeb"/>
        <w:spacing w:line="360" w:lineRule="auto"/>
        <w:jc w:val="both"/>
      </w:pPr>
      <w:r w:rsidRPr="007F5E13">
        <w:t>Međutim, nedostaci modernih sustava uključuju ograničenost u stvarnom kontaktu sa životinjom prije kupnje, potencijalnu nesigurnost u pogledu uvjeta uzgoja i zdravstvenog stanja životinje te logističke izazove poput prijevoza ili pravne dokumentacije. Ujedno, korisnici koji nisu vični digitalnim tehnologijama mogu se suočiti s poteškoćama prilikom korištenja platforme.</w:t>
      </w:r>
    </w:p>
    <w:p w14:paraId="4F3AEC18" w14:textId="22803B26" w:rsidR="007F5E13" w:rsidRDefault="007F5E13" w:rsidP="0087755B">
      <w:pPr>
        <w:pStyle w:val="StandardWeb"/>
        <w:spacing w:line="360" w:lineRule="auto"/>
        <w:jc w:val="both"/>
      </w:pPr>
      <w:r w:rsidRPr="007F5E13">
        <w:t>S obzirom na navedeno, može se zaključiti da ni jedan pristup nije u potpunosti nadmoćan, već svaki ima svoj kontekst primjene i ciljanu skupinu korisnika. Optimalno rješenje vjerojatno leži u kombinaciji oba pristupa – digitalne platforme koje nude mogućnost online pregleda i narudžbe, ali i osiguravaju fizički kontakt s ljubimcem prije konačne odluke.</w:t>
      </w:r>
    </w:p>
    <w:p w14:paraId="74BF2BC8" w14:textId="77777777" w:rsidR="007F5E13" w:rsidRDefault="007F5E13" w:rsidP="0087755B">
      <w:pPr>
        <w:pStyle w:val="StandardWeb"/>
        <w:spacing w:line="360" w:lineRule="auto"/>
        <w:jc w:val="both"/>
      </w:pPr>
    </w:p>
    <w:p w14:paraId="38A33070" w14:textId="77777777" w:rsidR="007F5E13" w:rsidRDefault="007F5E13" w:rsidP="0087755B">
      <w:pPr>
        <w:pStyle w:val="StandardWeb"/>
        <w:spacing w:line="360" w:lineRule="auto"/>
        <w:jc w:val="both"/>
      </w:pPr>
    </w:p>
    <w:p w14:paraId="772B4DB7" w14:textId="59CB5DAA" w:rsidR="007F5E13" w:rsidRPr="007F5E13" w:rsidRDefault="007F5E13" w:rsidP="007F5E13">
      <w:pPr>
        <w:pStyle w:val="Naslov2"/>
        <w:rPr>
          <w:rFonts w:eastAsia="Times New Roman"/>
        </w:rPr>
      </w:pPr>
      <w:bookmarkStart w:id="6" w:name="_Toc201329856"/>
      <w:r w:rsidRPr="007F5E13">
        <w:rPr>
          <w:rFonts w:eastAsia="Times New Roman"/>
        </w:rPr>
        <w:lastRenderedPageBreak/>
        <w:t>Pregled postojećih web stranica</w:t>
      </w:r>
      <w:bookmarkEnd w:id="6"/>
    </w:p>
    <w:p w14:paraId="53516F33" w14:textId="30467F73" w:rsidR="007F5E13" w:rsidRPr="007F5E13" w:rsidRDefault="007F5E13" w:rsidP="007F5E13">
      <w:pPr>
        <w:pStyle w:val="StandardWeb"/>
        <w:spacing w:line="360" w:lineRule="auto"/>
        <w:jc w:val="both"/>
      </w:pPr>
      <w:r w:rsidRPr="007F5E13">
        <w:t xml:space="preserve">U svrhu razvoja web aplikacije za kupnju </w:t>
      </w:r>
      <w:r w:rsidR="002D0749">
        <w:t>kućnih ljubimaca</w:t>
      </w:r>
      <w:r w:rsidRPr="007F5E13">
        <w:t>, analizirane su postojeće web stranice koje nude slične ili povezane usluge. Pregled takvih rješenja omogućuje bolje razumijevanje tržišta, prepoznavanje funkcionalnosti koje korisnici očekuju te identifikaciju dobrih praksi koje se mogu implementirati u vlastito rješenje.</w:t>
      </w:r>
    </w:p>
    <w:p w14:paraId="5654DE21" w14:textId="3926704D" w:rsidR="007F5E13" w:rsidRPr="007F5E13" w:rsidRDefault="007F5E13" w:rsidP="007F5E13">
      <w:pPr>
        <w:pStyle w:val="StandardWeb"/>
        <w:spacing w:line="360" w:lineRule="auto"/>
        <w:jc w:val="both"/>
      </w:pPr>
      <w:r w:rsidRPr="007F5E13">
        <w:t>U nastavku su prikazane značajke nekoliko značajnijih internetskih stranica koje se bave prodajom, udomljavanjem ili oglašavanjem kućnih ljubimaca.</w:t>
      </w:r>
    </w:p>
    <w:p w14:paraId="10DA8DB4" w14:textId="136851EA" w:rsidR="007F5E13" w:rsidRPr="007F5E13" w:rsidRDefault="007F5E13" w:rsidP="007F5E13">
      <w:pPr>
        <w:pStyle w:val="Naslov3"/>
        <w:rPr>
          <w:rFonts w:eastAsia="Times New Roman"/>
        </w:rPr>
      </w:pPr>
      <w:bookmarkStart w:id="7" w:name="_Toc201329857"/>
      <w:r w:rsidRPr="007F5E13">
        <w:rPr>
          <w:rFonts w:eastAsia="Times New Roman"/>
        </w:rPr>
        <w:t>Njuškalo</w:t>
      </w:r>
      <w:bookmarkEnd w:id="7"/>
    </w:p>
    <w:p w14:paraId="2B7AF394" w14:textId="756B1C3D" w:rsidR="007F5E13" w:rsidRDefault="00135B5D" w:rsidP="007F5E13">
      <w:pPr>
        <w:pStyle w:val="StandardWeb"/>
        <w:spacing w:line="360" w:lineRule="auto"/>
        <w:jc w:val="both"/>
      </w:pPr>
      <w:r>
        <w:rPr>
          <w:noProof/>
        </w:rPr>
        <w:drawing>
          <wp:anchor distT="0" distB="0" distL="114300" distR="114300" simplePos="0" relativeHeight="251739136" behindDoc="0" locked="0" layoutInCell="1" allowOverlap="1" wp14:anchorId="0C0BFDD2" wp14:editId="43C6B561">
            <wp:simplePos x="0" y="0"/>
            <wp:positionH relativeFrom="page">
              <wp:align>center</wp:align>
            </wp:positionH>
            <wp:positionV relativeFrom="paragraph">
              <wp:posOffset>1406897</wp:posOffset>
            </wp:positionV>
            <wp:extent cx="5372100" cy="3049692"/>
            <wp:effectExtent l="0" t="0" r="0" b="0"/>
            <wp:wrapTopAndBottom/>
            <wp:docPr id="1799547104"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547104" name="Slika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372100" cy="3049692"/>
                    </a:xfrm>
                    <a:prstGeom prst="rect">
                      <a:avLst/>
                    </a:prstGeom>
                    <a:noFill/>
                    <a:ln>
                      <a:noFill/>
                    </a:ln>
                  </pic:spPr>
                </pic:pic>
              </a:graphicData>
            </a:graphic>
            <wp14:sizeRelH relativeFrom="page">
              <wp14:pctWidth>0</wp14:pctWidth>
            </wp14:sizeRelH>
            <wp14:sizeRelV relativeFrom="page">
              <wp14:pctHeight>0</wp14:pctHeight>
            </wp14:sizeRelV>
          </wp:anchor>
        </w:drawing>
      </w:r>
      <w:r w:rsidR="007F5E13" w:rsidRPr="007F5E13">
        <w:t>Njuškalo.hr je najveći hrvatski internetski oglasnik, a jedna od najposjećenijih kategorija je upravo ona za kućne ljubimce. Putem ove platforme korisnici mogu pregledavati široku ponudu pasa, mačaka, glodavaca, ptica i drugih vrsta životinja. Svaki oglas sadrži fotografije, osnovne podatke (vrsta, spol, starost), cijenu te kontakt podatke oglašivača.</w:t>
      </w:r>
    </w:p>
    <w:p w14:paraId="1EDFC77F" w14:textId="0E3A4B8A" w:rsidR="002D0749" w:rsidRDefault="00135B5D" w:rsidP="007F5E13">
      <w:pPr>
        <w:pStyle w:val="StandardWeb"/>
        <w:spacing w:line="360" w:lineRule="auto"/>
        <w:jc w:val="both"/>
      </w:pPr>
      <w:r>
        <w:rPr>
          <w:noProof/>
        </w:rPr>
        <mc:AlternateContent>
          <mc:Choice Requires="wps">
            <w:drawing>
              <wp:anchor distT="0" distB="0" distL="114300" distR="114300" simplePos="0" relativeHeight="251738112" behindDoc="0" locked="0" layoutInCell="1" allowOverlap="1" wp14:anchorId="4FB2C9A7" wp14:editId="6D70AE3E">
                <wp:simplePos x="0" y="0"/>
                <wp:positionH relativeFrom="page">
                  <wp:align>center</wp:align>
                </wp:positionH>
                <wp:positionV relativeFrom="paragraph">
                  <wp:posOffset>3320870</wp:posOffset>
                </wp:positionV>
                <wp:extent cx="3876675" cy="371475"/>
                <wp:effectExtent l="0" t="0" r="9525" b="9525"/>
                <wp:wrapNone/>
                <wp:docPr id="680775480" name="Tekstni okvir 3"/>
                <wp:cNvGraphicFramePr/>
                <a:graphic xmlns:a="http://schemas.openxmlformats.org/drawingml/2006/main">
                  <a:graphicData uri="http://schemas.microsoft.com/office/word/2010/wordprocessingShape">
                    <wps:wsp>
                      <wps:cNvSpPr txBox="1"/>
                      <wps:spPr>
                        <a:xfrm>
                          <a:off x="0" y="0"/>
                          <a:ext cx="3876675" cy="371475"/>
                        </a:xfrm>
                        <a:prstGeom prst="rect">
                          <a:avLst/>
                        </a:prstGeom>
                        <a:solidFill>
                          <a:schemeClr val="lt1"/>
                        </a:solidFill>
                        <a:ln w="6350">
                          <a:noFill/>
                        </a:ln>
                      </wps:spPr>
                      <wps:txbx>
                        <w:txbxContent>
                          <w:p w14:paraId="1FD07EEF" w14:textId="5C28DF8E" w:rsidR="00135B5D" w:rsidRPr="00135B5D" w:rsidRDefault="00135B5D" w:rsidP="00135B5D">
                            <w:pPr>
                              <w:jc w:val="center"/>
                              <w:rPr>
                                <w:rStyle w:val="Naglaeno"/>
                              </w:rPr>
                            </w:pPr>
                            <w:r w:rsidRPr="00135B5D">
                              <w:rPr>
                                <w:rStyle w:val="Naglaeno"/>
                              </w:rPr>
                              <w:t xml:space="preserve">Slika 2.1 </w:t>
                            </w:r>
                            <w:r w:rsidRPr="00135B5D">
                              <w:rPr>
                                <w:rStyle w:val="Naglaeno"/>
                                <w:b w:val="0"/>
                                <w:bCs w:val="0"/>
                              </w:rPr>
                              <w:t>Prikaz kućnih ljubimaca na Njuškal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FB2C9A7" id="_x0000_t202" coordsize="21600,21600" o:spt="202" path="m,l,21600r21600,l21600,xe">
                <v:stroke joinstyle="miter"/>
                <v:path gradientshapeok="t" o:connecttype="rect"/>
              </v:shapetype>
              <v:shape id="Tekstni okvir 3" o:spid="_x0000_s1026" type="#_x0000_t202" style="position:absolute;left:0;text-align:left;margin-left:0;margin-top:261.5pt;width:305.25pt;height:29.25pt;z-index:25173811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" fillcolor="white [3201]" stroked="f" strokeweight=".5pt">
                <v:textbox>
                  <w:txbxContent>
                    <w:p w14:paraId="1FD07EEF" w14:textId="5C28DF8E" w:rsidR="00135B5D" w:rsidRPr="00135B5D" w:rsidRDefault="00135B5D" w:rsidP="00135B5D">
                      <w:pPr>
                        <w:jc w:val="center"/>
                        <w:rPr>
                          <w:rStyle w:val="Naglaeno"/>
                        </w:rPr>
                      </w:pPr>
                      <w:r w:rsidRPr="00135B5D">
                        <w:rPr>
                          <w:rStyle w:val="Naglaeno"/>
                        </w:rPr>
                        <w:t xml:space="preserve">Slika 2.1 </w:t>
                      </w:r>
                      <w:r w:rsidRPr="00135B5D">
                        <w:rPr>
                          <w:rStyle w:val="Naglaeno"/>
                          <w:b w:val="0"/>
                          <w:bCs w:val="0"/>
                        </w:rPr>
                        <w:t>Prikaz kućnih ljubimaca na Njuškalu</w:t>
                      </w:r>
                    </w:p>
                  </w:txbxContent>
                </v:textbox>
                <w10:wrap anchorx="page"/>
              </v:shape>
            </w:pict>
          </mc:Fallback>
        </mc:AlternateContent>
      </w:r>
    </w:p>
    <w:p w14:paraId="4F406094" w14:textId="6E996811" w:rsidR="002D0749" w:rsidRDefault="002D0749" w:rsidP="002D0749">
      <w:pPr>
        <w:pStyle w:val="StandardWeb"/>
        <w:spacing w:line="360" w:lineRule="auto"/>
        <w:jc w:val="center"/>
      </w:pPr>
    </w:p>
    <w:p w14:paraId="66CC6D79" w14:textId="77777777" w:rsidR="002D0749" w:rsidRDefault="002D0749" w:rsidP="002D0749">
      <w:pPr>
        <w:pStyle w:val="StandardWeb"/>
        <w:spacing w:line="360" w:lineRule="auto"/>
        <w:jc w:val="center"/>
      </w:pPr>
    </w:p>
    <w:p w14:paraId="09F8CA9D" w14:textId="77777777" w:rsidR="002D0749" w:rsidRPr="002D0749" w:rsidRDefault="002D0749" w:rsidP="002D0749">
      <w:pPr>
        <w:rPr>
          <w:lang w:eastAsia="hr-HR"/>
        </w:rPr>
      </w:pPr>
    </w:p>
    <w:p w14:paraId="5FFFA02B" w14:textId="551E3183" w:rsidR="007F5E13" w:rsidRPr="007F5E13" w:rsidRDefault="007F5E13" w:rsidP="007F5E13">
      <w:pPr>
        <w:pStyle w:val="StandardWeb"/>
        <w:spacing w:line="360" w:lineRule="auto"/>
        <w:jc w:val="both"/>
      </w:pPr>
      <w:r w:rsidRPr="007F5E13">
        <w:lastRenderedPageBreak/>
        <w:t>Prednost ove platforme je velika baza korisnika i svakodnevno ažuriranje oglasa. Međutim, sustav ne pruža podršku za online kupnju, rezervaciju ili ocjenu prodavatelja, već korisnik sam mora kontaktirati oglašivača i obaviti transakciju izvan sustava. Nema ugrađenih funkcionalnosti za verifikaciju prodavatelja ni provjeru autentičnosti oglasa, što može predstavljati rizik.</w:t>
      </w:r>
    </w:p>
    <w:p w14:paraId="6CB07E0A" w14:textId="48D6FD73" w:rsidR="007F5E13" w:rsidRPr="007F5E13" w:rsidRDefault="007F5E13" w:rsidP="007F5E13">
      <w:pPr>
        <w:pStyle w:val="Naslov3"/>
        <w:rPr>
          <w:rFonts w:eastAsia="Times New Roman"/>
        </w:rPr>
      </w:pPr>
      <w:bookmarkStart w:id="8" w:name="_Toc201329858"/>
      <w:r w:rsidRPr="007F5E13">
        <w:rPr>
          <w:rFonts w:eastAsia="Times New Roman"/>
        </w:rPr>
        <w:t>Pet Centar</w:t>
      </w:r>
      <w:bookmarkEnd w:id="8"/>
    </w:p>
    <w:p w14:paraId="49E03F77" w14:textId="77777777" w:rsidR="007F5E13" w:rsidRPr="007F5E13" w:rsidRDefault="007F5E13" w:rsidP="007F5E13">
      <w:pPr>
        <w:pStyle w:val="StandardWeb"/>
        <w:spacing w:line="360" w:lineRule="auto"/>
        <w:jc w:val="both"/>
      </w:pPr>
      <w:r w:rsidRPr="007F5E13">
        <w:t>Petcentar.hr je specijalizirana trgovina za kućne ljubimce koja putem svoje web stranice nudi prodaju opreme, hrane i dodataka za životinje. Iako ne prodaju same životinje putem interneta, Pet Centar ima fizičke poslovnice u kojima se može vidjeti i nabaviti određene vrste životinja, prvenstveno glodavci, ptice i ribe.</w:t>
      </w:r>
    </w:p>
    <w:p w14:paraId="3AEF9F8F" w14:textId="77777777" w:rsidR="007F5E13" w:rsidRDefault="007F5E13" w:rsidP="007F5E13">
      <w:pPr>
        <w:pStyle w:val="StandardWeb"/>
        <w:spacing w:line="360" w:lineRule="auto"/>
        <w:jc w:val="both"/>
      </w:pPr>
      <w:r w:rsidRPr="007F5E13">
        <w:t>Web stranica je jasno strukturirana, s detaljnim opisima proizvoda, filtrima i mogućnošću online plaćanja. U kontekstu ovog završnog rada, Pet Centar može poslužiti kao primjer uspješne organizacije web trgovine i korisničkog sučelja, iako funkcionalno ne zadovoljava sve zahtjeve za direktnu kupnju ljubimaca.</w:t>
      </w:r>
    </w:p>
    <w:p w14:paraId="1594C69F" w14:textId="1861AD65" w:rsidR="00135B5D" w:rsidRDefault="00135B5D" w:rsidP="007F5E13">
      <w:pPr>
        <w:pStyle w:val="StandardWeb"/>
        <w:spacing w:line="360" w:lineRule="auto"/>
        <w:jc w:val="both"/>
      </w:pPr>
      <w:r w:rsidRPr="00135B5D">
        <w:rPr>
          <w:noProof/>
        </w:rPr>
        <w:drawing>
          <wp:inline distT="0" distB="0" distL="0" distR="0" wp14:anchorId="7645AD11" wp14:editId="1E2602D7">
            <wp:extent cx="5939790" cy="2844800"/>
            <wp:effectExtent l="0" t="0" r="3810" b="0"/>
            <wp:docPr id="1300068670"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068670" name=""/>
                    <pic:cNvPicPr/>
                  </pic:nvPicPr>
                  <pic:blipFill>
                    <a:blip r:embed="rId9"/>
                    <a:stretch>
                      <a:fillRect/>
                    </a:stretch>
                  </pic:blipFill>
                  <pic:spPr>
                    <a:xfrm>
                      <a:off x="0" y="0"/>
                      <a:ext cx="5939790" cy="2844800"/>
                    </a:xfrm>
                    <a:prstGeom prst="rect">
                      <a:avLst/>
                    </a:prstGeom>
                  </pic:spPr>
                </pic:pic>
              </a:graphicData>
            </a:graphic>
          </wp:inline>
        </w:drawing>
      </w:r>
    </w:p>
    <w:p w14:paraId="029D9471" w14:textId="4C10FB94" w:rsidR="00135B5D" w:rsidRPr="007F5E13" w:rsidRDefault="00135B5D" w:rsidP="007F5E13">
      <w:pPr>
        <w:pStyle w:val="StandardWeb"/>
        <w:spacing w:line="360" w:lineRule="auto"/>
        <w:jc w:val="both"/>
      </w:pPr>
      <w:r>
        <w:rPr>
          <w:noProof/>
        </w:rPr>
        <mc:AlternateContent>
          <mc:Choice Requires="wps">
            <w:drawing>
              <wp:anchor distT="45720" distB="45720" distL="114300" distR="114300" simplePos="0" relativeHeight="251741184" behindDoc="0" locked="0" layoutInCell="1" allowOverlap="1" wp14:anchorId="42902ED0" wp14:editId="2A8CE932">
                <wp:simplePos x="0" y="0"/>
                <wp:positionH relativeFrom="margin">
                  <wp:align>center</wp:align>
                </wp:positionH>
                <wp:positionV relativeFrom="paragraph">
                  <wp:posOffset>11478</wp:posOffset>
                </wp:positionV>
                <wp:extent cx="2740025" cy="301625"/>
                <wp:effectExtent l="0" t="0" r="3175" b="3175"/>
                <wp:wrapSquare wrapText="bothSides"/>
                <wp:docPr id="217"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0025" cy="301625"/>
                        </a:xfrm>
                        <a:prstGeom prst="rect">
                          <a:avLst/>
                        </a:prstGeom>
                        <a:solidFill>
                          <a:srgbClr val="FFFFFF"/>
                        </a:solidFill>
                        <a:ln w="9525">
                          <a:noFill/>
                          <a:miter lim="800000"/>
                          <a:headEnd/>
                          <a:tailEnd/>
                        </a:ln>
                      </wps:spPr>
                      <wps:txbx>
                        <w:txbxContent>
                          <w:p w14:paraId="0657E42D" w14:textId="7A896DA4" w:rsidR="00135B5D" w:rsidRPr="00135B5D" w:rsidRDefault="00135B5D">
                            <w:pPr>
                              <w:rPr>
                                <w:rStyle w:val="Naglaeno"/>
                              </w:rPr>
                            </w:pPr>
                            <w:r w:rsidRPr="00135B5D">
                              <w:rPr>
                                <w:rStyle w:val="Naglaeno"/>
                              </w:rPr>
                              <w:t xml:space="preserve">Slika 2.2. </w:t>
                            </w:r>
                            <w:r w:rsidRPr="00135B5D">
                              <w:rPr>
                                <w:rStyle w:val="Naglaeno"/>
                                <w:b w:val="0"/>
                                <w:bCs w:val="0"/>
                              </w:rPr>
                              <w:t>Prikaz ponude na</w:t>
                            </w:r>
                            <w:r w:rsidRPr="00135B5D">
                              <w:rPr>
                                <w:rStyle w:val="Naglaeno"/>
                              </w:rPr>
                              <w:t xml:space="preserve"> </w:t>
                            </w:r>
                            <w:r w:rsidRPr="00135B5D">
                              <w:rPr>
                                <w:rStyle w:val="Naglaeno"/>
                                <w:b w:val="0"/>
                                <w:bCs w:val="0"/>
                              </w:rPr>
                              <w:t>Petcentar.h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902ED0" id="Tekstni okvir 2" o:spid="_x0000_s1027" type="#_x0000_t202" style="position:absolute;left:0;text-align:left;margin-left:0;margin-top:.9pt;width:215.75pt;height:23.75pt;z-index:2517411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" stroked="f">
                <v:textbox>
                  <w:txbxContent>
                    <w:p w14:paraId="0657E42D" w14:textId="7A896DA4" w:rsidR="00135B5D" w:rsidRPr="00135B5D" w:rsidRDefault="00135B5D">
                      <w:pPr>
                        <w:rPr>
                          <w:rStyle w:val="Naglaeno"/>
                        </w:rPr>
                      </w:pPr>
                      <w:r w:rsidRPr="00135B5D">
                        <w:rPr>
                          <w:rStyle w:val="Naglaeno"/>
                        </w:rPr>
                        <w:t xml:space="preserve">Slika 2.2. </w:t>
                      </w:r>
                      <w:r w:rsidRPr="00135B5D">
                        <w:rPr>
                          <w:rStyle w:val="Naglaeno"/>
                          <w:b w:val="0"/>
                          <w:bCs w:val="0"/>
                        </w:rPr>
                        <w:t>Prikaz ponude na</w:t>
                      </w:r>
                      <w:r w:rsidRPr="00135B5D">
                        <w:rPr>
                          <w:rStyle w:val="Naglaeno"/>
                        </w:rPr>
                        <w:t xml:space="preserve"> </w:t>
                      </w:r>
                      <w:r w:rsidRPr="00135B5D">
                        <w:rPr>
                          <w:rStyle w:val="Naglaeno"/>
                          <w:b w:val="0"/>
                          <w:bCs w:val="0"/>
                        </w:rPr>
                        <w:t>Petcentar.hr</w:t>
                      </w:r>
                    </w:p>
                  </w:txbxContent>
                </v:textbox>
                <w10:wrap type="square" anchorx="margin"/>
              </v:shape>
            </w:pict>
          </mc:Fallback>
        </mc:AlternateContent>
      </w:r>
    </w:p>
    <w:p w14:paraId="15C8F6EF" w14:textId="3347BDDC" w:rsidR="007F5E13" w:rsidRPr="007F5E13" w:rsidRDefault="007F5E13" w:rsidP="007F5E13">
      <w:pPr>
        <w:pStyle w:val="StandardWeb"/>
        <w:spacing w:line="360" w:lineRule="auto"/>
        <w:jc w:val="both"/>
      </w:pPr>
    </w:p>
    <w:p w14:paraId="59B5FB53" w14:textId="3237852E" w:rsidR="007F5E13" w:rsidRPr="007F5E13" w:rsidRDefault="007F5E13" w:rsidP="007F5E13">
      <w:pPr>
        <w:pStyle w:val="Naslov3"/>
        <w:rPr>
          <w:rFonts w:eastAsia="Times New Roman"/>
        </w:rPr>
      </w:pPr>
      <w:bookmarkStart w:id="9" w:name="_Toc201329859"/>
      <w:r w:rsidRPr="007F5E13">
        <w:rPr>
          <w:rFonts w:eastAsia="Times New Roman"/>
        </w:rPr>
        <w:lastRenderedPageBreak/>
        <w:t>ZooCity</w:t>
      </w:r>
      <w:bookmarkEnd w:id="9"/>
    </w:p>
    <w:p w14:paraId="35778A73" w14:textId="77777777" w:rsidR="007F5E13" w:rsidRPr="007F5E13" w:rsidRDefault="007F5E13" w:rsidP="007F5E13">
      <w:pPr>
        <w:pStyle w:val="StandardWeb"/>
        <w:spacing w:line="360" w:lineRule="auto"/>
        <w:jc w:val="both"/>
      </w:pPr>
      <w:r w:rsidRPr="007F5E13">
        <w:t>Zoocity.hr nudi sličan asortiman kao i Pet Centar, a također raspolaže vlastitim fizičkim poslovnicama. Web stranica omogućuje registraciju korisnika, dodavanje proizvoda u košaricu i praćenje narudžbi. Periodično nudi akcije i pogodnosti, poput besplatne dostave ili kupona za popust. Životinje se ne prodaju putem online sustava, ali se ponekad nude informacije o dostupnim ljubimcima u poslovnicama.</w:t>
      </w:r>
    </w:p>
    <w:p w14:paraId="46073BD0" w14:textId="77777777" w:rsidR="007F5E13" w:rsidRDefault="007F5E13" w:rsidP="007F5E13">
      <w:pPr>
        <w:pStyle w:val="StandardWeb"/>
        <w:spacing w:line="360" w:lineRule="auto"/>
        <w:jc w:val="both"/>
      </w:pPr>
      <w:r w:rsidRPr="007F5E13">
        <w:t>Iako ova stranica ne nudi direktnu e-prodaju životinja, primjer je modernog i profesionalno dizajniranog sučelja koje može poslužiti kao inspiracija u tehničkoj realizaciji i korisničkom iskustvu.</w:t>
      </w:r>
    </w:p>
    <w:p w14:paraId="3940B98D" w14:textId="0E8D35A4" w:rsidR="00135B5D" w:rsidRDefault="00135B5D" w:rsidP="007F5E13">
      <w:pPr>
        <w:pStyle w:val="StandardWeb"/>
        <w:spacing w:line="360" w:lineRule="auto"/>
        <w:jc w:val="both"/>
      </w:pPr>
      <w:r w:rsidRPr="00135B5D">
        <w:rPr>
          <w:noProof/>
        </w:rPr>
        <w:drawing>
          <wp:inline distT="0" distB="0" distL="0" distR="0" wp14:anchorId="5A4F93BE" wp14:editId="06BBF760">
            <wp:extent cx="5939790" cy="2858135"/>
            <wp:effectExtent l="0" t="0" r="3810" b="0"/>
            <wp:docPr id="2132715859"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715859" name=""/>
                    <pic:cNvPicPr/>
                  </pic:nvPicPr>
                  <pic:blipFill>
                    <a:blip r:embed="rId10"/>
                    <a:stretch>
                      <a:fillRect/>
                    </a:stretch>
                  </pic:blipFill>
                  <pic:spPr>
                    <a:xfrm>
                      <a:off x="0" y="0"/>
                      <a:ext cx="5939790" cy="2858135"/>
                    </a:xfrm>
                    <a:prstGeom prst="rect">
                      <a:avLst/>
                    </a:prstGeom>
                  </pic:spPr>
                </pic:pic>
              </a:graphicData>
            </a:graphic>
          </wp:inline>
        </w:drawing>
      </w:r>
    </w:p>
    <w:p w14:paraId="1E8E72D5" w14:textId="1D6E4C66" w:rsidR="007F5E13" w:rsidRPr="007F5E13" w:rsidRDefault="00135B5D" w:rsidP="007F5E13">
      <w:pPr>
        <w:pStyle w:val="StandardWeb"/>
        <w:spacing w:line="360" w:lineRule="auto"/>
        <w:jc w:val="both"/>
      </w:pPr>
      <w:r>
        <w:rPr>
          <w:noProof/>
        </w:rPr>
        <mc:AlternateContent>
          <mc:Choice Requires="wps">
            <w:drawing>
              <wp:anchor distT="45720" distB="45720" distL="114300" distR="114300" simplePos="0" relativeHeight="251743232" behindDoc="0" locked="0" layoutInCell="1" allowOverlap="1" wp14:anchorId="405234DE" wp14:editId="4FF3A317">
                <wp:simplePos x="0" y="0"/>
                <wp:positionH relativeFrom="margin">
                  <wp:align>center</wp:align>
                </wp:positionH>
                <wp:positionV relativeFrom="paragraph">
                  <wp:posOffset>11622</wp:posOffset>
                </wp:positionV>
                <wp:extent cx="2449830" cy="258445"/>
                <wp:effectExtent l="0" t="0" r="7620" b="8255"/>
                <wp:wrapSquare wrapText="bothSides"/>
                <wp:docPr id="1906325444"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9830" cy="258445"/>
                        </a:xfrm>
                        <a:prstGeom prst="rect">
                          <a:avLst/>
                        </a:prstGeom>
                        <a:solidFill>
                          <a:srgbClr val="FFFFFF"/>
                        </a:solidFill>
                        <a:ln w="9525">
                          <a:noFill/>
                          <a:miter lim="800000"/>
                          <a:headEnd/>
                          <a:tailEnd/>
                        </a:ln>
                      </wps:spPr>
                      <wps:txbx>
                        <w:txbxContent>
                          <w:p w14:paraId="2C552DB1" w14:textId="4A57AE10" w:rsidR="00135B5D" w:rsidRPr="00135B5D" w:rsidRDefault="00135B5D">
                            <w:pPr>
                              <w:rPr>
                                <w:rStyle w:val="Naglaeno"/>
                              </w:rPr>
                            </w:pPr>
                            <w:r w:rsidRPr="00135B5D">
                              <w:rPr>
                                <w:rStyle w:val="Naglaeno"/>
                              </w:rPr>
                              <w:t xml:space="preserve">Slika 2.3. </w:t>
                            </w:r>
                            <w:r w:rsidRPr="00135B5D">
                              <w:rPr>
                                <w:rStyle w:val="Naglaeno"/>
                                <w:b w:val="0"/>
                                <w:bCs w:val="0"/>
                              </w:rPr>
                              <w:t>Početna stranice Zoo</w:t>
                            </w:r>
                            <w:r w:rsidRPr="00135B5D">
                              <w:rPr>
                                <w:rStyle w:val="Naglaeno"/>
                              </w:rPr>
                              <w:t xml:space="preserve"> </w:t>
                            </w:r>
                            <w:r w:rsidRPr="00135B5D">
                              <w:rPr>
                                <w:rStyle w:val="Naglaeno"/>
                                <w:b w:val="0"/>
                                <w:bCs w:val="0"/>
                              </w:rPr>
                              <w:t>C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5234DE" id="_x0000_s1028" type="#_x0000_t202" style="position:absolute;left:0;text-align:left;margin-left:0;margin-top:.9pt;width:192.9pt;height:20.35pt;z-index:2517432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" stroked="f">
                <v:textbox>
                  <w:txbxContent>
                    <w:p w14:paraId="2C552DB1" w14:textId="4A57AE10" w:rsidR="00135B5D" w:rsidRPr="00135B5D" w:rsidRDefault="00135B5D">
                      <w:pPr>
                        <w:rPr>
                          <w:rStyle w:val="Naglaeno"/>
                        </w:rPr>
                      </w:pPr>
                      <w:r w:rsidRPr="00135B5D">
                        <w:rPr>
                          <w:rStyle w:val="Naglaeno"/>
                        </w:rPr>
                        <w:t xml:space="preserve">Slika 2.3. </w:t>
                      </w:r>
                      <w:r w:rsidRPr="00135B5D">
                        <w:rPr>
                          <w:rStyle w:val="Naglaeno"/>
                          <w:b w:val="0"/>
                          <w:bCs w:val="0"/>
                        </w:rPr>
                        <w:t>Početna stranice Zoo</w:t>
                      </w:r>
                      <w:r w:rsidRPr="00135B5D">
                        <w:rPr>
                          <w:rStyle w:val="Naglaeno"/>
                        </w:rPr>
                        <w:t xml:space="preserve"> </w:t>
                      </w:r>
                      <w:r w:rsidRPr="00135B5D">
                        <w:rPr>
                          <w:rStyle w:val="Naglaeno"/>
                          <w:b w:val="0"/>
                          <w:bCs w:val="0"/>
                        </w:rPr>
                        <w:t>City</w:t>
                      </w:r>
                    </w:p>
                  </w:txbxContent>
                </v:textbox>
                <w10:wrap type="square" anchorx="margin"/>
              </v:shape>
            </w:pict>
          </mc:Fallback>
        </mc:AlternateContent>
      </w:r>
    </w:p>
    <w:p w14:paraId="59D807CE" w14:textId="6A728675" w:rsidR="007F5E13" w:rsidRPr="007F5E13" w:rsidRDefault="007F5E13" w:rsidP="007F5E13">
      <w:pPr>
        <w:pStyle w:val="Naslov3"/>
        <w:rPr>
          <w:rFonts w:eastAsia="Times New Roman"/>
        </w:rPr>
      </w:pPr>
      <w:bookmarkStart w:id="10" w:name="_Toc201329860"/>
      <w:r w:rsidRPr="007F5E13">
        <w:rPr>
          <w:rFonts w:eastAsia="Times New Roman"/>
        </w:rPr>
        <w:t>Petfinder (SAD)</w:t>
      </w:r>
      <w:bookmarkEnd w:id="10"/>
    </w:p>
    <w:p w14:paraId="4FB04D0A" w14:textId="77777777" w:rsidR="007F5E13" w:rsidRPr="007F5E13" w:rsidRDefault="007F5E13" w:rsidP="007F5E13">
      <w:pPr>
        <w:pStyle w:val="StandardWeb"/>
        <w:spacing w:line="360" w:lineRule="auto"/>
        <w:jc w:val="both"/>
      </w:pPr>
      <w:r w:rsidRPr="007F5E13">
        <w:t>Petfinder.com je poznata američka platforma za udomljavanje životinja. Riječ je o naprednom sustavu koji omogućuje korisnicima da pomoću više kriterija (vrsta, veličina, lokacija, starost, posebne potrebe itd.) pronađu životinju za udomljavanje. Stranica nudi detaljne profile ljubimaca s više slika, opisima ponašanja i uvjeta, te poveznicama na skloništa ili udruge koje ih udomljavaju.</w:t>
      </w:r>
    </w:p>
    <w:p w14:paraId="3988655B" w14:textId="77777777" w:rsidR="007F5E13" w:rsidRDefault="007F5E13" w:rsidP="007F5E13">
      <w:pPr>
        <w:pStyle w:val="StandardWeb"/>
        <w:spacing w:line="360" w:lineRule="auto"/>
        <w:jc w:val="both"/>
      </w:pPr>
      <w:r w:rsidRPr="007F5E13">
        <w:t>Iako se fokusira na udomljavanje, a ne prodaju, Petfinder predstavlja primjer napredne web aplikacije u kontekstu funkcionalnosti, filtriranja i korisničke interakcije te može poslužiti kao uzor za određene funkcionalne komponente buduće aplikacije.</w:t>
      </w:r>
    </w:p>
    <w:p w14:paraId="5CE762DB" w14:textId="4F7736A1" w:rsidR="00135B5D" w:rsidRDefault="001D396F" w:rsidP="007F5E13">
      <w:pPr>
        <w:pStyle w:val="StandardWeb"/>
        <w:spacing w:line="360" w:lineRule="auto"/>
        <w:jc w:val="both"/>
      </w:pPr>
      <w:r w:rsidRPr="001D396F">
        <w:rPr>
          <w:noProof/>
        </w:rPr>
        <w:lastRenderedPageBreak/>
        <w:drawing>
          <wp:inline distT="0" distB="0" distL="0" distR="0" wp14:anchorId="2B779CD3" wp14:editId="44015928">
            <wp:extent cx="5939790" cy="2844165"/>
            <wp:effectExtent l="0" t="0" r="3810" b="0"/>
            <wp:docPr id="1877808648"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808648" name=""/>
                    <pic:cNvPicPr/>
                  </pic:nvPicPr>
                  <pic:blipFill>
                    <a:blip r:embed="rId11"/>
                    <a:stretch>
                      <a:fillRect/>
                    </a:stretch>
                  </pic:blipFill>
                  <pic:spPr>
                    <a:xfrm>
                      <a:off x="0" y="0"/>
                      <a:ext cx="5939790" cy="2844165"/>
                    </a:xfrm>
                    <a:prstGeom prst="rect">
                      <a:avLst/>
                    </a:prstGeom>
                  </pic:spPr>
                </pic:pic>
              </a:graphicData>
            </a:graphic>
          </wp:inline>
        </w:drawing>
      </w:r>
    </w:p>
    <w:p w14:paraId="086E1FB0" w14:textId="579CA029" w:rsidR="001D396F" w:rsidRPr="007F5E13" w:rsidRDefault="001D396F" w:rsidP="007F5E13">
      <w:pPr>
        <w:pStyle w:val="StandardWeb"/>
        <w:spacing w:line="360" w:lineRule="auto"/>
        <w:jc w:val="both"/>
      </w:pPr>
      <w:r>
        <w:rPr>
          <w:noProof/>
        </w:rPr>
        <mc:AlternateContent>
          <mc:Choice Requires="wps">
            <w:drawing>
              <wp:anchor distT="45720" distB="45720" distL="114300" distR="114300" simplePos="0" relativeHeight="251745280" behindDoc="0" locked="0" layoutInCell="1" allowOverlap="1" wp14:anchorId="2EB92388" wp14:editId="7B977DF8">
                <wp:simplePos x="0" y="0"/>
                <wp:positionH relativeFrom="page">
                  <wp:align>center</wp:align>
                </wp:positionH>
                <wp:positionV relativeFrom="paragraph">
                  <wp:posOffset>9525</wp:posOffset>
                </wp:positionV>
                <wp:extent cx="2337435" cy="275590"/>
                <wp:effectExtent l="0" t="0" r="5715" b="0"/>
                <wp:wrapSquare wrapText="bothSides"/>
                <wp:docPr id="1722697948"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7435" cy="275590"/>
                        </a:xfrm>
                        <a:prstGeom prst="rect">
                          <a:avLst/>
                        </a:prstGeom>
                        <a:solidFill>
                          <a:srgbClr val="FFFFFF"/>
                        </a:solidFill>
                        <a:ln w="9525">
                          <a:noFill/>
                          <a:miter lim="800000"/>
                          <a:headEnd/>
                          <a:tailEnd/>
                        </a:ln>
                      </wps:spPr>
                      <wps:txbx>
                        <w:txbxContent>
                          <w:p w14:paraId="5AEC6DA6" w14:textId="293F3852" w:rsidR="001D396F" w:rsidRPr="001D396F" w:rsidRDefault="001D396F">
                            <w:pPr>
                              <w:rPr>
                                <w:rStyle w:val="Naglaeno"/>
                              </w:rPr>
                            </w:pPr>
                            <w:r w:rsidRPr="001D396F">
                              <w:rPr>
                                <w:rStyle w:val="Naglaeno"/>
                              </w:rPr>
                              <w:t xml:space="preserve">Slika 2.4. </w:t>
                            </w:r>
                            <w:r w:rsidRPr="001D396F">
                              <w:rPr>
                                <w:rStyle w:val="Naglaeno"/>
                                <w:b w:val="0"/>
                                <w:bCs w:val="0"/>
                              </w:rPr>
                              <w:t>Prikaz stranice Petfin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B92388" id="_x0000_s1029" type="#_x0000_t202" style="position:absolute;left:0;text-align:left;margin-left:0;margin-top:.75pt;width:184.05pt;height:21.7pt;z-index:251745280;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" stroked="f">
                <v:textbox>
                  <w:txbxContent>
                    <w:p w14:paraId="5AEC6DA6" w14:textId="293F3852" w:rsidR="001D396F" w:rsidRPr="001D396F" w:rsidRDefault="001D396F">
                      <w:pPr>
                        <w:rPr>
                          <w:rStyle w:val="Naglaeno"/>
                        </w:rPr>
                      </w:pPr>
                      <w:r w:rsidRPr="001D396F">
                        <w:rPr>
                          <w:rStyle w:val="Naglaeno"/>
                        </w:rPr>
                        <w:t xml:space="preserve">Slika 2.4. </w:t>
                      </w:r>
                      <w:r w:rsidRPr="001D396F">
                        <w:rPr>
                          <w:rStyle w:val="Naglaeno"/>
                          <w:b w:val="0"/>
                          <w:bCs w:val="0"/>
                        </w:rPr>
                        <w:t>Prikaz stranice Petfinder</w:t>
                      </w:r>
                    </w:p>
                  </w:txbxContent>
                </v:textbox>
                <w10:wrap type="square" anchorx="page"/>
              </v:shape>
            </w:pict>
          </mc:Fallback>
        </mc:AlternateContent>
      </w:r>
    </w:p>
    <w:p w14:paraId="1A14DE29" w14:textId="77777777" w:rsidR="007F5E13" w:rsidRDefault="007F5E13" w:rsidP="0087755B">
      <w:pPr>
        <w:pStyle w:val="StandardWeb"/>
        <w:spacing w:line="360" w:lineRule="auto"/>
        <w:jc w:val="both"/>
      </w:pPr>
    </w:p>
    <w:p w14:paraId="00335937" w14:textId="77777777" w:rsidR="0087755B" w:rsidRPr="0087755B" w:rsidRDefault="0087755B" w:rsidP="0087755B">
      <w:pPr>
        <w:pStyle w:val="StandardWeb"/>
        <w:spacing w:line="360" w:lineRule="auto"/>
        <w:jc w:val="both"/>
      </w:pPr>
    </w:p>
    <w:p w14:paraId="4C320C03" w14:textId="77777777" w:rsidR="0087755B" w:rsidRDefault="0087755B" w:rsidP="0087755B">
      <w:pPr>
        <w:pStyle w:val="StandardWeb"/>
        <w:spacing w:line="360" w:lineRule="auto"/>
        <w:jc w:val="both"/>
      </w:pPr>
    </w:p>
    <w:p w14:paraId="07238CF1" w14:textId="77777777" w:rsidR="00F660FC" w:rsidRDefault="00F660FC" w:rsidP="00F660FC"/>
    <w:p w14:paraId="705A2540" w14:textId="77777777" w:rsidR="00F660FC" w:rsidRDefault="00F660FC" w:rsidP="00F660FC"/>
    <w:p w14:paraId="272F116E" w14:textId="77777777" w:rsidR="00F660FC" w:rsidRDefault="00F660FC" w:rsidP="00F660FC"/>
    <w:p w14:paraId="7FE4BBCF" w14:textId="77777777" w:rsidR="00F660FC" w:rsidRDefault="00F660FC" w:rsidP="00F660FC"/>
    <w:p w14:paraId="255AB53D" w14:textId="77777777" w:rsidR="00F660FC" w:rsidRDefault="00F660FC" w:rsidP="00F660FC"/>
    <w:p w14:paraId="420D19DA" w14:textId="77777777" w:rsidR="00F660FC" w:rsidRDefault="00F660FC" w:rsidP="00F660FC"/>
    <w:p w14:paraId="6AD3DFC9" w14:textId="77777777" w:rsidR="00F660FC" w:rsidRDefault="00F660FC" w:rsidP="00F660FC"/>
    <w:p w14:paraId="7364D548" w14:textId="77777777" w:rsidR="00F660FC" w:rsidRDefault="00F660FC" w:rsidP="00F660FC"/>
    <w:p w14:paraId="300A7D54" w14:textId="73214DDE" w:rsidR="001D396F" w:rsidRPr="00F660FC" w:rsidRDefault="001D396F" w:rsidP="00F660FC"/>
    <w:p w14:paraId="192EA74A" w14:textId="77777777" w:rsidR="00F660FC" w:rsidRPr="00F660FC" w:rsidRDefault="00F660FC" w:rsidP="00F660FC"/>
    <w:p w14:paraId="70C2DD2E" w14:textId="43C58BF7" w:rsidR="001D396F" w:rsidRDefault="001D396F" w:rsidP="00CE4BDD">
      <w:pPr>
        <w:pStyle w:val="Naslov1"/>
      </w:pPr>
      <w:bookmarkStart w:id="11" w:name="_Toc201329861"/>
      <w:r w:rsidRPr="001D396F">
        <w:lastRenderedPageBreak/>
        <w:t>PRIMJENJENE TEHNOLOGIJE I ALATI</w:t>
      </w:r>
      <w:bookmarkEnd w:id="11"/>
    </w:p>
    <w:p w14:paraId="65FAA52E" w14:textId="77777777" w:rsidR="001D396F" w:rsidRPr="001D396F" w:rsidRDefault="001D396F" w:rsidP="001D396F">
      <w:r w:rsidRPr="001D396F">
        <w:t>U razvoju web aplikacije za kupnju domaćih životinja korišten je skup alata i tehnologija koji omogućuju izradu funkcionalnog, vizualno preglednog i responzivnog rješenja. Odabir tehnologija temelji se na jednostavnosti integracije, širokoj podršci u zajednici i dostupnosti dokumentacije, što je bilo osobito važno pri implementaciji uz podršku velikog jezičnog modela.</w:t>
      </w:r>
    </w:p>
    <w:p w14:paraId="1B2C62B8" w14:textId="7C840AD9" w:rsidR="001D396F" w:rsidRPr="001D396F" w:rsidRDefault="001D396F" w:rsidP="001D396F">
      <w:r w:rsidRPr="001D396F">
        <w:t>U nastavku su opisane ključne tehnologije koje su korištene u izradi aplikacije.</w:t>
      </w:r>
    </w:p>
    <w:p w14:paraId="10D3FDD8" w14:textId="587762B4" w:rsidR="001D396F" w:rsidRPr="001D396F" w:rsidRDefault="001D396F" w:rsidP="001D396F">
      <w:pPr>
        <w:pStyle w:val="Naslov2"/>
      </w:pPr>
      <w:bookmarkStart w:id="12" w:name="_Toc201329862"/>
      <w:r w:rsidRPr="001D396F">
        <w:t>HTML</w:t>
      </w:r>
      <w:bookmarkEnd w:id="12"/>
    </w:p>
    <w:p w14:paraId="2FBE0882" w14:textId="77777777" w:rsidR="001D396F" w:rsidRPr="001D396F" w:rsidRDefault="001D396F" w:rsidP="001D396F">
      <w:r w:rsidRPr="001D396F">
        <w:t xml:space="preserve">HTML (eng. </w:t>
      </w:r>
      <w:r w:rsidRPr="001D396F">
        <w:rPr>
          <w:i/>
          <w:iCs/>
        </w:rPr>
        <w:t>HyperText Markup Language</w:t>
      </w:r>
      <w:r w:rsidRPr="001D396F">
        <w:t>) korišten je za izradu strukture svih stranica web aplikacije. Definirani su osnovni elementi kao što su zaglavlje, navigacija, glavni sadržaj i podnožje. Također, izrađene su komponente poput kartica za prikaz životinja, forme za dodavanje novih unosa te košarica za kupnju.</w:t>
      </w:r>
    </w:p>
    <w:p w14:paraId="009A1D19" w14:textId="72E484AF" w:rsidR="001D396F" w:rsidRDefault="001D396F" w:rsidP="001D396F">
      <w:r w:rsidRPr="001D396F">
        <w:t>Korištenjem semantičkih HTML elemenata, kao što su &lt;header&gt;, &lt;section&gt;, &lt;article&gt; i &lt;footer&gt;, postignuta je jasna i logična struktura sadržaja, što pridonosi pristupačnosti i razumljivosti koda.</w:t>
      </w:r>
    </w:p>
    <w:p w14:paraId="667C9EC6" w14:textId="50C20968" w:rsidR="008C1715" w:rsidRDefault="008C1715" w:rsidP="001D396F">
      <w:r>
        <w:rPr>
          <w:noProof/>
        </w:rPr>
        <mc:AlternateContent>
          <mc:Choice Requires="wps">
            <w:drawing>
              <wp:anchor distT="45720" distB="45720" distL="114300" distR="114300" simplePos="0" relativeHeight="251747328" behindDoc="0" locked="0" layoutInCell="1" allowOverlap="1" wp14:anchorId="77C924BF" wp14:editId="56827116">
                <wp:simplePos x="0" y="0"/>
                <wp:positionH relativeFrom="page">
                  <wp:align>center</wp:align>
                </wp:positionH>
                <wp:positionV relativeFrom="paragraph">
                  <wp:posOffset>5715</wp:posOffset>
                </wp:positionV>
                <wp:extent cx="3398520" cy="1543685"/>
                <wp:effectExtent l="0" t="0" r="11430" b="18415"/>
                <wp:wrapSquare wrapText="bothSides"/>
                <wp:docPr id="1098440332"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8520" cy="1543685"/>
                        </a:xfrm>
                        <a:prstGeom prst="rect">
                          <a:avLst/>
                        </a:prstGeom>
                        <a:solidFill>
                          <a:srgbClr val="FFFFFF"/>
                        </a:solidFill>
                        <a:ln w="9525">
                          <a:solidFill>
                            <a:schemeClr val="tx1"/>
                          </a:solidFill>
                          <a:miter lim="800000"/>
                          <a:headEnd/>
                          <a:tailEnd/>
                        </a:ln>
                      </wps:spPr>
                      <wps:txbx>
                        <w:txbxContent>
                          <w:p w14:paraId="4A2E8504" w14:textId="77777777" w:rsidR="008C1715" w:rsidRDefault="008C1715" w:rsidP="008C1715">
                            <w:pPr>
                              <w:pStyle w:val="Code"/>
                            </w:pPr>
                            <w:r>
                              <w:t>&lt;div class="animal-card"&gt;</w:t>
                            </w:r>
                          </w:p>
                          <w:p w14:paraId="75B1D898" w14:textId="77777777" w:rsidR="008C1715" w:rsidRDefault="008C1715" w:rsidP="008C1715">
                            <w:pPr>
                              <w:pStyle w:val="Code"/>
                            </w:pPr>
                            <w:r>
                              <w:t xml:space="preserve">  &lt;img src="pas.jpg" alt="Pas" class="animal-image"&gt;</w:t>
                            </w:r>
                          </w:p>
                          <w:p w14:paraId="42CF3FDF" w14:textId="77777777" w:rsidR="008C1715" w:rsidRDefault="008C1715" w:rsidP="008C1715">
                            <w:pPr>
                              <w:pStyle w:val="Code"/>
                            </w:pPr>
                            <w:r>
                              <w:t xml:space="preserve">  &lt;h3&gt;Njemački ovčar&lt;/h3&gt;</w:t>
                            </w:r>
                          </w:p>
                          <w:p w14:paraId="23D22335" w14:textId="77777777" w:rsidR="008C1715" w:rsidRDefault="008C1715" w:rsidP="008C1715">
                            <w:pPr>
                              <w:pStyle w:val="Code"/>
                            </w:pPr>
                            <w:r>
                              <w:t xml:space="preserve">  &lt;p&gt;Spol: Mužjak&lt;/p&gt;</w:t>
                            </w:r>
                          </w:p>
                          <w:p w14:paraId="4F9D6FE2" w14:textId="77777777" w:rsidR="008C1715" w:rsidRDefault="008C1715" w:rsidP="008C1715">
                            <w:pPr>
                              <w:pStyle w:val="Code"/>
                            </w:pPr>
                            <w:r>
                              <w:t xml:space="preserve">  &lt;p&gt;Starost: 2 godine&lt;/p&gt;</w:t>
                            </w:r>
                          </w:p>
                          <w:p w14:paraId="65DA23D1" w14:textId="77777777" w:rsidR="008C1715" w:rsidRDefault="008C1715" w:rsidP="008C1715">
                            <w:pPr>
                              <w:pStyle w:val="Code"/>
                            </w:pPr>
                            <w:r>
                              <w:t xml:space="preserve">  &lt;p&gt;Cijena: 300 €&lt;/p&gt;</w:t>
                            </w:r>
                          </w:p>
                          <w:p w14:paraId="7C9CE648" w14:textId="77777777" w:rsidR="008C1715" w:rsidRDefault="008C1715" w:rsidP="008C1715">
                            <w:pPr>
                              <w:pStyle w:val="Code"/>
                            </w:pPr>
                            <w:r>
                              <w:t xml:space="preserve">  &lt;button onclick="dodajUKosaricu()"&gt;Dodaj u košaricu&lt;/button&gt;</w:t>
                            </w:r>
                          </w:p>
                          <w:p w14:paraId="791E7509" w14:textId="792CB745" w:rsidR="008C1715" w:rsidRDefault="008C1715" w:rsidP="008C1715">
                            <w:pPr>
                              <w:pStyle w:val="Code"/>
                            </w:pPr>
                            <w:r>
                              <w:t>&lt;/div&gt;</w:t>
                            </w:r>
                          </w:p>
                          <w:p w14:paraId="7CDDB66D" w14:textId="7515FB58" w:rsidR="008C1715" w:rsidRDefault="008C1715" w:rsidP="008C1715">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924BF" id="_x0000_s1030" type="#_x0000_t202" style="position:absolute;left:0;text-align:left;margin-left:0;margin-top:.45pt;width:267.6pt;height:121.55pt;z-index:251747328;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" strokecolor="black [3213]">
                <v:textbox>
                  <w:txbxContent>
                    <w:p w14:paraId="4A2E8504" w14:textId="77777777" w:rsidR="008C1715" w:rsidRDefault="008C1715" w:rsidP="008C1715">
                      <w:pPr>
                        <w:pStyle w:val="Code"/>
                      </w:pPr>
                      <w:r>
                        <w:t>&lt;div class="animal-card"&gt;</w:t>
                      </w:r>
                    </w:p>
                    <w:p w14:paraId="75B1D898" w14:textId="77777777" w:rsidR="008C1715" w:rsidRDefault="008C1715" w:rsidP="008C1715">
                      <w:pPr>
                        <w:pStyle w:val="Code"/>
                      </w:pPr>
                      <w:r>
                        <w:t xml:space="preserve">  &lt;img src="pas.jpg" alt="Pas" class="animal-image"&gt;</w:t>
                      </w:r>
                    </w:p>
                    <w:p w14:paraId="42CF3FDF" w14:textId="77777777" w:rsidR="008C1715" w:rsidRDefault="008C1715" w:rsidP="008C1715">
                      <w:pPr>
                        <w:pStyle w:val="Code"/>
                      </w:pPr>
                      <w:r>
                        <w:t xml:space="preserve">  &lt;h3&gt;Njemački ovčar&lt;/h3&gt;</w:t>
                      </w:r>
                    </w:p>
                    <w:p w14:paraId="23D22335" w14:textId="77777777" w:rsidR="008C1715" w:rsidRDefault="008C1715" w:rsidP="008C1715">
                      <w:pPr>
                        <w:pStyle w:val="Code"/>
                      </w:pPr>
                      <w:r>
                        <w:t xml:space="preserve">  &lt;p&gt;Spol: Mužjak&lt;/p&gt;</w:t>
                      </w:r>
                    </w:p>
                    <w:p w14:paraId="4F9D6FE2" w14:textId="77777777" w:rsidR="008C1715" w:rsidRDefault="008C1715" w:rsidP="008C1715">
                      <w:pPr>
                        <w:pStyle w:val="Code"/>
                      </w:pPr>
                      <w:r>
                        <w:t xml:space="preserve">  &lt;p&gt;Starost: 2 godine&lt;/p&gt;</w:t>
                      </w:r>
                    </w:p>
                    <w:p w14:paraId="65DA23D1" w14:textId="77777777" w:rsidR="008C1715" w:rsidRDefault="008C1715" w:rsidP="008C1715">
                      <w:pPr>
                        <w:pStyle w:val="Code"/>
                      </w:pPr>
                      <w:r>
                        <w:t xml:space="preserve">  &lt;p&gt;Cijena: 300 €&lt;/p&gt;</w:t>
                      </w:r>
                    </w:p>
                    <w:p w14:paraId="7C9CE648" w14:textId="77777777" w:rsidR="008C1715" w:rsidRDefault="008C1715" w:rsidP="008C1715">
                      <w:pPr>
                        <w:pStyle w:val="Code"/>
                      </w:pPr>
                      <w:r>
                        <w:t xml:space="preserve">  &lt;button onclick="dodajUKosaricu()"&gt;Dodaj u košaricu&lt;/button&gt;</w:t>
                      </w:r>
                    </w:p>
                    <w:p w14:paraId="791E7509" w14:textId="792CB745" w:rsidR="008C1715" w:rsidRDefault="008C1715" w:rsidP="008C1715">
                      <w:pPr>
                        <w:pStyle w:val="Code"/>
                      </w:pPr>
                      <w:r>
                        <w:t>&lt;/div&gt;</w:t>
                      </w:r>
                    </w:p>
                    <w:p w14:paraId="7CDDB66D" w14:textId="7515FB58" w:rsidR="008C1715" w:rsidRDefault="008C1715" w:rsidP="008C1715">
                      <w:pPr>
                        <w:jc w:val="center"/>
                      </w:pPr>
                    </w:p>
                  </w:txbxContent>
                </v:textbox>
                <w10:wrap type="square" anchorx="page"/>
              </v:shape>
            </w:pict>
          </mc:Fallback>
        </mc:AlternateContent>
      </w:r>
    </w:p>
    <w:p w14:paraId="247C8EDE" w14:textId="2C0334AA" w:rsidR="008C1715" w:rsidRDefault="008C1715" w:rsidP="001D396F"/>
    <w:p w14:paraId="63E2AE98" w14:textId="1387833A" w:rsidR="001D396F" w:rsidRDefault="001D396F" w:rsidP="001D396F"/>
    <w:p w14:paraId="69834D6A" w14:textId="77777777" w:rsidR="008C1715" w:rsidRDefault="008C1715" w:rsidP="001D396F"/>
    <w:p w14:paraId="1E8F49A9" w14:textId="5F069F8C" w:rsidR="008C1715" w:rsidRPr="001D396F" w:rsidRDefault="008C1715" w:rsidP="001D396F">
      <w:r>
        <w:rPr>
          <w:noProof/>
        </w:rPr>
        <mc:AlternateContent>
          <mc:Choice Requires="wps">
            <w:drawing>
              <wp:anchor distT="45720" distB="45720" distL="114300" distR="114300" simplePos="0" relativeHeight="251749376" behindDoc="0" locked="0" layoutInCell="1" allowOverlap="1" wp14:anchorId="2130002A" wp14:editId="5249CC74">
                <wp:simplePos x="0" y="0"/>
                <wp:positionH relativeFrom="page">
                  <wp:align>center</wp:align>
                </wp:positionH>
                <wp:positionV relativeFrom="paragraph">
                  <wp:posOffset>118685</wp:posOffset>
                </wp:positionV>
                <wp:extent cx="2518410" cy="1404620"/>
                <wp:effectExtent l="0" t="0" r="0" b="0"/>
                <wp:wrapSquare wrapText="bothSides"/>
                <wp:docPr id="2031311011"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8410" cy="1404620"/>
                        </a:xfrm>
                        <a:prstGeom prst="rect">
                          <a:avLst/>
                        </a:prstGeom>
                        <a:solidFill>
                          <a:srgbClr val="FFFFFF"/>
                        </a:solidFill>
                        <a:ln w="9525">
                          <a:noFill/>
                          <a:miter lim="800000"/>
                          <a:headEnd/>
                          <a:tailEnd/>
                        </a:ln>
                      </wps:spPr>
                      <wps:txbx>
                        <w:txbxContent>
                          <w:p w14:paraId="050B4CFF" w14:textId="1D9598C6" w:rsidR="008C1715" w:rsidRPr="008C1715" w:rsidRDefault="008C1715">
                            <w:pPr>
                              <w:rPr>
                                <w:rStyle w:val="Naglaeno"/>
                                <w:b w:val="0"/>
                                <w:bCs w:val="0"/>
                              </w:rPr>
                            </w:pPr>
                            <w:r w:rsidRPr="008C1715">
                              <w:rPr>
                                <w:rStyle w:val="Naglaeno"/>
                              </w:rPr>
                              <w:t xml:space="preserve">Slika 3.1. </w:t>
                            </w:r>
                            <w:r w:rsidRPr="008C1715">
                              <w:rPr>
                                <w:rStyle w:val="Naglaeno"/>
                                <w:b w:val="0"/>
                                <w:bCs w:val="0"/>
                              </w:rPr>
                              <w:t>Prikaz jednostavnog HTM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30002A" id="_x0000_s1031" type="#_x0000_t202" style="position:absolute;left:0;text-align:left;margin-left:0;margin-top:9.35pt;width:198.3pt;height:110.6pt;z-index:251749376;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" stroked="f">
                <v:textbox style="mso-fit-shape-to-text:t">
                  <w:txbxContent>
                    <w:p w14:paraId="050B4CFF" w14:textId="1D9598C6" w:rsidR="008C1715" w:rsidRPr="008C1715" w:rsidRDefault="008C1715">
                      <w:pPr>
                        <w:rPr>
                          <w:rStyle w:val="Naglaeno"/>
                          <w:b w:val="0"/>
                          <w:bCs w:val="0"/>
                        </w:rPr>
                      </w:pPr>
                      <w:r w:rsidRPr="008C1715">
                        <w:rPr>
                          <w:rStyle w:val="Naglaeno"/>
                        </w:rPr>
                        <w:t xml:space="preserve">Slika 3.1. </w:t>
                      </w:r>
                      <w:r w:rsidRPr="008C1715">
                        <w:rPr>
                          <w:rStyle w:val="Naglaeno"/>
                          <w:b w:val="0"/>
                          <w:bCs w:val="0"/>
                        </w:rPr>
                        <w:t>Prikaz jednostavnog HTML</w:t>
                      </w:r>
                    </w:p>
                  </w:txbxContent>
                </v:textbox>
                <w10:wrap type="square" anchorx="page"/>
              </v:shape>
            </w:pict>
          </mc:Fallback>
        </mc:AlternateContent>
      </w:r>
    </w:p>
    <w:p w14:paraId="335AE707" w14:textId="771266B5" w:rsidR="001D396F" w:rsidRPr="001D396F" w:rsidRDefault="001D396F" w:rsidP="001D396F">
      <w:pPr>
        <w:pStyle w:val="Naslov2"/>
      </w:pPr>
      <w:bookmarkStart w:id="13" w:name="_Toc201329863"/>
      <w:r w:rsidRPr="001D396F">
        <w:t>CSS</w:t>
      </w:r>
      <w:bookmarkEnd w:id="13"/>
    </w:p>
    <w:p w14:paraId="415DD20F" w14:textId="77777777" w:rsidR="001D396F" w:rsidRPr="001D396F" w:rsidRDefault="001D396F" w:rsidP="001D396F">
      <w:r w:rsidRPr="001D396F">
        <w:t xml:space="preserve">CSS (eng. </w:t>
      </w:r>
      <w:r w:rsidRPr="001D396F">
        <w:rPr>
          <w:i/>
          <w:iCs/>
        </w:rPr>
        <w:t>Cascading Style Sheets</w:t>
      </w:r>
      <w:r w:rsidRPr="001D396F">
        <w:t>) primijenjen je za oblikovanje izgleda aplikacije. Definirane su boje, tipografija, razmaci, veličine elemenata, kao i responsivnost na različitim uređajima. Korišten je mobilno-prvo pristup (</w:t>
      </w:r>
      <w:r w:rsidRPr="001D396F">
        <w:rPr>
          <w:i/>
          <w:iCs/>
        </w:rPr>
        <w:t>mobile-first</w:t>
      </w:r>
      <w:r w:rsidRPr="001D396F">
        <w:t>), uz fleksibilne jedinice i media upite za prilagodbu dizajna različitim širinama ekrana.</w:t>
      </w:r>
    </w:p>
    <w:p w14:paraId="70644205" w14:textId="30784BC9" w:rsidR="001D396F" w:rsidRDefault="001D396F" w:rsidP="001D396F">
      <w:r w:rsidRPr="001D396F">
        <w:t>Vizualni identitet aplikacije temelji se na neutralnim bojama uz naglašene elemente poziva na akciju (kupnja, dodavanje u košaricu). Korišteni su jednostavni efekti prelaska mišem (</w:t>
      </w:r>
      <w:r w:rsidRPr="001D396F">
        <w:rPr>
          <w:i/>
          <w:iCs/>
        </w:rPr>
        <w:t>hover</w:t>
      </w:r>
      <w:r w:rsidRPr="001D396F">
        <w:t>) kako bi se korisniku pružio osjećaj interaktivnosti.</w:t>
      </w:r>
    </w:p>
    <w:p w14:paraId="575E416B" w14:textId="77777777" w:rsidR="008C1715" w:rsidRDefault="008C1715" w:rsidP="001D396F"/>
    <w:p w14:paraId="6CEDF240" w14:textId="6B332C99" w:rsidR="008C1715" w:rsidRDefault="008C1715" w:rsidP="001D396F">
      <w:r>
        <w:rPr>
          <w:noProof/>
        </w:rPr>
        <w:lastRenderedPageBreak/>
        <mc:AlternateContent>
          <mc:Choice Requires="wps">
            <w:drawing>
              <wp:anchor distT="45720" distB="45720" distL="114300" distR="114300" simplePos="0" relativeHeight="251751424" behindDoc="0" locked="0" layoutInCell="1" allowOverlap="1" wp14:anchorId="75F66215" wp14:editId="12AFFB3E">
                <wp:simplePos x="0" y="0"/>
                <wp:positionH relativeFrom="column">
                  <wp:align>center</wp:align>
                </wp:positionH>
                <wp:positionV relativeFrom="paragraph">
                  <wp:posOffset>182880</wp:posOffset>
                </wp:positionV>
                <wp:extent cx="2360930" cy="2286000"/>
                <wp:effectExtent l="0" t="0" r="24130" b="19050"/>
                <wp:wrapSquare wrapText="bothSides"/>
                <wp:docPr id="1299634763"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286000"/>
                        </a:xfrm>
                        <a:prstGeom prst="rect">
                          <a:avLst/>
                        </a:prstGeom>
                        <a:solidFill>
                          <a:srgbClr val="FFFFFF"/>
                        </a:solidFill>
                        <a:ln w="9525">
                          <a:solidFill>
                            <a:srgbClr val="000000"/>
                          </a:solidFill>
                          <a:miter lim="800000"/>
                          <a:headEnd/>
                          <a:tailEnd/>
                        </a:ln>
                      </wps:spPr>
                      <wps:txbx>
                        <w:txbxContent>
                          <w:p w14:paraId="6E525842" w14:textId="6B00CFA7" w:rsidR="008C1715" w:rsidRDefault="008C1715" w:rsidP="008C1715">
                            <w:pPr>
                              <w:pStyle w:val="Code"/>
                            </w:pPr>
                            <w:r>
                              <w:t>.animal-card {</w:t>
                            </w:r>
                          </w:p>
                          <w:p w14:paraId="6810C4E0" w14:textId="77777777" w:rsidR="008C1715" w:rsidRDefault="008C1715" w:rsidP="008C1715">
                            <w:pPr>
                              <w:pStyle w:val="Code"/>
                            </w:pPr>
                            <w:r>
                              <w:t xml:space="preserve">  border: 1px solid #ccc;</w:t>
                            </w:r>
                          </w:p>
                          <w:p w14:paraId="665DAA9A" w14:textId="77777777" w:rsidR="008C1715" w:rsidRDefault="008C1715" w:rsidP="008C1715">
                            <w:pPr>
                              <w:pStyle w:val="Code"/>
                            </w:pPr>
                            <w:r>
                              <w:t xml:space="preserve">  padding: 16px;</w:t>
                            </w:r>
                          </w:p>
                          <w:p w14:paraId="3266BEFF" w14:textId="77777777" w:rsidR="008C1715" w:rsidRDefault="008C1715" w:rsidP="008C1715">
                            <w:pPr>
                              <w:pStyle w:val="Code"/>
                            </w:pPr>
                            <w:r>
                              <w:t xml:space="preserve">  width: 250px;</w:t>
                            </w:r>
                          </w:p>
                          <w:p w14:paraId="2ABA0971" w14:textId="77777777" w:rsidR="008C1715" w:rsidRDefault="008C1715" w:rsidP="008C1715">
                            <w:pPr>
                              <w:pStyle w:val="Code"/>
                            </w:pPr>
                            <w:r>
                              <w:t xml:space="preserve">  border-radius: 8px;</w:t>
                            </w:r>
                          </w:p>
                          <w:p w14:paraId="3E08EE7F" w14:textId="77777777" w:rsidR="008C1715" w:rsidRDefault="008C1715" w:rsidP="008C1715">
                            <w:pPr>
                              <w:pStyle w:val="Code"/>
                            </w:pPr>
                            <w:r>
                              <w:t xml:space="preserve">  box-shadow: 2px 2px 5px #aaa;</w:t>
                            </w:r>
                          </w:p>
                          <w:p w14:paraId="77B24BAF" w14:textId="77777777" w:rsidR="008C1715" w:rsidRDefault="008C1715" w:rsidP="008C1715">
                            <w:pPr>
                              <w:pStyle w:val="Code"/>
                            </w:pPr>
                            <w:r>
                              <w:t xml:space="preserve">  text-align: center;</w:t>
                            </w:r>
                          </w:p>
                          <w:p w14:paraId="0E0E78B4" w14:textId="77777777" w:rsidR="008C1715" w:rsidRDefault="008C1715" w:rsidP="008C1715">
                            <w:pPr>
                              <w:pStyle w:val="Code"/>
                            </w:pPr>
                            <w:r>
                              <w:t>}</w:t>
                            </w:r>
                          </w:p>
                          <w:p w14:paraId="5C395C3E" w14:textId="77777777" w:rsidR="008C1715" w:rsidRDefault="008C1715" w:rsidP="008C1715">
                            <w:pPr>
                              <w:pStyle w:val="Code"/>
                            </w:pPr>
                          </w:p>
                          <w:p w14:paraId="1F94A1F9" w14:textId="77777777" w:rsidR="008C1715" w:rsidRDefault="008C1715" w:rsidP="008C1715">
                            <w:pPr>
                              <w:pStyle w:val="Code"/>
                            </w:pPr>
                            <w:r>
                              <w:t>.animal-image {</w:t>
                            </w:r>
                          </w:p>
                          <w:p w14:paraId="24169311" w14:textId="77777777" w:rsidR="008C1715" w:rsidRDefault="008C1715" w:rsidP="008C1715">
                            <w:pPr>
                              <w:pStyle w:val="Code"/>
                            </w:pPr>
                            <w:r>
                              <w:t xml:space="preserve">  width: 100%;</w:t>
                            </w:r>
                          </w:p>
                          <w:p w14:paraId="1114C334" w14:textId="77777777" w:rsidR="008C1715" w:rsidRDefault="008C1715" w:rsidP="008C1715">
                            <w:pPr>
                              <w:pStyle w:val="Code"/>
                            </w:pPr>
                            <w:r>
                              <w:t xml:space="preserve">  height: auto;</w:t>
                            </w:r>
                          </w:p>
                          <w:p w14:paraId="64915511" w14:textId="77777777" w:rsidR="008C1715" w:rsidRDefault="008C1715" w:rsidP="008C1715">
                            <w:pPr>
                              <w:pStyle w:val="Code"/>
                            </w:pPr>
                            <w:r>
                              <w:t xml:space="preserve">  border-radius: 6px;</w:t>
                            </w:r>
                          </w:p>
                          <w:p w14:paraId="7F737D8D" w14:textId="1E43329B" w:rsidR="008C1715" w:rsidRDefault="008C1715" w:rsidP="008C1715">
                            <w:pPr>
                              <w:pStyle w:val="Code"/>
                            </w:pPr>
                            <w:r>
                              <w: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5F66215" id="_x0000_s1032" type="#_x0000_t202" style="position:absolute;left:0;text-align:left;margin-left:0;margin-top:14.4pt;width:185.9pt;height:180pt;z-index:251751424;visibility:visible;mso-wrap-style:square;mso-width-percent:400;mso-height-percent:0;mso-wrap-distance-left:9pt;mso-wrap-distance-top:3.6pt;mso-wrap-distance-right:9pt;mso-wrap-distance-bottom:3.6pt;mso-position-horizontal:center;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">
                <v:textbox>
                  <w:txbxContent>
                    <w:p w14:paraId="6E525842" w14:textId="6B00CFA7" w:rsidR="008C1715" w:rsidRDefault="008C1715" w:rsidP="008C1715">
                      <w:pPr>
                        <w:pStyle w:val="Code"/>
                      </w:pPr>
                      <w:r>
                        <w:t>.animal-card {</w:t>
                      </w:r>
                    </w:p>
                    <w:p w14:paraId="6810C4E0" w14:textId="77777777" w:rsidR="008C1715" w:rsidRDefault="008C1715" w:rsidP="008C1715">
                      <w:pPr>
                        <w:pStyle w:val="Code"/>
                      </w:pPr>
                      <w:r>
                        <w:t xml:space="preserve">  border: 1px solid #ccc;</w:t>
                      </w:r>
                    </w:p>
                    <w:p w14:paraId="665DAA9A" w14:textId="77777777" w:rsidR="008C1715" w:rsidRDefault="008C1715" w:rsidP="008C1715">
                      <w:pPr>
                        <w:pStyle w:val="Code"/>
                      </w:pPr>
                      <w:r>
                        <w:t xml:space="preserve">  padding: 16px;</w:t>
                      </w:r>
                    </w:p>
                    <w:p w14:paraId="3266BEFF" w14:textId="77777777" w:rsidR="008C1715" w:rsidRDefault="008C1715" w:rsidP="008C1715">
                      <w:pPr>
                        <w:pStyle w:val="Code"/>
                      </w:pPr>
                      <w:r>
                        <w:t xml:space="preserve">  width: 250px;</w:t>
                      </w:r>
                    </w:p>
                    <w:p w14:paraId="2ABA0971" w14:textId="77777777" w:rsidR="008C1715" w:rsidRDefault="008C1715" w:rsidP="008C1715">
                      <w:pPr>
                        <w:pStyle w:val="Code"/>
                      </w:pPr>
                      <w:r>
                        <w:t xml:space="preserve">  border-radius: 8px;</w:t>
                      </w:r>
                    </w:p>
                    <w:p w14:paraId="3E08EE7F" w14:textId="77777777" w:rsidR="008C1715" w:rsidRDefault="008C1715" w:rsidP="008C1715">
                      <w:pPr>
                        <w:pStyle w:val="Code"/>
                      </w:pPr>
                      <w:r>
                        <w:t xml:space="preserve">  box-shadow: 2px 2px 5px #aaa;</w:t>
                      </w:r>
                    </w:p>
                    <w:p w14:paraId="77B24BAF" w14:textId="77777777" w:rsidR="008C1715" w:rsidRDefault="008C1715" w:rsidP="008C1715">
                      <w:pPr>
                        <w:pStyle w:val="Code"/>
                      </w:pPr>
                      <w:r>
                        <w:t xml:space="preserve">  text-align: center;</w:t>
                      </w:r>
                    </w:p>
                    <w:p w14:paraId="0E0E78B4" w14:textId="77777777" w:rsidR="008C1715" w:rsidRDefault="008C1715" w:rsidP="008C1715">
                      <w:pPr>
                        <w:pStyle w:val="Code"/>
                      </w:pPr>
                      <w:r>
                        <w:t>}</w:t>
                      </w:r>
                    </w:p>
                    <w:p w14:paraId="5C395C3E" w14:textId="77777777" w:rsidR="008C1715" w:rsidRDefault="008C1715" w:rsidP="008C1715">
                      <w:pPr>
                        <w:pStyle w:val="Code"/>
                      </w:pPr>
                    </w:p>
                    <w:p w14:paraId="1F94A1F9" w14:textId="77777777" w:rsidR="008C1715" w:rsidRDefault="008C1715" w:rsidP="008C1715">
                      <w:pPr>
                        <w:pStyle w:val="Code"/>
                      </w:pPr>
                      <w:r>
                        <w:t>.animal-image {</w:t>
                      </w:r>
                    </w:p>
                    <w:p w14:paraId="24169311" w14:textId="77777777" w:rsidR="008C1715" w:rsidRDefault="008C1715" w:rsidP="008C1715">
                      <w:pPr>
                        <w:pStyle w:val="Code"/>
                      </w:pPr>
                      <w:r>
                        <w:t xml:space="preserve">  width: 100%;</w:t>
                      </w:r>
                    </w:p>
                    <w:p w14:paraId="1114C334" w14:textId="77777777" w:rsidR="008C1715" w:rsidRDefault="008C1715" w:rsidP="008C1715">
                      <w:pPr>
                        <w:pStyle w:val="Code"/>
                      </w:pPr>
                      <w:r>
                        <w:t xml:space="preserve">  height: auto;</w:t>
                      </w:r>
                    </w:p>
                    <w:p w14:paraId="64915511" w14:textId="77777777" w:rsidR="008C1715" w:rsidRDefault="008C1715" w:rsidP="008C1715">
                      <w:pPr>
                        <w:pStyle w:val="Code"/>
                      </w:pPr>
                      <w:r>
                        <w:t xml:space="preserve">  border-radius: 6px;</w:t>
                      </w:r>
                    </w:p>
                    <w:p w14:paraId="7F737D8D" w14:textId="1E43329B" w:rsidR="008C1715" w:rsidRDefault="008C1715" w:rsidP="008C1715">
                      <w:pPr>
                        <w:pStyle w:val="Code"/>
                      </w:pPr>
                      <w:r>
                        <w:t>}</w:t>
                      </w:r>
                    </w:p>
                  </w:txbxContent>
                </v:textbox>
                <w10:wrap type="square"/>
              </v:shape>
            </w:pict>
          </mc:Fallback>
        </mc:AlternateContent>
      </w:r>
    </w:p>
    <w:p w14:paraId="12A53AA1" w14:textId="77777777" w:rsidR="008C1715" w:rsidRDefault="008C1715" w:rsidP="001D396F"/>
    <w:p w14:paraId="565110CE" w14:textId="77777777" w:rsidR="008C1715" w:rsidRDefault="008C1715" w:rsidP="001D396F"/>
    <w:p w14:paraId="14361F4B" w14:textId="77777777" w:rsidR="008C1715" w:rsidRDefault="008C1715" w:rsidP="001D396F"/>
    <w:p w14:paraId="77EFAE71" w14:textId="77777777" w:rsidR="008C1715" w:rsidRDefault="008C1715" w:rsidP="001D396F"/>
    <w:p w14:paraId="54869DD8" w14:textId="77777777" w:rsidR="008C1715" w:rsidRDefault="008C1715" w:rsidP="001D396F"/>
    <w:p w14:paraId="173EB988" w14:textId="77777777" w:rsidR="008C1715" w:rsidRDefault="008C1715" w:rsidP="001D396F"/>
    <w:p w14:paraId="0616034A" w14:textId="6BF5BA99" w:rsidR="008C1715" w:rsidRPr="001D396F" w:rsidRDefault="008C1715" w:rsidP="001D396F">
      <w:r>
        <w:rPr>
          <w:noProof/>
        </w:rPr>
        <mc:AlternateContent>
          <mc:Choice Requires="wps">
            <w:drawing>
              <wp:anchor distT="45720" distB="45720" distL="114300" distR="114300" simplePos="0" relativeHeight="251753472" behindDoc="0" locked="0" layoutInCell="1" allowOverlap="1" wp14:anchorId="4D046CFA" wp14:editId="308D962A">
                <wp:simplePos x="0" y="0"/>
                <wp:positionH relativeFrom="margin">
                  <wp:align>center</wp:align>
                </wp:positionH>
                <wp:positionV relativeFrom="paragraph">
                  <wp:posOffset>10352</wp:posOffset>
                </wp:positionV>
                <wp:extent cx="2360930" cy="1404620"/>
                <wp:effectExtent l="0" t="0" r="5080" b="0"/>
                <wp:wrapSquare wrapText="bothSides"/>
                <wp:docPr id="590193836"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1650894" w14:textId="2FAA2292" w:rsidR="008C1715" w:rsidRPr="008C1715" w:rsidRDefault="008C1715">
                            <w:pPr>
                              <w:rPr>
                                <w:rStyle w:val="Naglaeno"/>
                              </w:rPr>
                            </w:pPr>
                            <w:r w:rsidRPr="008C1715">
                              <w:rPr>
                                <w:rStyle w:val="Naglaeno"/>
                              </w:rPr>
                              <w:t xml:space="preserve">Slika 3.2. </w:t>
                            </w:r>
                            <w:r w:rsidRPr="008C1715">
                              <w:rPr>
                                <w:rStyle w:val="Naglaeno"/>
                                <w:b w:val="0"/>
                                <w:bCs w:val="0"/>
                              </w:rPr>
                              <w:t>Prikaz jednostavnog CS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046CFA" id="_x0000_s1033" type="#_x0000_t202" style="position:absolute;left:0;text-align:left;margin-left:0;margin-top:.8pt;width:185.9pt;height:110.6pt;z-index:251753472;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" stroked="f">
                <v:textbox style="mso-fit-shape-to-text:t">
                  <w:txbxContent>
                    <w:p w14:paraId="21650894" w14:textId="2FAA2292" w:rsidR="008C1715" w:rsidRPr="008C1715" w:rsidRDefault="008C1715">
                      <w:pPr>
                        <w:rPr>
                          <w:rStyle w:val="Naglaeno"/>
                        </w:rPr>
                      </w:pPr>
                      <w:r w:rsidRPr="008C1715">
                        <w:rPr>
                          <w:rStyle w:val="Naglaeno"/>
                        </w:rPr>
                        <w:t xml:space="preserve">Slika 3.2. </w:t>
                      </w:r>
                      <w:r w:rsidRPr="008C1715">
                        <w:rPr>
                          <w:rStyle w:val="Naglaeno"/>
                          <w:b w:val="0"/>
                          <w:bCs w:val="0"/>
                        </w:rPr>
                        <w:t>Prikaz jednostavnog CSS</w:t>
                      </w:r>
                    </w:p>
                  </w:txbxContent>
                </v:textbox>
                <w10:wrap type="square" anchorx="margin"/>
              </v:shape>
            </w:pict>
          </mc:Fallback>
        </mc:AlternateContent>
      </w:r>
    </w:p>
    <w:p w14:paraId="5145A27E" w14:textId="14A53A51" w:rsidR="001D396F" w:rsidRPr="001D396F" w:rsidRDefault="001D396F" w:rsidP="001D396F">
      <w:pPr>
        <w:pStyle w:val="Naslov2"/>
      </w:pPr>
      <w:bookmarkStart w:id="14" w:name="_Toc201329864"/>
      <w:r w:rsidRPr="001D396F">
        <w:t>JavaScript</w:t>
      </w:r>
      <w:bookmarkEnd w:id="14"/>
    </w:p>
    <w:p w14:paraId="77778C2B" w14:textId="77777777" w:rsidR="001D396F" w:rsidRPr="001D396F" w:rsidRDefault="001D396F" w:rsidP="001D396F">
      <w:r w:rsidRPr="001D396F">
        <w:t>JavaScript je služio za dinamičko upravljanje sadržajem stranice. Omogućeno je dodavanje životinja u košaricu, prikaz detalja proizvoda, prikaz poruka i validacija obrazaca. Osim toga, korišten je za komunikaciju s Firebaseom, dohvaćanje podataka iz baze te upravljanje korisničkim interakcijama.</w:t>
      </w:r>
    </w:p>
    <w:p w14:paraId="5885D219" w14:textId="6E484976" w:rsidR="008C1715" w:rsidRDefault="001D396F" w:rsidP="001D396F">
      <w:r w:rsidRPr="001D396F">
        <w:t xml:space="preserve">Posebna pažnja posvećena je implementaciji funkcionalnosti bez potrebe za ponovnim učitavanjem stranice (tzv. </w:t>
      </w:r>
      <w:r w:rsidRPr="001D396F">
        <w:rPr>
          <w:i/>
          <w:iCs/>
        </w:rPr>
        <w:t>single-page interactions</w:t>
      </w:r>
      <w:r w:rsidRPr="001D396F">
        <w:t>), čime se poboljšava korisničko iskustvo.</w:t>
      </w:r>
    </w:p>
    <w:p w14:paraId="30AB4EBE" w14:textId="57BCAB62" w:rsidR="008C1715" w:rsidRDefault="008C1715" w:rsidP="001D396F">
      <w:r>
        <w:rPr>
          <w:noProof/>
        </w:rPr>
        <mc:AlternateContent>
          <mc:Choice Requires="wps">
            <w:drawing>
              <wp:anchor distT="45720" distB="45720" distL="114300" distR="114300" simplePos="0" relativeHeight="251755520" behindDoc="0" locked="0" layoutInCell="1" allowOverlap="1" wp14:anchorId="231066A3" wp14:editId="334ACE3C">
                <wp:simplePos x="0" y="0"/>
                <wp:positionH relativeFrom="margin">
                  <wp:align>center</wp:align>
                </wp:positionH>
                <wp:positionV relativeFrom="paragraph">
                  <wp:posOffset>16881</wp:posOffset>
                </wp:positionV>
                <wp:extent cx="2360930" cy="1404620"/>
                <wp:effectExtent l="0" t="0" r="24130" b="10160"/>
                <wp:wrapSquare wrapText="bothSides"/>
                <wp:docPr id="51819122"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7043BE1" w14:textId="1178F0FB" w:rsidR="008C1715" w:rsidRDefault="008C1715" w:rsidP="008C1715">
                            <w:pPr>
                              <w:pStyle w:val="Code"/>
                            </w:pPr>
                            <w:r>
                              <w:t>function dodajUKosaricu() {</w:t>
                            </w:r>
                          </w:p>
                          <w:p w14:paraId="1879D233" w14:textId="77777777" w:rsidR="008C1715" w:rsidRDefault="008C1715" w:rsidP="008C1715">
                            <w:pPr>
                              <w:pStyle w:val="Code"/>
                            </w:pPr>
                            <w:r>
                              <w:t xml:space="preserve">  alert("Životinja je dodana u košaricu!");</w:t>
                            </w:r>
                          </w:p>
                          <w:p w14:paraId="20D9F940" w14:textId="1481AF7E" w:rsidR="008C1715" w:rsidRDefault="008C1715" w:rsidP="008C1715">
                            <w:pPr>
                              <w:pStyle w:val="Code"/>
                            </w:pPr>
                            <w: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31066A3" id="_x0000_s1034" type="#_x0000_t202" style="position:absolute;left:0;text-align:left;margin-left:0;margin-top:1.35pt;width:185.9pt;height:110.6pt;z-index:251755520;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sc+FQ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">
                <v:textbox style="mso-fit-shape-to-text:t">
                  <w:txbxContent>
                    <w:p w14:paraId="17043BE1" w14:textId="1178F0FB" w:rsidR="008C1715" w:rsidRDefault="008C1715" w:rsidP="008C1715">
                      <w:pPr>
                        <w:pStyle w:val="Code"/>
                      </w:pPr>
                      <w:r>
                        <w:t>function dodajUKosaricu() {</w:t>
                      </w:r>
                    </w:p>
                    <w:p w14:paraId="1879D233" w14:textId="77777777" w:rsidR="008C1715" w:rsidRDefault="008C1715" w:rsidP="008C1715">
                      <w:pPr>
                        <w:pStyle w:val="Code"/>
                      </w:pPr>
                      <w:r>
                        <w:t xml:space="preserve">  alert("Životinja je dodana u košaricu!");</w:t>
                      </w:r>
                    </w:p>
                    <w:p w14:paraId="20D9F940" w14:textId="1481AF7E" w:rsidR="008C1715" w:rsidRDefault="008C1715" w:rsidP="008C1715">
                      <w:pPr>
                        <w:pStyle w:val="Code"/>
                      </w:pPr>
                      <w:r>
                        <w:t>}</w:t>
                      </w:r>
                    </w:p>
                  </w:txbxContent>
                </v:textbox>
                <w10:wrap type="square" anchorx="margin"/>
              </v:shape>
            </w:pict>
          </mc:Fallback>
        </mc:AlternateContent>
      </w:r>
    </w:p>
    <w:p w14:paraId="7887C517" w14:textId="60174297" w:rsidR="008C1715" w:rsidRDefault="008C1715" w:rsidP="001D396F"/>
    <w:p w14:paraId="5FE9649F" w14:textId="76C1DB2A" w:rsidR="008C1715" w:rsidRPr="001D396F" w:rsidRDefault="008C1715" w:rsidP="008C1715">
      <w:pPr>
        <w:jc w:val="center"/>
      </w:pPr>
      <w:r>
        <w:rPr>
          <w:noProof/>
        </w:rPr>
        <mc:AlternateContent>
          <mc:Choice Requires="wps">
            <w:drawing>
              <wp:anchor distT="45720" distB="45720" distL="114300" distR="114300" simplePos="0" relativeHeight="251757568" behindDoc="0" locked="0" layoutInCell="1" allowOverlap="1" wp14:anchorId="0601BEE4" wp14:editId="01AB152F">
                <wp:simplePos x="0" y="0"/>
                <wp:positionH relativeFrom="margin">
                  <wp:align>center</wp:align>
                </wp:positionH>
                <wp:positionV relativeFrom="paragraph">
                  <wp:posOffset>12257</wp:posOffset>
                </wp:positionV>
                <wp:extent cx="3053715" cy="1404620"/>
                <wp:effectExtent l="0" t="0" r="0" b="0"/>
                <wp:wrapSquare wrapText="bothSides"/>
                <wp:docPr id="1235600914"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715" cy="1404620"/>
                        </a:xfrm>
                        <a:prstGeom prst="rect">
                          <a:avLst/>
                        </a:prstGeom>
                        <a:solidFill>
                          <a:srgbClr val="FFFFFF"/>
                        </a:solidFill>
                        <a:ln w="9525">
                          <a:noFill/>
                          <a:miter lim="800000"/>
                          <a:headEnd/>
                          <a:tailEnd/>
                        </a:ln>
                      </wps:spPr>
                      <wps:txbx>
                        <w:txbxContent>
                          <w:p w14:paraId="4A207212" w14:textId="69F1BC4B" w:rsidR="008C1715" w:rsidRDefault="008C1715">
                            <w:r>
                              <w:t>Slika 3.3. Prikaz jednostavnog JavaScript kod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01BEE4" id="_x0000_s1035" type="#_x0000_t202" style="position:absolute;left:0;text-align:left;margin-left:0;margin-top:.95pt;width:240.45pt;height:110.6pt;z-index:25175756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" stroked="f">
                <v:textbox style="mso-fit-shape-to-text:t">
                  <w:txbxContent>
                    <w:p w14:paraId="4A207212" w14:textId="69F1BC4B" w:rsidR="008C1715" w:rsidRDefault="008C1715">
                      <w:r>
                        <w:t>Slika 3.3. Prikaz jednostavnog JavaScript koda</w:t>
                      </w:r>
                    </w:p>
                  </w:txbxContent>
                </v:textbox>
                <w10:wrap type="square" anchorx="margin"/>
              </v:shape>
            </w:pict>
          </mc:Fallback>
        </mc:AlternateContent>
      </w:r>
    </w:p>
    <w:p w14:paraId="253D561F" w14:textId="425BD30F" w:rsidR="001D396F" w:rsidRPr="001D396F" w:rsidRDefault="001D396F" w:rsidP="001D396F">
      <w:pPr>
        <w:pStyle w:val="Naslov2"/>
      </w:pPr>
      <w:bookmarkStart w:id="15" w:name="_Toc201329865"/>
      <w:r w:rsidRPr="001D396F">
        <w:t>Firebase</w:t>
      </w:r>
      <w:bookmarkEnd w:id="15"/>
    </w:p>
    <w:p w14:paraId="3D1D9E61" w14:textId="77777777" w:rsidR="001D396F" w:rsidRPr="001D396F" w:rsidRDefault="001D396F" w:rsidP="001D396F">
      <w:r w:rsidRPr="001D396F">
        <w:t>Firebase je korišten kao backend platforma. Omogućio je:</w:t>
      </w:r>
    </w:p>
    <w:p w14:paraId="3451D524" w14:textId="77777777" w:rsidR="001D396F" w:rsidRPr="001D396F" w:rsidRDefault="001D396F" w:rsidP="001D396F">
      <w:pPr>
        <w:numPr>
          <w:ilvl w:val="0"/>
          <w:numId w:val="36"/>
        </w:numPr>
      </w:pPr>
      <w:r w:rsidRPr="001D396F">
        <w:rPr>
          <w:b/>
          <w:bCs/>
        </w:rPr>
        <w:t>Firestore</w:t>
      </w:r>
      <w:r w:rsidRPr="001D396F">
        <w:t xml:space="preserve"> – za pohranu podataka o životinjama, narudžbama i korisnicima,</w:t>
      </w:r>
    </w:p>
    <w:p w14:paraId="426AA11E" w14:textId="77777777" w:rsidR="001D396F" w:rsidRPr="001D396F" w:rsidRDefault="001D396F" w:rsidP="001D396F">
      <w:pPr>
        <w:numPr>
          <w:ilvl w:val="0"/>
          <w:numId w:val="36"/>
        </w:numPr>
      </w:pPr>
      <w:r w:rsidRPr="001D396F">
        <w:rPr>
          <w:b/>
          <w:bCs/>
        </w:rPr>
        <w:t>Firebase Authentication</w:t>
      </w:r>
      <w:r w:rsidRPr="001D396F">
        <w:t xml:space="preserve"> – za autentifikaciju korisnika (opcionalno),</w:t>
      </w:r>
    </w:p>
    <w:p w14:paraId="0FB3C9FA" w14:textId="77777777" w:rsidR="001D396F" w:rsidRPr="001D396F" w:rsidRDefault="001D396F" w:rsidP="001D396F">
      <w:pPr>
        <w:numPr>
          <w:ilvl w:val="0"/>
          <w:numId w:val="36"/>
        </w:numPr>
      </w:pPr>
      <w:r w:rsidRPr="001D396F">
        <w:rPr>
          <w:b/>
          <w:bCs/>
        </w:rPr>
        <w:t>Firebase Hosting</w:t>
      </w:r>
      <w:r w:rsidRPr="001D396F">
        <w:t xml:space="preserve"> – za postavljanje aplikacije na mrežu,</w:t>
      </w:r>
    </w:p>
    <w:p w14:paraId="7F5839A2" w14:textId="77777777" w:rsidR="001D396F" w:rsidRPr="001D396F" w:rsidRDefault="001D396F" w:rsidP="001D396F">
      <w:pPr>
        <w:numPr>
          <w:ilvl w:val="0"/>
          <w:numId w:val="36"/>
        </w:numPr>
      </w:pPr>
      <w:r w:rsidRPr="001D396F">
        <w:rPr>
          <w:b/>
          <w:bCs/>
        </w:rPr>
        <w:t>Firebase Storage</w:t>
      </w:r>
      <w:r w:rsidRPr="001D396F">
        <w:t xml:space="preserve"> – za spremanje slika životinja.</w:t>
      </w:r>
    </w:p>
    <w:p w14:paraId="24A5E076" w14:textId="5C048645" w:rsidR="001D396F" w:rsidRPr="001D396F" w:rsidRDefault="001D396F" w:rsidP="001D396F">
      <w:r w:rsidRPr="001D396F">
        <w:t>Zahvaljujući jednostavnom API-ju i dobroj dokumentaciji, Firebase je omogućio brzu i efikasnu integraciju bez potrebe za ručnim postavljanjem poslužitelja i baze podataka.</w:t>
      </w:r>
    </w:p>
    <w:p w14:paraId="0AA0C425" w14:textId="7ED2BF4C" w:rsidR="001D396F" w:rsidRPr="001D396F" w:rsidRDefault="001D396F" w:rsidP="001D396F">
      <w:pPr>
        <w:pStyle w:val="Naslov2"/>
      </w:pPr>
      <w:bookmarkStart w:id="16" w:name="_Toc201329866"/>
      <w:r w:rsidRPr="001D396F">
        <w:lastRenderedPageBreak/>
        <w:t>Visual Studio Code</w:t>
      </w:r>
      <w:bookmarkEnd w:id="16"/>
    </w:p>
    <w:p w14:paraId="6BCA0957" w14:textId="74AD16A6" w:rsidR="001D396F" w:rsidRPr="001D396F" w:rsidRDefault="001D396F" w:rsidP="001D396F">
      <w:r w:rsidRPr="001D396F">
        <w:t>Visual Studio Code korišten je kao primarno razvojno okruženje. Uz podršku za HTML, CSS i JavaScript, korišteni su dodaci za automatsko zatvaranje tagova, provjeru sintakse i integraciju s Firebase CLI-em. Mogućnost pregleda promjena u stvarnom vremenu ubrzala je razvojni proces.</w:t>
      </w:r>
    </w:p>
    <w:p w14:paraId="40D54C30" w14:textId="315B3FA4" w:rsidR="001D396F" w:rsidRPr="001D396F" w:rsidRDefault="001D396F" w:rsidP="001D396F">
      <w:pPr>
        <w:pStyle w:val="Naslov2"/>
      </w:pPr>
      <w:bookmarkStart w:id="17" w:name="_Toc201329867"/>
      <w:r w:rsidRPr="001D396F">
        <w:t>GitHub</w:t>
      </w:r>
      <w:bookmarkEnd w:id="17"/>
    </w:p>
    <w:p w14:paraId="51D89166" w14:textId="77777777" w:rsidR="001D396F" w:rsidRPr="001D396F" w:rsidRDefault="001D396F" w:rsidP="001D396F">
      <w:r w:rsidRPr="001D396F">
        <w:t>GitHub je korišten za verzioniranje koda. Aplikacija je razvijana u više iteracija, a putem Git repozitorija omogućeno je sigurnosno spremanje i praćenje svih promjena. Repozitorij je korišten i za razmjenu koda između različitih računala i testiranje verzija aplikacije.</w:t>
      </w:r>
    </w:p>
    <w:p w14:paraId="245A0F23" w14:textId="77777777" w:rsidR="001D396F" w:rsidRPr="001D396F" w:rsidRDefault="001D396F" w:rsidP="001D396F"/>
    <w:p w14:paraId="2CC68EA3" w14:textId="77777777" w:rsidR="001D396F" w:rsidRDefault="001D396F" w:rsidP="001D396F"/>
    <w:p w14:paraId="4BBEDB13" w14:textId="77777777" w:rsidR="00EE6AF6" w:rsidRPr="00EE6AF6" w:rsidRDefault="00EE6AF6" w:rsidP="00EE6AF6"/>
    <w:p w14:paraId="7BFB4FCE" w14:textId="77777777" w:rsidR="00EE6AF6" w:rsidRPr="00EE6AF6" w:rsidRDefault="00EE6AF6" w:rsidP="00EE6AF6"/>
    <w:p w14:paraId="4E550B9F" w14:textId="77777777" w:rsidR="00EE6AF6" w:rsidRPr="00EE6AF6" w:rsidRDefault="00EE6AF6" w:rsidP="00EE6AF6"/>
    <w:p w14:paraId="66C77019" w14:textId="77777777" w:rsidR="00EE6AF6" w:rsidRPr="00EE6AF6" w:rsidRDefault="00EE6AF6" w:rsidP="00EE6AF6"/>
    <w:p w14:paraId="6CEAD3E5" w14:textId="77777777" w:rsidR="00EE6AF6" w:rsidRPr="00EE6AF6" w:rsidRDefault="00EE6AF6" w:rsidP="00EE6AF6"/>
    <w:p w14:paraId="4FFA9221" w14:textId="77777777" w:rsidR="00EE6AF6" w:rsidRPr="00EE6AF6" w:rsidRDefault="00EE6AF6" w:rsidP="00EE6AF6"/>
    <w:p w14:paraId="4BB39E8B" w14:textId="77777777" w:rsidR="00EE6AF6" w:rsidRPr="00EE6AF6" w:rsidRDefault="00EE6AF6" w:rsidP="00EE6AF6"/>
    <w:p w14:paraId="62026DFE" w14:textId="77777777" w:rsidR="00EE6AF6" w:rsidRPr="00EE6AF6" w:rsidRDefault="00EE6AF6" w:rsidP="00EE6AF6"/>
    <w:p w14:paraId="1F89C03B" w14:textId="77777777" w:rsidR="00EE6AF6" w:rsidRPr="00EE6AF6" w:rsidRDefault="00EE6AF6" w:rsidP="00EE6AF6"/>
    <w:p w14:paraId="5DD356DF" w14:textId="77777777" w:rsidR="00EE6AF6" w:rsidRPr="00EE6AF6" w:rsidRDefault="00EE6AF6" w:rsidP="00EE6AF6"/>
    <w:p w14:paraId="35CB5F00" w14:textId="77777777" w:rsidR="00EE6AF6" w:rsidRPr="00EE6AF6" w:rsidRDefault="00EE6AF6" w:rsidP="00EE6AF6"/>
    <w:p w14:paraId="16691D9D" w14:textId="77777777" w:rsidR="00EE6AF6" w:rsidRPr="00EE6AF6" w:rsidRDefault="00EE6AF6" w:rsidP="00EE6AF6"/>
    <w:p w14:paraId="2E438559" w14:textId="77777777" w:rsidR="00EE6AF6" w:rsidRPr="00EE6AF6" w:rsidRDefault="00EE6AF6" w:rsidP="00EE6AF6"/>
    <w:p w14:paraId="3D614CDD" w14:textId="77777777" w:rsidR="00EE6AF6" w:rsidRDefault="00EE6AF6" w:rsidP="00EE6AF6"/>
    <w:p w14:paraId="08EFD779" w14:textId="77777777" w:rsidR="00EE6AF6" w:rsidRDefault="00EE6AF6" w:rsidP="00EE6AF6">
      <w:pPr>
        <w:ind w:firstLine="709"/>
      </w:pPr>
    </w:p>
    <w:p w14:paraId="2F228B1C" w14:textId="2D961EAB" w:rsidR="00EE6AF6" w:rsidRDefault="00EE6AF6" w:rsidP="00EE6AF6">
      <w:pPr>
        <w:pStyle w:val="Naslov1"/>
      </w:pPr>
      <w:bookmarkStart w:id="18" w:name="_Toc201329868"/>
      <w:r>
        <w:lastRenderedPageBreak/>
        <w:t>Razvoj aplikacije</w:t>
      </w:r>
      <w:bookmarkEnd w:id="18"/>
    </w:p>
    <w:p w14:paraId="5E7E549F" w14:textId="417D3AEA" w:rsidR="007F5E04" w:rsidRPr="007F5E04" w:rsidRDefault="007F5E04" w:rsidP="007F5E04">
      <w:r>
        <w:t>U ovom poglavlju će se detaljno prikazati razvoj web aplikacije pomoću velikog jezičnog modela, točnije ChatGPT-a, koristeći HTML za osnovnu strukturu stranica, CSS za vizualno oblikovanje te JavaScript za funkcionalnost stranice te povezivanje sa Firebase-om.</w:t>
      </w:r>
    </w:p>
    <w:p w14:paraId="65EC98EA" w14:textId="77777777" w:rsidR="00EE6AF6" w:rsidRPr="00EE6AF6" w:rsidRDefault="00EE6AF6" w:rsidP="00EE6AF6">
      <w:pPr>
        <w:pStyle w:val="Naslov2"/>
      </w:pPr>
      <w:bookmarkStart w:id="19" w:name="_Toc201329869"/>
      <w:r w:rsidRPr="00EE6AF6">
        <w:t>HTML – struktura aplikacije</w:t>
      </w:r>
      <w:bookmarkEnd w:id="19"/>
    </w:p>
    <w:p w14:paraId="40B332F5" w14:textId="6A1768C1" w:rsidR="00EE6AF6" w:rsidRDefault="00EE6AF6" w:rsidP="00EE6AF6">
      <w:r w:rsidRPr="00EE6AF6">
        <w:t>U ovoj fazi izrađena je osnovna struktura aplikacije pomoću HTML jezika. Aplikacija se sastoji od nekoliko sekcija: navigacijske trake, prikaza dostupnih životinja i podnožja. Svaka životinja prikazuje se kao "kartica" s podacima i gumbom za dodavanje u košaricu.</w:t>
      </w:r>
    </w:p>
    <w:p w14:paraId="1FC43090" w14:textId="3BCE370B" w:rsidR="007F5E04" w:rsidRDefault="007F5E04" w:rsidP="007F5E04">
      <w:pPr>
        <w:pStyle w:val="Odlomakpopisa"/>
        <w:numPr>
          <w:ilvl w:val="0"/>
          <w:numId w:val="37"/>
        </w:numPr>
      </w:pPr>
      <w:r>
        <w:t>Početna stranica – također služi i kao glavna stranica Pet Shopa, prikazani su domaći ljubimci u nekoliko kategorija: psi, mačke, ribe, glodavci i ptice. Osim kratkog opisa ljubimca, u „kartici“, postoji i gumb „Dodaj u košaricu“ koji ljubimca dodaje u karticu</w:t>
      </w:r>
    </w:p>
    <w:p w14:paraId="548141E3" w14:textId="5B211706" w:rsidR="007F5E04" w:rsidRDefault="007F5E04" w:rsidP="007F5E04">
      <w:pPr>
        <w:pStyle w:val="Odlomakpopisa"/>
        <w:numPr>
          <w:ilvl w:val="0"/>
          <w:numId w:val="37"/>
        </w:numPr>
      </w:pPr>
      <w:r>
        <w:t>Košarica – Sadrži sve kućne ljubimce koje je korisnik dodao u košaricu</w:t>
      </w:r>
      <w:r w:rsidR="00CC2495">
        <w:t>, prikaz „kartice“ ljubimca, cijenu ljubimca te sveukupan iznos košarice</w:t>
      </w:r>
    </w:p>
    <w:p w14:paraId="21B84FFE" w14:textId="524E06D7" w:rsidR="00CC2495" w:rsidRDefault="00CC2495" w:rsidP="007F5E04">
      <w:pPr>
        <w:pStyle w:val="Odlomakpopisa"/>
        <w:numPr>
          <w:ilvl w:val="0"/>
          <w:numId w:val="37"/>
        </w:numPr>
      </w:pPr>
      <w:r>
        <w:t>O nama – jednostavna stranica koja opisuje Pet Shop te govori koji je cilj djelatnicima Pet Shopa. Također, sadrži i kontakt Pet Shopa kako bi korisnici mogli pružiti korisničku podršku</w:t>
      </w:r>
    </w:p>
    <w:p w14:paraId="35B6B4B3" w14:textId="5F68FB98" w:rsidR="00EE6AF6" w:rsidRDefault="00CC2495" w:rsidP="009B5854">
      <w:pPr>
        <w:pStyle w:val="Odlomakpopisa"/>
        <w:numPr>
          <w:ilvl w:val="0"/>
          <w:numId w:val="37"/>
        </w:numPr>
        <w:ind w:left="360"/>
      </w:pPr>
      <w:r>
        <w:t>Login – služi za prijavu korisnika, a moguće su dvije uloge: admin ili korisnik. Ukoliko je prijavljeni korisnik admin, otvara se administracija putem koje se mogu dodavati životinje na četnu stranicu, odnosno dodati u ponuduNavigacijska traka, smještena na vrh stranice kao „sticky header“ služi za navigaciju između gore navedenih stranica.</w:t>
      </w:r>
    </w:p>
    <w:p w14:paraId="3B92F7F6" w14:textId="77777777" w:rsidR="00B636C7" w:rsidRDefault="00B636C7" w:rsidP="00B636C7">
      <w:pPr>
        <w:pStyle w:val="Odlomakpopisa"/>
        <w:ind w:left="360"/>
      </w:pPr>
    </w:p>
    <w:p w14:paraId="3BCA5BE5" w14:textId="6C9081BC" w:rsidR="00EE6AF6" w:rsidRDefault="00EE6AF6" w:rsidP="00EE6AF6"/>
    <w:p w14:paraId="395916E2" w14:textId="562FBF28" w:rsidR="00EE6AF6" w:rsidRDefault="00EE6AF6" w:rsidP="00EE6AF6"/>
    <w:p w14:paraId="1E75A7E4" w14:textId="77777777" w:rsidR="00EE6AF6" w:rsidRDefault="00EE6AF6" w:rsidP="00EE6AF6"/>
    <w:p w14:paraId="5375BC33" w14:textId="77777777" w:rsidR="00EE6AF6" w:rsidRDefault="00EE6AF6" w:rsidP="00EE6AF6"/>
    <w:p w14:paraId="35F88D3D" w14:textId="77777777" w:rsidR="00EE6AF6" w:rsidRDefault="00EE6AF6" w:rsidP="00EE6AF6"/>
    <w:p w14:paraId="4A6ADC3F" w14:textId="77777777" w:rsidR="00EE6AF6" w:rsidRDefault="00EE6AF6" w:rsidP="00EE6AF6"/>
    <w:p w14:paraId="398D185A" w14:textId="2F26DE68" w:rsidR="00EE6AF6" w:rsidRDefault="00EE6AF6" w:rsidP="00EE6AF6"/>
    <w:p w14:paraId="0D6732E7" w14:textId="41B60892" w:rsidR="00EE6AF6" w:rsidRDefault="00EE6AF6" w:rsidP="00EE6AF6"/>
    <w:p w14:paraId="39E4ED7E" w14:textId="73046BCC" w:rsidR="00EE6AF6" w:rsidRDefault="00CC2495" w:rsidP="00EE6AF6">
      <w:r>
        <w:rPr>
          <w:noProof/>
        </w:rPr>
        <mc:AlternateContent>
          <mc:Choice Requires="wps">
            <w:drawing>
              <wp:anchor distT="45720" distB="45720" distL="114300" distR="114300" simplePos="0" relativeHeight="251759616" behindDoc="0" locked="0" layoutInCell="1" allowOverlap="1" wp14:anchorId="40ECE940" wp14:editId="0BA86EEB">
                <wp:simplePos x="0" y="0"/>
                <wp:positionH relativeFrom="margin">
                  <wp:align>left</wp:align>
                </wp:positionH>
                <wp:positionV relativeFrom="paragraph">
                  <wp:posOffset>13335</wp:posOffset>
                </wp:positionV>
                <wp:extent cx="2360930" cy="5964555"/>
                <wp:effectExtent l="0" t="0" r="24130" b="17145"/>
                <wp:wrapSquare wrapText="bothSides"/>
                <wp:docPr id="1566885941"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964555"/>
                        </a:xfrm>
                        <a:prstGeom prst="rect">
                          <a:avLst/>
                        </a:prstGeom>
                        <a:solidFill>
                          <a:srgbClr val="FFFFFF"/>
                        </a:solidFill>
                        <a:ln w="9525">
                          <a:solidFill>
                            <a:srgbClr val="000000"/>
                          </a:solidFill>
                          <a:miter lim="800000"/>
                          <a:headEnd/>
                          <a:tailEnd/>
                        </a:ln>
                      </wps:spPr>
                      <wps:txbx>
                        <w:txbxContent>
                          <w:p w14:paraId="32CD52FD" w14:textId="77777777" w:rsidR="00CC2495" w:rsidRPr="00CC2495" w:rsidRDefault="00CC2495" w:rsidP="00CC2495">
                            <w:pPr>
                              <w:pStyle w:val="Code"/>
                              <w:rPr>
                                <w:sz w:val="18"/>
                                <w:szCs w:val="18"/>
                              </w:rPr>
                            </w:pPr>
                            <w:r w:rsidRPr="00CC2495">
                              <w:rPr>
                                <w:sz w:val="18"/>
                                <w:szCs w:val="18"/>
                              </w:rPr>
                              <w:t>&lt;!DOCTYPE html&gt;</w:t>
                            </w:r>
                          </w:p>
                          <w:p w14:paraId="09F57B8C" w14:textId="77777777" w:rsidR="00CC2495" w:rsidRPr="00CC2495" w:rsidRDefault="00CC2495" w:rsidP="00CC2495">
                            <w:pPr>
                              <w:pStyle w:val="Code"/>
                              <w:rPr>
                                <w:sz w:val="18"/>
                                <w:szCs w:val="18"/>
                              </w:rPr>
                            </w:pPr>
                            <w:r w:rsidRPr="00CC2495">
                              <w:rPr>
                                <w:sz w:val="18"/>
                                <w:szCs w:val="18"/>
                              </w:rPr>
                              <w:t>&lt;html lang="hr"&gt;</w:t>
                            </w:r>
                          </w:p>
                          <w:p w14:paraId="29914FDA" w14:textId="77777777" w:rsidR="00CC2495" w:rsidRPr="00CC2495" w:rsidRDefault="00CC2495" w:rsidP="00CC2495">
                            <w:pPr>
                              <w:pStyle w:val="Code"/>
                              <w:rPr>
                                <w:sz w:val="18"/>
                                <w:szCs w:val="18"/>
                              </w:rPr>
                            </w:pPr>
                            <w:r w:rsidRPr="00CC2495">
                              <w:rPr>
                                <w:sz w:val="18"/>
                                <w:szCs w:val="18"/>
                              </w:rPr>
                              <w:t>&lt;head&gt;</w:t>
                            </w:r>
                          </w:p>
                          <w:p w14:paraId="46B11531" w14:textId="77777777" w:rsidR="00CC2495" w:rsidRPr="00CC2495" w:rsidRDefault="00CC2495" w:rsidP="00CC2495">
                            <w:pPr>
                              <w:pStyle w:val="Code"/>
                              <w:rPr>
                                <w:sz w:val="18"/>
                                <w:szCs w:val="18"/>
                              </w:rPr>
                            </w:pPr>
                            <w:r w:rsidRPr="00CC2495">
                              <w:rPr>
                                <w:sz w:val="18"/>
                                <w:szCs w:val="18"/>
                              </w:rPr>
                              <w:t>  &lt;meta charset="UTF-8" /&gt;</w:t>
                            </w:r>
                          </w:p>
                          <w:p w14:paraId="1286DF15" w14:textId="77777777" w:rsidR="00CC2495" w:rsidRPr="00CC2495" w:rsidRDefault="00CC2495" w:rsidP="00CC2495">
                            <w:pPr>
                              <w:pStyle w:val="Code"/>
                              <w:rPr>
                                <w:sz w:val="18"/>
                                <w:szCs w:val="18"/>
                              </w:rPr>
                            </w:pPr>
                            <w:r w:rsidRPr="00CC2495">
                              <w:rPr>
                                <w:sz w:val="18"/>
                                <w:szCs w:val="18"/>
                              </w:rPr>
                              <w:t>  &lt;meta name="viewport" content="width=device-width, initial-scale=1.0"/&gt;</w:t>
                            </w:r>
                          </w:p>
                          <w:p w14:paraId="5B28D9C8" w14:textId="77777777" w:rsidR="00CC2495" w:rsidRPr="00CC2495" w:rsidRDefault="00CC2495" w:rsidP="00CC2495">
                            <w:pPr>
                              <w:pStyle w:val="Code"/>
                              <w:rPr>
                                <w:sz w:val="18"/>
                                <w:szCs w:val="18"/>
                              </w:rPr>
                            </w:pPr>
                            <w:r w:rsidRPr="00CC2495">
                              <w:rPr>
                                <w:sz w:val="18"/>
                                <w:szCs w:val="18"/>
                              </w:rPr>
                              <w:t>  &lt;title&gt;PetShop&lt;/title&gt;</w:t>
                            </w:r>
                          </w:p>
                          <w:p w14:paraId="4937AD7D" w14:textId="77777777" w:rsidR="00CC2495" w:rsidRPr="00CC2495" w:rsidRDefault="00CC2495" w:rsidP="00CC2495">
                            <w:pPr>
                              <w:pStyle w:val="Code"/>
                              <w:rPr>
                                <w:sz w:val="18"/>
                                <w:szCs w:val="18"/>
                              </w:rPr>
                            </w:pPr>
                            <w:r w:rsidRPr="00CC2495">
                              <w:rPr>
                                <w:sz w:val="18"/>
                                <w:szCs w:val="18"/>
                              </w:rPr>
                              <w:t>  &lt;link rel="stylesheet" href="styles/style.css" /&gt;</w:t>
                            </w:r>
                          </w:p>
                          <w:p w14:paraId="78077A76" w14:textId="77777777" w:rsidR="00CC2495" w:rsidRPr="00CC2495" w:rsidRDefault="00CC2495" w:rsidP="00CC2495">
                            <w:pPr>
                              <w:pStyle w:val="Code"/>
                              <w:rPr>
                                <w:sz w:val="18"/>
                                <w:szCs w:val="18"/>
                              </w:rPr>
                            </w:pPr>
                            <w:r w:rsidRPr="00CC2495">
                              <w:rPr>
                                <w:sz w:val="18"/>
                                <w:szCs w:val="18"/>
                              </w:rPr>
                              <w:t>  &lt;link href="https://fonts.googleapis.com/css2?family=Poppins:wght@400;600&amp;display=swap" rel="stylesheet"&gt;</w:t>
                            </w:r>
                          </w:p>
                          <w:p w14:paraId="51F1E9D7" w14:textId="77777777" w:rsidR="00CC2495" w:rsidRPr="00CC2495" w:rsidRDefault="00CC2495" w:rsidP="00CC2495">
                            <w:pPr>
                              <w:pStyle w:val="Code"/>
                              <w:rPr>
                                <w:sz w:val="18"/>
                                <w:szCs w:val="18"/>
                              </w:rPr>
                            </w:pPr>
                            <w:r w:rsidRPr="00CC2495">
                              <w:rPr>
                                <w:sz w:val="18"/>
                                <w:szCs w:val="18"/>
                              </w:rPr>
                              <w:t>  &lt;link rel="icon" href="images/profile.jpg" type="image/x-icon"&gt;</w:t>
                            </w:r>
                          </w:p>
                          <w:p w14:paraId="48A4C960" w14:textId="77777777" w:rsidR="00CC2495" w:rsidRPr="00CC2495" w:rsidRDefault="00CC2495" w:rsidP="00CC2495">
                            <w:pPr>
                              <w:pStyle w:val="Code"/>
                              <w:rPr>
                                <w:sz w:val="18"/>
                                <w:szCs w:val="18"/>
                              </w:rPr>
                            </w:pPr>
                          </w:p>
                          <w:p w14:paraId="74CE53C5" w14:textId="77777777" w:rsidR="00CC2495" w:rsidRPr="00CC2495" w:rsidRDefault="00CC2495" w:rsidP="00CC2495">
                            <w:pPr>
                              <w:pStyle w:val="Code"/>
                              <w:rPr>
                                <w:sz w:val="18"/>
                                <w:szCs w:val="18"/>
                              </w:rPr>
                            </w:pPr>
                            <w:r w:rsidRPr="00CC2495">
                              <w:rPr>
                                <w:sz w:val="18"/>
                                <w:szCs w:val="18"/>
                              </w:rPr>
                              <w:t>  &lt;!-- Firebase --&gt;</w:t>
                            </w:r>
                          </w:p>
                          <w:p w14:paraId="2A709BFD" w14:textId="77777777" w:rsidR="00CC2495" w:rsidRPr="00CC2495" w:rsidRDefault="00CC2495" w:rsidP="00CC2495">
                            <w:pPr>
                              <w:pStyle w:val="Code"/>
                              <w:rPr>
                                <w:sz w:val="18"/>
                                <w:szCs w:val="18"/>
                              </w:rPr>
                            </w:pPr>
                            <w:r w:rsidRPr="00CC2495">
                              <w:rPr>
                                <w:sz w:val="18"/>
                                <w:szCs w:val="18"/>
                              </w:rPr>
                              <w:t>  &lt;script src="https://www.gstatic.com/firebasejs/10.12.0/firebase-app-compat.js"&gt;&lt;/script&gt;</w:t>
                            </w:r>
                          </w:p>
                          <w:p w14:paraId="3D1CF048" w14:textId="77777777" w:rsidR="00CC2495" w:rsidRPr="00CC2495" w:rsidRDefault="00CC2495" w:rsidP="00CC2495">
                            <w:pPr>
                              <w:pStyle w:val="Code"/>
                              <w:rPr>
                                <w:sz w:val="18"/>
                                <w:szCs w:val="18"/>
                              </w:rPr>
                            </w:pPr>
                            <w:r w:rsidRPr="00CC2495">
                              <w:rPr>
                                <w:sz w:val="18"/>
                                <w:szCs w:val="18"/>
                              </w:rPr>
                              <w:t>&lt;script src="https://www.gstatic.com/firebasejs/10.12.0/firebase-auth-compat.js"&gt;&lt;/script&gt;</w:t>
                            </w:r>
                          </w:p>
                          <w:p w14:paraId="1A3ADCEA" w14:textId="77777777" w:rsidR="00CC2495" w:rsidRPr="00CC2495" w:rsidRDefault="00CC2495" w:rsidP="00CC2495">
                            <w:pPr>
                              <w:pStyle w:val="Code"/>
                              <w:rPr>
                                <w:sz w:val="18"/>
                                <w:szCs w:val="18"/>
                              </w:rPr>
                            </w:pPr>
                            <w:r w:rsidRPr="00CC2495">
                              <w:rPr>
                                <w:sz w:val="18"/>
                                <w:szCs w:val="18"/>
                              </w:rPr>
                              <w:t>&lt;script src="https://www.gstatic.com/firebasejs/10.12.0/firebase-firestore-compat.js"&gt;&lt;/script&gt;</w:t>
                            </w:r>
                          </w:p>
                          <w:p w14:paraId="5F39BFEB" w14:textId="77777777" w:rsidR="00CC2495" w:rsidRPr="00CC2495" w:rsidRDefault="00CC2495" w:rsidP="00CC2495">
                            <w:pPr>
                              <w:pStyle w:val="Code"/>
                              <w:rPr>
                                <w:sz w:val="18"/>
                                <w:szCs w:val="18"/>
                              </w:rPr>
                            </w:pPr>
                            <w:r w:rsidRPr="00CC2495">
                              <w:rPr>
                                <w:sz w:val="18"/>
                                <w:szCs w:val="18"/>
                              </w:rPr>
                              <w:t>&lt;script src="scripts/firebaseConfig.js"&gt;&lt;/script&gt; &lt;!-- ili scripts/ ako je index.html --&gt;</w:t>
                            </w:r>
                          </w:p>
                          <w:p w14:paraId="45847C14" w14:textId="77777777" w:rsidR="00CC2495" w:rsidRPr="00CC2495" w:rsidRDefault="00CC2495" w:rsidP="00CC2495">
                            <w:pPr>
                              <w:pStyle w:val="Code"/>
                              <w:rPr>
                                <w:sz w:val="18"/>
                                <w:szCs w:val="18"/>
                              </w:rPr>
                            </w:pPr>
                          </w:p>
                          <w:p w14:paraId="0698DFB7" w14:textId="77777777" w:rsidR="00CC2495" w:rsidRPr="00CC2495" w:rsidRDefault="00CC2495" w:rsidP="00CC2495">
                            <w:pPr>
                              <w:pStyle w:val="Code"/>
                              <w:rPr>
                                <w:sz w:val="18"/>
                                <w:szCs w:val="18"/>
                              </w:rPr>
                            </w:pPr>
                            <w:r w:rsidRPr="00CC2495">
                              <w:rPr>
                                <w:sz w:val="18"/>
                                <w:szCs w:val="18"/>
                              </w:rPr>
                              <w:t>  &lt;script src="scripts/database.js"&gt;&lt;/script&gt;</w:t>
                            </w:r>
                          </w:p>
                          <w:p w14:paraId="31CB17CB" w14:textId="77777777" w:rsidR="00CC2495" w:rsidRPr="00CC2495" w:rsidRDefault="00CC2495" w:rsidP="00CC2495">
                            <w:pPr>
                              <w:pStyle w:val="Code"/>
                              <w:rPr>
                                <w:sz w:val="18"/>
                                <w:szCs w:val="18"/>
                              </w:rPr>
                            </w:pPr>
                            <w:r w:rsidRPr="00CC2495">
                              <w:rPr>
                                <w:sz w:val="18"/>
                                <w:szCs w:val="18"/>
                              </w:rPr>
                              <w:t>  &lt;script defer src="scripts/script.js"&gt;&lt;/script&gt;</w:t>
                            </w:r>
                          </w:p>
                          <w:p w14:paraId="575C95F2" w14:textId="77777777" w:rsidR="00CC2495" w:rsidRPr="00CC2495" w:rsidRDefault="00CC2495" w:rsidP="00CC2495">
                            <w:pPr>
                              <w:pStyle w:val="Code"/>
                              <w:rPr>
                                <w:sz w:val="18"/>
                                <w:szCs w:val="18"/>
                              </w:rPr>
                            </w:pPr>
                            <w:r w:rsidRPr="00CC2495">
                              <w:rPr>
                                <w:sz w:val="18"/>
                                <w:szCs w:val="18"/>
                              </w:rPr>
                              <w:t xml:space="preserve">  </w:t>
                            </w:r>
                          </w:p>
                          <w:p w14:paraId="15F13E88" w14:textId="77777777" w:rsidR="00CC2495" w:rsidRPr="00CC2495" w:rsidRDefault="00CC2495" w:rsidP="00CC2495">
                            <w:pPr>
                              <w:pStyle w:val="Code"/>
                              <w:rPr>
                                <w:sz w:val="18"/>
                                <w:szCs w:val="18"/>
                              </w:rPr>
                            </w:pPr>
                            <w:r w:rsidRPr="00CC2495">
                              <w:rPr>
                                <w:sz w:val="18"/>
                                <w:szCs w:val="18"/>
                              </w:rPr>
                              <w:t>&lt;/head&gt;</w:t>
                            </w:r>
                          </w:p>
                          <w:p w14:paraId="62F8A42C" w14:textId="77777777" w:rsidR="00CC2495" w:rsidRPr="00CC2495" w:rsidRDefault="00CC2495" w:rsidP="00CC2495">
                            <w:pPr>
                              <w:pStyle w:val="Code"/>
                              <w:rPr>
                                <w:sz w:val="18"/>
                                <w:szCs w:val="18"/>
                              </w:rPr>
                            </w:pPr>
                          </w:p>
                          <w:p w14:paraId="77BF11BC" w14:textId="77777777" w:rsidR="00CC2495" w:rsidRPr="00CC2495" w:rsidRDefault="00CC2495" w:rsidP="00CC2495">
                            <w:pPr>
                              <w:pStyle w:val="Code"/>
                              <w:rPr>
                                <w:sz w:val="18"/>
                                <w:szCs w:val="18"/>
                              </w:rPr>
                            </w:pPr>
                            <w:r w:rsidRPr="00CC2495">
                              <w:rPr>
                                <w:sz w:val="18"/>
                                <w:szCs w:val="18"/>
                              </w:rPr>
                              <w:t>&lt;body&gt;</w:t>
                            </w:r>
                          </w:p>
                          <w:p w14:paraId="78184CC2" w14:textId="77777777" w:rsidR="00CC2495" w:rsidRPr="00CC2495" w:rsidRDefault="00CC2495" w:rsidP="00CC2495">
                            <w:pPr>
                              <w:pStyle w:val="Code"/>
                              <w:rPr>
                                <w:sz w:val="18"/>
                                <w:szCs w:val="18"/>
                              </w:rPr>
                            </w:pPr>
                            <w:r w:rsidRPr="00CC2495">
                              <w:rPr>
                                <w:sz w:val="18"/>
                                <w:szCs w:val="18"/>
                              </w:rPr>
                              <w:t>  &lt;header&gt;</w:t>
                            </w:r>
                          </w:p>
                          <w:p w14:paraId="5745AB3B" w14:textId="77777777" w:rsidR="00CC2495" w:rsidRPr="00CC2495" w:rsidRDefault="00CC2495" w:rsidP="00CC2495">
                            <w:pPr>
                              <w:pStyle w:val="Code"/>
                              <w:rPr>
                                <w:sz w:val="18"/>
                                <w:szCs w:val="18"/>
                              </w:rPr>
                            </w:pPr>
                            <w:r w:rsidRPr="00CC2495">
                              <w:rPr>
                                <w:sz w:val="18"/>
                                <w:szCs w:val="18"/>
                              </w:rPr>
                              <w:t>  &lt;h1&gt;&lt;a href="index.html" style="color: white; text-decoration: none;"&gt;PetShop&lt;/a&gt;&lt;/h1&gt;</w:t>
                            </w:r>
                          </w:p>
                          <w:p w14:paraId="26C6E0E9" w14:textId="77777777" w:rsidR="00CC2495" w:rsidRPr="00CC2495" w:rsidRDefault="00CC2495" w:rsidP="00CC2495">
                            <w:pPr>
                              <w:pStyle w:val="Code"/>
                              <w:rPr>
                                <w:sz w:val="18"/>
                                <w:szCs w:val="18"/>
                              </w:rPr>
                            </w:pPr>
                            <w:r w:rsidRPr="00CC2495">
                              <w:rPr>
                                <w:sz w:val="18"/>
                                <w:szCs w:val="18"/>
                              </w:rPr>
                              <w:t>  &lt;nav&gt;</w:t>
                            </w:r>
                          </w:p>
                          <w:p w14:paraId="36AF0264" w14:textId="77777777" w:rsidR="00CC2495" w:rsidRPr="00CC2495" w:rsidRDefault="00CC2495" w:rsidP="00CC2495">
                            <w:pPr>
                              <w:pStyle w:val="Code"/>
                              <w:rPr>
                                <w:sz w:val="18"/>
                                <w:szCs w:val="18"/>
                              </w:rPr>
                            </w:pPr>
                            <w:r w:rsidRPr="00CC2495">
                              <w:rPr>
                                <w:sz w:val="18"/>
                                <w:szCs w:val="18"/>
                              </w:rPr>
                              <w:t>    &lt;a href="index.html"&gt;Početna&lt;/a&gt;</w:t>
                            </w:r>
                          </w:p>
                          <w:p w14:paraId="72FB958F" w14:textId="77777777" w:rsidR="00CC2495" w:rsidRPr="00CC2495" w:rsidRDefault="00CC2495" w:rsidP="00CC2495">
                            <w:pPr>
                              <w:pStyle w:val="Code"/>
                              <w:rPr>
                                <w:sz w:val="18"/>
                                <w:szCs w:val="18"/>
                              </w:rPr>
                            </w:pPr>
                            <w:r w:rsidRPr="00CC2495">
                              <w:rPr>
                                <w:sz w:val="18"/>
                                <w:szCs w:val="18"/>
                              </w:rPr>
                              <w:t>    &lt;a href="pages/kosarica.html"&gt;Košarica&lt;/a&gt;</w:t>
                            </w:r>
                          </w:p>
                          <w:p w14:paraId="38A589FB" w14:textId="77777777" w:rsidR="00CC2495" w:rsidRPr="00CC2495" w:rsidRDefault="00CC2495" w:rsidP="00CC2495">
                            <w:pPr>
                              <w:pStyle w:val="Code"/>
                              <w:rPr>
                                <w:sz w:val="18"/>
                                <w:szCs w:val="18"/>
                              </w:rPr>
                            </w:pPr>
                            <w:r w:rsidRPr="00CC2495">
                              <w:rPr>
                                <w:sz w:val="18"/>
                                <w:szCs w:val="18"/>
                              </w:rPr>
                              <w:t>    &lt;a href="pages/o-nama.html"&gt;O nama&lt;/a&gt;</w:t>
                            </w:r>
                          </w:p>
                          <w:p w14:paraId="41AB45EA" w14:textId="77777777" w:rsidR="00CC2495" w:rsidRPr="00CC2495" w:rsidRDefault="00CC2495" w:rsidP="00CC2495">
                            <w:pPr>
                              <w:pStyle w:val="Code"/>
                              <w:rPr>
                                <w:sz w:val="18"/>
                                <w:szCs w:val="18"/>
                              </w:rPr>
                            </w:pPr>
                            <w:r w:rsidRPr="00CC2495">
                              <w:rPr>
                                <w:sz w:val="18"/>
                                <w:szCs w:val="18"/>
                              </w:rPr>
                              <w:t>    &lt;a href="pages/login.html"&gt;Login&lt;/a&gt;</w:t>
                            </w:r>
                          </w:p>
                          <w:p w14:paraId="62A5F2C7" w14:textId="77777777" w:rsidR="00CC2495" w:rsidRPr="00CC2495" w:rsidRDefault="00CC2495" w:rsidP="00CC2495">
                            <w:pPr>
                              <w:pStyle w:val="Code"/>
                              <w:rPr>
                                <w:sz w:val="18"/>
                                <w:szCs w:val="18"/>
                              </w:rPr>
                            </w:pPr>
                            <w:r w:rsidRPr="00CC2495">
                              <w:rPr>
                                <w:sz w:val="18"/>
                                <w:szCs w:val="18"/>
                              </w:rPr>
                              <w:t>  &lt;/nav&gt;</w:t>
                            </w:r>
                          </w:p>
                          <w:p w14:paraId="135FB528" w14:textId="77777777" w:rsidR="00CC2495" w:rsidRPr="00CC2495" w:rsidRDefault="00CC2495" w:rsidP="00CC2495">
                            <w:pPr>
                              <w:pStyle w:val="Code"/>
                              <w:rPr>
                                <w:sz w:val="18"/>
                                <w:szCs w:val="18"/>
                              </w:rPr>
                            </w:pPr>
                            <w:r w:rsidRPr="00CC2495">
                              <w:rPr>
                                <w:sz w:val="18"/>
                                <w:szCs w:val="18"/>
                              </w:rPr>
                              <w:t>&lt;/header&gt;</w:t>
                            </w:r>
                          </w:p>
                          <w:p w14:paraId="59B5727B" w14:textId="77777777" w:rsidR="00CC2495" w:rsidRPr="00CC2495" w:rsidRDefault="00CC2495" w:rsidP="00CC2495">
                            <w:pPr>
                              <w:pStyle w:val="Code"/>
                              <w:rPr>
                                <w:sz w:val="18"/>
                                <w:szCs w:val="18"/>
                              </w:rPr>
                            </w:pPr>
                          </w:p>
                          <w:p w14:paraId="20F5C64E" w14:textId="77777777" w:rsidR="00CC2495" w:rsidRPr="00CC2495" w:rsidRDefault="00CC2495" w:rsidP="00CC2495">
                            <w:pPr>
                              <w:pStyle w:val="Code"/>
                              <w:rPr>
                                <w:sz w:val="18"/>
                                <w:szCs w:val="18"/>
                              </w:rPr>
                            </w:pPr>
                            <w:r w:rsidRPr="00CC2495">
                              <w:rPr>
                                <w:sz w:val="18"/>
                                <w:szCs w:val="18"/>
                              </w:rPr>
                              <w:t>  &lt;main&gt;</w:t>
                            </w:r>
                          </w:p>
                          <w:p w14:paraId="0FC56E36" w14:textId="77777777" w:rsidR="00CC2495" w:rsidRPr="00CC2495" w:rsidRDefault="00CC2495" w:rsidP="00CC2495">
                            <w:pPr>
                              <w:pStyle w:val="Code"/>
                              <w:rPr>
                                <w:sz w:val="18"/>
                                <w:szCs w:val="18"/>
                              </w:rPr>
                            </w:pPr>
                            <w:r w:rsidRPr="00CC2495">
                              <w:rPr>
                                <w:sz w:val="18"/>
                                <w:szCs w:val="18"/>
                              </w:rPr>
                              <w:t>    &lt;h2&gt;Sve kategorije&lt;/h2&gt;</w:t>
                            </w:r>
                          </w:p>
                          <w:p w14:paraId="2421D939" w14:textId="77777777" w:rsidR="00CC2495" w:rsidRPr="00CC2495" w:rsidRDefault="00CC2495" w:rsidP="00CC2495">
                            <w:pPr>
                              <w:pStyle w:val="Code"/>
                              <w:rPr>
                                <w:sz w:val="18"/>
                                <w:szCs w:val="18"/>
                              </w:rPr>
                            </w:pPr>
                            <w:r w:rsidRPr="00CC2495">
                              <w:rPr>
                                <w:sz w:val="18"/>
                                <w:szCs w:val="18"/>
                              </w:rPr>
                              <w:t>    &lt;div id="kategorije-prikaz"&gt;</w:t>
                            </w:r>
                          </w:p>
                          <w:p w14:paraId="41971DBF" w14:textId="77777777" w:rsidR="00CC2495" w:rsidRPr="00CC2495" w:rsidRDefault="00CC2495" w:rsidP="00CC2495">
                            <w:pPr>
                              <w:pStyle w:val="Code"/>
                              <w:rPr>
                                <w:sz w:val="18"/>
                                <w:szCs w:val="18"/>
                              </w:rPr>
                            </w:pPr>
                            <w:r w:rsidRPr="00CC2495">
                              <w:rPr>
                                <w:sz w:val="18"/>
                                <w:szCs w:val="18"/>
                              </w:rPr>
                              <w:t>      &lt;!-- Ovdje će JS umetnuti svaku kategoriju s karticama --&gt;</w:t>
                            </w:r>
                          </w:p>
                          <w:p w14:paraId="5D5D1182" w14:textId="77777777" w:rsidR="00CC2495" w:rsidRPr="00CC2495" w:rsidRDefault="00CC2495" w:rsidP="00CC2495">
                            <w:pPr>
                              <w:pStyle w:val="Code"/>
                              <w:rPr>
                                <w:sz w:val="18"/>
                                <w:szCs w:val="18"/>
                              </w:rPr>
                            </w:pPr>
                            <w:r w:rsidRPr="00CC2495">
                              <w:rPr>
                                <w:sz w:val="18"/>
                                <w:szCs w:val="18"/>
                              </w:rPr>
                              <w:t>    &lt;/div&gt;</w:t>
                            </w:r>
                          </w:p>
                          <w:p w14:paraId="5675A25C" w14:textId="77777777" w:rsidR="00CC2495" w:rsidRPr="00CC2495" w:rsidRDefault="00CC2495" w:rsidP="00CC2495">
                            <w:pPr>
                              <w:pStyle w:val="Code"/>
                              <w:rPr>
                                <w:sz w:val="18"/>
                                <w:szCs w:val="18"/>
                              </w:rPr>
                            </w:pPr>
                            <w:r w:rsidRPr="00CC2495">
                              <w:rPr>
                                <w:sz w:val="18"/>
                                <w:szCs w:val="18"/>
                              </w:rPr>
                              <w:t>  &lt;/main&gt;</w:t>
                            </w:r>
                          </w:p>
                          <w:p w14:paraId="79E2801B" w14:textId="77777777" w:rsidR="00CC2495" w:rsidRPr="00CC2495" w:rsidRDefault="00CC2495" w:rsidP="00CC2495">
                            <w:pPr>
                              <w:pStyle w:val="Code"/>
                              <w:rPr>
                                <w:sz w:val="18"/>
                                <w:szCs w:val="18"/>
                              </w:rPr>
                            </w:pPr>
                          </w:p>
                          <w:p w14:paraId="0159801A" w14:textId="77777777" w:rsidR="00CC2495" w:rsidRPr="00CC2495" w:rsidRDefault="00CC2495" w:rsidP="00CC2495">
                            <w:pPr>
                              <w:pStyle w:val="Code"/>
                              <w:rPr>
                                <w:sz w:val="18"/>
                                <w:szCs w:val="18"/>
                              </w:rPr>
                            </w:pPr>
                            <w:r w:rsidRPr="00CC2495">
                              <w:rPr>
                                <w:sz w:val="18"/>
                                <w:szCs w:val="18"/>
                              </w:rPr>
                              <w:t>  &lt;footer&gt;</w:t>
                            </w:r>
                          </w:p>
                          <w:p w14:paraId="61941553" w14:textId="77777777" w:rsidR="00CC2495" w:rsidRPr="00CC2495" w:rsidRDefault="00CC2495" w:rsidP="00CC2495">
                            <w:pPr>
                              <w:pStyle w:val="Code"/>
                              <w:rPr>
                                <w:sz w:val="18"/>
                                <w:szCs w:val="18"/>
                              </w:rPr>
                            </w:pPr>
                            <w:r w:rsidRPr="00CC2495">
                              <w:rPr>
                                <w:sz w:val="18"/>
                                <w:szCs w:val="18"/>
                              </w:rPr>
                              <w:t>    &lt;p&gt;&amp;copy; 2025 PetShop&lt;/p&gt;</w:t>
                            </w:r>
                          </w:p>
                          <w:p w14:paraId="0902ED9E" w14:textId="77777777" w:rsidR="00CC2495" w:rsidRPr="00CC2495" w:rsidRDefault="00CC2495" w:rsidP="00CC2495">
                            <w:pPr>
                              <w:pStyle w:val="Code"/>
                              <w:rPr>
                                <w:sz w:val="18"/>
                                <w:szCs w:val="18"/>
                              </w:rPr>
                            </w:pPr>
                            <w:r w:rsidRPr="00CC2495">
                              <w:rPr>
                                <w:sz w:val="18"/>
                                <w:szCs w:val="18"/>
                              </w:rPr>
                              <w:t>  &lt;/footer&gt;</w:t>
                            </w:r>
                          </w:p>
                          <w:p w14:paraId="50628AE2" w14:textId="77777777" w:rsidR="00CC2495" w:rsidRPr="00CC2495" w:rsidRDefault="00CC2495" w:rsidP="00CC2495">
                            <w:pPr>
                              <w:pStyle w:val="Code"/>
                              <w:rPr>
                                <w:sz w:val="18"/>
                                <w:szCs w:val="18"/>
                              </w:rPr>
                            </w:pPr>
                            <w:r w:rsidRPr="00CC2495">
                              <w:rPr>
                                <w:sz w:val="18"/>
                                <w:szCs w:val="18"/>
                              </w:rPr>
                              <w:t>&lt;/body&gt;</w:t>
                            </w:r>
                          </w:p>
                          <w:p w14:paraId="6F76DAB0" w14:textId="77777777" w:rsidR="00CC2495" w:rsidRPr="00CC2495" w:rsidRDefault="00CC2495" w:rsidP="00CC2495">
                            <w:pPr>
                              <w:pStyle w:val="Code"/>
                              <w:rPr>
                                <w:sz w:val="18"/>
                                <w:szCs w:val="18"/>
                              </w:rPr>
                            </w:pPr>
                            <w:r w:rsidRPr="00CC2495">
                              <w:rPr>
                                <w:sz w:val="18"/>
                                <w:szCs w:val="18"/>
                              </w:rPr>
                              <w:t>&lt;/html&gt;</w:t>
                            </w:r>
                          </w:p>
                          <w:p w14:paraId="3DB082EE" w14:textId="77777777" w:rsidR="00CC2495" w:rsidRPr="00CC2495" w:rsidRDefault="00CC2495" w:rsidP="00CC2495">
                            <w:pPr>
                              <w:pStyle w:val="Code"/>
                              <w:rPr>
                                <w:sz w:val="18"/>
                                <w:szCs w:val="18"/>
                              </w:rPr>
                            </w:pPr>
                          </w:p>
                          <w:p w14:paraId="788F0B56" w14:textId="483BA247" w:rsidR="00EE6AF6" w:rsidRPr="00EE6AF6" w:rsidRDefault="00EE6AF6" w:rsidP="00EE6AF6">
                            <w:pPr>
                              <w:pStyle w:val="Code"/>
                              <w:rPr>
                                <w:sz w:val="18"/>
                                <w:szCs w:val="18"/>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0ECE940" id="_x0000_s1036" type="#_x0000_t202" style="position:absolute;left:0;text-align:left;margin-left:0;margin-top:1.05pt;width:185.9pt;height:469.65pt;z-index:251759616;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">
                <v:textbox>
                  <w:txbxContent>
                    <w:p w14:paraId="32CD52FD" w14:textId="77777777" w:rsidR="00CC2495" w:rsidRPr="00CC2495" w:rsidRDefault="00CC2495" w:rsidP="00CC2495">
                      <w:pPr>
                        <w:pStyle w:val="Code"/>
                        <w:rPr>
                          <w:sz w:val="18"/>
                          <w:szCs w:val="18"/>
                        </w:rPr>
                      </w:pPr>
                      <w:r w:rsidRPr="00CC2495">
                        <w:rPr>
                          <w:sz w:val="18"/>
                          <w:szCs w:val="18"/>
                        </w:rPr>
                        <w:t>&lt;!DOCTYPE html&gt;</w:t>
                      </w:r>
                    </w:p>
                    <w:p w14:paraId="09F57B8C" w14:textId="77777777" w:rsidR="00CC2495" w:rsidRPr="00CC2495" w:rsidRDefault="00CC2495" w:rsidP="00CC2495">
                      <w:pPr>
                        <w:pStyle w:val="Code"/>
                        <w:rPr>
                          <w:sz w:val="18"/>
                          <w:szCs w:val="18"/>
                        </w:rPr>
                      </w:pPr>
                      <w:r w:rsidRPr="00CC2495">
                        <w:rPr>
                          <w:sz w:val="18"/>
                          <w:szCs w:val="18"/>
                        </w:rPr>
                        <w:t>&lt;html lang="hr"&gt;</w:t>
                      </w:r>
                    </w:p>
                    <w:p w14:paraId="29914FDA" w14:textId="77777777" w:rsidR="00CC2495" w:rsidRPr="00CC2495" w:rsidRDefault="00CC2495" w:rsidP="00CC2495">
                      <w:pPr>
                        <w:pStyle w:val="Code"/>
                        <w:rPr>
                          <w:sz w:val="18"/>
                          <w:szCs w:val="18"/>
                        </w:rPr>
                      </w:pPr>
                      <w:r w:rsidRPr="00CC2495">
                        <w:rPr>
                          <w:sz w:val="18"/>
                          <w:szCs w:val="18"/>
                        </w:rPr>
                        <w:t>&lt;head&gt;</w:t>
                      </w:r>
                    </w:p>
                    <w:p w14:paraId="46B11531" w14:textId="77777777" w:rsidR="00CC2495" w:rsidRPr="00CC2495" w:rsidRDefault="00CC2495" w:rsidP="00CC2495">
                      <w:pPr>
                        <w:pStyle w:val="Code"/>
                        <w:rPr>
                          <w:sz w:val="18"/>
                          <w:szCs w:val="18"/>
                        </w:rPr>
                      </w:pPr>
                      <w:r w:rsidRPr="00CC2495">
                        <w:rPr>
                          <w:sz w:val="18"/>
                          <w:szCs w:val="18"/>
                        </w:rPr>
                        <w:t>  &lt;meta charset="UTF-8" /&gt;</w:t>
                      </w:r>
                    </w:p>
                    <w:p w14:paraId="1286DF15" w14:textId="77777777" w:rsidR="00CC2495" w:rsidRPr="00CC2495" w:rsidRDefault="00CC2495" w:rsidP="00CC2495">
                      <w:pPr>
                        <w:pStyle w:val="Code"/>
                        <w:rPr>
                          <w:sz w:val="18"/>
                          <w:szCs w:val="18"/>
                        </w:rPr>
                      </w:pPr>
                      <w:r w:rsidRPr="00CC2495">
                        <w:rPr>
                          <w:sz w:val="18"/>
                          <w:szCs w:val="18"/>
                        </w:rPr>
                        <w:t>  &lt;meta name="viewport" content="width=device-width, initial-scale=1.0"/&gt;</w:t>
                      </w:r>
                    </w:p>
                    <w:p w14:paraId="5B28D9C8" w14:textId="77777777" w:rsidR="00CC2495" w:rsidRPr="00CC2495" w:rsidRDefault="00CC2495" w:rsidP="00CC2495">
                      <w:pPr>
                        <w:pStyle w:val="Code"/>
                        <w:rPr>
                          <w:sz w:val="18"/>
                          <w:szCs w:val="18"/>
                        </w:rPr>
                      </w:pPr>
                      <w:r w:rsidRPr="00CC2495">
                        <w:rPr>
                          <w:sz w:val="18"/>
                          <w:szCs w:val="18"/>
                        </w:rPr>
                        <w:t>  &lt;title&gt;PetShop&lt;/title&gt;</w:t>
                      </w:r>
                    </w:p>
                    <w:p w14:paraId="4937AD7D" w14:textId="77777777" w:rsidR="00CC2495" w:rsidRPr="00CC2495" w:rsidRDefault="00CC2495" w:rsidP="00CC2495">
                      <w:pPr>
                        <w:pStyle w:val="Code"/>
                        <w:rPr>
                          <w:sz w:val="18"/>
                          <w:szCs w:val="18"/>
                        </w:rPr>
                      </w:pPr>
                      <w:r w:rsidRPr="00CC2495">
                        <w:rPr>
                          <w:sz w:val="18"/>
                          <w:szCs w:val="18"/>
                        </w:rPr>
                        <w:t>  &lt;link rel="stylesheet" href="styles/style.css" /&gt;</w:t>
                      </w:r>
                    </w:p>
                    <w:p w14:paraId="78077A76" w14:textId="77777777" w:rsidR="00CC2495" w:rsidRPr="00CC2495" w:rsidRDefault="00CC2495" w:rsidP="00CC2495">
                      <w:pPr>
                        <w:pStyle w:val="Code"/>
                        <w:rPr>
                          <w:sz w:val="18"/>
                          <w:szCs w:val="18"/>
                        </w:rPr>
                      </w:pPr>
                      <w:r w:rsidRPr="00CC2495">
                        <w:rPr>
                          <w:sz w:val="18"/>
                          <w:szCs w:val="18"/>
                        </w:rPr>
                        <w:t>  &lt;link href="https://fonts.googleapis.com/css2?family=Poppins:wght@400;600&amp;display=swap" rel="stylesheet"&gt;</w:t>
                      </w:r>
                    </w:p>
                    <w:p w14:paraId="51F1E9D7" w14:textId="77777777" w:rsidR="00CC2495" w:rsidRPr="00CC2495" w:rsidRDefault="00CC2495" w:rsidP="00CC2495">
                      <w:pPr>
                        <w:pStyle w:val="Code"/>
                        <w:rPr>
                          <w:sz w:val="18"/>
                          <w:szCs w:val="18"/>
                        </w:rPr>
                      </w:pPr>
                      <w:r w:rsidRPr="00CC2495">
                        <w:rPr>
                          <w:sz w:val="18"/>
                          <w:szCs w:val="18"/>
                        </w:rPr>
                        <w:t>  &lt;link rel="icon" href="images/profile.jpg" type="image/x-icon"&gt;</w:t>
                      </w:r>
                    </w:p>
                    <w:p w14:paraId="48A4C960" w14:textId="77777777" w:rsidR="00CC2495" w:rsidRPr="00CC2495" w:rsidRDefault="00CC2495" w:rsidP="00CC2495">
                      <w:pPr>
                        <w:pStyle w:val="Code"/>
                        <w:rPr>
                          <w:sz w:val="18"/>
                          <w:szCs w:val="18"/>
                        </w:rPr>
                      </w:pPr>
                    </w:p>
                    <w:p w14:paraId="74CE53C5" w14:textId="77777777" w:rsidR="00CC2495" w:rsidRPr="00CC2495" w:rsidRDefault="00CC2495" w:rsidP="00CC2495">
                      <w:pPr>
                        <w:pStyle w:val="Code"/>
                        <w:rPr>
                          <w:sz w:val="18"/>
                          <w:szCs w:val="18"/>
                        </w:rPr>
                      </w:pPr>
                      <w:r w:rsidRPr="00CC2495">
                        <w:rPr>
                          <w:sz w:val="18"/>
                          <w:szCs w:val="18"/>
                        </w:rPr>
                        <w:t>  &lt;!-- Firebase --&gt;</w:t>
                      </w:r>
                    </w:p>
                    <w:p w14:paraId="2A709BFD" w14:textId="77777777" w:rsidR="00CC2495" w:rsidRPr="00CC2495" w:rsidRDefault="00CC2495" w:rsidP="00CC2495">
                      <w:pPr>
                        <w:pStyle w:val="Code"/>
                        <w:rPr>
                          <w:sz w:val="18"/>
                          <w:szCs w:val="18"/>
                        </w:rPr>
                      </w:pPr>
                      <w:r w:rsidRPr="00CC2495">
                        <w:rPr>
                          <w:sz w:val="18"/>
                          <w:szCs w:val="18"/>
                        </w:rPr>
                        <w:t>  &lt;script src="https://www.gstatic.com/firebasejs/10.12.0/firebase-app-compat.js"&gt;&lt;/script&gt;</w:t>
                      </w:r>
                    </w:p>
                    <w:p w14:paraId="3D1CF048" w14:textId="77777777" w:rsidR="00CC2495" w:rsidRPr="00CC2495" w:rsidRDefault="00CC2495" w:rsidP="00CC2495">
                      <w:pPr>
                        <w:pStyle w:val="Code"/>
                        <w:rPr>
                          <w:sz w:val="18"/>
                          <w:szCs w:val="18"/>
                        </w:rPr>
                      </w:pPr>
                      <w:r w:rsidRPr="00CC2495">
                        <w:rPr>
                          <w:sz w:val="18"/>
                          <w:szCs w:val="18"/>
                        </w:rPr>
                        <w:t>&lt;script src="https://www.gstatic.com/firebasejs/10.12.0/firebase-auth-compat.js"&gt;&lt;/script&gt;</w:t>
                      </w:r>
                    </w:p>
                    <w:p w14:paraId="1A3ADCEA" w14:textId="77777777" w:rsidR="00CC2495" w:rsidRPr="00CC2495" w:rsidRDefault="00CC2495" w:rsidP="00CC2495">
                      <w:pPr>
                        <w:pStyle w:val="Code"/>
                        <w:rPr>
                          <w:sz w:val="18"/>
                          <w:szCs w:val="18"/>
                        </w:rPr>
                      </w:pPr>
                      <w:r w:rsidRPr="00CC2495">
                        <w:rPr>
                          <w:sz w:val="18"/>
                          <w:szCs w:val="18"/>
                        </w:rPr>
                        <w:t>&lt;script src="https://www.gstatic.com/firebasejs/10.12.0/firebase-firestore-compat.js"&gt;&lt;/script&gt;</w:t>
                      </w:r>
                    </w:p>
                    <w:p w14:paraId="5F39BFEB" w14:textId="77777777" w:rsidR="00CC2495" w:rsidRPr="00CC2495" w:rsidRDefault="00CC2495" w:rsidP="00CC2495">
                      <w:pPr>
                        <w:pStyle w:val="Code"/>
                        <w:rPr>
                          <w:sz w:val="18"/>
                          <w:szCs w:val="18"/>
                        </w:rPr>
                      </w:pPr>
                      <w:r w:rsidRPr="00CC2495">
                        <w:rPr>
                          <w:sz w:val="18"/>
                          <w:szCs w:val="18"/>
                        </w:rPr>
                        <w:t>&lt;script src="scripts/firebaseConfig.js"&gt;&lt;/script&gt; &lt;!-- ili scripts/ ako je index.html --&gt;</w:t>
                      </w:r>
                    </w:p>
                    <w:p w14:paraId="45847C14" w14:textId="77777777" w:rsidR="00CC2495" w:rsidRPr="00CC2495" w:rsidRDefault="00CC2495" w:rsidP="00CC2495">
                      <w:pPr>
                        <w:pStyle w:val="Code"/>
                        <w:rPr>
                          <w:sz w:val="18"/>
                          <w:szCs w:val="18"/>
                        </w:rPr>
                      </w:pPr>
                    </w:p>
                    <w:p w14:paraId="0698DFB7" w14:textId="77777777" w:rsidR="00CC2495" w:rsidRPr="00CC2495" w:rsidRDefault="00CC2495" w:rsidP="00CC2495">
                      <w:pPr>
                        <w:pStyle w:val="Code"/>
                        <w:rPr>
                          <w:sz w:val="18"/>
                          <w:szCs w:val="18"/>
                        </w:rPr>
                      </w:pPr>
                      <w:r w:rsidRPr="00CC2495">
                        <w:rPr>
                          <w:sz w:val="18"/>
                          <w:szCs w:val="18"/>
                        </w:rPr>
                        <w:t>  &lt;script src="scripts/database.js"&gt;&lt;/script&gt;</w:t>
                      </w:r>
                    </w:p>
                    <w:p w14:paraId="31CB17CB" w14:textId="77777777" w:rsidR="00CC2495" w:rsidRPr="00CC2495" w:rsidRDefault="00CC2495" w:rsidP="00CC2495">
                      <w:pPr>
                        <w:pStyle w:val="Code"/>
                        <w:rPr>
                          <w:sz w:val="18"/>
                          <w:szCs w:val="18"/>
                        </w:rPr>
                      </w:pPr>
                      <w:r w:rsidRPr="00CC2495">
                        <w:rPr>
                          <w:sz w:val="18"/>
                          <w:szCs w:val="18"/>
                        </w:rPr>
                        <w:t>  &lt;script defer src="scripts/script.js"&gt;&lt;/script&gt;</w:t>
                      </w:r>
                    </w:p>
                    <w:p w14:paraId="575C95F2" w14:textId="77777777" w:rsidR="00CC2495" w:rsidRPr="00CC2495" w:rsidRDefault="00CC2495" w:rsidP="00CC2495">
                      <w:pPr>
                        <w:pStyle w:val="Code"/>
                        <w:rPr>
                          <w:sz w:val="18"/>
                          <w:szCs w:val="18"/>
                        </w:rPr>
                      </w:pPr>
                      <w:r w:rsidRPr="00CC2495">
                        <w:rPr>
                          <w:sz w:val="18"/>
                          <w:szCs w:val="18"/>
                        </w:rPr>
                        <w:t xml:space="preserve">  </w:t>
                      </w:r>
                    </w:p>
                    <w:p w14:paraId="15F13E88" w14:textId="77777777" w:rsidR="00CC2495" w:rsidRPr="00CC2495" w:rsidRDefault="00CC2495" w:rsidP="00CC2495">
                      <w:pPr>
                        <w:pStyle w:val="Code"/>
                        <w:rPr>
                          <w:sz w:val="18"/>
                          <w:szCs w:val="18"/>
                        </w:rPr>
                      </w:pPr>
                      <w:r w:rsidRPr="00CC2495">
                        <w:rPr>
                          <w:sz w:val="18"/>
                          <w:szCs w:val="18"/>
                        </w:rPr>
                        <w:t>&lt;/head&gt;</w:t>
                      </w:r>
                    </w:p>
                    <w:p w14:paraId="62F8A42C" w14:textId="77777777" w:rsidR="00CC2495" w:rsidRPr="00CC2495" w:rsidRDefault="00CC2495" w:rsidP="00CC2495">
                      <w:pPr>
                        <w:pStyle w:val="Code"/>
                        <w:rPr>
                          <w:sz w:val="18"/>
                          <w:szCs w:val="18"/>
                        </w:rPr>
                      </w:pPr>
                    </w:p>
                    <w:p w14:paraId="77BF11BC" w14:textId="77777777" w:rsidR="00CC2495" w:rsidRPr="00CC2495" w:rsidRDefault="00CC2495" w:rsidP="00CC2495">
                      <w:pPr>
                        <w:pStyle w:val="Code"/>
                        <w:rPr>
                          <w:sz w:val="18"/>
                          <w:szCs w:val="18"/>
                        </w:rPr>
                      </w:pPr>
                      <w:r w:rsidRPr="00CC2495">
                        <w:rPr>
                          <w:sz w:val="18"/>
                          <w:szCs w:val="18"/>
                        </w:rPr>
                        <w:t>&lt;body&gt;</w:t>
                      </w:r>
                    </w:p>
                    <w:p w14:paraId="78184CC2" w14:textId="77777777" w:rsidR="00CC2495" w:rsidRPr="00CC2495" w:rsidRDefault="00CC2495" w:rsidP="00CC2495">
                      <w:pPr>
                        <w:pStyle w:val="Code"/>
                        <w:rPr>
                          <w:sz w:val="18"/>
                          <w:szCs w:val="18"/>
                        </w:rPr>
                      </w:pPr>
                      <w:r w:rsidRPr="00CC2495">
                        <w:rPr>
                          <w:sz w:val="18"/>
                          <w:szCs w:val="18"/>
                        </w:rPr>
                        <w:t>  &lt;header&gt;</w:t>
                      </w:r>
                    </w:p>
                    <w:p w14:paraId="5745AB3B" w14:textId="77777777" w:rsidR="00CC2495" w:rsidRPr="00CC2495" w:rsidRDefault="00CC2495" w:rsidP="00CC2495">
                      <w:pPr>
                        <w:pStyle w:val="Code"/>
                        <w:rPr>
                          <w:sz w:val="18"/>
                          <w:szCs w:val="18"/>
                        </w:rPr>
                      </w:pPr>
                      <w:r w:rsidRPr="00CC2495">
                        <w:rPr>
                          <w:sz w:val="18"/>
                          <w:szCs w:val="18"/>
                        </w:rPr>
                        <w:t>  &lt;h1&gt;&lt;a href="index.html" style="color: white; text-decoration: none;"&gt;PetShop&lt;/a&gt;&lt;/h1&gt;</w:t>
                      </w:r>
                    </w:p>
                    <w:p w14:paraId="26C6E0E9" w14:textId="77777777" w:rsidR="00CC2495" w:rsidRPr="00CC2495" w:rsidRDefault="00CC2495" w:rsidP="00CC2495">
                      <w:pPr>
                        <w:pStyle w:val="Code"/>
                        <w:rPr>
                          <w:sz w:val="18"/>
                          <w:szCs w:val="18"/>
                        </w:rPr>
                      </w:pPr>
                      <w:r w:rsidRPr="00CC2495">
                        <w:rPr>
                          <w:sz w:val="18"/>
                          <w:szCs w:val="18"/>
                        </w:rPr>
                        <w:t>  &lt;nav&gt;</w:t>
                      </w:r>
                    </w:p>
                    <w:p w14:paraId="36AF0264" w14:textId="77777777" w:rsidR="00CC2495" w:rsidRPr="00CC2495" w:rsidRDefault="00CC2495" w:rsidP="00CC2495">
                      <w:pPr>
                        <w:pStyle w:val="Code"/>
                        <w:rPr>
                          <w:sz w:val="18"/>
                          <w:szCs w:val="18"/>
                        </w:rPr>
                      </w:pPr>
                      <w:r w:rsidRPr="00CC2495">
                        <w:rPr>
                          <w:sz w:val="18"/>
                          <w:szCs w:val="18"/>
                        </w:rPr>
                        <w:t>    &lt;a href="index.html"&gt;Početna&lt;/a&gt;</w:t>
                      </w:r>
                    </w:p>
                    <w:p w14:paraId="72FB958F" w14:textId="77777777" w:rsidR="00CC2495" w:rsidRPr="00CC2495" w:rsidRDefault="00CC2495" w:rsidP="00CC2495">
                      <w:pPr>
                        <w:pStyle w:val="Code"/>
                        <w:rPr>
                          <w:sz w:val="18"/>
                          <w:szCs w:val="18"/>
                        </w:rPr>
                      </w:pPr>
                      <w:r w:rsidRPr="00CC2495">
                        <w:rPr>
                          <w:sz w:val="18"/>
                          <w:szCs w:val="18"/>
                        </w:rPr>
                        <w:t>    &lt;a href="pages/kosarica.html"&gt;Košarica&lt;/a&gt;</w:t>
                      </w:r>
                    </w:p>
                    <w:p w14:paraId="38A589FB" w14:textId="77777777" w:rsidR="00CC2495" w:rsidRPr="00CC2495" w:rsidRDefault="00CC2495" w:rsidP="00CC2495">
                      <w:pPr>
                        <w:pStyle w:val="Code"/>
                        <w:rPr>
                          <w:sz w:val="18"/>
                          <w:szCs w:val="18"/>
                        </w:rPr>
                      </w:pPr>
                      <w:r w:rsidRPr="00CC2495">
                        <w:rPr>
                          <w:sz w:val="18"/>
                          <w:szCs w:val="18"/>
                        </w:rPr>
                        <w:t>    &lt;a href="pages/o-nama.html"&gt;O nama&lt;/a&gt;</w:t>
                      </w:r>
                    </w:p>
                    <w:p w14:paraId="41AB45EA" w14:textId="77777777" w:rsidR="00CC2495" w:rsidRPr="00CC2495" w:rsidRDefault="00CC2495" w:rsidP="00CC2495">
                      <w:pPr>
                        <w:pStyle w:val="Code"/>
                        <w:rPr>
                          <w:sz w:val="18"/>
                          <w:szCs w:val="18"/>
                        </w:rPr>
                      </w:pPr>
                      <w:r w:rsidRPr="00CC2495">
                        <w:rPr>
                          <w:sz w:val="18"/>
                          <w:szCs w:val="18"/>
                        </w:rPr>
                        <w:t>    &lt;a href="pages/login.html"&gt;Login&lt;/a&gt;</w:t>
                      </w:r>
                    </w:p>
                    <w:p w14:paraId="62A5F2C7" w14:textId="77777777" w:rsidR="00CC2495" w:rsidRPr="00CC2495" w:rsidRDefault="00CC2495" w:rsidP="00CC2495">
                      <w:pPr>
                        <w:pStyle w:val="Code"/>
                        <w:rPr>
                          <w:sz w:val="18"/>
                          <w:szCs w:val="18"/>
                        </w:rPr>
                      </w:pPr>
                      <w:r w:rsidRPr="00CC2495">
                        <w:rPr>
                          <w:sz w:val="18"/>
                          <w:szCs w:val="18"/>
                        </w:rPr>
                        <w:t>  &lt;/nav&gt;</w:t>
                      </w:r>
                    </w:p>
                    <w:p w14:paraId="135FB528" w14:textId="77777777" w:rsidR="00CC2495" w:rsidRPr="00CC2495" w:rsidRDefault="00CC2495" w:rsidP="00CC2495">
                      <w:pPr>
                        <w:pStyle w:val="Code"/>
                        <w:rPr>
                          <w:sz w:val="18"/>
                          <w:szCs w:val="18"/>
                        </w:rPr>
                      </w:pPr>
                      <w:r w:rsidRPr="00CC2495">
                        <w:rPr>
                          <w:sz w:val="18"/>
                          <w:szCs w:val="18"/>
                        </w:rPr>
                        <w:t>&lt;/header&gt;</w:t>
                      </w:r>
                    </w:p>
                    <w:p w14:paraId="59B5727B" w14:textId="77777777" w:rsidR="00CC2495" w:rsidRPr="00CC2495" w:rsidRDefault="00CC2495" w:rsidP="00CC2495">
                      <w:pPr>
                        <w:pStyle w:val="Code"/>
                        <w:rPr>
                          <w:sz w:val="18"/>
                          <w:szCs w:val="18"/>
                        </w:rPr>
                      </w:pPr>
                    </w:p>
                    <w:p w14:paraId="20F5C64E" w14:textId="77777777" w:rsidR="00CC2495" w:rsidRPr="00CC2495" w:rsidRDefault="00CC2495" w:rsidP="00CC2495">
                      <w:pPr>
                        <w:pStyle w:val="Code"/>
                        <w:rPr>
                          <w:sz w:val="18"/>
                          <w:szCs w:val="18"/>
                        </w:rPr>
                      </w:pPr>
                      <w:r w:rsidRPr="00CC2495">
                        <w:rPr>
                          <w:sz w:val="18"/>
                          <w:szCs w:val="18"/>
                        </w:rPr>
                        <w:t>  &lt;main&gt;</w:t>
                      </w:r>
                    </w:p>
                    <w:p w14:paraId="0FC56E36" w14:textId="77777777" w:rsidR="00CC2495" w:rsidRPr="00CC2495" w:rsidRDefault="00CC2495" w:rsidP="00CC2495">
                      <w:pPr>
                        <w:pStyle w:val="Code"/>
                        <w:rPr>
                          <w:sz w:val="18"/>
                          <w:szCs w:val="18"/>
                        </w:rPr>
                      </w:pPr>
                      <w:r w:rsidRPr="00CC2495">
                        <w:rPr>
                          <w:sz w:val="18"/>
                          <w:szCs w:val="18"/>
                        </w:rPr>
                        <w:t>    &lt;h2&gt;Sve kategorije&lt;/h2&gt;</w:t>
                      </w:r>
                    </w:p>
                    <w:p w14:paraId="2421D939" w14:textId="77777777" w:rsidR="00CC2495" w:rsidRPr="00CC2495" w:rsidRDefault="00CC2495" w:rsidP="00CC2495">
                      <w:pPr>
                        <w:pStyle w:val="Code"/>
                        <w:rPr>
                          <w:sz w:val="18"/>
                          <w:szCs w:val="18"/>
                        </w:rPr>
                      </w:pPr>
                      <w:r w:rsidRPr="00CC2495">
                        <w:rPr>
                          <w:sz w:val="18"/>
                          <w:szCs w:val="18"/>
                        </w:rPr>
                        <w:t>    &lt;div id="kategorije-prikaz"&gt;</w:t>
                      </w:r>
                    </w:p>
                    <w:p w14:paraId="41971DBF" w14:textId="77777777" w:rsidR="00CC2495" w:rsidRPr="00CC2495" w:rsidRDefault="00CC2495" w:rsidP="00CC2495">
                      <w:pPr>
                        <w:pStyle w:val="Code"/>
                        <w:rPr>
                          <w:sz w:val="18"/>
                          <w:szCs w:val="18"/>
                        </w:rPr>
                      </w:pPr>
                      <w:r w:rsidRPr="00CC2495">
                        <w:rPr>
                          <w:sz w:val="18"/>
                          <w:szCs w:val="18"/>
                        </w:rPr>
                        <w:t>      &lt;!-- Ovdje će JS umetnuti svaku kategoriju s karticama --&gt;</w:t>
                      </w:r>
                    </w:p>
                    <w:p w14:paraId="5D5D1182" w14:textId="77777777" w:rsidR="00CC2495" w:rsidRPr="00CC2495" w:rsidRDefault="00CC2495" w:rsidP="00CC2495">
                      <w:pPr>
                        <w:pStyle w:val="Code"/>
                        <w:rPr>
                          <w:sz w:val="18"/>
                          <w:szCs w:val="18"/>
                        </w:rPr>
                      </w:pPr>
                      <w:r w:rsidRPr="00CC2495">
                        <w:rPr>
                          <w:sz w:val="18"/>
                          <w:szCs w:val="18"/>
                        </w:rPr>
                        <w:t>    &lt;/div&gt;</w:t>
                      </w:r>
                    </w:p>
                    <w:p w14:paraId="5675A25C" w14:textId="77777777" w:rsidR="00CC2495" w:rsidRPr="00CC2495" w:rsidRDefault="00CC2495" w:rsidP="00CC2495">
                      <w:pPr>
                        <w:pStyle w:val="Code"/>
                        <w:rPr>
                          <w:sz w:val="18"/>
                          <w:szCs w:val="18"/>
                        </w:rPr>
                      </w:pPr>
                      <w:r w:rsidRPr="00CC2495">
                        <w:rPr>
                          <w:sz w:val="18"/>
                          <w:szCs w:val="18"/>
                        </w:rPr>
                        <w:t>  &lt;/main&gt;</w:t>
                      </w:r>
                    </w:p>
                    <w:p w14:paraId="79E2801B" w14:textId="77777777" w:rsidR="00CC2495" w:rsidRPr="00CC2495" w:rsidRDefault="00CC2495" w:rsidP="00CC2495">
                      <w:pPr>
                        <w:pStyle w:val="Code"/>
                        <w:rPr>
                          <w:sz w:val="18"/>
                          <w:szCs w:val="18"/>
                        </w:rPr>
                      </w:pPr>
                    </w:p>
                    <w:p w14:paraId="0159801A" w14:textId="77777777" w:rsidR="00CC2495" w:rsidRPr="00CC2495" w:rsidRDefault="00CC2495" w:rsidP="00CC2495">
                      <w:pPr>
                        <w:pStyle w:val="Code"/>
                        <w:rPr>
                          <w:sz w:val="18"/>
                          <w:szCs w:val="18"/>
                        </w:rPr>
                      </w:pPr>
                      <w:r w:rsidRPr="00CC2495">
                        <w:rPr>
                          <w:sz w:val="18"/>
                          <w:szCs w:val="18"/>
                        </w:rPr>
                        <w:t>  &lt;footer&gt;</w:t>
                      </w:r>
                    </w:p>
                    <w:p w14:paraId="61941553" w14:textId="77777777" w:rsidR="00CC2495" w:rsidRPr="00CC2495" w:rsidRDefault="00CC2495" w:rsidP="00CC2495">
                      <w:pPr>
                        <w:pStyle w:val="Code"/>
                        <w:rPr>
                          <w:sz w:val="18"/>
                          <w:szCs w:val="18"/>
                        </w:rPr>
                      </w:pPr>
                      <w:r w:rsidRPr="00CC2495">
                        <w:rPr>
                          <w:sz w:val="18"/>
                          <w:szCs w:val="18"/>
                        </w:rPr>
                        <w:t>    &lt;p&gt;&amp;copy; 2025 PetShop&lt;/p&gt;</w:t>
                      </w:r>
                    </w:p>
                    <w:p w14:paraId="0902ED9E" w14:textId="77777777" w:rsidR="00CC2495" w:rsidRPr="00CC2495" w:rsidRDefault="00CC2495" w:rsidP="00CC2495">
                      <w:pPr>
                        <w:pStyle w:val="Code"/>
                        <w:rPr>
                          <w:sz w:val="18"/>
                          <w:szCs w:val="18"/>
                        </w:rPr>
                      </w:pPr>
                      <w:r w:rsidRPr="00CC2495">
                        <w:rPr>
                          <w:sz w:val="18"/>
                          <w:szCs w:val="18"/>
                        </w:rPr>
                        <w:t>  &lt;/footer&gt;</w:t>
                      </w:r>
                    </w:p>
                    <w:p w14:paraId="50628AE2" w14:textId="77777777" w:rsidR="00CC2495" w:rsidRPr="00CC2495" w:rsidRDefault="00CC2495" w:rsidP="00CC2495">
                      <w:pPr>
                        <w:pStyle w:val="Code"/>
                        <w:rPr>
                          <w:sz w:val="18"/>
                          <w:szCs w:val="18"/>
                        </w:rPr>
                      </w:pPr>
                      <w:r w:rsidRPr="00CC2495">
                        <w:rPr>
                          <w:sz w:val="18"/>
                          <w:szCs w:val="18"/>
                        </w:rPr>
                        <w:t>&lt;/body&gt;</w:t>
                      </w:r>
                    </w:p>
                    <w:p w14:paraId="6F76DAB0" w14:textId="77777777" w:rsidR="00CC2495" w:rsidRPr="00CC2495" w:rsidRDefault="00CC2495" w:rsidP="00CC2495">
                      <w:pPr>
                        <w:pStyle w:val="Code"/>
                        <w:rPr>
                          <w:sz w:val="18"/>
                          <w:szCs w:val="18"/>
                        </w:rPr>
                      </w:pPr>
                      <w:r w:rsidRPr="00CC2495">
                        <w:rPr>
                          <w:sz w:val="18"/>
                          <w:szCs w:val="18"/>
                        </w:rPr>
                        <w:t>&lt;/html&gt;</w:t>
                      </w:r>
                    </w:p>
                    <w:p w14:paraId="3DB082EE" w14:textId="77777777" w:rsidR="00CC2495" w:rsidRPr="00CC2495" w:rsidRDefault="00CC2495" w:rsidP="00CC2495">
                      <w:pPr>
                        <w:pStyle w:val="Code"/>
                        <w:rPr>
                          <w:sz w:val="18"/>
                          <w:szCs w:val="18"/>
                        </w:rPr>
                      </w:pPr>
                    </w:p>
                    <w:p w14:paraId="788F0B56" w14:textId="483BA247" w:rsidR="00EE6AF6" w:rsidRPr="00EE6AF6" w:rsidRDefault="00EE6AF6" w:rsidP="00EE6AF6">
                      <w:pPr>
                        <w:pStyle w:val="Code"/>
                        <w:rPr>
                          <w:sz w:val="18"/>
                          <w:szCs w:val="18"/>
                        </w:rPr>
                      </w:pPr>
                    </w:p>
                  </w:txbxContent>
                </v:textbox>
                <w10:wrap type="square" anchorx="margin"/>
              </v:shape>
            </w:pict>
          </mc:Fallback>
        </mc:AlternateContent>
      </w:r>
      <w:r>
        <w:rPr>
          <w:noProof/>
        </w:rPr>
        <mc:AlternateContent>
          <mc:Choice Requires="wps">
            <w:drawing>
              <wp:anchor distT="45720" distB="45720" distL="114300" distR="114300" simplePos="0" relativeHeight="251769856" behindDoc="0" locked="0" layoutInCell="1" allowOverlap="1" wp14:anchorId="762E08BF" wp14:editId="3831619C">
                <wp:simplePos x="0" y="0"/>
                <wp:positionH relativeFrom="margin">
                  <wp:align>right</wp:align>
                </wp:positionH>
                <wp:positionV relativeFrom="paragraph">
                  <wp:posOffset>17145</wp:posOffset>
                </wp:positionV>
                <wp:extent cx="2360930" cy="5964555"/>
                <wp:effectExtent l="0" t="0" r="24130" b="17145"/>
                <wp:wrapSquare wrapText="bothSides"/>
                <wp:docPr id="1793262941"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964555"/>
                        </a:xfrm>
                        <a:prstGeom prst="rect">
                          <a:avLst/>
                        </a:prstGeom>
                        <a:solidFill>
                          <a:srgbClr val="FFFFFF"/>
                        </a:solidFill>
                        <a:ln w="9525">
                          <a:solidFill>
                            <a:srgbClr val="000000"/>
                          </a:solidFill>
                          <a:miter lim="800000"/>
                          <a:headEnd/>
                          <a:tailEnd/>
                        </a:ln>
                      </wps:spPr>
                      <wps:txbx>
                        <w:txbxContent>
                          <w:p w14:paraId="5B4D4D9A" w14:textId="77777777" w:rsidR="00CC2495" w:rsidRPr="00CC2495" w:rsidRDefault="00CC2495" w:rsidP="00CC2495">
                            <w:pPr>
                              <w:pStyle w:val="Code"/>
                              <w:rPr>
                                <w:sz w:val="18"/>
                                <w:szCs w:val="18"/>
                              </w:rPr>
                            </w:pPr>
                            <w:r w:rsidRPr="00CC2495">
                              <w:rPr>
                                <w:sz w:val="18"/>
                                <w:szCs w:val="18"/>
                              </w:rPr>
                              <w:t>&lt;body&gt;</w:t>
                            </w:r>
                          </w:p>
                          <w:p w14:paraId="3FA6FC37" w14:textId="77777777" w:rsidR="00CC2495" w:rsidRPr="00CC2495" w:rsidRDefault="00CC2495" w:rsidP="00CC2495">
                            <w:pPr>
                              <w:pStyle w:val="Code"/>
                              <w:rPr>
                                <w:sz w:val="18"/>
                                <w:szCs w:val="18"/>
                              </w:rPr>
                            </w:pPr>
                            <w:r w:rsidRPr="00CC2495">
                              <w:rPr>
                                <w:sz w:val="18"/>
                                <w:szCs w:val="18"/>
                              </w:rPr>
                              <w:t>  &lt;header&gt;</w:t>
                            </w:r>
                          </w:p>
                          <w:p w14:paraId="042699B5" w14:textId="77777777" w:rsidR="00CC2495" w:rsidRPr="00CC2495" w:rsidRDefault="00CC2495" w:rsidP="00CC2495">
                            <w:pPr>
                              <w:pStyle w:val="Code"/>
                              <w:rPr>
                                <w:sz w:val="18"/>
                                <w:szCs w:val="18"/>
                              </w:rPr>
                            </w:pPr>
                            <w:r w:rsidRPr="00CC2495">
                              <w:rPr>
                                <w:sz w:val="18"/>
                                <w:szCs w:val="18"/>
                              </w:rPr>
                              <w:t>  &lt;h1&gt;&lt;a href="index.html" style="color: white; text-decoration: none;"&gt;PetShop&lt;/a&gt;&lt;/h1&gt;</w:t>
                            </w:r>
                          </w:p>
                          <w:p w14:paraId="57E3726B" w14:textId="77777777" w:rsidR="00CC2495" w:rsidRPr="00CC2495" w:rsidRDefault="00CC2495" w:rsidP="00CC2495">
                            <w:pPr>
                              <w:pStyle w:val="Code"/>
                              <w:rPr>
                                <w:sz w:val="18"/>
                                <w:szCs w:val="18"/>
                              </w:rPr>
                            </w:pPr>
                            <w:r w:rsidRPr="00CC2495">
                              <w:rPr>
                                <w:sz w:val="18"/>
                                <w:szCs w:val="18"/>
                              </w:rPr>
                              <w:t>  &lt;nav&gt;</w:t>
                            </w:r>
                          </w:p>
                          <w:p w14:paraId="4BA95F84" w14:textId="77777777" w:rsidR="00CC2495" w:rsidRPr="00CC2495" w:rsidRDefault="00CC2495" w:rsidP="00CC2495">
                            <w:pPr>
                              <w:pStyle w:val="Code"/>
                              <w:rPr>
                                <w:sz w:val="18"/>
                                <w:szCs w:val="18"/>
                              </w:rPr>
                            </w:pPr>
                            <w:r w:rsidRPr="00CC2495">
                              <w:rPr>
                                <w:sz w:val="18"/>
                                <w:szCs w:val="18"/>
                              </w:rPr>
                              <w:t>    &lt;a href="index.html"&gt;Početna&lt;/a&gt;</w:t>
                            </w:r>
                          </w:p>
                          <w:p w14:paraId="3BC23354" w14:textId="77777777" w:rsidR="00CC2495" w:rsidRPr="00CC2495" w:rsidRDefault="00CC2495" w:rsidP="00CC2495">
                            <w:pPr>
                              <w:pStyle w:val="Code"/>
                              <w:rPr>
                                <w:sz w:val="18"/>
                                <w:szCs w:val="18"/>
                              </w:rPr>
                            </w:pPr>
                            <w:r w:rsidRPr="00CC2495">
                              <w:rPr>
                                <w:sz w:val="18"/>
                                <w:szCs w:val="18"/>
                              </w:rPr>
                              <w:t>    &lt;a href="pages/kosarica.html"&gt;Košarica&lt;/a&gt;</w:t>
                            </w:r>
                          </w:p>
                          <w:p w14:paraId="2437F855" w14:textId="77777777" w:rsidR="00CC2495" w:rsidRPr="00CC2495" w:rsidRDefault="00CC2495" w:rsidP="00CC2495">
                            <w:pPr>
                              <w:pStyle w:val="Code"/>
                              <w:rPr>
                                <w:sz w:val="18"/>
                                <w:szCs w:val="18"/>
                              </w:rPr>
                            </w:pPr>
                            <w:r w:rsidRPr="00CC2495">
                              <w:rPr>
                                <w:sz w:val="18"/>
                                <w:szCs w:val="18"/>
                              </w:rPr>
                              <w:t>    &lt;a href="pages/o-nama.html"&gt;O nama&lt;/a&gt;</w:t>
                            </w:r>
                          </w:p>
                          <w:p w14:paraId="123E8E0D" w14:textId="77777777" w:rsidR="00CC2495" w:rsidRPr="00CC2495" w:rsidRDefault="00CC2495" w:rsidP="00CC2495">
                            <w:pPr>
                              <w:pStyle w:val="Code"/>
                              <w:rPr>
                                <w:sz w:val="18"/>
                                <w:szCs w:val="18"/>
                              </w:rPr>
                            </w:pPr>
                            <w:r w:rsidRPr="00CC2495">
                              <w:rPr>
                                <w:sz w:val="18"/>
                                <w:szCs w:val="18"/>
                              </w:rPr>
                              <w:t>    &lt;a href="pages/login.html"&gt;Login&lt;/a&gt;</w:t>
                            </w:r>
                          </w:p>
                          <w:p w14:paraId="04DC52E8" w14:textId="77777777" w:rsidR="00CC2495" w:rsidRPr="00CC2495" w:rsidRDefault="00CC2495" w:rsidP="00CC2495">
                            <w:pPr>
                              <w:pStyle w:val="Code"/>
                              <w:rPr>
                                <w:sz w:val="18"/>
                                <w:szCs w:val="18"/>
                              </w:rPr>
                            </w:pPr>
                            <w:r w:rsidRPr="00CC2495">
                              <w:rPr>
                                <w:sz w:val="18"/>
                                <w:szCs w:val="18"/>
                              </w:rPr>
                              <w:t>  &lt;/nav&gt;</w:t>
                            </w:r>
                          </w:p>
                          <w:p w14:paraId="13653B04" w14:textId="77777777" w:rsidR="00CC2495" w:rsidRPr="00CC2495" w:rsidRDefault="00CC2495" w:rsidP="00CC2495">
                            <w:pPr>
                              <w:pStyle w:val="Code"/>
                              <w:rPr>
                                <w:sz w:val="18"/>
                                <w:szCs w:val="18"/>
                              </w:rPr>
                            </w:pPr>
                            <w:r w:rsidRPr="00CC2495">
                              <w:rPr>
                                <w:sz w:val="18"/>
                                <w:szCs w:val="18"/>
                              </w:rPr>
                              <w:t>&lt;/header&gt;</w:t>
                            </w:r>
                          </w:p>
                          <w:p w14:paraId="2D95CCCA" w14:textId="77777777" w:rsidR="00CC2495" w:rsidRPr="00CC2495" w:rsidRDefault="00CC2495" w:rsidP="00CC2495">
                            <w:pPr>
                              <w:pStyle w:val="Code"/>
                              <w:rPr>
                                <w:sz w:val="18"/>
                                <w:szCs w:val="18"/>
                              </w:rPr>
                            </w:pPr>
                          </w:p>
                          <w:p w14:paraId="66DE2E08" w14:textId="77777777" w:rsidR="00CC2495" w:rsidRPr="00CC2495" w:rsidRDefault="00CC2495" w:rsidP="00CC2495">
                            <w:pPr>
                              <w:pStyle w:val="Code"/>
                              <w:rPr>
                                <w:sz w:val="18"/>
                                <w:szCs w:val="18"/>
                              </w:rPr>
                            </w:pPr>
                            <w:r w:rsidRPr="00CC2495">
                              <w:rPr>
                                <w:sz w:val="18"/>
                                <w:szCs w:val="18"/>
                              </w:rPr>
                              <w:t>  &lt;main&gt;</w:t>
                            </w:r>
                          </w:p>
                          <w:p w14:paraId="7498E223" w14:textId="77777777" w:rsidR="00CC2495" w:rsidRPr="00CC2495" w:rsidRDefault="00CC2495" w:rsidP="00CC2495">
                            <w:pPr>
                              <w:pStyle w:val="Code"/>
                              <w:rPr>
                                <w:sz w:val="18"/>
                                <w:szCs w:val="18"/>
                              </w:rPr>
                            </w:pPr>
                            <w:r w:rsidRPr="00CC2495">
                              <w:rPr>
                                <w:sz w:val="18"/>
                                <w:szCs w:val="18"/>
                              </w:rPr>
                              <w:t>    &lt;h2&gt;Sve kategorije&lt;/h2&gt;</w:t>
                            </w:r>
                          </w:p>
                          <w:p w14:paraId="282854DF" w14:textId="77777777" w:rsidR="00CC2495" w:rsidRPr="00CC2495" w:rsidRDefault="00CC2495" w:rsidP="00CC2495">
                            <w:pPr>
                              <w:pStyle w:val="Code"/>
                              <w:rPr>
                                <w:sz w:val="18"/>
                                <w:szCs w:val="18"/>
                              </w:rPr>
                            </w:pPr>
                            <w:r w:rsidRPr="00CC2495">
                              <w:rPr>
                                <w:sz w:val="18"/>
                                <w:szCs w:val="18"/>
                              </w:rPr>
                              <w:t>    &lt;div id="kategorije-prikaz"&gt;</w:t>
                            </w:r>
                          </w:p>
                          <w:p w14:paraId="2E4CC81A" w14:textId="77777777" w:rsidR="00CC2495" w:rsidRPr="00CC2495" w:rsidRDefault="00CC2495" w:rsidP="00CC2495">
                            <w:pPr>
                              <w:pStyle w:val="Code"/>
                              <w:rPr>
                                <w:sz w:val="18"/>
                                <w:szCs w:val="18"/>
                              </w:rPr>
                            </w:pPr>
                            <w:r w:rsidRPr="00CC2495">
                              <w:rPr>
                                <w:sz w:val="18"/>
                                <w:szCs w:val="18"/>
                              </w:rPr>
                              <w:t>      &lt;!-- Ovdje će JS umetnuti svaku kategoriju s karticama --&gt;</w:t>
                            </w:r>
                          </w:p>
                          <w:p w14:paraId="52A56629" w14:textId="77777777" w:rsidR="00CC2495" w:rsidRPr="00CC2495" w:rsidRDefault="00CC2495" w:rsidP="00CC2495">
                            <w:pPr>
                              <w:pStyle w:val="Code"/>
                              <w:rPr>
                                <w:sz w:val="18"/>
                                <w:szCs w:val="18"/>
                              </w:rPr>
                            </w:pPr>
                            <w:r w:rsidRPr="00CC2495">
                              <w:rPr>
                                <w:sz w:val="18"/>
                                <w:szCs w:val="18"/>
                              </w:rPr>
                              <w:t>    &lt;/div&gt;</w:t>
                            </w:r>
                          </w:p>
                          <w:p w14:paraId="2E4D0F22" w14:textId="77777777" w:rsidR="00CC2495" w:rsidRPr="00CC2495" w:rsidRDefault="00CC2495" w:rsidP="00CC2495">
                            <w:pPr>
                              <w:pStyle w:val="Code"/>
                              <w:rPr>
                                <w:sz w:val="18"/>
                                <w:szCs w:val="18"/>
                              </w:rPr>
                            </w:pPr>
                            <w:r w:rsidRPr="00CC2495">
                              <w:rPr>
                                <w:sz w:val="18"/>
                                <w:szCs w:val="18"/>
                              </w:rPr>
                              <w:t>  &lt;/main&gt;</w:t>
                            </w:r>
                          </w:p>
                          <w:p w14:paraId="5D4A55D4" w14:textId="77777777" w:rsidR="00CC2495" w:rsidRPr="00CC2495" w:rsidRDefault="00CC2495" w:rsidP="00CC2495">
                            <w:pPr>
                              <w:pStyle w:val="Code"/>
                              <w:rPr>
                                <w:sz w:val="18"/>
                                <w:szCs w:val="18"/>
                              </w:rPr>
                            </w:pPr>
                          </w:p>
                          <w:p w14:paraId="07CB94FD" w14:textId="77777777" w:rsidR="00CC2495" w:rsidRPr="00CC2495" w:rsidRDefault="00CC2495" w:rsidP="00CC2495">
                            <w:pPr>
                              <w:pStyle w:val="Code"/>
                              <w:rPr>
                                <w:sz w:val="18"/>
                                <w:szCs w:val="18"/>
                              </w:rPr>
                            </w:pPr>
                            <w:r w:rsidRPr="00CC2495">
                              <w:rPr>
                                <w:sz w:val="18"/>
                                <w:szCs w:val="18"/>
                              </w:rPr>
                              <w:t>  &lt;footer&gt;</w:t>
                            </w:r>
                          </w:p>
                          <w:p w14:paraId="281F61C3" w14:textId="77777777" w:rsidR="00CC2495" w:rsidRPr="00CC2495" w:rsidRDefault="00CC2495" w:rsidP="00CC2495">
                            <w:pPr>
                              <w:pStyle w:val="Code"/>
                              <w:rPr>
                                <w:sz w:val="18"/>
                                <w:szCs w:val="18"/>
                              </w:rPr>
                            </w:pPr>
                            <w:r w:rsidRPr="00CC2495">
                              <w:rPr>
                                <w:sz w:val="18"/>
                                <w:szCs w:val="18"/>
                              </w:rPr>
                              <w:t>    &lt;p&gt;&amp;copy; 2025 PetShop&lt;/p&gt;</w:t>
                            </w:r>
                          </w:p>
                          <w:p w14:paraId="56F643FD" w14:textId="77777777" w:rsidR="00CC2495" w:rsidRPr="00CC2495" w:rsidRDefault="00CC2495" w:rsidP="00CC2495">
                            <w:pPr>
                              <w:pStyle w:val="Code"/>
                              <w:rPr>
                                <w:sz w:val="18"/>
                                <w:szCs w:val="18"/>
                              </w:rPr>
                            </w:pPr>
                            <w:r w:rsidRPr="00CC2495">
                              <w:rPr>
                                <w:sz w:val="18"/>
                                <w:szCs w:val="18"/>
                              </w:rPr>
                              <w:t>  &lt;/footer&gt;</w:t>
                            </w:r>
                          </w:p>
                          <w:p w14:paraId="409B2C0F" w14:textId="77777777" w:rsidR="00CC2495" w:rsidRPr="00CC2495" w:rsidRDefault="00CC2495" w:rsidP="00CC2495">
                            <w:pPr>
                              <w:pStyle w:val="Code"/>
                              <w:rPr>
                                <w:sz w:val="18"/>
                                <w:szCs w:val="18"/>
                              </w:rPr>
                            </w:pPr>
                            <w:r w:rsidRPr="00CC2495">
                              <w:rPr>
                                <w:sz w:val="18"/>
                                <w:szCs w:val="18"/>
                              </w:rPr>
                              <w:t>&lt;/body&gt;</w:t>
                            </w:r>
                          </w:p>
                          <w:p w14:paraId="1BF60B8D" w14:textId="77777777" w:rsidR="00CC2495" w:rsidRPr="00CC2495" w:rsidRDefault="00CC2495" w:rsidP="00CC2495">
                            <w:pPr>
                              <w:pStyle w:val="Code"/>
                              <w:rPr>
                                <w:sz w:val="18"/>
                                <w:szCs w:val="18"/>
                              </w:rPr>
                            </w:pPr>
                            <w:r w:rsidRPr="00CC2495">
                              <w:rPr>
                                <w:sz w:val="18"/>
                                <w:szCs w:val="18"/>
                              </w:rPr>
                              <w:t>&lt;/html&gt;</w:t>
                            </w:r>
                          </w:p>
                          <w:p w14:paraId="4925DA5E" w14:textId="77777777" w:rsidR="00CC2495" w:rsidRPr="00CC2495" w:rsidRDefault="00CC2495" w:rsidP="00CC2495">
                            <w:pPr>
                              <w:pStyle w:val="Code"/>
                              <w:rPr>
                                <w:sz w:val="18"/>
                                <w:szCs w:val="18"/>
                              </w:rPr>
                            </w:pPr>
                          </w:p>
                          <w:p w14:paraId="4C372030" w14:textId="77777777" w:rsidR="00CC2495" w:rsidRPr="00EE6AF6" w:rsidRDefault="00CC2495" w:rsidP="00CC2495">
                            <w:pPr>
                              <w:pStyle w:val="Code"/>
                              <w:rPr>
                                <w:sz w:val="18"/>
                                <w:szCs w:val="18"/>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62E08BF" id="_x0000_s1037" type="#_x0000_t202" style="position:absolute;left:0;text-align:left;margin-left:134.7pt;margin-top:1.35pt;width:185.9pt;height:469.65pt;z-index:251769856;visibility:visible;mso-wrap-style:square;mso-width-percent:400;mso-height-percent:0;mso-wrap-distance-left:9pt;mso-wrap-distance-top:3.6pt;mso-wrap-distance-right:9pt;mso-wrap-distance-bottom:3.6pt;mso-position-horizontal:righ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">
                <v:textbox>
                  <w:txbxContent>
                    <w:p w14:paraId="5B4D4D9A" w14:textId="77777777" w:rsidR="00CC2495" w:rsidRPr="00CC2495" w:rsidRDefault="00CC2495" w:rsidP="00CC2495">
                      <w:pPr>
                        <w:pStyle w:val="Code"/>
                        <w:rPr>
                          <w:sz w:val="18"/>
                          <w:szCs w:val="18"/>
                        </w:rPr>
                      </w:pPr>
                      <w:r w:rsidRPr="00CC2495">
                        <w:rPr>
                          <w:sz w:val="18"/>
                          <w:szCs w:val="18"/>
                        </w:rPr>
                        <w:t>&lt;body&gt;</w:t>
                      </w:r>
                    </w:p>
                    <w:p w14:paraId="3FA6FC37" w14:textId="77777777" w:rsidR="00CC2495" w:rsidRPr="00CC2495" w:rsidRDefault="00CC2495" w:rsidP="00CC2495">
                      <w:pPr>
                        <w:pStyle w:val="Code"/>
                        <w:rPr>
                          <w:sz w:val="18"/>
                          <w:szCs w:val="18"/>
                        </w:rPr>
                      </w:pPr>
                      <w:r w:rsidRPr="00CC2495">
                        <w:rPr>
                          <w:sz w:val="18"/>
                          <w:szCs w:val="18"/>
                        </w:rPr>
                        <w:t>  &lt;header&gt;</w:t>
                      </w:r>
                    </w:p>
                    <w:p w14:paraId="042699B5" w14:textId="77777777" w:rsidR="00CC2495" w:rsidRPr="00CC2495" w:rsidRDefault="00CC2495" w:rsidP="00CC2495">
                      <w:pPr>
                        <w:pStyle w:val="Code"/>
                        <w:rPr>
                          <w:sz w:val="18"/>
                          <w:szCs w:val="18"/>
                        </w:rPr>
                      </w:pPr>
                      <w:r w:rsidRPr="00CC2495">
                        <w:rPr>
                          <w:sz w:val="18"/>
                          <w:szCs w:val="18"/>
                        </w:rPr>
                        <w:t>  &lt;h1&gt;&lt;a href="index.html" style="color: white; text-decoration: none;"&gt;PetShop&lt;/a&gt;&lt;/h1&gt;</w:t>
                      </w:r>
                    </w:p>
                    <w:p w14:paraId="57E3726B" w14:textId="77777777" w:rsidR="00CC2495" w:rsidRPr="00CC2495" w:rsidRDefault="00CC2495" w:rsidP="00CC2495">
                      <w:pPr>
                        <w:pStyle w:val="Code"/>
                        <w:rPr>
                          <w:sz w:val="18"/>
                          <w:szCs w:val="18"/>
                        </w:rPr>
                      </w:pPr>
                      <w:r w:rsidRPr="00CC2495">
                        <w:rPr>
                          <w:sz w:val="18"/>
                          <w:szCs w:val="18"/>
                        </w:rPr>
                        <w:t>  &lt;nav&gt;</w:t>
                      </w:r>
                    </w:p>
                    <w:p w14:paraId="4BA95F84" w14:textId="77777777" w:rsidR="00CC2495" w:rsidRPr="00CC2495" w:rsidRDefault="00CC2495" w:rsidP="00CC2495">
                      <w:pPr>
                        <w:pStyle w:val="Code"/>
                        <w:rPr>
                          <w:sz w:val="18"/>
                          <w:szCs w:val="18"/>
                        </w:rPr>
                      </w:pPr>
                      <w:r w:rsidRPr="00CC2495">
                        <w:rPr>
                          <w:sz w:val="18"/>
                          <w:szCs w:val="18"/>
                        </w:rPr>
                        <w:t>    &lt;a href="index.html"&gt;Početna&lt;/a&gt;</w:t>
                      </w:r>
                    </w:p>
                    <w:p w14:paraId="3BC23354" w14:textId="77777777" w:rsidR="00CC2495" w:rsidRPr="00CC2495" w:rsidRDefault="00CC2495" w:rsidP="00CC2495">
                      <w:pPr>
                        <w:pStyle w:val="Code"/>
                        <w:rPr>
                          <w:sz w:val="18"/>
                          <w:szCs w:val="18"/>
                        </w:rPr>
                      </w:pPr>
                      <w:r w:rsidRPr="00CC2495">
                        <w:rPr>
                          <w:sz w:val="18"/>
                          <w:szCs w:val="18"/>
                        </w:rPr>
                        <w:t>    &lt;a href="pages/kosarica.html"&gt;Košarica&lt;/a&gt;</w:t>
                      </w:r>
                    </w:p>
                    <w:p w14:paraId="2437F855" w14:textId="77777777" w:rsidR="00CC2495" w:rsidRPr="00CC2495" w:rsidRDefault="00CC2495" w:rsidP="00CC2495">
                      <w:pPr>
                        <w:pStyle w:val="Code"/>
                        <w:rPr>
                          <w:sz w:val="18"/>
                          <w:szCs w:val="18"/>
                        </w:rPr>
                      </w:pPr>
                      <w:r w:rsidRPr="00CC2495">
                        <w:rPr>
                          <w:sz w:val="18"/>
                          <w:szCs w:val="18"/>
                        </w:rPr>
                        <w:t>    &lt;a href="pages/o-nama.html"&gt;O nama&lt;/a&gt;</w:t>
                      </w:r>
                    </w:p>
                    <w:p w14:paraId="123E8E0D" w14:textId="77777777" w:rsidR="00CC2495" w:rsidRPr="00CC2495" w:rsidRDefault="00CC2495" w:rsidP="00CC2495">
                      <w:pPr>
                        <w:pStyle w:val="Code"/>
                        <w:rPr>
                          <w:sz w:val="18"/>
                          <w:szCs w:val="18"/>
                        </w:rPr>
                      </w:pPr>
                      <w:r w:rsidRPr="00CC2495">
                        <w:rPr>
                          <w:sz w:val="18"/>
                          <w:szCs w:val="18"/>
                        </w:rPr>
                        <w:t>    &lt;a href="pages/login.html"&gt;Login&lt;/a&gt;</w:t>
                      </w:r>
                    </w:p>
                    <w:p w14:paraId="04DC52E8" w14:textId="77777777" w:rsidR="00CC2495" w:rsidRPr="00CC2495" w:rsidRDefault="00CC2495" w:rsidP="00CC2495">
                      <w:pPr>
                        <w:pStyle w:val="Code"/>
                        <w:rPr>
                          <w:sz w:val="18"/>
                          <w:szCs w:val="18"/>
                        </w:rPr>
                      </w:pPr>
                      <w:r w:rsidRPr="00CC2495">
                        <w:rPr>
                          <w:sz w:val="18"/>
                          <w:szCs w:val="18"/>
                        </w:rPr>
                        <w:t>  &lt;/nav&gt;</w:t>
                      </w:r>
                    </w:p>
                    <w:p w14:paraId="13653B04" w14:textId="77777777" w:rsidR="00CC2495" w:rsidRPr="00CC2495" w:rsidRDefault="00CC2495" w:rsidP="00CC2495">
                      <w:pPr>
                        <w:pStyle w:val="Code"/>
                        <w:rPr>
                          <w:sz w:val="18"/>
                          <w:szCs w:val="18"/>
                        </w:rPr>
                      </w:pPr>
                      <w:r w:rsidRPr="00CC2495">
                        <w:rPr>
                          <w:sz w:val="18"/>
                          <w:szCs w:val="18"/>
                        </w:rPr>
                        <w:t>&lt;/header&gt;</w:t>
                      </w:r>
                    </w:p>
                    <w:p w14:paraId="2D95CCCA" w14:textId="77777777" w:rsidR="00CC2495" w:rsidRPr="00CC2495" w:rsidRDefault="00CC2495" w:rsidP="00CC2495">
                      <w:pPr>
                        <w:pStyle w:val="Code"/>
                        <w:rPr>
                          <w:sz w:val="18"/>
                          <w:szCs w:val="18"/>
                        </w:rPr>
                      </w:pPr>
                    </w:p>
                    <w:p w14:paraId="66DE2E08" w14:textId="77777777" w:rsidR="00CC2495" w:rsidRPr="00CC2495" w:rsidRDefault="00CC2495" w:rsidP="00CC2495">
                      <w:pPr>
                        <w:pStyle w:val="Code"/>
                        <w:rPr>
                          <w:sz w:val="18"/>
                          <w:szCs w:val="18"/>
                        </w:rPr>
                      </w:pPr>
                      <w:r w:rsidRPr="00CC2495">
                        <w:rPr>
                          <w:sz w:val="18"/>
                          <w:szCs w:val="18"/>
                        </w:rPr>
                        <w:t>  &lt;main&gt;</w:t>
                      </w:r>
                    </w:p>
                    <w:p w14:paraId="7498E223" w14:textId="77777777" w:rsidR="00CC2495" w:rsidRPr="00CC2495" w:rsidRDefault="00CC2495" w:rsidP="00CC2495">
                      <w:pPr>
                        <w:pStyle w:val="Code"/>
                        <w:rPr>
                          <w:sz w:val="18"/>
                          <w:szCs w:val="18"/>
                        </w:rPr>
                      </w:pPr>
                      <w:r w:rsidRPr="00CC2495">
                        <w:rPr>
                          <w:sz w:val="18"/>
                          <w:szCs w:val="18"/>
                        </w:rPr>
                        <w:t>    &lt;h2&gt;Sve kategorije&lt;/h2&gt;</w:t>
                      </w:r>
                    </w:p>
                    <w:p w14:paraId="282854DF" w14:textId="77777777" w:rsidR="00CC2495" w:rsidRPr="00CC2495" w:rsidRDefault="00CC2495" w:rsidP="00CC2495">
                      <w:pPr>
                        <w:pStyle w:val="Code"/>
                        <w:rPr>
                          <w:sz w:val="18"/>
                          <w:szCs w:val="18"/>
                        </w:rPr>
                      </w:pPr>
                      <w:r w:rsidRPr="00CC2495">
                        <w:rPr>
                          <w:sz w:val="18"/>
                          <w:szCs w:val="18"/>
                        </w:rPr>
                        <w:t>    &lt;div id="kategorije-prikaz"&gt;</w:t>
                      </w:r>
                    </w:p>
                    <w:p w14:paraId="2E4CC81A" w14:textId="77777777" w:rsidR="00CC2495" w:rsidRPr="00CC2495" w:rsidRDefault="00CC2495" w:rsidP="00CC2495">
                      <w:pPr>
                        <w:pStyle w:val="Code"/>
                        <w:rPr>
                          <w:sz w:val="18"/>
                          <w:szCs w:val="18"/>
                        </w:rPr>
                      </w:pPr>
                      <w:r w:rsidRPr="00CC2495">
                        <w:rPr>
                          <w:sz w:val="18"/>
                          <w:szCs w:val="18"/>
                        </w:rPr>
                        <w:t>      &lt;!-- Ovdje će JS umetnuti svaku kategoriju s karticama --&gt;</w:t>
                      </w:r>
                    </w:p>
                    <w:p w14:paraId="52A56629" w14:textId="77777777" w:rsidR="00CC2495" w:rsidRPr="00CC2495" w:rsidRDefault="00CC2495" w:rsidP="00CC2495">
                      <w:pPr>
                        <w:pStyle w:val="Code"/>
                        <w:rPr>
                          <w:sz w:val="18"/>
                          <w:szCs w:val="18"/>
                        </w:rPr>
                      </w:pPr>
                      <w:r w:rsidRPr="00CC2495">
                        <w:rPr>
                          <w:sz w:val="18"/>
                          <w:szCs w:val="18"/>
                        </w:rPr>
                        <w:t>    &lt;/div&gt;</w:t>
                      </w:r>
                    </w:p>
                    <w:p w14:paraId="2E4D0F22" w14:textId="77777777" w:rsidR="00CC2495" w:rsidRPr="00CC2495" w:rsidRDefault="00CC2495" w:rsidP="00CC2495">
                      <w:pPr>
                        <w:pStyle w:val="Code"/>
                        <w:rPr>
                          <w:sz w:val="18"/>
                          <w:szCs w:val="18"/>
                        </w:rPr>
                      </w:pPr>
                      <w:r w:rsidRPr="00CC2495">
                        <w:rPr>
                          <w:sz w:val="18"/>
                          <w:szCs w:val="18"/>
                        </w:rPr>
                        <w:t>  &lt;/main&gt;</w:t>
                      </w:r>
                    </w:p>
                    <w:p w14:paraId="5D4A55D4" w14:textId="77777777" w:rsidR="00CC2495" w:rsidRPr="00CC2495" w:rsidRDefault="00CC2495" w:rsidP="00CC2495">
                      <w:pPr>
                        <w:pStyle w:val="Code"/>
                        <w:rPr>
                          <w:sz w:val="18"/>
                          <w:szCs w:val="18"/>
                        </w:rPr>
                      </w:pPr>
                    </w:p>
                    <w:p w14:paraId="07CB94FD" w14:textId="77777777" w:rsidR="00CC2495" w:rsidRPr="00CC2495" w:rsidRDefault="00CC2495" w:rsidP="00CC2495">
                      <w:pPr>
                        <w:pStyle w:val="Code"/>
                        <w:rPr>
                          <w:sz w:val="18"/>
                          <w:szCs w:val="18"/>
                        </w:rPr>
                      </w:pPr>
                      <w:r w:rsidRPr="00CC2495">
                        <w:rPr>
                          <w:sz w:val="18"/>
                          <w:szCs w:val="18"/>
                        </w:rPr>
                        <w:t>  &lt;footer&gt;</w:t>
                      </w:r>
                    </w:p>
                    <w:p w14:paraId="281F61C3" w14:textId="77777777" w:rsidR="00CC2495" w:rsidRPr="00CC2495" w:rsidRDefault="00CC2495" w:rsidP="00CC2495">
                      <w:pPr>
                        <w:pStyle w:val="Code"/>
                        <w:rPr>
                          <w:sz w:val="18"/>
                          <w:szCs w:val="18"/>
                        </w:rPr>
                      </w:pPr>
                      <w:r w:rsidRPr="00CC2495">
                        <w:rPr>
                          <w:sz w:val="18"/>
                          <w:szCs w:val="18"/>
                        </w:rPr>
                        <w:t>    &lt;p&gt;&amp;copy; 2025 PetShop&lt;/p&gt;</w:t>
                      </w:r>
                    </w:p>
                    <w:p w14:paraId="56F643FD" w14:textId="77777777" w:rsidR="00CC2495" w:rsidRPr="00CC2495" w:rsidRDefault="00CC2495" w:rsidP="00CC2495">
                      <w:pPr>
                        <w:pStyle w:val="Code"/>
                        <w:rPr>
                          <w:sz w:val="18"/>
                          <w:szCs w:val="18"/>
                        </w:rPr>
                      </w:pPr>
                      <w:r w:rsidRPr="00CC2495">
                        <w:rPr>
                          <w:sz w:val="18"/>
                          <w:szCs w:val="18"/>
                        </w:rPr>
                        <w:t>  &lt;/footer&gt;</w:t>
                      </w:r>
                    </w:p>
                    <w:p w14:paraId="409B2C0F" w14:textId="77777777" w:rsidR="00CC2495" w:rsidRPr="00CC2495" w:rsidRDefault="00CC2495" w:rsidP="00CC2495">
                      <w:pPr>
                        <w:pStyle w:val="Code"/>
                        <w:rPr>
                          <w:sz w:val="18"/>
                          <w:szCs w:val="18"/>
                        </w:rPr>
                      </w:pPr>
                      <w:r w:rsidRPr="00CC2495">
                        <w:rPr>
                          <w:sz w:val="18"/>
                          <w:szCs w:val="18"/>
                        </w:rPr>
                        <w:t>&lt;/body&gt;</w:t>
                      </w:r>
                    </w:p>
                    <w:p w14:paraId="1BF60B8D" w14:textId="77777777" w:rsidR="00CC2495" w:rsidRPr="00CC2495" w:rsidRDefault="00CC2495" w:rsidP="00CC2495">
                      <w:pPr>
                        <w:pStyle w:val="Code"/>
                        <w:rPr>
                          <w:sz w:val="18"/>
                          <w:szCs w:val="18"/>
                        </w:rPr>
                      </w:pPr>
                      <w:r w:rsidRPr="00CC2495">
                        <w:rPr>
                          <w:sz w:val="18"/>
                          <w:szCs w:val="18"/>
                        </w:rPr>
                        <w:t>&lt;/html&gt;</w:t>
                      </w:r>
                    </w:p>
                    <w:p w14:paraId="4925DA5E" w14:textId="77777777" w:rsidR="00CC2495" w:rsidRPr="00CC2495" w:rsidRDefault="00CC2495" w:rsidP="00CC2495">
                      <w:pPr>
                        <w:pStyle w:val="Code"/>
                        <w:rPr>
                          <w:sz w:val="18"/>
                          <w:szCs w:val="18"/>
                        </w:rPr>
                      </w:pPr>
                    </w:p>
                    <w:p w14:paraId="4C372030" w14:textId="77777777" w:rsidR="00CC2495" w:rsidRPr="00EE6AF6" w:rsidRDefault="00CC2495" w:rsidP="00CC2495">
                      <w:pPr>
                        <w:pStyle w:val="Code"/>
                        <w:rPr>
                          <w:sz w:val="18"/>
                          <w:szCs w:val="18"/>
                        </w:rPr>
                      </w:pPr>
                    </w:p>
                  </w:txbxContent>
                </v:textbox>
                <w10:wrap type="square" anchorx="margin"/>
              </v:shape>
            </w:pict>
          </mc:Fallback>
        </mc:AlternateContent>
      </w:r>
    </w:p>
    <w:p w14:paraId="00CFB941" w14:textId="77777777" w:rsidR="00EE6AF6" w:rsidRDefault="00EE6AF6" w:rsidP="00EE6AF6"/>
    <w:p w14:paraId="24E76908" w14:textId="77777777" w:rsidR="00EE6AF6" w:rsidRDefault="00EE6AF6" w:rsidP="00EE6AF6"/>
    <w:p w14:paraId="16FCD35B" w14:textId="77777777" w:rsidR="00EE6AF6" w:rsidRDefault="00EE6AF6" w:rsidP="00EE6AF6"/>
    <w:p w14:paraId="196D9856" w14:textId="77777777" w:rsidR="00EE6AF6" w:rsidRDefault="00EE6AF6" w:rsidP="00EE6AF6"/>
    <w:p w14:paraId="62C88A13" w14:textId="77777777" w:rsidR="00EE6AF6" w:rsidRDefault="00EE6AF6" w:rsidP="00EE6AF6"/>
    <w:p w14:paraId="07E65860" w14:textId="77777777" w:rsidR="00CC2495" w:rsidRDefault="00CC2495" w:rsidP="00EE6AF6"/>
    <w:p w14:paraId="620B9B42" w14:textId="77777777" w:rsidR="00CC2495" w:rsidRDefault="00CC2495" w:rsidP="00EE6AF6"/>
    <w:p w14:paraId="040B5F79" w14:textId="77777777" w:rsidR="00CC2495" w:rsidRDefault="00CC2495" w:rsidP="00EE6AF6"/>
    <w:p w14:paraId="7C0F3FF1" w14:textId="7DBA9CAD" w:rsidR="00EE6AF6" w:rsidRDefault="00EE6AF6" w:rsidP="00EE6AF6"/>
    <w:p w14:paraId="75760C02" w14:textId="7C196CE5" w:rsidR="00EE6AF6" w:rsidRDefault="00EE6AF6" w:rsidP="00EE6AF6"/>
    <w:p w14:paraId="2C29830E" w14:textId="3AFED512" w:rsidR="00EE6AF6" w:rsidRDefault="00EE6AF6" w:rsidP="00EE6AF6"/>
    <w:p w14:paraId="78CD9039" w14:textId="77777777" w:rsidR="00EE6AF6" w:rsidRDefault="00EE6AF6" w:rsidP="00EE6AF6"/>
    <w:p w14:paraId="312B177B" w14:textId="25229D96" w:rsidR="00CC2495" w:rsidRDefault="00CC2495" w:rsidP="00EE6AF6"/>
    <w:p w14:paraId="2BF2F4E4" w14:textId="77777777" w:rsidR="00CC2495" w:rsidRDefault="00CC2495" w:rsidP="00EE6AF6"/>
    <w:p w14:paraId="5F121850" w14:textId="0426813E" w:rsidR="00CC2495" w:rsidRDefault="00CC2495" w:rsidP="00EE6AF6"/>
    <w:p w14:paraId="0DDA2F17" w14:textId="7915377A" w:rsidR="00CC2495" w:rsidRDefault="00571501" w:rsidP="00EE6AF6">
      <w:r>
        <w:rPr>
          <w:noProof/>
        </w:rPr>
        <mc:AlternateContent>
          <mc:Choice Requires="wps">
            <w:drawing>
              <wp:anchor distT="45720" distB="45720" distL="114300" distR="114300" simplePos="0" relativeHeight="251761664" behindDoc="0" locked="0" layoutInCell="1" allowOverlap="1" wp14:anchorId="6F9D926B" wp14:editId="668DDF12">
                <wp:simplePos x="0" y="0"/>
                <wp:positionH relativeFrom="margin">
                  <wp:align>center</wp:align>
                </wp:positionH>
                <wp:positionV relativeFrom="paragraph">
                  <wp:posOffset>218810</wp:posOffset>
                </wp:positionV>
                <wp:extent cx="3625215" cy="1404620"/>
                <wp:effectExtent l="0" t="0" r="0" b="0"/>
                <wp:wrapSquare wrapText="bothSides"/>
                <wp:docPr id="1535167541"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5215" cy="1404620"/>
                        </a:xfrm>
                        <a:prstGeom prst="rect">
                          <a:avLst/>
                        </a:prstGeom>
                        <a:solidFill>
                          <a:srgbClr val="FFFFFF"/>
                        </a:solidFill>
                        <a:ln w="9525">
                          <a:noFill/>
                          <a:miter lim="800000"/>
                          <a:headEnd/>
                          <a:tailEnd/>
                        </a:ln>
                      </wps:spPr>
                      <wps:txbx>
                        <w:txbxContent>
                          <w:p w14:paraId="3D6CBEF8" w14:textId="1067F513" w:rsidR="00EE6AF6" w:rsidRPr="00EE6AF6" w:rsidRDefault="00EE6AF6" w:rsidP="00EE02EC">
                            <w:pPr>
                              <w:jc w:val="center"/>
                              <w:rPr>
                                <w:rStyle w:val="Naglaeno"/>
                              </w:rPr>
                            </w:pPr>
                            <w:r w:rsidRPr="00EE6AF6">
                              <w:rPr>
                                <w:rStyle w:val="Naglaeno"/>
                              </w:rPr>
                              <w:t>Slika 4.1.</w:t>
                            </w:r>
                            <w:r w:rsidR="00571501">
                              <w:rPr>
                                <w:rStyle w:val="Naglaeno"/>
                              </w:rPr>
                              <w:t xml:space="preserve"> </w:t>
                            </w:r>
                            <w:r w:rsidR="00CC2495">
                              <w:rPr>
                                <w:rStyle w:val="Naglaeno"/>
                                <w:b w:val="0"/>
                                <w:bCs w:val="0"/>
                              </w:rPr>
                              <w:t>index.html</w:t>
                            </w:r>
                            <w:r w:rsidR="00EE02EC">
                              <w:rPr>
                                <w:rStyle w:val="Naglaeno"/>
                                <w:b w:val="0"/>
                                <w:bCs w:val="0"/>
                              </w:rPr>
                              <w:t xml:space="preserve"> </w:t>
                            </w:r>
                            <w:r w:rsidR="00CC2495">
                              <w:rPr>
                                <w:rStyle w:val="Naglaeno"/>
                                <w:b w:val="0"/>
                                <w:bCs w:val="0"/>
                              </w:rPr>
                              <w:t>–</w:t>
                            </w:r>
                            <w:r w:rsidR="00EE02EC">
                              <w:rPr>
                                <w:rStyle w:val="Naglaeno"/>
                                <w:b w:val="0"/>
                                <w:bCs w:val="0"/>
                              </w:rPr>
                              <w:t xml:space="preserve"> </w:t>
                            </w:r>
                            <w:r w:rsidR="00CC2495">
                              <w:rPr>
                                <w:rStyle w:val="Naglaeno"/>
                                <w:b w:val="0"/>
                                <w:bCs w:val="0"/>
                              </w:rPr>
                              <w:t>Početna stranica Pet Shop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9D926B" id="_x0000_s1038" type="#_x0000_t202" style="position:absolute;left:0;text-align:left;margin-left:0;margin-top:17.25pt;width:285.45pt;height:110.6pt;z-index:2517616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" stroked="f">
                <v:textbox style="mso-fit-shape-to-text:t">
                  <w:txbxContent>
                    <w:p w14:paraId="3D6CBEF8" w14:textId="1067F513" w:rsidR="00EE6AF6" w:rsidRPr="00EE6AF6" w:rsidRDefault="00EE6AF6" w:rsidP="00EE02EC">
                      <w:pPr>
                        <w:jc w:val="center"/>
                        <w:rPr>
                          <w:rStyle w:val="Naglaeno"/>
                        </w:rPr>
                      </w:pPr>
                      <w:r w:rsidRPr="00EE6AF6">
                        <w:rPr>
                          <w:rStyle w:val="Naglaeno"/>
                        </w:rPr>
                        <w:t>Slika 4.1.</w:t>
                      </w:r>
                      <w:r w:rsidR="00571501">
                        <w:rPr>
                          <w:rStyle w:val="Naglaeno"/>
                        </w:rPr>
                        <w:t xml:space="preserve"> </w:t>
                      </w:r>
                      <w:r w:rsidR="00CC2495">
                        <w:rPr>
                          <w:rStyle w:val="Naglaeno"/>
                          <w:b w:val="0"/>
                          <w:bCs w:val="0"/>
                        </w:rPr>
                        <w:t>index.html</w:t>
                      </w:r>
                      <w:r w:rsidR="00EE02EC">
                        <w:rPr>
                          <w:rStyle w:val="Naglaeno"/>
                          <w:b w:val="0"/>
                          <w:bCs w:val="0"/>
                        </w:rPr>
                        <w:t xml:space="preserve"> </w:t>
                      </w:r>
                      <w:r w:rsidR="00CC2495">
                        <w:rPr>
                          <w:rStyle w:val="Naglaeno"/>
                          <w:b w:val="0"/>
                          <w:bCs w:val="0"/>
                        </w:rPr>
                        <w:t>–</w:t>
                      </w:r>
                      <w:r w:rsidR="00EE02EC">
                        <w:rPr>
                          <w:rStyle w:val="Naglaeno"/>
                          <w:b w:val="0"/>
                          <w:bCs w:val="0"/>
                        </w:rPr>
                        <w:t xml:space="preserve"> </w:t>
                      </w:r>
                      <w:r w:rsidR="00CC2495">
                        <w:rPr>
                          <w:rStyle w:val="Naglaeno"/>
                          <w:b w:val="0"/>
                          <w:bCs w:val="0"/>
                        </w:rPr>
                        <w:t>Početna stranica Pet Shopa</w:t>
                      </w:r>
                    </w:p>
                  </w:txbxContent>
                </v:textbox>
                <w10:wrap type="square" anchorx="margin"/>
              </v:shape>
            </w:pict>
          </mc:Fallback>
        </mc:AlternateContent>
      </w:r>
    </w:p>
    <w:p w14:paraId="5D3F0164" w14:textId="0ED68F0C" w:rsidR="00CC2495" w:rsidRDefault="00CC2495" w:rsidP="00EE6AF6"/>
    <w:p w14:paraId="12F45E95" w14:textId="485CA3F0" w:rsidR="00CC2495" w:rsidRDefault="00CC2495" w:rsidP="00EE6AF6"/>
    <w:p w14:paraId="419AE93F" w14:textId="16336527" w:rsidR="00571501" w:rsidRDefault="00571501" w:rsidP="00EE6AF6"/>
    <w:p w14:paraId="7A87315B" w14:textId="1F44F9BE" w:rsidR="00571501" w:rsidRDefault="00571501" w:rsidP="00EE6AF6"/>
    <w:p w14:paraId="7C08F7E9" w14:textId="77777777" w:rsidR="00571501" w:rsidRDefault="00571501" w:rsidP="00EE6AF6"/>
    <w:p w14:paraId="5F550E94" w14:textId="75682042" w:rsidR="00571501" w:rsidRDefault="00571501" w:rsidP="00EE6AF6"/>
    <w:p w14:paraId="1B13B7FA" w14:textId="2E3A6BA7" w:rsidR="00CC2495" w:rsidRDefault="00571501" w:rsidP="00EE6AF6">
      <w:r>
        <w:lastRenderedPageBreak/>
        <w:t>Prilikom pisanja HTML koda, sljedeći kod je predložen LLM-u:</w:t>
      </w:r>
    </w:p>
    <w:p w14:paraId="2A1DC59B" w14:textId="1C1C8E12" w:rsidR="00571501" w:rsidRDefault="00571501" w:rsidP="00EE6AF6">
      <w:r>
        <w:rPr>
          <w:noProof/>
        </w:rPr>
        <mc:AlternateContent>
          <mc:Choice Requires="wps">
            <w:drawing>
              <wp:anchor distT="45720" distB="45720" distL="114300" distR="114300" simplePos="0" relativeHeight="251771904" behindDoc="0" locked="0" layoutInCell="1" allowOverlap="1" wp14:anchorId="0E830EC0" wp14:editId="54D996CB">
                <wp:simplePos x="0" y="0"/>
                <wp:positionH relativeFrom="column">
                  <wp:align>center</wp:align>
                </wp:positionH>
                <wp:positionV relativeFrom="paragraph">
                  <wp:posOffset>182880</wp:posOffset>
                </wp:positionV>
                <wp:extent cx="2360930" cy="1404620"/>
                <wp:effectExtent l="0" t="0" r="22860" b="11430"/>
                <wp:wrapSquare wrapText="bothSides"/>
                <wp:docPr id="2015683992"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5B1F06A" w14:textId="6CC49307" w:rsidR="00571501" w:rsidRDefault="00571501" w:rsidP="00571501">
                            <w:pPr>
                              <w:pStyle w:val="Code"/>
                            </w:pPr>
                            <w:r>
                              <w:t>&lt;div&gt;</w:t>
                            </w:r>
                          </w:p>
                          <w:p w14:paraId="1660D233" w14:textId="77777777" w:rsidR="00571501" w:rsidRDefault="00571501" w:rsidP="00571501">
                            <w:pPr>
                              <w:pStyle w:val="Code"/>
                            </w:pPr>
                            <w:r>
                              <w:t xml:space="preserve">  &lt;h3&gt;Vrsta: Pas&lt;/h3&gt;</w:t>
                            </w:r>
                          </w:p>
                          <w:p w14:paraId="1B6CB124" w14:textId="77777777" w:rsidR="00571501" w:rsidRDefault="00571501" w:rsidP="00571501">
                            <w:pPr>
                              <w:pStyle w:val="Code"/>
                            </w:pPr>
                            <w:r>
                              <w:t xml:space="preserve">  &lt;p&gt;Spol: Muški&lt;/p&gt;</w:t>
                            </w:r>
                          </w:p>
                          <w:p w14:paraId="33D477EA" w14:textId="77777777" w:rsidR="00571501" w:rsidRDefault="00571501" w:rsidP="00571501">
                            <w:pPr>
                              <w:pStyle w:val="Code"/>
                            </w:pPr>
                            <w:r>
                              <w:t xml:space="preserve">  &lt;p&gt;Starost: 2 godine&lt;/p&gt;</w:t>
                            </w:r>
                          </w:p>
                          <w:p w14:paraId="79090A92" w14:textId="77777777" w:rsidR="00571501" w:rsidRDefault="00571501" w:rsidP="00571501">
                            <w:pPr>
                              <w:pStyle w:val="Code"/>
                            </w:pPr>
                            <w:r>
                              <w:t xml:space="preserve">  &lt;p&gt;Cijena: 120€&lt;/p&gt;</w:t>
                            </w:r>
                          </w:p>
                          <w:p w14:paraId="649A8836" w14:textId="61FAC781" w:rsidR="00571501" w:rsidRDefault="00571501" w:rsidP="00571501">
                            <w:pPr>
                              <w:pStyle w:val="Code"/>
                            </w:pPr>
                            <w:r>
                              <w:t>&lt;/div&g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E830EC0" id="_x0000_s1039" type="#_x0000_t202" style="position:absolute;left:0;text-align:left;margin-left:0;margin-top:14.4pt;width:185.9pt;height:110.6pt;z-index:251771904;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5/dFgIAACg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NHKbxhQi2gvqB0CIcW5e+Gi1awF+c9dS2Jfc/9wIVZ+ajpfIsx7NZ7PNkzOZviSXD&#10;S0916RFWklTJA2fH5Sakv5HAuRsq41YnwM+RnGKmdkzcT18n9vulnU49f/D1IwA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CX&#10;65/dFgIAACgEAAAOAAAAAAAAAAAAAAAAAC4CAABkcnMvZTJvRG9jLnhtbFBLAQItABQABgAIAAAA&#10;IQBIWydy2wAAAAcBAAAPAAAAAAAAAAAAAAAAAHAEAABkcnMvZG93bnJldi54bWxQSwUGAAAAAAQA&#10;BADzAAAAeAUAAAAA&#10;">
                <v:textbox style="mso-fit-shape-to-text:t">
                  <w:txbxContent>
                    <w:p w14:paraId="05B1F06A" w14:textId="6CC49307" w:rsidR="00571501" w:rsidRDefault="00571501" w:rsidP="00571501">
                      <w:pPr>
                        <w:pStyle w:val="Code"/>
                      </w:pPr>
                      <w:r>
                        <w:t>&lt;div&gt;</w:t>
                      </w:r>
                    </w:p>
                    <w:p w14:paraId="1660D233" w14:textId="77777777" w:rsidR="00571501" w:rsidRDefault="00571501" w:rsidP="00571501">
                      <w:pPr>
                        <w:pStyle w:val="Code"/>
                      </w:pPr>
                      <w:r>
                        <w:t xml:space="preserve">  &lt;h3&gt;Vrsta: Pas&lt;/h3&gt;</w:t>
                      </w:r>
                    </w:p>
                    <w:p w14:paraId="1B6CB124" w14:textId="77777777" w:rsidR="00571501" w:rsidRDefault="00571501" w:rsidP="00571501">
                      <w:pPr>
                        <w:pStyle w:val="Code"/>
                      </w:pPr>
                      <w:r>
                        <w:t xml:space="preserve">  &lt;p&gt;Spol: Muški&lt;/p&gt;</w:t>
                      </w:r>
                    </w:p>
                    <w:p w14:paraId="33D477EA" w14:textId="77777777" w:rsidR="00571501" w:rsidRDefault="00571501" w:rsidP="00571501">
                      <w:pPr>
                        <w:pStyle w:val="Code"/>
                      </w:pPr>
                      <w:r>
                        <w:t xml:space="preserve">  &lt;p&gt;Starost: 2 godine&lt;/p&gt;</w:t>
                      </w:r>
                    </w:p>
                    <w:p w14:paraId="79090A92" w14:textId="77777777" w:rsidR="00571501" w:rsidRDefault="00571501" w:rsidP="00571501">
                      <w:pPr>
                        <w:pStyle w:val="Code"/>
                      </w:pPr>
                      <w:r>
                        <w:t xml:space="preserve">  &lt;p&gt;Cijena: 120€&lt;/p&gt;</w:t>
                      </w:r>
                    </w:p>
                    <w:p w14:paraId="649A8836" w14:textId="61FAC781" w:rsidR="00571501" w:rsidRDefault="00571501" w:rsidP="00571501">
                      <w:pPr>
                        <w:pStyle w:val="Code"/>
                      </w:pPr>
                      <w:r>
                        <w:t>&lt;/div&gt;</w:t>
                      </w:r>
                    </w:p>
                  </w:txbxContent>
                </v:textbox>
                <w10:wrap type="square"/>
              </v:shape>
            </w:pict>
          </mc:Fallback>
        </mc:AlternateContent>
      </w:r>
    </w:p>
    <w:p w14:paraId="4B9E3E31" w14:textId="545E4A36" w:rsidR="00CC2495" w:rsidRDefault="00CC2495" w:rsidP="00EE6AF6"/>
    <w:p w14:paraId="3BD39BE0" w14:textId="0A316214" w:rsidR="00EE6AF6" w:rsidRDefault="00EE6AF6" w:rsidP="00EE6AF6"/>
    <w:p w14:paraId="7C6E7168" w14:textId="15FA2FA2" w:rsidR="00571501" w:rsidRDefault="00571501" w:rsidP="00EE6AF6">
      <w:r>
        <w:rPr>
          <w:noProof/>
        </w:rPr>
        <mc:AlternateContent>
          <mc:Choice Requires="wps">
            <w:drawing>
              <wp:anchor distT="0" distB="0" distL="114300" distR="114300" simplePos="0" relativeHeight="251774976" behindDoc="0" locked="0" layoutInCell="1" allowOverlap="1" wp14:anchorId="12C06B34" wp14:editId="61E52715">
                <wp:simplePos x="0" y="0"/>
                <wp:positionH relativeFrom="margin">
                  <wp:align>center</wp:align>
                </wp:positionH>
                <wp:positionV relativeFrom="paragraph">
                  <wp:posOffset>161290</wp:posOffset>
                </wp:positionV>
                <wp:extent cx="3189768" cy="489098"/>
                <wp:effectExtent l="0" t="0" r="0" b="6350"/>
                <wp:wrapNone/>
                <wp:docPr id="401535101" name="Tekstni okvir 17"/>
                <wp:cNvGraphicFramePr/>
                <a:graphic xmlns:a="http://schemas.openxmlformats.org/drawingml/2006/main">
                  <a:graphicData uri="http://schemas.microsoft.com/office/word/2010/wordprocessingShape">
                    <wps:wsp>
                      <wps:cNvSpPr txBox="1"/>
                      <wps:spPr>
                        <a:xfrm>
                          <a:off x="0" y="0"/>
                          <a:ext cx="3189768" cy="489098"/>
                        </a:xfrm>
                        <a:prstGeom prst="rect">
                          <a:avLst/>
                        </a:prstGeom>
                        <a:solidFill>
                          <a:schemeClr val="lt1"/>
                        </a:solidFill>
                        <a:ln w="6350">
                          <a:noFill/>
                        </a:ln>
                      </wps:spPr>
                      <wps:txbx>
                        <w:txbxContent>
                          <w:p w14:paraId="0D220FAF" w14:textId="0CDF8308" w:rsidR="00571501" w:rsidRPr="00571501" w:rsidRDefault="00571501">
                            <w:pPr>
                              <w:rPr>
                                <w:rStyle w:val="Naglaeno"/>
                                <w:b w:val="0"/>
                                <w:bCs w:val="0"/>
                              </w:rPr>
                            </w:pPr>
                            <w:r>
                              <w:rPr>
                                <w:rStyle w:val="Naglaeno"/>
                              </w:rPr>
                              <w:t xml:space="preserve">Slika 4.2. </w:t>
                            </w:r>
                            <w:r>
                              <w:rPr>
                                <w:rStyle w:val="Naglaeno"/>
                                <w:b w:val="0"/>
                                <w:bCs w:val="0"/>
                              </w:rPr>
                              <w:t>Početni HTML kod za prikaz ljubim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06B34" id="Tekstni okvir 17" o:spid="_x0000_s1040" type="#_x0000_t202" style="position:absolute;left:0;text-align:left;margin-left:0;margin-top:12.7pt;width:251.15pt;height:38.5pt;z-index:2517749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" fillcolor="white [3201]" stroked="f" strokeweight=".5pt">
                <v:textbox>
                  <w:txbxContent>
                    <w:p w14:paraId="0D220FAF" w14:textId="0CDF8308" w:rsidR="00571501" w:rsidRPr="00571501" w:rsidRDefault="00571501">
                      <w:pPr>
                        <w:rPr>
                          <w:rStyle w:val="Naglaeno"/>
                          <w:b w:val="0"/>
                          <w:bCs w:val="0"/>
                        </w:rPr>
                      </w:pPr>
                      <w:r>
                        <w:rPr>
                          <w:rStyle w:val="Naglaeno"/>
                        </w:rPr>
                        <w:t xml:space="preserve">Slika 4.2. </w:t>
                      </w:r>
                      <w:r>
                        <w:rPr>
                          <w:rStyle w:val="Naglaeno"/>
                          <w:b w:val="0"/>
                          <w:bCs w:val="0"/>
                        </w:rPr>
                        <w:t>Početni HTML kod za prikaz ljubimca</w:t>
                      </w:r>
                    </w:p>
                  </w:txbxContent>
                </v:textbox>
                <w10:wrap anchorx="margin"/>
              </v:shape>
            </w:pict>
          </mc:Fallback>
        </mc:AlternateContent>
      </w:r>
    </w:p>
    <w:p w14:paraId="3C5540A0" w14:textId="020E8B25" w:rsidR="00571501" w:rsidRDefault="00571501" w:rsidP="00EE6AF6"/>
    <w:p w14:paraId="372B19BC" w14:textId="0492619D" w:rsidR="00571501" w:rsidRDefault="00571501" w:rsidP="00EE6AF6">
      <w:r>
        <w:t xml:space="preserve">Nakon konzultacije sa ChatGPT-om, predloženo je poboljšanje uz pomoć klase .animal-card </w:t>
      </w:r>
      <w:r w:rsidRPr="00571501">
        <w:t>i smještanje sadržaja u organiziranu karticu, s gumbom za interakciju. Predloženi kod izgledao je ovako:</w:t>
      </w:r>
    </w:p>
    <w:p w14:paraId="2D13BF39" w14:textId="74A2168A" w:rsidR="00571501" w:rsidRDefault="00571501" w:rsidP="00EE6AF6">
      <w:r>
        <w:rPr>
          <w:noProof/>
        </w:rPr>
        <mc:AlternateContent>
          <mc:Choice Requires="wps">
            <w:drawing>
              <wp:anchor distT="45720" distB="45720" distL="114300" distR="114300" simplePos="0" relativeHeight="251773952" behindDoc="0" locked="0" layoutInCell="1" allowOverlap="1" wp14:anchorId="09479D6E" wp14:editId="43A20D34">
                <wp:simplePos x="0" y="0"/>
                <wp:positionH relativeFrom="margin">
                  <wp:align>center</wp:align>
                </wp:positionH>
                <wp:positionV relativeFrom="paragraph">
                  <wp:posOffset>12759</wp:posOffset>
                </wp:positionV>
                <wp:extent cx="2360930" cy="1404620"/>
                <wp:effectExtent l="0" t="0" r="24130" b="20955"/>
                <wp:wrapSquare wrapText="bothSides"/>
                <wp:docPr id="310365059"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2B88295" w14:textId="15D24B0A" w:rsidR="00571501" w:rsidRDefault="00571501" w:rsidP="00571501">
                            <w:pPr>
                              <w:pStyle w:val="Code"/>
                            </w:pPr>
                            <w:r>
                              <w:t>&lt;div class="animal-card"&gt;</w:t>
                            </w:r>
                          </w:p>
                          <w:p w14:paraId="6B764D71" w14:textId="77777777" w:rsidR="00571501" w:rsidRDefault="00571501" w:rsidP="00571501">
                            <w:pPr>
                              <w:pStyle w:val="Code"/>
                            </w:pPr>
                            <w:r>
                              <w:t xml:space="preserve">  &lt;img src="slika.jpg" alt="Zlatni retriver"&gt;</w:t>
                            </w:r>
                          </w:p>
                          <w:p w14:paraId="3485D48C" w14:textId="77777777" w:rsidR="00571501" w:rsidRDefault="00571501" w:rsidP="00571501">
                            <w:pPr>
                              <w:pStyle w:val="Code"/>
                            </w:pPr>
                            <w:r>
                              <w:t xml:space="preserve">  &lt;div class="animal-info"&gt;</w:t>
                            </w:r>
                          </w:p>
                          <w:p w14:paraId="0D37D94D" w14:textId="77777777" w:rsidR="00571501" w:rsidRDefault="00571501" w:rsidP="00571501">
                            <w:pPr>
                              <w:pStyle w:val="Code"/>
                            </w:pPr>
                            <w:r>
                              <w:t xml:space="preserve">    &lt;h3&gt;Zlatni retriver&lt;/h3&gt;</w:t>
                            </w:r>
                          </w:p>
                          <w:p w14:paraId="32981BAA" w14:textId="77777777" w:rsidR="00571501" w:rsidRDefault="00571501" w:rsidP="00571501">
                            <w:pPr>
                              <w:pStyle w:val="Code"/>
                            </w:pPr>
                            <w:r>
                              <w:t xml:space="preserve">    &lt;p&gt;Spol: Muški&lt;/p&gt;</w:t>
                            </w:r>
                          </w:p>
                          <w:p w14:paraId="106A278C" w14:textId="77777777" w:rsidR="00571501" w:rsidRDefault="00571501" w:rsidP="00571501">
                            <w:pPr>
                              <w:pStyle w:val="Code"/>
                            </w:pPr>
                            <w:r>
                              <w:t xml:space="preserve">    &lt;p&gt;Starost: 3 godine&lt;/p&gt;</w:t>
                            </w:r>
                          </w:p>
                          <w:p w14:paraId="537BD0B8" w14:textId="77777777" w:rsidR="00571501" w:rsidRDefault="00571501" w:rsidP="00571501">
                            <w:pPr>
                              <w:pStyle w:val="Code"/>
                            </w:pPr>
                            <w:r>
                              <w:t xml:space="preserve">    &lt;p&gt;Cijena: 89.99 €&lt;/p&gt;</w:t>
                            </w:r>
                          </w:p>
                          <w:p w14:paraId="5002F8C9" w14:textId="77777777" w:rsidR="00571501" w:rsidRDefault="00571501" w:rsidP="00571501">
                            <w:pPr>
                              <w:pStyle w:val="Code"/>
                            </w:pPr>
                            <w:r>
                              <w:t xml:space="preserve">  &lt;/div&gt;</w:t>
                            </w:r>
                          </w:p>
                          <w:p w14:paraId="1D0F1DF9" w14:textId="77777777" w:rsidR="00571501" w:rsidRDefault="00571501" w:rsidP="00571501">
                            <w:pPr>
                              <w:pStyle w:val="Code"/>
                            </w:pPr>
                            <w:r>
                              <w:t xml:space="preserve">  &lt;button&gt;Dodaj u košaricu&lt;/button&gt;</w:t>
                            </w:r>
                          </w:p>
                          <w:p w14:paraId="01EEC0B7" w14:textId="2E33D72B" w:rsidR="00571501" w:rsidRDefault="00571501" w:rsidP="00571501">
                            <w:pPr>
                              <w:pStyle w:val="Code"/>
                            </w:pPr>
                            <w:r>
                              <w:t>&lt;/div&g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9479D6E" id="_x0000_s1041" type="#_x0000_t202" style="position:absolute;left:0;text-align:left;margin-left:0;margin-top:1pt;width:185.9pt;height:110.6pt;z-index:251773952;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WuFFg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">
                <v:textbox style="mso-fit-shape-to-text:t">
                  <w:txbxContent>
                    <w:p w14:paraId="32B88295" w14:textId="15D24B0A" w:rsidR="00571501" w:rsidRDefault="00571501" w:rsidP="00571501">
                      <w:pPr>
                        <w:pStyle w:val="Code"/>
                      </w:pPr>
                      <w:r>
                        <w:t>&lt;div class="animal-card"&gt;</w:t>
                      </w:r>
                    </w:p>
                    <w:p w14:paraId="6B764D71" w14:textId="77777777" w:rsidR="00571501" w:rsidRDefault="00571501" w:rsidP="00571501">
                      <w:pPr>
                        <w:pStyle w:val="Code"/>
                      </w:pPr>
                      <w:r>
                        <w:t xml:space="preserve">  &lt;img src="slika.jpg" alt="Zlatni retriver"&gt;</w:t>
                      </w:r>
                    </w:p>
                    <w:p w14:paraId="3485D48C" w14:textId="77777777" w:rsidR="00571501" w:rsidRDefault="00571501" w:rsidP="00571501">
                      <w:pPr>
                        <w:pStyle w:val="Code"/>
                      </w:pPr>
                      <w:r>
                        <w:t xml:space="preserve">  &lt;div class="animal-info"&gt;</w:t>
                      </w:r>
                    </w:p>
                    <w:p w14:paraId="0D37D94D" w14:textId="77777777" w:rsidR="00571501" w:rsidRDefault="00571501" w:rsidP="00571501">
                      <w:pPr>
                        <w:pStyle w:val="Code"/>
                      </w:pPr>
                      <w:r>
                        <w:t xml:space="preserve">    &lt;h3&gt;Zlatni retriver&lt;/h3&gt;</w:t>
                      </w:r>
                    </w:p>
                    <w:p w14:paraId="32981BAA" w14:textId="77777777" w:rsidR="00571501" w:rsidRDefault="00571501" w:rsidP="00571501">
                      <w:pPr>
                        <w:pStyle w:val="Code"/>
                      </w:pPr>
                      <w:r>
                        <w:t xml:space="preserve">    &lt;p&gt;Spol: Muški&lt;/p&gt;</w:t>
                      </w:r>
                    </w:p>
                    <w:p w14:paraId="106A278C" w14:textId="77777777" w:rsidR="00571501" w:rsidRDefault="00571501" w:rsidP="00571501">
                      <w:pPr>
                        <w:pStyle w:val="Code"/>
                      </w:pPr>
                      <w:r>
                        <w:t xml:space="preserve">    &lt;p&gt;Starost: 3 godine&lt;/p&gt;</w:t>
                      </w:r>
                    </w:p>
                    <w:p w14:paraId="537BD0B8" w14:textId="77777777" w:rsidR="00571501" w:rsidRDefault="00571501" w:rsidP="00571501">
                      <w:pPr>
                        <w:pStyle w:val="Code"/>
                      </w:pPr>
                      <w:r>
                        <w:t xml:space="preserve">    &lt;p&gt;Cijena: 89.99 €&lt;/p&gt;</w:t>
                      </w:r>
                    </w:p>
                    <w:p w14:paraId="5002F8C9" w14:textId="77777777" w:rsidR="00571501" w:rsidRDefault="00571501" w:rsidP="00571501">
                      <w:pPr>
                        <w:pStyle w:val="Code"/>
                      </w:pPr>
                      <w:r>
                        <w:t xml:space="preserve">  &lt;/div&gt;</w:t>
                      </w:r>
                    </w:p>
                    <w:p w14:paraId="1D0F1DF9" w14:textId="77777777" w:rsidR="00571501" w:rsidRDefault="00571501" w:rsidP="00571501">
                      <w:pPr>
                        <w:pStyle w:val="Code"/>
                      </w:pPr>
                      <w:r>
                        <w:t xml:space="preserve">  &lt;button&gt;Dodaj u košaricu&lt;/button&gt;</w:t>
                      </w:r>
                    </w:p>
                    <w:p w14:paraId="01EEC0B7" w14:textId="2E33D72B" w:rsidR="00571501" w:rsidRDefault="00571501" w:rsidP="00571501">
                      <w:pPr>
                        <w:pStyle w:val="Code"/>
                      </w:pPr>
                      <w:r>
                        <w:t>&lt;/div&gt;</w:t>
                      </w:r>
                    </w:p>
                  </w:txbxContent>
                </v:textbox>
                <w10:wrap type="square" anchorx="margin"/>
              </v:shape>
            </w:pict>
          </mc:Fallback>
        </mc:AlternateContent>
      </w:r>
    </w:p>
    <w:p w14:paraId="4864587C" w14:textId="77777777" w:rsidR="00571501" w:rsidRDefault="00571501" w:rsidP="00EE6AF6"/>
    <w:p w14:paraId="36334005" w14:textId="4AEC6F73" w:rsidR="00571501" w:rsidRDefault="00571501" w:rsidP="00EE6AF6"/>
    <w:p w14:paraId="7C288422" w14:textId="2E0B1C79" w:rsidR="00571501" w:rsidRDefault="00571501" w:rsidP="00EE6AF6"/>
    <w:p w14:paraId="019C9482" w14:textId="6E2DA41B" w:rsidR="00571501" w:rsidRDefault="00571501" w:rsidP="00EE6AF6"/>
    <w:p w14:paraId="1EA8EB81" w14:textId="682C9A86" w:rsidR="00571501" w:rsidRDefault="00571501" w:rsidP="00EE6AF6">
      <w:r>
        <w:rPr>
          <w:noProof/>
        </w:rPr>
        <mc:AlternateContent>
          <mc:Choice Requires="wps">
            <w:drawing>
              <wp:anchor distT="0" distB="0" distL="114300" distR="114300" simplePos="0" relativeHeight="251777024" behindDoc="0" locked="0" layoutInCell="1" allowOverlap="1" wp14:anchorId="592D0DBD" wp14:editId="467DEE52">
                <wp:simplePos x="0" y="0"/>
                <wp:positionH relativeFrom="margin">
                  <wp:align>center</wp:align>
                </wp:positionH>
                <wp:positionV relativeFrom="paragraph">
                  <wp:posOffset>47787</wp:posOffset>
                </wp:positionV>
                <wp:extent cx="3306726" cy="489098"/>
                <wp:effectExtent l="0" t="0" r="8255" b="6350"/>
                <wp:wrapNone/>
                <wp:docPr id="1574910710" name="Tekstni okvir 17"/>
                <wp:cNvGraphicFramePr/>
                <a:graphic xmlns:a="http://schemas.openxmlformats.org/drawingml/2006/main">
                  <a:graphicData uri="http://schemas.microsoft.com/office/word/2010/wordprocessingShape">
                    <wps:wsp>
                      <wps:cNvSpPr txBox="1"/>
                      <wps:spPr>
                        <a:xfrm>
                          <a:off x="0" y="0"/>
                          <a:ext cx="3306726" cy="489098"/>
                        </a:xfrm>
                        <a:prstGeom prst="rect">
                          <a:avLst/>
                        </a:prstGeom>
                        <a:solidFill>
                          <a:schemeClr val="lt1"/>
                        </a:solidFill>
                        <a:ln w="6350">
                          <a:noFill/>
                        </a:ln>
                      </wps:spPr>
                      <wps:txbx>
                        <w:txbxContent>
                          <w:p w14:paraId="09A954FD" w14:textId="05A88BD2" w:rsidR="00571501" w:rsidRPr="00571501" w:rsidRDefault="00571501" w:rsidP="00571501">
                            <w:pPr>
                              <w:rPr>
                                <w:rStyle w:val="Naglaeno"/>
                                <w:b w:val="0"/>
                                <w:bCs w:val="0"/>
                              </w:rPr>
                            </w:pPr>
                            <w:r>
                              <w:rPr>
                                <w:rStyle w:val="Naglaeno"/>
                              </w:rPr>
                              <w:t xml:space="preserve">Slika 4.3. </w:t>
                            </w:r>
                            <w:r>
                              <w:rPr>
                                <w:rStyle w:val="Naglaeno"/>
                                <w:b w:val="0"/>
                                <w:bCs w:val="0"/>
                              </w:rPr>
                              <w:t>Prijedlog ChatGPT-a za prikaz ljubim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D0DBD" id="_x0000_s1042" type="#_x0000_t202" style="position:absolute;left:0;text-align:left;margin-left:0;margin-top:3.75pt;width:260.35pt;height:38.5pt;z-index:251777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" fillcolor="white [3201]" stroked="f" strokeweight=".5pt">
                <v:textbox>
                  <w:txbxContent>
                    <w:p w14:paraId="09A954FD" w14:textId="05A88BD2" w:rsidR="00571501" w:rsidRPr="00571501" w:rsidRDefault="00571501" w:rsidP="00571501">
                      <w:pPr>
                        <w:rPr>
                          <w:rStyle w:val="Naglaeno"/>
                          <w:b w:val="0"/>
                          <w:bCs w:val="0"/>
                        </w:rPr>
                      </w:pPr>
                      <w:r>
                        <w:rPr>
                          <w:rStyle w:val="Naglaeno"/>
                        </w:rPr>
                        <w:t xml:space="preserve">Slika 4.3. </w:t>
                      </w:r>
                      <w:r>
                        <w:rPr>
                          <w:rStyle w:val="Naglaeno"/>
                          <w:b w:val="0"/>
                          <w:bCs w:val="0"/>
                        </w:rPr>
                        <w:t>Prijedlog ChatGPT-a za prikaz ljubimca</w:t>
                      </w:r>
                    </w:p>
                  </w:txbxContent>
                </v:textbox>
                <w10:wrap anchorx="margin"/>
              </v:shape>
            </w:pict>
          </mc:Fallback>
        </mc:AlternateContent>
      </w:r>
    </w:p>
    <w:p w14:paraId="7DB0FFF8" w14:textId="77777777" w:rsidR="00571501" w:rsidRDefault="00571501" w:rsidP="00EE6AF6"/>
    <w:p w14:paraId="16138D2F" w14:textId="1CBDD8B1" w:rsidR="00571501" w:rsidRDefault="00571501" w:rsidP="00EE6AF6">
      <w:r w:rsidRPr="00571501">
        <w:t xml:space="preserve">Nakon analize </w:t>
      </w:r>
      <w:r>
        <w:t>prijedloga, zaključene su</w:t>
      </w:r>
      <w:r w:rsidRPr="00571501">
        <w:t xml:space="preserve"> prednosti pristupa: jasna vizualna hijerarhija, priprema za CSS stilizaciju i lakša integracija s bazom. Ovaj prijedlog </w:t>
      </w:r>
      <w:r>
        <w:t>je</w:t>
      </w:r>
      <w:r w:rsidRPr="00571501">
        <w:t xml:space="preserve"> potom dora</w:t>
      </w:r>
      <w:r>
        <w:t xml:space="preserve">đen </w:t>
      </w:r>
      <w:r w:rsidRPr="00571501">
        <w:t>i implementir</w:t>
      </w:r>
      <w:r>
        <w:t>an u preostalim dijelovima webshopa.</w:t>
      </w:r>
    </w:p>
    <w:p w14:paraId="55D2D9E0" w14:textId="3CF4693B" w:rsidR="00571501" w:rsidRDefault="00571501" w:rsidP="00EE6AF6">
      <w:r>
        <w:t>Korištenje</w:t>
      </w:r>
      <w:r w:rsidRPr="00571501">
        <w:t xml:space="preserve"> </w:t>
      </w:r>
      <w:r>
        <w:t>LLM-a prilikom izrade Pet Shopa,</w:t>
      </w:r>
      <w:r w:rsidRPr="00571501">
        <w:t xml:space="preserve"> u ovoj fazi bilo je iznimno korisno. Prijedlozi </w:t>
      </w:r>
      <w:r>
        <w:t xml:space="preserve">uštede </w:t>
      </w:r>
      <w:r w:rsidRPr="00571501">
        <w:t xml:space="preserve">vrijeme, posebno u organizaciji sadržaja i pripremi aplikacije za kasniju funkcionalnost. Iako je konačna struktura HTML datoteka prilagođena konkretnim potrebama aplikacije, ChatGPT je pomogao da </w:t>
      </w:r>
      <w:r>
        <w:t>se izbjegnu</w:t>
      </w:r>
      <w:r w:rsidRPr="00571501">
        <w:t xml:space="preserve"> česte pogreške u oblikovanju i organizaciji elemenata.</w:t>
      </w:r>
    </w:p>
    <w:p w14:paraId="6CE420CE" w14:textId="77777777" w:rsidR="00571501" w:rsidRDefault="00571501" w:rsidP="00EE6AF6"/>
    <w:p w14:paraId="48876EC7" w14:textId="77777777" w:rsidR="00571501" w:rsidRDefault="00571501" w:rsidP="00EE6AF6"/>
    <w:p w14:paraId="742EB76F" w14:textId="77777777" w:rsidR="00571501" w:rsidRDefault="00571501" w:rsidP="00EE6AF6"/>
    <w:p w14:paraId="22C8D9AF" w14:textId="295E4458" w:rsidR="00EE6AF6" w:rsidRPr="00EE6AF6" w:rsidRDefault="00EE6AF6" w:rsidP="00EE6AF6">
      <w:pPr>
        <w:pStyle w:val="Naslov2"/>
      </w:pPr>
      <w:bookmarkStart w:id="20" w:name="_Toc201329870"/>
      <w:r w:rsidRPr="00EE6AF6">
        <w:lastRenderedPageBreak/>
        <w:t>CSS – oblikovanje korisničkog sučelja</w:t>
      </w:r>
      <w:bookmarkEnd w:id="20"/>
    </w:p>
    <w:p w14:paraId="54D29B60" w14:textId="043745E5" w:rsidR="00420741" w:rsidRPr="00420741" w:rsidRDefault="00420741" w:rsidP="00420741">
      <w:pPr>
        <w:spacing w:before="100" w:beforeAutospacing="1" w:after="100" w:afterAutospacing="1"/>
        <w:rPr>
          <w:rFonts w:eastAsia="Times New Roman"/>
          <w:szCs w:val="24"/>
          <w:lang w:eastAsia="hr-HR"/>
        </w:rPr>
      </w:pPr>
      <w:r w:rsidRPr="00420741">
        <w:rPr>
          <w:rFonts w:eastAsia="Times New Roman"/>
          <w:szCs w:val="24"/>
          <w:lang w:eastAsia="hr-HR"/>
        </w:rPr>
        <w:t>Nakon izrade osnovne HTML strukture, primijenjeno je stiliziranje pomoću CSS-a kako bi aplikacija bila vizualno privlačna, pregledna i jednostavna za korištenje. Stilizacija uključuje definiranje rasporeda elemenata, tipografije, boja, obruba, pozadinskih efekata, animacija lebdenja, sticky navigacije te responzivnog prikaza na različitim uređajima.</w:t>
      </w:r>
    </w:p>
    <w:p w14:paraId="2E9F9741" w14:textId="0FBFAE6F" w:rsidR="00420741" w:rsidRDefault="00420741" w:rsidP="00420741">
      <w:pPr>
        <w:spacing w:before="100" w:beforeAutospacing="1" w:after="100" w:afterAutospacing="1"/>
        <w:rPr>
          <w:rFonts w:eastAsia="Times New Roman"/>
          <w:szCs w:val="24"/>
          <w:lang w:eastAsia="hr-HR"/>
        </w:rPr>
      </w:pPr>
      <w:r w:rsidRPr="00420741">
        <w:rPr>
          <w:rFonts w:eastAsia="Times New Roman"/>
          <w:szCs w:val="24"/>
          <w:lang w:eastAsia="hr-HR"/>
        </w:rPr>
        <w:t>Prva verzija CSS-a izrađena je jednostavno, bez posebne prilagodbe visine elemenata ili pozicioniranja. Na primjer, početni CSS za kartice izgledao je ovako:</w:t>
      </w:r>
    </w:p>
    <w:p w14:paraId="7295D35D" w14:textId="36AEBF47" w:rsidR="00420741" w:rsidRDefault="00420741" w:rsidP="00420741">
      <w:pPr>
        <w:spacing w:before="100" w:beforeAutospacing="1" w:after="100" w:afterAutospacing="1"/>
        <w:rPr>
          <w:rFonts w:eastAsia="Times New Roman"/>
          <w:szCs w:val="24"/>
          <w:lang w:eastAsia="hr-HR"/>
        </w:rPr>
      </w:pPr>
      <w:r w:rsidRPr="00420741">
        <w:rPr>
          <w:rFonts w:eastAsia="Times New Roman"/>
          <w:noProof/>
          <w:szCs w:val="24"/>
          <w:lang w:eastAsia="hr-HR"/>
        </w:rPr>
        <mc:AlternateContent>
          <mc:Choice Requires="wps">
            <w:drawing>
              <wp:anchor distT="45720" distB="45720" distL="114300" distR="114300" simplePos="0" relativeHeight="251779072" behindDoc="0" locked="0" layoutInCell="1" allowOverlap="1" wp14:anchorId="7B31D94B" wp14:editId="69E0523D">
                <wp:simplePos x="0" y="0"/>
                <wp:positionH relativeFrom="page">
                  <wp:align>center</wp:align>
                </wp:positionH>
                <wp:positionV relativeFrom="paragraph">
                  <wp:posOffset>5760</wp:posOffset>
                </wp:positionV>
                <wp:extent cx="2360930" cy="1404620"/>
                <wp:effectExtent l="0" t="0" r="24130" b="27305"/>
                <wp:wrapSquare wrapText="bothSides"/>
                <wp:docPr id="895951856"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A5C784D" w14:textId="77777777" w:rsidR="00420741" w:rsidRDefault="00420741" w:rsidP="00420741">
                            <w:pPr>
                              <w:pStyle w:val="Code"/>
                            </w:pPr>
                            <w:r>
                              <w:t>.animal-card {</w:t>
                            </w:r>
                          </w:p>
                          <w:p w14:paraId="48801A62" w14:textId="77777777" w:rsidR="00420741" w:rsidRDefault="00420741" w:rsidP="00420741">
                            <w:pPr>
                              <w:pStyle w:val="Code"/>
                            </w:pPr>
                            <w:r>
                              <w:t xml:space="preserve">  border: 1px solid #ccc;</w:t>
                            </w:r>
                          </w:p>
                          <w:p w14:paraId="7580F78B" w14:textId="77777777" w:rsidR="00420741" w:rsidRDefault="00420741" w:rsidP="00420741">
                            <w:pPr>
                              <w:pStyle w:val="Code"/>
                            </w:pPr>
                            <w:r>
                              <w:t xml:space="preserve">  padding: 10px;</w:t>
                            </w:r>
                          </w:p>
                          <w:p w14:paraId="6FA57672" w14:textId="77777777" w:rsidR="00420741" w:rsidRDefault="00420741" w:rsidP="00420741">
                            <w:pPr>
                              <w:pStyle w:val="Code"/>
                            </w:pPr>
                            <w:r>
                              <w:t xml:space="preserve">  width: 250px;</w:t>
                            </w:r>
                          </w:p>
                          <w:p w14:paraId="39BDE36F" w14:textId="77777777" w:rsidR="00420741" w:rsidRDefault="00420741" w:rsidP="00420741">
                            <w:pPr>
                              <w:pStyle w:val="Code"/>
                            </w:pPr>
                            <w:r>
                              <w:t xml:space="preserve">  margin-bottom: 20px;</w:t>
                            </w:r>
                          </w:p>
                          <w:p w14:paraId="4B75F72D" w14:textId="44CAE214" w:rsidR="00420741" w:rsidRDefault="00420741" w:rsidP="00420741">
                            <w:pPr>
                              <w:pStyle w:val="Code"/>
                            </w:pPr>
                            <w: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B31D94B" id="_x0000_s1043" type="#_x0000_t202" style="position:absolute;left:0;text-align:left;margin-left:0;margin-top:.45pt;width:185.9pt;height:110.6pt;z-index:251779072;visibility:visible;mso-wrap-style:square;mso-width-percent:400;mso-height-percent:200;mso-wrap-distance-left:9pt;mso-wrap-distance-top:3.6pt;mso-wrap-distance-right:9pt;mso-wrap-distance-bottom:3.6pt;mso-position-horizontal:center;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">
                <v:textbox style="mso-fit-shape-to-text:t">
                  <w:txbxContent>
                    <w:p w14:paraId="7A5C784D" w14:textId="77777777" w:rsidR="00420741" w:rsidRDefault="00420741" w:rsidP="00420741">
                      <w:pPr>
                        <w:pStyle w:val="Code"/>
                      </w:pPr>
                      <w:r>
                        <w:t>.animal-card {</w:t>
                      </w:r>
                    </w:p>
                    <w:p w14:paraId="48801A62" w14:textId="77777777" w:rsidR="00420741" w:rsidRDefault="00420741" w:rsidP="00420741">
                      <w:pPr>
                        <w:pStyle w:val="Code"/>
                      </w:pPr>
                      <w:r>
                        <w:t xml:space="preserve">  border: 1px solid #ccc;</w:t>
                      </w:r>
                    </w:p>
                    <w:p w14:paraId="7580F78B" w14:textId="77777777" w:rsidR="00420741" w:rsidRDefault="00420741" w:rsidP="00420741">
                      <w:pPr>
                        <w:pStyle w:val="Code"/>
                      </w:pPr>
                      <w:r>
                        <w:t xml:space="preserve">  padding: 10px;</w:t>
                      </w:r>
                    </w:p>
                    <w:p w14:paraId="6FA57672" w14:textId="77777777" w:rsidR="00420741" w:rsidRDefault="00420741" w:rsidP="00420741">
                      <w:pPr>
                        <w:pStyle w:val="Code"/>
                      </w:pPr>
                      <w:r>
                        <w:t xml:space="preserve">  width: 250px;</w:t>
                      </w:r>
                    </w:p>
                    <w:p w14:paraId="39BDE36F" w14:textId="77777777" w:rsidR="00420741" w:rsidRDefault="00420741" w:rsidP="00420741">
                      <w:pPr>
                        <w:pStyle w:val="Code"/>
                      </w:pPr>
                      <w:r>
                        <w:t xml:space="preserve">  margin-bottom: 20px;</w:t>
                      </w:r>
                    </w:p>
                    <w:p w14:paraId="4B75F72D" w14:textId="44CAE214" w:rsidR="00420741" w:rsidRDefault="00420741" w:rsidP="00420741">
                      <w:pPr>
                        <w:pStyle w:val="Code"/>
                      </w:pPr>
                      <w:r>
                        <w:t>}</w:t>
                      </w:r>
                    </w:p>
                  </w:txbxContent>
                </v:textbox>
                <w10:wrap type="square" anchorx="page"/>
              </v:shape>
            </w:pict>
          </mc:Fallback>
        </mc:AlternateContent>
      </w:r>
    </w:p>
    <w:p w14:paraId="74246223" w14:textId="29324A94" w:rsidR="00420741" w:rsidRDefault="00420741" w:rsidP="00420741">
      <w:pPr>
        <w:spacing w:before="100" w:beforeAutospacing="1" w:after="100" w:afterAutospacing="1"/>
        <w:rPr>
          <w:rFonts w:eastAsia="Times New Roman"/>
          <w:szCs w:val="24"/>
          <w:lang w:eastAsia="hr-HR"/>
        </w:rPr>
      </w:pPr>
    </w:p>
    <w:p w14:paraId="43962EBF" w14:textId="76A5A0A6" w:rsidR="00420741" w:rsidRDefault="00420741" w:rsidP="00420741">
      <w:pPr>
        <w:spacing w:before="100" w:beforeAutospacing="1" w:after="100" w:afterAutospacing="1"/>
        <w:rPr>
          <w:rFonts w:eastAsia="Times New Roman"/>
          <w:szCs w:val="24"/>
          <w:lang w:eastAsia="hr-HR"/>
        </w:rPr>
      </w:pPr>
      <w:r>
        <w:rPr>
          <w:noProof/>
        </w:rPr>
        <mc:AlternateContent>
          <mc:Choice Requires="wps">
            <w:drawing>
              <wp:anchor distT="45720" distB="45720" distL="114300" distR="114300" simplePos="0" relativeHeight="251781120" behindDoc="0" locked="0" layoutInCell="1" allowOverlap="1" wp14:anchorId="22D06593" wp14:editId="4620E2B2">
                <wp:simplePos x="0" y="0"/>
                <wp:positionH relativeFrom="page">
                  <wp:align>center</wp:align>
                </wp:positionH>
                <wp:positionV relativeFrom="paragraph">
                  <wp:posOffset>159872</wp:posOffset>
                </wp:positionV>
                <wp:extent cx="3625215" cy="318770"/>
                <wp:effectExtent l="0" t="0" r="0" b="5080"/>
                <wp:wrapSquare wrapText="bothSides"/>
                <wp:docPr id="491239487"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5215" cy="318977"/>
                        </a:xfrm>
                        <a:prstGeom prst="rect">
                          <a:avLst/>
                        </a:prstGeom>
                        <a:solidFill>
                          <a:srgbClr val="FFFFFF"/>
                        </a:solidFill>
                        <a:ln w="9525">
                          <a:noFill/>
                          <a:miter lim="800000"/>
                          <a:headEnd/>
                          <a:tailEnd/>
                        </a:ln>
                      </wps:spPr>
                      <wps:txbx>
                        <w:txbxContent>
                          <w:p w14:paraId="0AEE5CFA" w14:textId="31DA52F3" w:rsidR="00420741" w:rsidRPr="00420741" w:rsidRDefault="00420741" w:rsidP="00420741">
                            <w:pPr>
                              <w:jc w:val="center"/>
                              <w:rPr>
                                <w:rStyle w:val="Naglaeno"/>
                                <w:b w:val="0"/>
                                <w:bCs w:val="0"/>
                              </w:rPr>
                            </w:pPr>
                            <w:r w:rsidRPr="00EE6AF6">
                              <w:rPr>
                                <w:rStyle w:val="Naglaeno"/>
                              </w:rPr>
                              <w:t>Slika 4.</w:t>
                            </w:r>
                            <w:r>
                              <w:rPr>
                                <w:rStyle w:val="Naglaeno"/>
                              </w:rPr>
                              <w:t>4</w:t>
                            </w:r>
                            <w:r w:rsidRPr="00EE6AF6">
                              <w:rPr>
                                <w:rStyle w:val="Naglaeno"/>
                              </w:rPr>
                              <w:t>.</w:t>
                            </w:r>
                            <w:r>
                              <w:rPr>
                                <w:rStyle w:val="Naglaeno"/>
                              </w:rPr>
                              <w:t xml:space="preserve"> </w:t>
                            </w:r>
                            <w:r>
                              <w:rPr>
                                <w:rStyle w:val="Naglaeno"/>
                                <w:b w:val="0"/>
                                <w:bCs w:val="0"/>
                              </w:rPr>
                              <w:t>Prvobitan CSS prijed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D06593" id="_x0000_s1044" type="#_x0000_t202" style="position:absolute;left:0;text-align:left;margin-left:0;margin-top:12.6pt;width:285.45pt;height:25.1pt;z-index:251781120;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" stroked="f">
                <v:textbox>
                  <w:txbxContent>
                    <w:p w14:paraId="0AEE5CFA" w14:textId="31DA52F3" w:rsidR="00420741" w:rsidRPr="00420741" w:rsidRDefault="00420741" w:rsidP="00420741">
                      <w:pPr>
                        <w:jc w:val="center"/>
                        <w:rPr>
                          <w:rStyle w:val="Naglaeno"/>
                          <w:b w:val="0"/>
                          <w:bCs w:val="0"/>
                        </w:rPr>
                      </w:pPr>
                      <w:r w:rsidRPr="00EE6AF6">
                        <w:rPr>
                          <w:rStyle w:val="Naglaeno"/>
                        </w:rPr>
                        <w:t>Slika 4.</w:t>
                      </w:r>
                      <w:r>
                        <w:rPr>
                          <w:rStyle w:val="Naglaeno"/>
                        </w:rPr>
                        <w:t>4</w:t>
                      </w:r>
                      <w:r w:rsidRPr="00EE6AF6">
                        <w:rPr>
                          <w:rStyle w:val="Naglaeno"/>
                        </w:rPr>
                        <w:t>.</w:t>
                      </w:r>
                      <w:r>
                        <w:rPr>
                          <w:rStyle w:val="Naglaeno"/>
                        </w:rPr>
                        <w:t xml:space="preserve"> </w:t>
                      </w:r>
                      <w:r>
                        <w:rPr>
                          <w:rStyle w:val="Naglaeno"/>
                          <w:b w:val="0"/>
                          <w:bCs w:val="0"/>
                        </w:rPr>
                        <w:t>Prvobitan CSS prijedlog</w:t>
                      </w:r>
                    </w:p>
                  </w:txbxContent>
                </v:textbox>
                <w10:wrap type="square" anchorx="page"/>
              </v:shape>
            </w:pict>
          </mc:Fallback>
        </mc:AlternateContent>
      </w:r>
    </w:p>
    <w:p w14:paraId="672AA2F0" w14:textId="77777777" w:rsidR="00024F88" w:rsidRDefault="00024F88" w:rsidP="00420741">
      <w:pPr>
        <w:spacing w:before="100" w:beforeAutospacing="1" w:after="100" w:afterAutospacing="1"/>
        <w:rPr>
          <w:rFonts w:eastAsia="Times New Roman"/>
          <w:szCs w:val="24"/>
          <w:lang w:eastAsia="hr-HR"/>
        </w:rPr>
      </w:pPr>
    </w:p>
    <w:p w14:paraId="6540212A" w14:textId="3C5E5A6A" w:rsidR="00420741" w:rsidRDefault="00420741" w:rsidP="00420741">
      <w:pPr>
        <w:spacing w:before="100" w:beforeAutospacing="1" w:after="100" w:afterAutospacing="1"/>
        <w:rPr>
          <w:rFonts w:eastAsia="Times New Roman"/>
          <w:szCs w:val="24"/>
          <w:lang w:eastAsia="hr-HR"/>
        </w:rPr>
      </w:pPr>
      <w:r w:rsidRPr="00420741">
        <w:rPr>
          <w:rFonts w:eastAsia="Times New Roman"/>
          <w:szCs w:val="24"/>
          <w:lang w:eastAsia="hr-HR"/>
        </w:rPr>
        <w:t xml:space="preserve">Nakon konzultacije s ChatGPT-om, predloženo je unapređenje dizajna kartica s ciljem postizanja konzistentnog izgleda. Naime, primijećeno je da se gumbi unutar kartica pomiču ovisno o duljini teksta, što je utjecalo na simetriju prikaza. Predloženo je korištenje </w:t>
      </w:r>
      <w:r w:rsidRPr="00420741">
        <w:rPr>
          <w:rFonts w:ascii="Courier New" w:eastAsia="Times New Roman" w:hAnsi="Courier New" w:cs="Courier New"/>
          <w:szCs w:val="24"/>
          <w:lang w:eastAsia="hr-HR"/>
        </w:rPr>
        <w:t>display: flex</w:t>
      </w:r>
      <w:r w:rsidRPr="00420741">
        <w:rPr>
          <w:rFonts w:eastAsia="Times New Roman"/>
          <w:szCs w:val="24"/>
          <w:lang w:eastAsia="hr-HR"/>
        </w:rPr>
        <w:t xml:space="preserve"> s </w:t>
      </w:r>
      <w:r w:rsidRPr="00420741">
        <w:rPr>
          <w:rFonts w:ascii="Courier New" w:eastAsia="Times New Roman" w:hAnsi="Courier New" w:cs="Courier New"/>
          <w:szCs w:val="24"/>
          <w:lang w:eastAsia="hr-HR"/>
        </w:rPr>
        <w:t>flex-direction: column</w:t>
      </w:r>
      <w:r w:rsidRPr="00420741">
        <w:rPr>
          <w:rFonts w:eastAsia="Times New Roman"/>
          <w:szCs w:val="24"/>
          <w:lang w:eastAsia="hr-HR"/>
        </w:rPr>
        <w:t xml:space="preserve"> i </w:t>
      </w:r>
      <w:r w:rsidRPr="00420741">
        <w:rPr>
          <w:rFonts w:ascii="Courier New" w:eastAsia="Times New Roman" w:hAnsi="Courier New" w:cs="Courier New"/>
          <w:szCs w:val="24"/>
          <w:lang w:eastAsia="hr-HR"/>
        </w:rPr>
        <w:t>justify-content: space-between</w:t>
      </w:r>
      <w:r w:rsidRPr="00420741">
        <w:rPr>
          <w:rFonts w:eastAsia="Times New Roman"/>
          <w:szCs w:val="24"/>
          <w:lang w:eastAsia="hr-HR"/>
        </w:rPr>
        <w:t xml:space="preserve">, kao i dodatak ograničene </w:t>
      </w:r>
      <w:r>
        <w:rPr>
          <w:rFonts w:eastAsia="Times New Roman"/>
          <w:szCs w:val="24"/>
          <w:lang w:eastAsia="hr-HR"/>
        </w:rPr>
        <w:t>visine:</w:t>
      </w:r>
    </w:p>
    <w:p w14:paraId="5953EF8B" w14:textId="1CE5AC8E" w:rsidR="00420741" w:rsidRPr="00420741" w:rsidRDefault="00420741" w:rsidP="00420741">
      <w:pPr>
        <w:spacing w:before="100" w:beforeAutospacing="1" w:after="100" w:afterAutospacing="1"/>
        <w:rPr>
          <w:rFonts w:ascii="Courier New" w:eastAsia="Times New Roman" w:hAnsi="Courier New" w:cs="Courier New"/>
          <w:szCs w:val="24"/>
          <w:lang w:eastAsia="hr-HR"/>
        </w:rPr>
      </w:pPr>
      <w:r w:rsidRPr="00420741">
        <w:rPr>
          <w:rFonts w:eastAsia="Times New Roman"/>
          <w:noProof/>
          <w:szCs w:val="24"/>
          <w:lang w:eastAsia="hr-HR"/>
        </w:rPr>
        <mc:AlternateContent>
          <mc:Choice Requires="wps">
            <w:drawing>
              <wp:anchor distT="45720" distB="45720" distL="114300" distR="114300" simplePos="0" relativeHeight="251783168" behindDoc="0" locked="0" layoutInCell="1" allowOverlap="1" wp14:anchorId="112894E2" wp14:editId="74C00C74">
                <wp:simplePos x="0" y="0"/>
                <wp:positionH relativeFrom="page">
                  <wp:posOffset>2587891</wp:posOffset>
                </wp:positionH>
                <wp:positionV relativeFrom="paragraph">
                  <wp:posOffset>18548</wp:posOffset>
                </wp:positionV>
                <wp:extent cx="2360930" cy="1404620"/>
                <wp:effectExtent l="0" t="0" r="24130" b="27305"/>
                <wp:wrapSquare wrapText="bothSides"/>
                <wp:docPr id="669953060"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5264981" w14:textId="77777777" w:rsidR="00420741" w:rsidRDefault="00420741" w:rsidP="00420741">
                            <w:pPr>
                              <w:pStyle w:val="Code"/>
                            </w:pPr>
                            <w:r>
                              <w:t>.animal-card {</w:t>
                            </w:r>
                          </w:p>
                          <w:p w14:paraId="68DEB7AC" w14:textId="77777777" w:rsidR="00420741" w:rsidRDefault="00420741" w:rsidP="00420741">
                            <w:pPr>
                              <w:pStyle w:val="Code"/>
                            </w:pPr>
                            <w:r>
                              <w:t xml:space="preserve">  display: flex;</w:t>
                            </w:r>
                          </w:p>
                          <w:p w14:paraId="43392B35" w14:textId="77777777" w:rsidR="00420741" w:rsidRDefault="00420741" w:rsidP="00420741">
                            <w:pPr>
                              <w:pStyle w:val="Code"/>
                            </w:pPr>
                            <w:r>
                              <w:t xml:space="preserve">  flex-direction: column;</w:t>
                            </w:r>
                          </w:p>
                          <w:p w14:paraId="033B7569" w14:textId="77777777" w:rsidR="00420741" w:rsidRDefault="00420741" w:rsidP="00420741">
                            <w:pPr>
                              <w:pStyle w:val="Code"/>
                            </w:pPr>
                            <w:r>
                              <w:t xml:space="preserve">  justify-content: space-between;</w:t>
                            </w:r>
                          </w:p>
                          <w:p w14:paraId="1B13F8DD" w14:textId="77777777" w:rsidR="00420741" w:rsidRDefault="00420741" w:rsidP="00420741">
                            <w:pPr>
                              <w:pStyle w:val="Code"/>
                            </w:pPr>
                            <w:r>
                              <w:t xml:space="preserve">  height: 430px;</w:t>
                            </w:r>
                          </w:p>
                          <w:p w14:paraId="683F0735" w14:textId="77777777" w:rsidR="00420741" w:rsidRDefault="00420741" w:rsidP="00420741">
                            <w:pPr>
                              <w:pStyle w:val="Code"/>
                            </w:pPr>
                            <w:r>
                              <w:t xml:space="preserve">  background-color: white;</w:t>
                            </w:r>
                          </w:p>
                          <w:p w14:paraId="550473B0" w14:textId="77777777" w:rsidR="00420741" w:rsidRDefault="00420741" w:rsidP="00420741">
                            <w:pPr>
                              <w:pStyle w:val="Code"/>
                            </w:pPr>
                            <w:r>
                              <w:t xml:space="preserve">  border: 1px solid #ddd;</w:t>
                            </w:r>
                          </w:p>
                          <w:p w14:paraId="26D7154F" w14:textId="77777777" w:rsidR="00420741" w:rsidRDefault="00420741" w:rsidP="00420741">
                            <w:pPr>
                              <w:pStyle w:val="Code"/>
                            </w:pPr>
                            <w:r>
                              <w:t xml:space="preserve">  border-radius: 10px;</w:t>
                            </w:r>
                          </w:p>
                          <w:p w14:paraId="24594088" w14:textId="77777777" w:rsidR="00420741" w:rsidRDefault="00420741" w:rsidP="00420741">
                            <w:pPr>
                              <w:pStyle w:val="Code"/>
                            </w:pPr>
                            <w:r>
                              <w:t xml:space="preserve">  padding: 15px;</w:t>
                            </w:r>
                          </w:p>
                          <w:p w14:paraId="0F0D6A2A" w14:textId="77777777" w:rsidR="00420741" w:rsidRDefault="00420741" w:rsidP="00420741">
                            <w:pPr>
                              <w:pStyle w:val="Code"/>
                            </w:pPr>
                            <w:r>
                              <w:t xml:space="preserve">  width: 250px;</w:t>
                            </w:r>
                          </w:p>
                          <w:p w14:paraId="10AE8F0C" w14:textId="77777777" w:rsidR="00420741" w:rsidRDefault="00420741" w:rsidP="00420741">
                            <w:pPr>
                              <w:pStyle w:val="Code"/>
                            </w:pPr>
                            <w:r>
                              <w:t xml:space="preserve">  box-shadow: 0 2px 5px rgba(0,0,0,0.1);</w:t>
                            </w:r>
                          </w:p>
                          <w:p w14:paraId="13B28545" w14:textId="77777777" w:rsidR="00420741" w:rsidRDefault="00420741" w:rsidP="00420741">
                            <w:pPr>
                              <w:pStyle w:val="Code"/>
                            </w:pPr>
                            <w:r>
                              <w:t xml:space="preserve">  text-align: center;</w:t>
                            </w:r>
                          </w:p>
                          <w:p w14:paraId="6D33380A" w14:textId="42AF6D9A" w:rsidR="00420741" w:rsidRDefault="00420741" w:rsidP="00420741">
                            <w:pPr>
                              <w:pStyle w:val="Code"/>
                            </w:pPr>
                            <w: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12894E2" id="_x0000_s1045" type="#_x0000_t202" style="position:absolute;left:0;text-align:left;margin-left:203.75pt;margin-top:1.45pt;width:185.9pt;height:110.6pt;z-index:251783168;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YI0Fg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">
                <v:textbox style="mso-fit-shape-to-text:t">
                  <w:txbxContent>
                    <w:p w14:paraId="45264981" w14:textId="77777777" w:rsidR="00420741" w:rsidRDefault="00420741" w:rsidP="00420741">
                      <w:pPr>
                        <w:pStyle w:val="Code"/>
                      </w:pPr>
                      <w:r>
                        <w:t>.animal-card {</w:t>
                      </w:r>
                    </w:p>
                    <w:p w14:paraId="68DEB7AC" w14:textId="77777777" w:rsidR="00420741" w:rsidRDefault="00420741" w:rsidP="00420741">
                      <w:pPr>
                        <w:pStyle w:val="Code"/>
                      </w:pPr>
                      <w:r>
                        <w:t xml:space="preserve">  display: flex;</w:t>
                      </w:r>
                    </w:p>
                    <w:p w14:paraId="43392B35" w14:textId="77777777" w:rsidR="00420741" w:rsidRDefault="00420741" w:rsidP="00420741">
                      <w:pPr>
                        <w:pStyle w:val="Code"/>
                      </w:pPr>
                      <w:r>
                        <w:t xml:space="preserve">  flex-direction: column;</w:t>
                      </w:r>
                    </w:p>
                    <w:p w14:paraId="033B7569" w14:textId="77777777" w:rsidR="00420741" w:rsidRDefault="00420741" w:rsidP="00420741">
                      <w:pPr>
                        <w:pStyle w:val="Code"/>
                      </w:pPr>
                      <w:r>
                        <w:t xml:space="preserve">  justify-content: space-between;</w:t>
                      </w:r>
                    </w:p>
                    <w:p w14:paraId="1B13F8DD" w14:textId="77777777" w:rsidR="00420741" w:rsidRDefault="00420741" w:rsidP="00420741">
                      <w:pPr>
                        <w:pStyle w:val="Code"/>
                      </w:pPr>
                      <w:r>
                        <w:t xml:space="preserve">  height: 430px;</w:t>
                      </w:r>
                    </w:p>
                    <w:p w14:paraId="683F0735" w14:textId="77777777" w:rsidR="00420741" w:rsidRDefault="00420741" w:rsidP="00420741">
                      <w:pPr>
                        <w:pStyle w:val="Code"/>
                      </w:pPr>
                      <w:r>
                        <w:t xml:space="preserve">  background-color: white;</w:t>
                      </w:r>
                    </w:p>
                    <w:p w14:paraId="550473B0" w14:textId="77777777" w:rsidR="00420741" w:rsidRDefault="00420741" w:rsidP="00420741">
                      <w:pPr>
                        <w:pStyle w:val="Code"/>
                      </w:pPr>
                      <w:r>
                        <w:t xml:space="preserve">  border: 1px solid #ddd;</w:t>
                      </w:r>
                    </w:p>
                    <w:p w14:paraId="26D7154F" w14:textId="77777777" w:rsidR="00420741" w:rsidRDefault="00420741" w:rsidP="00420741">
                      <w:pPr>
                        <w:pStyle w:val="Code"/>
                      </w:pPr>
                      <w:r>
                        <w:t xml:space="preserve">  border-radius: 10px;</w:t>
                      </w:r>
                    </w:p>
                    <w:p w14:paraId="24594088" w14:textId="77777777" w:rsidR="00420741" w:rsidRDefault="00420741" w:rsidP="00420741">
                      <w:pPr>
                        <w:pStyle w:val="Code"/>
                      </w:pPr>
                      <w:r>
                        <w:t xml:space="preserve">  padding: 15px;</w:t>
                      </w:r>
                    </w:p>
                    <w:p w14:paraId="0F0D6A2A" w14:textId="77777777" w:rsidR="00420741" w:rsidRDefault="00420741" w:rsidP="00420741">
                      <w:pPr>
                        <w:pStyle w:val="Code"/>
                      </w:pPr>
                      <w:r>
                        <w:t xml:space="preserve">  width: 250px;</w:t>
                      </w:r>
                    </w:p>
                    <w:p w14:paraId="10AE8F0C" w14:textId="77777777" w:rsidR="00420741" w:rsidRDefault="00420741" w:rsidP="00420741">
                      <w:pPr>
                        <w:pStyle w:val="Code"/>
                      </w:pPr>
                      <w:r>
                        <w:t xml:space="preserve">  box-shadow: 0 2px 5px rgba(0,0,0,0.1);</w:t>
                      </w:r>
                    </w:p>
                    <w:p w14:paraId="13B28545" w14:textId="77777777" w:rsidR="00420741" w:rsidRDefault="00420741" w:rsidP="00420741">
                      <w:pPr>
                        <w:pStyle w:val="Code"/>
                      </w:pPr>
                      <w:r>
                        <w:t xml:space="preserve">  text-align: center;</w:t>
                      </w:r>
                    </w:p>
                    <w:p w14:paraId="6D33380A" w14:textId="42AF6D9A" w:rsidR="00420741" w:rsidRDefault="00420741" w:rsidP="00420741">
                      <w:pPr>
                        <w:pStyle w:val="Code"/>
                      </w:pPr>
                      <w:r>
                        <w:t>}</w:t>
                      </w:r>
                    </w:p>
                  </w:txbxContent>
                </v:textbox>
                <w10:wrap type="square" anchorx="page"/>
              </v:shape>
            </w:pict>
          </mc:Fallback>
        </mc:AlternateContent>
      </w:r>
    </w:p>
    <w:p w14:paraId="50C39FCE" w14:textId="77777777" w:rsidR="00420741" w:rsidRDefault="00420741" w:rsidP="00420741">
      <w:pPr>
        <w:spacing w:before="100" w:beforeAutospacing="1" w:after="100" w:afterAutospacing="1"/>
        <w:rPr>
          <w:rFonts w:eastAsia="Times New Roman"/>
          <w:szCs w:val="24"/>
          <w:lang w:eastAsia="hr-HR"/>
        </w:rPr>
      </w:pPr>
    </w:p>
    <w:p w14:paraId="3EC35ECE" w14:textId="77777777" w:rsidR="00C33705" w:rsidRDefault="00C33705" w:rsidP="00420741">
      <w:pPr>
        <w:spacing w:before="100" w:beforeAutospacing="1" w:after="100" w:afterAutospacing="1"/>
        <w:rPr>
          <w:rFonts w:eastAsia="Times New Roman"/>
          <w:szCs w:val="24"/>
          <w:lang w:eastAsia="hr-HR"/>
        </w:rPr>
      </w:pPr>
    </w:p>
    <w:p w14:paraId="1E31985E" w14:textId="77777777" w:rsidR="00C33705" w:rsidRDefault="00C33705" w:rsidP="00420741">
      <w:pPr>
        <w:spacing w:before="100" w:beforeAutospacing="1" w:after="100" w:afterAutospacing="1"/>
        <w:rPr>
          <w:rFonts w:eastAsia="Times New Roman"/>
          <w:szCs w:val="24"/>
          <w:lang w:eastAsia="hr-HR"/>
        </w:rPr>
      </w:pPr>
    </w:p>
    <w:p w14:paraId="273D300A" w14:textId="77777777" w:rsidR="00C33705" w:rsidRDefault="00C33705" w:rsidP="00420741">
      <w:pPr>
        <w:spacing w:before="100" w:beforeAutospacing="1" w:after="100" w:afterAutospacing="1"/>
        <w:rPr>
          <w:rFonts w:eastAsia="Times New Roman"/>
          <w:szCs w:val="24"/>
          <w:lang w:eastAsia="hr-HR"/>
        </w:rPr>
      </w:pPr>
    </w:p>
    <w:p w14:paraId="6D8A3692" w14:textId="3B726DA2" w:rsidR="00420741" w:rsidRDefault="00420741" w:rsidP="00420741">
      <w:pPr>
        <w:spacing w:before="100" w:beforeAutospacing="1" w:after="100" w:afterAutospacing="1"/>
        <w:rPr>
          <w:rFonts w:eastAsia="Times New Roman"/>
          <w:szCs w:val="24"/>
          <w:lang w:eastAsia="hr-HR"/>
        </w:rPr>
      </w:pPr>
      <w:r>
        <w:rPr>
          <w:noProof/>
        </w:rPr>
        <mc:AlternateContent>
          <mc:Choice Requires="wps">
            <w:drawing>
              <wp:anchor distT="45720" distB="45720" distL="114300" distR="114300" simplePos="0" relativeHeight="251784192" behindDoc="0" locked="0" layoutInCell="1" allowOverlap="1" wp14:anchorId="3D32B1C5" wp14:editId="513279D4">
                <wp:simplePos x="0" y="0"/>
                <wp:positionH relativeFrom="page">
                  <wp:align>center</wp:align>
                </wp:positionH>
                <wp:positionV relativeFrom="paragraph">
                  <wp:posOffset>146995</wp:posOffset>
                </wp:positionV>
                <wp:extent cx="3625215" cy="1404620"/>
                <wp:effectExtent l="0" t="0" r="0" b="0"/>
                <wp:wrapSquare wrapText="bothSides"/>
                <wp:docPr id="1399899975"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5215" cy="1404620"/>
                        </a:xfrm>
                        <a:prstGeom prst="rect">
                          <a:avLst/>
                        </a:prstGeom>
                        <a:solidFill>
                          <a:srgbClr val="FFFFFF"/>
                        </a:solidFill>
                        <a:ln w="9525">
                          <a:noFill/>
                          <a:miter lim="800000"/>
                          <a:headEnd/>
                          <a:tailEnd/>
                        </a:ln>
                      </wps:spPr>
                      <wps:txbx>
                        <w:txbxContent>
                          <w:p w14:paraId="6AE2C99C" w14:textId="4E8CD417" w:rsidR="00420741" w:rsidRPr="00420741" w:rsidRDefault="00420741" w:rsidP="00420741">
                            <w:pPr>
                              <w:jc w:val="center"/>
                              <w:rPr>
                                <w:rStyle w:val="Naglaeno"/>
                                <w:b w:val="0"/>
                                <w:bCs w:val="0"/>
                              </w:rPr>
                            </w:pPr>
                            <w:r w:rsidRPr="00EE6AF6">
                              <w:rPr>
                                <w:rStyle w:val="Naglaeno"/>
                              </w:rPr>
                              <w:t>Slika 4.</w:t>
                            </w:r>
                            <w:r w:rsidR="00475BB0">
                              <w:rPr>
                                <w:rStyle w:val="Naglaeno"/>
                              </w:rPr>
                              <w:t>5</w:t>
                            </w:r>
                            <w:r w:rsidRPr="00EE6AF6">
                              <w:rPr>
                                <w:rStyle w:val="Naglaeno"/>
                              </w:rPr>
                              <w:t>.</w:t>
                            </w:r>
                            <w:r>
                              <w:rPr>
                                <w:rStyle w:val="Naglaeno"/>
                              </w:rPr>
                              <w:t xml:space="preserve"> </w:t>
                            </w:r>
                            <w:r>
                              <w:rPr>
                                <w:rStyle w:val="Naglaeno"/>
                                <w:b w:val="0"/>
                                <w:bCs w:val="0"/>
                              </w:rPr>
                              <w:t>Pr</w:t>
                            </w:r>
                            <w:r w:rsidR="00475BB0">
                              <w:rPr>
                                <w:rStyle w:val="Naglaeno"/>
                                <w:b w:val="0"/>
                                <w:bCs w:val="0"/>
                              </w:rPr>
                              <w:t>ijedlog ChatGP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32B1C5" id="_x0000_s1046" type="#_x0000_t202" style="position:absolute;left:0;text-align:left;margin-left:0;margin-top:11.55pt;width:285.45pt;height:110.6pt;z-index:251784192;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" stroked="f">
                <v:textbox style="mso-fit-shape-to-text:t">
                  <w:txbxContent>
                    <w:p w14:paraId="6AE2C99C" w14:textId="4E8CD417" w:rsidR="00420741" w:rsidRPr="00420741" w:rsidRDefault="00420741" w:rsidP="00420741">
                      <w:pPr>
                        <w:jc w:val="center"/>
                        <w:rPr>
                          <w:rStyle w:val="Naglaeno"/>
                          <w:b w:val="0"/>
                          <w:bCs w:val="0"/>
                        </w:rPr>
                      </w:pPr>
                      <w:r w:rsidRPr="00EE6AF6">
                        <w:rPr>
                          <w:rStyle w:val="Naglaeno"/>
                        </w:rPr>
                        <w:t>Slika 4.</w:t>
                      </w:r>
                      <w:r w:rsidR="00475BB0">
                        <w:rPr>
                          <w:rStyle w:val="Naglaeno"/>
                        </w:rPr>
                        <w:t>5</w:t>
                      </w:r>
                      <w:r w:rsidRPr="00EE6AF6">
                        <w:rPr>
                          <w:rStyle w:val="Naglaeno"/>
                        </w:rPr>
                        <w:t>.</w:t>
                      </w:r>
                      <w:r>
                        <w:rPr>
                          <w:rStyle w:val="Naglaeno"/>
                        </w:rPr>
                        <w:t xml:space="preserve"> </w:t>
                      </w:r>
                      <w:r>
                        <w:rPr>
                          <w:rStyle w:val="Naglaeno"/>
                          <w:b w:val="0"/>
                          <w:bCs w:val="0"/>
                        </w:rPr>
                        <w:t>Pr</w:t>
                      </w:r>
                      <w:r w:rsidR="00475BB0">
                        <w:rPr>
                          <w:rStyle w:val="Naglaeno"/>
                          <w:b w:val="0"/>
                          <w:bCs w:val="0"/>
                        </w:rPr>
                        <w:t>ijedlog ChatGPT-a</w:t>
                      </w:r>
                    </w:p>
                  </w:txbxContent>
                </v:textbox>
                <w10:wrap type="square" anchorx="page"/>
              </v:shape>
            </w:pict>
          </mc:Fallback>
        </mc:AlternateContent>
      </w:r>
    </w:p>
    <w:p w14:paraId="76B5DFDB" w14:textId="67E4361C" w:rsidR="00420741" w:rsidRDefault="00420741" w:rsidP="00420741">
      <w:pPr>
        <w:spacing w:before="100" w:beforeAutospacing="1" w:after="100" w:afterAutospacing="1"/>
        <w:rPr>
          <w:rFonts w:eastAsia="Times New Roman"/>
          <w:szCs w:val="24"/>
          <w:lang w:eastAsia="hr-HR"/>
        </w:rPr>
      </w:pPr>
    </w:p>
    <w:p w14:paraId="6845417D" w14:textId="43CD5F1D" w:rsidR="00420741" w:rsidRDefault="00C33705" w:rsidP="00420741">
      <w:pPr>
        <w:spacing w:before="100" w:beforeAutospacing="1" w:after="100" w:afterAutospacing="1"/>
        <w:rPr>
          <w:rFonts w:eastAsia="Times New Roman"/>
          <w:szCs w:val="24"/>
          <w:lang w:eastAsia="hr-HR"/>
        </w:rPr>
      </w:pPr>
      <w:r w:rsidRPr="00420741">
        <w:rPr>
          <w:rFonts w:eastAsia="Times New Roman"/>
          <w:noProof/>
          <w:szCs w:val="24"/>
          <w:lang w:eastAsia="hr-HR"/>
        </w:rPr>
        <w:lastRenderedPageBreak/>
        <mc:AlternateContent>
          <mc:Choice Requires="wps">
            <w:drawing>
              <wp:anchor distT="45720" distB="45720" distL="114300" distR="114300" simplePos="0" relativeHeight="251786240" behindDoc="0" locked="0" layoutInCell="1" allowOverlap="1" wp14:anchorId="12A2A8B5" wp14:editId="424A08E6">
                <wp:simplePos x="0" y="0"/>
                <wp:positionH relativeFrom="page">
                  <wp:posOffset>2587891</wp:posOffset>
                </wp:positionH>
                <wp:positionV relativeFrom="paragraph">
                  <wp:posOffset>538347</wp:posOffset>
                </wp:positionV>
                <wp:extent cx="2360930" cy="1404620"/>
                <wp:effectExtent l="0" t="0" r="24130" b="27305"/>
                <wp:wrapSquare wrapText="bothSides"/>
                <wp:docPr id="1781469492"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BFEE913" w14:textId="77777777" w:rsidR="00C33705" w:rsidRDefault="00C33705" w:rsidP="00C33705">
                            <w:pPr>
                              <w:pStyle w:val="Code"/>
                            </w:pPr>
                            <w:r>
                              <w:t>.animal-card img {</w:t>
                            </w:r>
                          </w:p>
                          <w:p w14:paraId="4D402C95" w14:textId="77777777" w:rsidR="00C33705" w:rsidRDefault="00C33705" w:rsidP="00C33705">
                            <w:pPr>
                              <w:pStyle w:val="Code"/>
                            </w:pPr>
                            <w:r>
                              <w:t xml:space="preserve">  max-width: 100%;</w:t>
                            </w:r>
                          </w:p>
                          <w:p w14:paraId="31FB3030" w14:textId="77777777" w:rsidR="00C33705" w:rsidRDefault="00C33705" w:rsidP="00C33705">
                            <w:pPr>
                              <w:pStyle w:val="Code"/>
                            </w:pPr>
                            <w:r>
                              <w:t xml:space="preserve">  height: 160px;</w:t>
                            </w:r>
                          </w:p>
                          <w:p w14:paraId="0C747609" w14:textId="77777777" w:rsidR="00C33705" w:rsidRDefault="00C33705" w:rsidP="00C33705">
                            <w:pPr>
                              <w:pStyle w:val="Code"/>
                            </w:pPr>
                            <w:r>
                              <w:t xml:space="preserve">  object-fit: contain;</w:t>
                            </w:r>
                          </w:p>
                          <w:p w14:paraId="6AE0ED84" w14:textId="77777777" w:rsidR="00C33705" w:rsidRDefault="00C33705" w:rsidP="00C33705">
                            <w:pPr>
                              <w:pStyle w:val="Code"/>
                            </w:pPr>
                            <w:r>
                              <w:t xml:space="preserve">  border-radius: 8px;</w:t>
                            </w:r>
                          </w:p>
                          <w:p w14:paraId="2B7DD5A5" w14:textId="5204CE46" w:rsidR="00C33705" w:rsidRDefault="00C33705" w:rsidP="00C33705">
                            <w:pPr>
                              <w:pStyle w:val="Code"/>
                            </w:pPr>
                            <w: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2A2A8B5" id="_x0000_s1047" type="#_x0000_t202" style="position:absolute;left:0;text-align:left;margin-left:203.75pt;margin-top:42.4pt;width:185.9pt;height:110.6pt;z-index:25178624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U9SFQ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">
                <v:textbox style="mso-fit-shape-to-text:t">
                  <w:txbxContent>
                    <w:p w14:paraId="0BFEE913" w14:textId="77777777" w:rsidR="00C33705" w:rsidRDefault="00C33705" w:rsidP="00C33705">
                      <w:pPr>
                        <w:pStyle w:val="Code"/>
                      </w:pPr>
                      <w:r>
                        <w:t>.animal-card img {</w:t>
                      </w:r>
                    </w:p>
                    <w:p w14:paraId="4D402C95" w14:textId="77777777" w:rsidR="00C33705" w:rsidRDefault="00C33705" w:rsidP="00C33705">
                      <w:pPr>
                        <w:pStyle w:val="Code"/>
                      </w:pPr>
                      <w:r>
                        <w:t xml:space="preserve">  max-width: 100%;</w:t>
                      </w:r>
                    </w:p>
                    <w:p w14:paraId="31FB3030" w14:textId="77777777" w:rsidR="00C33705" w:rsidRDefault="00C33705" w:rsidP="00C33705">
                      <w:pPr>
                        <w:pStyle w:val="Code"/>
                      </w:pPr>
                      <w:r>
                        <w:t xml:space="preserve">  height: 160px;</w:t>
                      </w:r>
                    </w:p>
                    <w:p w14:paraId="0C747609" w14:textId="77777777" w:rsidR="00C33705" w:rsidRDefault="00C33705" w:rsidP="00C33705">
                      <w:pPr>
                        <w:pStyle w:val="Code"/>
                      </w:pPr>
                      <w:r>
                        <w:t xml:space="preserve">  object-fit: contain;</w:t>
                      </w:r>
                    </w:p>
                    <w:p w14:paraId="6AE0ED84" w14:textId="77777777" w:rsidR="00C33705" w:rsidRDefault="00C33705" w:rsidP="00C33705">
                      <w:pPr>
                        <w:pStyle w:val="Code"/>
                      </w:pPr>
                      <w:r>
                        <w:t xml:space="preserve">  border-radius: 8px;</w:t>
                      </w:r>
                    </w:p>
                    <w:p w14:paraId="2B7DD5A5" w14:textId="5204CE46" w:rsidR="00C33705" w:rsidRDefault="00C33705" w:rsidP="00C33705">
                      <w:pPr>
                        <w:pStyle w:val="Code"/>
                      </w:pPr>
                      <w:r>
                        <w:t>}</w:t>
                      </w:r>
                    </w:p>
                  </w:txbxContent>
                </v:textbox>
                <w10:wrap type="square" anchorx="page"/>
              </v:shape>
            </w:pict>
          </mc:Fallback>
        </mc:AlternateContent>
      </w:r>
      <w:r w:rsidR="00420741" w:rsidRPr="00420741">
        <w:rPr>
          <w:rFonts w:eastAsia="Times New Roman"/>
          <w:szCs w:val="24"/>
          <w:lang w:eastAsia="hr-HR"/>
        </w:rPr>
        <w:t xml:space="preserve">Također je predloženo korištenje </w:t>
      </w:r>
      <w:r w:rsidR="00420741" w:rsidRPr="00420741">
        <w:rPr>
          <w:rFonts w:ascii="Courier New" w:eastAsia="Times New Roman" w:hAnsi="Courier New" w:cs="Courier New"/>
          <w:szCs w:val="24"/>
          <w:lang w:eastAsia="hr-HR"/>
        </w:rPr>
        <w:t>object-fit: contain</w:t>
      </w:r>
      <w:r w:rsidR="00420741" w:rsidRPr="00420741">
        <w:rPr>
          <w:rFonts w:eastAsia="Times New Roman"/>
          <w:szCs w:val="24"/>
          <w:lang w:eastAsia="hr-HR"/>
        </w:rPr>
        <w:t xml:space="preserve"> za slike kako bi sve fotografije bile prikazane ujednačeno unutar predviđenog prostora:</w:t>
      </w:r>
    </w:p>
    <w:p w14:paraId="5C11781C" w14:textId="3BE46397" w:rsidR="00C33705" w:rsidRPr="00420741" w:rsidRDefault="00C33705" w:rsidP="00420741">
      <w:pPr>
        <w:spacing w:before="100" w:beforeAutospacing="1" w:after="100" w:afterAutospacing="1"/>
        <w:rPr>
          <w:rFonts w:eastAsia="Times New Roman"/>
          <w:szCs w:val="24"/>
          <w:lang w:eastAsia="hr-HR"/>
        </w:rPr>
      </w:pPr>
    </w:p>
    <w:p w14:paraId="3FA496C7" w14:textId="77777777" w:rsidR="00C33705" w:rsidRDefault="00C33705" w:rsidP="00420741">
      <w:pPr>
        <w:spacing w:before="100" w:beforeAutospacing="1" w:after="100" w:afterAutospacing="1"/>
        <w:rPr>
          <w:rFonts w:eastAsia="Times New Roman"/>
          <w:szCs w:val="24"/>
          <w:lang w:eastAsia="hr-HR"/>
        </w:rPr>
      </w:pPr>
    </w:p>
    <w:p w14:paraId="5155EE37" w14:textId="3895351A" w:rsidR="001B587C" w:rsidRDefault="00C33705" w:rsidP="00420741">
      <w:pPr>
        <w:spacing w:before="100" w:beforeAutospacing="1" w:after="100" w:afterAutospacing="1"/>
        <w:rPr>
          <w:rFonts w:eastAsia="Times New Roman"/>
          <w:szCs w:val="24"/>
          <w:lang w:eastAsia="hr-HR"/>
        </w:rPr>
      </w:pPr>
      <w:r>
        <w:rPr>
          <w:noProof/>
        </w:rPr>
        <mc:AlternateContent>
          <mc:Choice Requires="wps">
            <w:drawing>
              <wp:anchor distT="45720" distB="45720" distL="114300" distR="114300" simplePos="0" relativeHeight="251787264" behindDoc="0" locked="0" layoutInCell="1" allowOverlap="1" wp14:anchorId="7149DBDA" wp14:editId="2D443C18">
                <wp:simplePos x="0" y="0"/>
                <wp:positionH relativeFrom="page">
                  <wp:align>center</wp:align>
                </wp:positionH>
                <wp:positionV relativeFrom="paragraph">
                  <wp:posOffset>15520</wp:posOffset>
                </wp:positionV>
                <wp:extent cx="3625215" cy="318770"/>
                <wp:effectExtent l="0" t="0" r="0" b="5080"/>
                <wp:wrapSquare wrapText="bothSides"/>
                <wp:docPr id="614280219"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5215" cy="318976"/>
                        </a:xfrm>
                        <a:prstGeom prst="rect">
                          <a:avLst/>
                        </a:prstGeom>
                        <a:solidFill>
                          <a:srgbClr val="FFFFFF"/>
                        </a:solidFill>
                        <a:ln w="9525">
                          <a:noFill/>
                          <a:miter lim="800000"/>
                          <a:headEnd/>
                          <a:tailEnd/>
                        </a:ln>
                      </wps:spPr>
                      <wps:txbx>
                        <w:txbxContent>
                          <w:p w14:paraId="009126C6" w14:textId="554309E9" w:rsidR="00C33705" w:rsidRPr="00420741" w:rsidRDefault="00C33705" w:rsidP="00C33705">
                            <w:pPr>
                              <w:jc w:val="center"/>
                              <w:rPr>
                                <w:rStyle w:val="Naglaeno"/>
                                <w:b w:val="0"/>
                                <w:bCs w:val="0"/>
                              </w:rPr>
                            </w:pPr>
                            <w:r w:rsidRPr="00EE6AF6">
                              <w:rPr>
                                <w:rStyle w:val="Naglaeno"/>
                              </w:rPr>
                              <w:t>Slika 4.</w:t>
                            </w:r>
                            <w:r w:rsidR="005A4DD4">
                              <w:rPr>
                                <w:rStyle w:val="Naglaeno"/>
                              </w:rPr>
                              <w:t>6</w:t>
                            </w:r>
                            <w:r w:rsidRPr="00EE6AF6">
                              <w:rPr>
                                <w:rStyle w:val="Naglaeno"/>
                              </w:rPr>
                              <w:t>.</w:t>
                            </w:r>
                            <w:r>
                              <w:rPr>
                                <w:rStyle w:val="Naglaeno"/>
                              </w:rPr>
                              <w:t xml:space="preserve"> </w:t>
                            </w:r>
                            <w:r w:rsidR="009E3B76">
                              <w:rPr>
                                <w:rStyle w:val="Naglaeno"/>
                                <w:b w:val="0"/>
                                <w:bCs w:val="0"/>
                              </w:rPr>
                              <w:t>Dodatan</w:t>
                            </w:r>
                            <w:r>
                              <w:rPr>
                                <w:rStyle w:val="Naglaeno"/>
                                <w:b w:val="0"/>
                                <w:bCs w:val="0"/>
                              </w:rPr>
                              <w:t xml:space="preserve"> CSS prijed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49DBDA" id="_x0000_s1048" type="#_x0000_t202" style="position:absolute;left:0;text-align:left;margin-left:0;margin-top:1.2pt;width:285.45pt;height:25.1pt;z-index:251787264;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" stroked="f">
                <v:textbox>
                  <w:txbxContent>
                    <w:p w14:paraId="009126C6" w14:textId="554309E9" w:rsidR="00C33705" w:rsidRPr="00420741" w:rsidRDefault="00C33705" w:rsidP="00C33705">
                      <w:pPr>
                        <w:jc w:val="center"/>
                        <w:rPr>
                          <w:rStyle w:val="Naglaeno"/>
                          <w:b w:val="0"/>
                          <w:bCs w:val="0"/>
                        </w:rPr>
                      </w:pPr>
                      <w:r w:rsidRPr="00EE6AF6">
                        <w:rPr>
                          <w:rStyle w:val="Naglaeno"/>
                        </w:rPr>
                        <w:t>Slika 4.</w:t>
                      </w:r>
                      <w:r w:rsidR="005A4DD4">
                        <w:rPr>
                          <w:rStyle w:val="Naglaeno"/>
                        </w:rPr>
                        <w:t>6</w:t>
                      </w:r>
                      <w:r w:rsidRPr="00EE6AF6">
                        <w:rPr>
                          <w:rStyle w:val="Naglaeno"/>
                        </w:rPr>
                        <w:t>.</w:t>
                      </w:r>
                      <w:r>
                        <w:rPr>
                          <w:rStyle w:val="Naglaeno"/>
                        </w:rPr>
                        <w:t xml:space="preserve"> </w:t>
                      </w:r>
                      <w:r w:rsidR="009E3B76">
                        <w:rPr>
                          <w:rStyle w:val="Naglaeno"/>
                          <w:b w:val="0"/>
                          <w:bCs w:val="0"/>
                        </w:rPr>
                        <w:t>Dodatan</w:t>
                      </w:r>
                      <w:r>
                        <w:rPr>
                          <w:rStyle w:val="Naglaeno"/>
                          <w:b w:val="0"/>
                          <w:bCs w:val="0"/>
                        </w:rPr>
                        <w:t xml:space="preserve"> CSS prijedlog</w:t>
                      </w:r>
                    </w:p>
                  </w:txbxContent>
                </v:textbox>
                <w10:wrap type="square" anchorx="page"/>
              </v:shape>
            </w:pict>
          </mc:Fallback>
        </mc:AlternateContent>
      </w:r>
    </w:p>
    <w:p w14:paraId="6FB17E14" w14:textId="3DD94812" w:rsidR="00420741" w:rsidRPr="00420741" w:rsidRDefault="00420741" w:rsidP="00420741">
      <w:pPr>
        <w:spacing w:before="100" w:beforeAutospacing="1" w:after="100" w:afterAutospacing="1"/>
        <w:rPr>
          <w:rFonts w:eastAsia="Times New Roman"/>
          <w:szCs w:val="24"/>
          <w:lang w:eastAsia="hr-HR"/>
        </w:rPr>
      </w:pPr>
      <w:r w:rsidRPr="00420741">
        <w:rPr>
          <w:rFonts w:eastAsia="Times New Roman"/>
          <w:szCs w:val="24"/>
          <w:lang w:eastAsia="hr-HR"/>
        </w:rPr>
        <w:t>Konačno, implementirane su i animacije lebdenja (</w:t>
      </w:r>
      <w:r w:rsidRPr="00420741">
        <w:rPr>
          <w:rFonts w:ascii="Courier New" w:eastAsia="Times New Roman" w:hAnsi="Courier New" w:cs="Courier New"/>
          <w:szCs w:val="24"/>
          <w:lang w:eastAsia="hr-HR"/>
        </w:rPr>
        <w:t>hover</w:t>
      </w:r>
      <w:r w:rsidRPr="00420741">
        <w:rPr>
          <w:rFonts w:eastAsia="Times New Roman"/>
          <w:szCs w:val="24"/>
          <w:lang w:eastAsia="hr-HR"/>
        </w:rPr>
        <w:t>) za kartice te efekti u zaglavlju poput zamućenja pozadine (backdrop-filter), što je dodatno moderniziralo vizualni dojam aplikacije. Uz pomoć LLM-a optimizirani su razmaci, veličine fontova i poravnanje teksta.</w:t>
      </w:r>
    </w:p>
    <w:p w14:paraId="47B5E068" w14:textId="76FFEF83" w:rsidR="00247F55" w:rsidRDefault="00247F55" w:rsidP="00EE6AF6"/>
    <w:p w14:paraId="708C637E" w14:textId="77777777" w:rsidR="00247F55" w:rsidRDefault="00247F55" w:rsidP="00EE6AF6"/>
    <w:p w14:paraId="0EE89E51" w14:textId="77777777" w:rsidR="00247F55" w:rsidRDefault="00247F55" w:rsidP="00EE6AF6"/>
    <w:p w14:paraId="758E23BC" w14:textId="77777777" w:rsidR="00247F55" w:rsidRDefault="00247F55" w:rsidP="00EE6AF6"/>
    <w:p w14:paraId="6DA6277C" w14:textId="77777777" w:rsidR="00247F55" w:rsidRDefault="00247F55" w:rsidP="00EE6AF6"/>
    <w:p w14:paraId="7FA857AF" w14:textId="77777777" w:rsidR="00247F55" w:rsidRDefault="00247F55" w:rsidP="00EE6AF6"/>
    <w:p w14:paraId="345969DF" w14:textId="77777777" w:rsidR="00247F55" w:rsidRDefault="00247F55" w:rsidP="00EE6AF6"/>
    <w:p w14:paraId="494BCA37" w14:textId="77777777" w:rsidR="00247F55" w:rsidRDefault="00247F55" w:rsidP="00EE6AF6"/>
    <w:p w14:paraId="4CC8DD98" w14:textId="77777777" w:rsidR="00247F55" w:rsidRDefault="00247F55" w:rsidP="00EE6AF6"/>
    <w:p w14:paraId="3A578104" w14:textId="77777777" w:rsidR="00247F55" w:rsidRDefault="00247F55" w:rsidP="00EE6AF6"/>
    <w:p w14:paraId="15B36249" w14:textId="77777777" w:rsidR="00247F55" w:rsidRDefault="00247F55" w:rsidP="00EE6AF6"/>
    <w:p w14:paraId="0AEB3FCC" w14:textId="77777777" w:rsidR="00247F55" w:rsidRDefault="00247F55" w:rsidP="00EE6AF6"/>
    <w:p w14:paraId="70A14CEF" w14:textId="77777777" w:rsidR="00247F55" w:rsidRDefault="00247F55" w:rsidP="00EE6AF6"/>
    <w:p w14:paraId="5AB6334D" w14:textId="77777777" w:rsidR="00247F55" w:rsidRDefault="00247F55" w:rsidP="00EE6AF6"/>
    <w:p w14:paraId="70AD8D04" w14:textId="77777777" w:rsidR="00247F55" w:rsidRDefault="00247F55" w:rsidP="00EE6AF6"/>
    <w:p w14:paraId="61EDE11F" w14:textId="77777777" w:rsidR="007F5E04" w:rsidRDefault="007F5E04" w:rsidP="00EE6AF6"/>
    <w:p w14:paraId="000D6628" w14:textId="5421DB5A" w:rsidR="00EE6AF6" w:rsidRDefault="00E15476" w:rsidP="00E15476">
      <w:pPr>
        <w:pStyle w:val="Naslov2"/>
      </w:pPr>
      <w:bookmarkStart w:id="21" w:name="_Toc201329871"/>
      <w:r w:rsidRPr="00E15476">
        <w:lastRenderedPageBreak/>
        <w:t>JavaScript – funkcionalnosti korisničkog sučelja</w:t>
      </w:r>
      <w:bookmarkEnd w:id="21"/>
    </w:p>
    <w:p w14:paraId="53FEAACB" w14:textId="40855E85" w:rsidR="007703E6" w:rsidRPr="007703E6" w:rsidRDefault="007703E6" w:rsidP="007703E6">
      <w:pPr>
        <w:pStyle w:val="StandardWeb"/>
        <w:spacing w:line="360" w:lineRule="auto"/>
        <w:jc w:val="both"/>
      </w:pPr>
      <w:r w:rsidRPr="007703E6">
        <w:t>Za dinamičku funkcionalnost web aplikacije korišten je JavaScript. Svaka funkcionalna cjelina aplikacije organizirana je u vlastitu .js datoteku radi lakše organizacije i održavanja koda. Korisničke interakcije, dohvat podataka iz Firebase baze, validacija obrazaca, manipulacija košaricom te filtriranje sadržaja implementirani su pomoću standardnih DOM metoda i Firebase SDK funkcionalnosti.</w:t>
      </w:r>
    </w:p>
    <w:p w14:paraId="6BEB08DB" w14:textId="22808E5E" w:rsidR="007703E6" w:rsidRPr="007703E6" w:rsidRDefault="007703E6" w:rsidP="007703E6">
      <w:pPr>
        <w:pStyle w:val="StandardWeb"/>
        <w:spacing w:line="360" w:lineRule="auto"/>
        <w:jc w:val="both"/>
      </w:pPr>
      <w:r w:rsidRPr="007703E6">
        <w:t>U početnoj verziji JavaScripta, implementirane su osnovne funkcije poput dodavanja elemenata u košaricu te ručno dohvaćanje DOM elemenata. Međutim, s vremenom su zahtjevi aplikacije postali kompleksniji, osobito kod manipulacije podacima i validacije korisničkih unosa.</w:t>
      </w:r>
    </w:p>
    <w:p w14:paraId="32BFB4F7" w14:textId="72938616" w:rsidR="007703E6" w:rsidRPr="007703E6" w:rsidRDefault="007703E6" w:rsidP="007703E6">
      <w:pPr>
        <w:pStyle w:val="StandardWeb"/>
        <w:spacing w:line="360" w:lineRule="auto"/>
        <w:jc w:val="both"/>
      </w:pPr>
      <w:r w:rsidRPr="007703E6">
        <w:t>Kako bi se povećala pouzdanost i fleksibilnost, u konzultaciji s ChatGPT-om predloženo je:</w:t>
      </w:r>
    </w:p>
    <w:p w14:paraId="7F8E47DC" w14:textId="72AFFC51" w:rsidR="007703E6" w:rsidRPr="007703E6" w:rsidRDefault="007703E6" w:rsidP="007703E6">
      <w:pPr>
        <w:pStyle w:val="StandardWeb"/>
        <w:numPr>
          <w:ilvl w:val="0"/>
          <w:numId w:val="38"/>
        </w:numPr>
        <w:spacing w:line="360" w:lineRule="auto"/>
        <w:jc w:val="both"/>
      </w:pPr>
      <w:r w:rsidRPr="007703E6">
        <w:t xml:space="preserve">Korištenje </w:t>
      </w:r>
      <w:r w:rsidRPr="007703E6">
        <w:rPr>
          <w:rStyle w:val="HTML-kod"/>
          <w:rFonts w:ascii="Times New Roman" w:hAnsi="Times New Roman" w:cs="Times New Roman"/>
          <w:sz w:val="24"/>
          <w:szCs w:val="24"/>
        </w:rPr>
        <w:t>localStorage</w:t>
      </w:r>
      <w:r w:rsidRPr="007703E6">
        <w:t xml:space="preserve"> za privremeno spremanje ID-jeva životinja koje korisnik dodaje u košaricu.</w:t>
      </w:r>
    </w:p>
    <w:p w14:paraId="1067C4DA" w14:textId="60D00EB1" w:rsidR="007703E6" w:rsidRPr="007703E6" w:rsidRDefault="007703E6" w:rsidP="007703E6">
      <w:pPr>
        <w:pStyle w:val="StandardWeb"/>
        <w:numPr>
          <w:ilvl w:val="0"/>
          <w:numId w:val="38"/>
        </w:numPr>
        <w:spacing w:line="360" w:lineRule="auto"/>
        <w:jc w:val="both"/>
      </w:pPr>
      <w:r w:rsidRPr="007703E6">
        <w:t>Organizacija logike u modularne funkcije, čime se olakšava održavanje.</w:t>
      </w:r>
    </w:p>
    <w:p w14:paraId="77F79178" w14:textId="426F5722" w:rsidR="007703E6" w:rsidRPr="007703E6" w:rsidRDefault="007703E6" w:rsidP="007703E6">
      <w:pPr>
        <w:pStyle w:val="StandardWeb"/>
        <w:numPr>
          <w:ilvl w:val="0"/>
          <w:numId w:val="38"/>
        </w:numPr>
        <w:spacing w:line="360" w:lineRule="auto"/>
        <w:jc w:val="both"/>
      </w:pPr>
      <w:r w:rsidRPr="007703E6">
        <w:t>Uvođenje automatske provjere uloga nakon prijave (admin ili korisnik) te odgovarajuće preusmjeravanje.</w:t>
      </w:r>
    </w:p>
    <w:p w14:paraId="6F94A439" w14:textId="0CB6F2F8" w:rsidR="007703E6" w:rsidRDefault="007703E6" w:rsidP="007703E6">
      <w:pPr>
        <w:pStyle w:val="StandardWeb"/>
        <w:numPr>
          <w:ilvl w:val="0"/>
          <w:numId w:val="38"/>
        </w:numPr>
        <w:spacing w:line="360" w:lineRule="auto"/>
        <w:jc w:val="both"/>
      </w:pPr>
      <w:r w:rsidRPr="007703E6">
        <w:t xml:space="preserve">Korištenje Firebase funkcija </w:t>
      </w:r>
      <w:r w:rsidRPr="007703E6">
        <w:rPr>
          <w:rStyle w:val="HTML-kod"/>
          <w:rFonts w:ascii="Times New Roman" w:hAnsi="Times New Roman" w:cs="Times New Roman"/>
          <w:sz w:val="24"/>
          <w:szCs w:val="24"/>
        </w:rPr>
        <w:t>firebase.firestore().collection().get()</w:t>
      </w:r>
      <w:r w:rsidRPr="007703E6">
        <w:t xml:space="preserve"> i </w:t>
      </w:r>
      <w:r w:rsidRPr="007703E6">
        <w:rPr>
          <w:rStyle w:val="HTML-kod"/>
          <w:rFonts w:ascii="Times New Roman" w:hAnsi="Times New Roman" w:cs="Times New Roman"/>
          <w:sz w:val="24"/>
          <w:szCs w:val="24"/>
        </w:rPr>
        <w:t>firebase.auth().signInWithEmailAndPassword(...)</w:t>
      </w:r>
      <w:r w:rsidRPr="007703E6">
        <w:t>.</w:t>
      </w:r>
    </w:p>
    <w:p w14:paraId="7A0559C0" w14:textId="4E14BA07" w:rsidR="007E3FD5" w:rsidRDefault="007E3FD5" w:rsidP="007E3FD5">
      <w:pPr>
        <w:pStyle w:val="StandardWeb"/>
        <w:spacing w:line="360" w:lineRule="auto"/>
        <w:jc w:val="both"/>
      </w:pPr>
      <w:r w:rsidRPr="00420741">
        <w:rPr>
          <w:noProof/>
        </w:rPr>
        <mc:AlternateContent>
          <mc:Choice Requires="wps">
            <w:drawing>
              <wp:anchor distT="45720" distB="45720" distL="114300" distR="114300" simplePos="0" relativeHeight="251789312" behindDoc="0" locked="0" layoutInCell="1" allowOverlap="1" wp14:anchorId="4D7CB3F9" wp14:editId="589AAE25">
                <wp:simplePos x="0" y="0"/>
                <wp:positionH relativeFrom="page">
                  <wp:posOffset>2582545</wp:posOffset>
                </wp:positionH>
                <wp:positionV relativeFrom="paragraph">
                  <wp:posOffset>320321</wp:posOffset>
                </wp:positionV>
                <wp:extent cx="2360930" cy="1404620"/>
                <wp:effectExtent l="0" t="0" r="24130" b="27305"/>
                <wp:wrapSquare wrapText="bothSides"/>
                <wp:docPr id="240371248"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6F826EC" w14:textId="77777777" w:rsidR="007E3FD5" w:rsidRDefault="007E3FD5" w:rsidP="007E3FD5">
                            <w:pPr>
                              <w:pStyle w:val="Code"/>
                            </w:pPr>
                            <w:r>
                              <w:t>db.collection("zivotinje").get().then((querySnapshot) =&gt; {</w:t>
                            </w:r>
                          </w:p>
                          <w:p w14:paraId="38FA07F9" w14:textId="77777777" w:rsidR="007E3FD5" w:rsidRDefault="007E3FD5" w:rsidP="007E3FD5">
                            <w:pPr>
                              <w:pStyle w:val="Code"/>
                            </w:pPr>
                            <w:r>
                              <w:t xml:space="preserve">  querySnapshot.forEach((doc) =&gt; {</w:t>
                            </w:r>
                          </w:p>
                          <w:p w14:paraId="6B10A5EF" w14:textId="77777777" w:rsidR="007E3FD5" w:rsidRDefault="007E3FD5" w:rsidP="007E3FD5">
                            <w:pPr>
                              <w:pStyle w:val="Code"/>
                            </w:pPr>
                            <w:r>
                              <w:t xml:space="preserve">    const data = doc.data();</w:t>
                            </w:r>
                          </w:p>
                          <w:p w14:paraId="78BAB0CA" w14:textId="77777777" w:rsidR="007E3FD5" w:rsidRDefault="007E3FD5" w:rsidP="007E3FD5">
                            <w:pPr>
                              <w:pStyle w:val="Code"/>
                            </w:pPr>
                            <w:r>
                              <w:t xml:space="preserve">    // prikaz</w:t>
                            </w:r>
                          </w:p>
                          <w:p w14:paraId="2D1D3609" w14:textId="77777777" w:rsidR="007E3FD5" w:rsidRDefault="007E3FD5" w:rsidP="007E3FD5">
                            <w:pPr>
                              <w:pStyle w:val="Code"/>
                            </w:pPr>
                            <w:r>
                              <w:t xml:space="preserve">  });</w:t>
                            </w:r>
                          </w:p>
                          <w:p w14:paraId="20F0727C" w14:textId="54AECC76" w:rsidR="007E3FD5" w:rsidRDefault="007E3FD5" w:rsidP="007E3FD5">
                            <w:pPr>
                              <w:pStyle w:val="Code"/>
                            </w:pPr>
                            <w: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7CB3F9" id="_x0000_s1049" type="#_x0000_t202" style="position:absolute;left:0;text-align:left;margin-left:203.35pt;margin-top:25.2pt;width:185.9pt;height:110.6pt;z-index:25178931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ONlFg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">
                <v:textbox style="mso-fit-shape-to-text:t">
                  <w:txbxContent>
                    <w:p w14:paraId="46F826EC" w14:textId="77777777" w:rsidR="007E3FD5" w:rsidRDefault="007E3FD5" w:rsidP="007E3FD5">
                      <w:pPr>
                        <w:pStyle w:val="Code"/>
                      </w:pPr>
                      <w:r>
                        <w:t>db.collection("zivotinje").get().then((querySnapshot) =&gt; {</w:t>
                      </w:r>
                    </w:p>
                    <w:p w14:paraId="38FA07F9" w14:textId="77777777" w:rsidR="007E3FD5" w:rsidRDefault="007E3FD5" w:rsidP="007E3FD5">
                      <w:pPr>
                        <w:pStyle w:val="Code"/>
                      </w:pPr>
                      <w:r>
                        <w:t xml:space="preserve">  querySnapshot.forEach((doc) =&gt; {</w:t>
                      </w:r>
                    </w:p>
                    <w:p w14:paraId="6B10A5EF" w14:textId="77777777" w:rsidR="007E3FD5" w:rsidRDefault="007E3FD5" w:rsidP="007E3FD5">
                      <w:pPr>
                        <w:pStyle w:val="Code"/>
                      </w:pPr>
                      <w:r>
                        <w:t xml:space="preserve">    const data = doc.data();</w:t>
                      </w:r>
                    </w:p>
                    <w:p w14:paraId="78BAB0CA" w14:textId="77777777" w:rsidR="007E3FD5" w:rsidRDefault="007E3FD5" w:rsidP="007E3FD5">
                      <w:pPr>
                        <w:pStyle w:val="Code"/>
                      </w:pPr>
                      <w:r>
                        <w:t xml:space="preserve">    // prikaz</w:t>
                      </w:r>
                    </w:p>
                    <w:p w14:paraId="2D1D3609" w14:textId="77777777" w:rsidR="007E3FD5" w:rsidRDefault="007E3FD5" w:rsidP="007E3FD5">
                      <w:pPr>
                        <w:pStyle w:val="Code"/>
                      </w:pPr>
                      <w:r>
                        <w:t xml:space="preserve">  });</w:t>
                      </w:r>
                    </w:p>
                    <w:p w14:paraId="20F0727C" w14:textId="54AECC76" w:rsidR="007E3FD5" w:rsidRDefault="007E3FD5" w:rsidP="007E3FD5">
                      <w:pPr>
                        <w:pStyle w:val="Code"/>
                      </w:pPr>
                      <w:r>
                        <w:t>});</w:t>
                      </w:r>
                    </w:p>
                  </w:txbxContent>
                </v:textbox>
                <w10:wrap type="square" anchorx="page"/>
              </v:shape>
            </w:pict>
          </mc:Fallback>
        </mc:AlternateContent>
      </w:r>
      <w:r>
        <w:t>Početna implementacija funkcije za dohvat podataka iz Firestore baze podataka je izgledala ovako:</w:t>
      </w:r>
    </w:p>
    <w:p w14:paraId="1124947D" w14:textId="345BD056" w:rsidR="007E3FD5" w:rsidRPr="007703E6" w:rsidRDefault="007E3FD5" w:rsidP="007E3FD5">
      <w:pPr>
        <w:pStyle w:val="StandardWeb"/>
        <w:spacing w:line="360" w:lineRule="auto"/>
        <w:jc w:val="both"/>
      </w:pPr>
    </w:p>
    <w:p w14:paraId="2F9BF3DF" w14:textId="0FFE0338" w:rsidR="0095500B" w:rsidRDefault="0095500B" w:rsidP="009618EE">
      <w:pPr>
        <w:pStyle w:val="Bezproreda"/>
        <w:tabs>
          <w:tab w:val="center" w:pos="6804"/>
        </w:tabs>
        <w:jc w:val="both"/>
      </w:pPr>
    </w:p>
    <w:p w14:paraId="648A6744" w14:textId="77777777" w:rsidR="007E3FD5" w:rsidRDefault="007E3FD5" w:rsidP="009618EE">
      <w:pPr>
        <w:pStyle w:val="Bezproreda"/>
        <w:tabs>
          <w:tab w:val="center" w:pos="6804"/>
        </w:tabs>
        <w:jc w:val="both"/>
      </w:pPr>
    </w:p>
    <w:p w14:paraId="58DFA291" w14:textId="77777777" w:rsidR="007E3FD5" w:rsidRDefault="007E3FD5" w:rsidP="009618EE">
      <w:pPr>
        <w:pStyle w:val="Bezproreda"/>
        <w:tabs>
          <w:tab w:val="center" w:pos="6804"/>
        </w:tabs>
        <w:jc w:val="both"/>
      </w:pPr>
    </w:p>
    <w:p w14:paraId="5C39C8B2" w14:textId="77777777" w:rsidR="007E3FD5" w:rsidRDefault="007E3FD5" w:rsidP="009618EE">
      <w:pPr>
        <w:pStyle w:val="Bezproreda"/>
        <w:tabs>
          <w:tab w:val="center" w:pos="6804"/>
        </w:tabs>
        <w:jc w:val="both"/>
      </w:pPr>
    </w:p>
    <w:p w14:paraId="293AC3E3" w14:textId="166C8512" w:rsidR="0095500B" w:rsidRDefault="007E3FD5" w:rsidP="009618EE">
      <w:pPr>
        <w:pStyle w:val="Bezproreda"/>
        <w:tabs>
          <w:tab w:val="center" w:pos="6804"/>
        </w:tabs>
        <w:jc w:val="both"/>
      </w:pPr>
      <w:r>
        <w:rPr>
          <w:noProof/>
        </w:rPr>
        <mc:AlternateContent>
          <mc:Choice Requires="wps">
            <w:drawing>
              <wp:anchor distT="45720" distB="45720" distL="114300" distR="114300" simplePos="0" relativeHeight="251790336" behindDoc="0" locked="0" layoutInCell="1" allowOverlap="1" wp14:anchorId="61247339" wp14:editId="4117A792">
                <wp:simplePos x="0" y="0"/>
                <wp:positionH relativeFrom="page">
                  <wp:align>center</wp:align>
                </wp:positionH>
                <wp:positionV relativeFrom="paragraph">
                  <wp:posOffset>441488</wp:posOffset>
                </wp:positionV>
                <wp:extent cx="3625215" cy="1404620"/>
                <wp:effectExtent l="0" t="0" r="0" b="0"/>
                <wp:wrapSquare wrapText="bothSides"/>
                <wp:docPr id="1085441242"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5215" cy="1404620"/>
                        </a:xfrm>
                        <a:prstGeom prst="rect">
                          <a:avLst/>
                        </a:prstGeom>
                        <a:solidFill>
                          <a:srgbClr val="FFFFFF"/>
                        </a:solidFill>
                        <a:ln w="9525">
                          <a:noFill/>
                          <a:miter lim="800000"/>
                          <a:headEnd/>
                          <a:tailEnd/>
                        </a:ln>
                      </wps:spPr>
                      <wps:txbx>
                        <w:txbxContent>
                          <w:p w14:paraId="4364C9E6" w14:textId="6613D6E7" w:rsidR="007E3FD5" w:rsidRPr="00420741" w:rsidRDefault="007E3FD5" w:rsidP="007E3FD5">
                            <w:pPr>
                              <w:jc w:val="center"/>
                              <w:rPr>
                                <w:rStyle w:val="Naglaeno"/>
                                <w:b w:val="0"/>
                                <w:bCs w:val="0"/>
                              </w:rPr>
                            </w:pPr>
                            <w:r w:rsidRPr="00EE6AF6">
                              <w:rPr>
                                <w:rStyle w:val="Naglaeno"/>
                              </w:rPr>
                              <w:t>Slika 4.</w:t>
                            </w:r>
                            <w:r>
                              <w:rPr>
                                <w:rStyle w:val="Naglaeno"/>
                              </w:rPr>
                              <w:t>7</w:t>
                            </w:r>
                            <w:r w:rsidRPr="00EE6AF6">
                              <w:rPr>
                                <w:rStyle w:val="Naglaeno"/>
                              </w:rPr>
                              <w:t>.</w:t>
                            </w:r>
                            <w:r>
                              <w:rPr>
                                <w:rStyle w:val="Naglaeno"/>
                              </w:rPr>
                              <w:t xml:space="preserve"> </w:t>
                            </w:r>
                            <w:r>
                              <w:rPr>
                                <w:rStyle w:val="Naglaeno"/>
                                <w:b w:val="0"/>
                                <w:bCs w:val="0"/>
                              </w:rPr>
                              <w:t xml:space="preserve"> Prva verzija dohvaćanja podataka iz Firestore baze podatak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247339" id="_x0000_s1050" type="#_x0000_t202" style="position:absolute;left:0;text-align:left;margin-left:0;margin-top:34.75pt;width:285.45pt;height:110.6pt;z-index:251790336;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" stroked="f">
                <v:textbox style="mso-fit-shape-to-text:t">
                  <w:txbxContent>
                    <w:p w14:paraId="4364C9E6" w14:textId="6613D6E7" w:rsidR="007E3FD5" w:rsidRPr="00420741" w:rsidRDefault="007E3FD5" w:rsidP="007E3FD5">
                      <w:pPr>
                        <w:jc w:val="center"/>
                        <w:rPr>
                          <w:rStyle w:val="Naglaeno"/>
                          <w:b w:val="0"/>
                          <w:bCs w:val="0"/>
                        </w:rPr>
                      </w:pPr>
                      <w:r w:rsidRPr="00EE6AF6">
                        <w:rPr>
                          <w:rStyle w:val="Naglaeno"/>
                        </w:rPr>
                        <w:t>Slika 4.</w:t>
                      </w:r>
                      <w:r>
                        <w:rPr>
                          <w:rStyle w:val="Naglaeno"/>
                        </w:rPr>
                        <w:t>7</w:t>
                      </w:r>
                      <w:r w:rsidRPr="00EE6AF6">
                        <w:rPr>
                          <w:rStyle w:val="Naglaeno"/>
                        </w:rPr>
                        <w:t>.</w:t>
                      </w:r>
                      <w:r>
                        <w:rPr>
                          <w:rStyle w:val="Naglaeno"/>
                        </w:rPr>
                        <w:t xml:space="preserve"> </w:t>
                      </w:r>
                      <w:r>
                        <w:rPr>
                          <w:rStyle w:val="Naglaeno"/>
                          <w:b w:val="0"/>
                          <w:bCs w:val="0"/>
                        </w:rPr>
                        <w:t xml:space="preserve"> Prva verzija dohvaćanja podataka iz Firestore baze podataka</w:t>
                      </w:r>
                    </w:p>
                  </w:txbxContent>
                </v:textbox>
                <w10:wrap type="square" anchorx="page"/>
              </v:shape>
            </w:pict>
          </mc:Fallback>
        </mc:AlternateContent>
      </w:r>
    </w:p>
    <w:p w14:paraId="40D6566D" w14:textId="2D0DA7CC" w:rsidR="007E3FD5" w:rsidRPr="007E3FD5" w:rsidRDefault="007E3FD5" w:rsidP="007E3FD5"/>
    <w:p w14:paraId="19091868" w14:textId="77777777" w:rsidR="007E3FD5" w:rsidRDefault="007E3FD5" w:rsidP="007E3FD5">
      <w:pPr>
        <w:rPr>
          <w:sz w:val="20"/>
          <w:szCs w:val="20"/>
        </w:rPr>
      </w:pPr>
    </w:p>
    <w:p w14:paraId="6F1786BF" w14:textId="77777777" w:rsidR="007E3FD5" w:rsidRDefault="007E3FD5" w:rsidP="007E3FD5"/>
    <w:p w14:paraId="38DDA49F" w14:textId="77777777" w:rsidR="007E3FD5" w:rsidRDefault="007E3FD5" w:rsidP="007E3FD5"/>
    <w:p w14:paraId="09A0EC44" w14:textId="77777777" w:rsidR="007E3FD5" w:rsidRDefault="007E3FD5" w:rsidP="007E3FD5"/>
    <w:p w14:paraId="14A07589" w14:textId="73C5F0DF" w:rsidR="007E3FD5" w:rsidRPr="007E3FD5" w:rsidRDefault="007E3FD5" w:rsidP="007E3FD5">
      <w:r w:rsidRPr="00420741">
        <w:rPr>
          <w:rFonts w:eastAsia="Times New Roman"/>
          <w:noProof/>
          <w:szCs w:val="24"/>
          <w:lang w:eastAsia="hr-HR"/>
        </w:rPr>
        <w:lastRenderedPageBreak/>
        <mc:AlternateContent>
          <mc:Choice Requires="wps">
            <w:drawing>
              <wp:anchor distT="45720" distB="45720" distL="114300" distR="114300" simplePos="0" relativeHeight="251792384" behindDoc="0" locked="0" layoutInCell="1" allowOverlap="1" wp14:anchorId="226AC101" wp14:editId="436D595F">
                <wp:simplePos x="0" y="0"/>
                <wp:positionH relativeFrom="page">
                  <wp:align>right</wp:align>
                </wp:positionH>
                <wp:positionV relativeFrom="paragraph">
                  <wp:posOffset>609393</wp:posOffset>
                </wp:positionV>
                <wp:extent cx="6645172" cy="1404620"/>
                <wp:effectExtent l="0" t="0" r="22860" b="15240"/>
                <wp:wrapSquare wrapText="bothSides"/>
                <wp:docPr id="215337890"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5172" cy="1404620"/>
                        </a:xfrm>
                        <a:prstGeom prst="rect">
                          <a:avLst/>
                        </a:prstGeom>
                        <a:solidFill>
                          <a:srgbClr val="FFFFFF"/>
                        </a:solidFill>
                        <a:ln w="9525">
                          <a:solidFill>
                            <a:srgbClr val="000000"/>
                          </a:solidFill>
                          <a:miter lim="800000"/>
                          <a:headEnd/>
                          <a:tailEnd/>
                        </a:ln>
                      </wps:spPr>
                      <wps:txbx>
                        <w:txbxContent>
                          <w:p w14:paraId="022A140A" w14:textId="77777777" w:rsidR="007E3FD5" w:rsidRDefault="007E3FD5" w:rsidP="007E3FD5">
                            <w:pPr>
                              <w:pStyle w:val="Code"/>
                            </w:pPr>
                            <w:r>
                              <w:t>async function dohvatiZivotinje() {</w:t>
                            </w:r>
                          </w:p>
                          <w:p w14:paraId="234F6248" w14:textId="77777777" w:rsidR="007E3FD5" w:rsidRDefault="007E3FD5" w:rsidP="007E3FD5">
                            <w:pPr>
                              <w:pStyle w:val="Code"/>
                            </w:pPr>
                            <w:r>
                              <w:t xml:space="preserve">  try {</w:t>
                            </w:r>
                          </w:p>
                          <w:p w14:paraId="377A22CD" w14:textId="77777777" w:rsidR="007E3FD5" w:rsidRDefault="007E3FD5" w:rsidP="007E3FD5">
                            <w:pPr>
                              <w:pStyle w:val="Code"/>
                            </w:pPr>
                            <w:r>
                              <w:t xml:space="preserve">    const querySnapshot = await db.collection("zivotinje").get();</w:t>
                            </w:r>
                          </w:p>
                          <w:p w14:paraId="6395D741" w14:textId="77777777" w:rsidR="007E3FD5" w:rsidRDefault="007E3FD5" w:rsidP="007E3FD5">
                            <w:pPr>
                              <w:pStyle w:val="Code"/>
                            </w:pPr>
                            <w:r>
                              <w:t xml:space="preserve">    const kategorije = {};</w:t>
                            </w:r>
                          </w:p>
                          <w:p w14:paraId="066FCF14" w14:textId="77777777" w:rsidR="007E3FD5" w:rsidRDefault="007E3FD5" w:rsidP="007E3FD5">
                            <w:pPr>
                              <w:pStyle w:val="Code"/>
                            </w:pPr>
                          </w:p>
                          <w:p w14:paraId="0A67EC6A" w14:textId="77777777" w:rsidR="007E3FD5" w:rsidRDefault="007E3FD5" w:rsidP="007E3FD5">
                            <w:pPr>
                              <w:pStyle w:val="Code"/>
                            </w:pPr>
                            <w:r>
                              <w:t xml:space="preserve">    querySnapshot.forEach((doc) =&gt; {</w:t>
                            </w:r>
                          </w:p>
                          <w:p w14:paraId="4FE5502F" w14:textId="77777777" w:rsidR="007E3FD5" w:rsidRDefault="007E3FD5" w:rsidP="007E3FD5">
                            <w:pPr>
                              <w:pStyle w:val="Code"/>
                            </w:pPr>
                            <w:r>
                              <w:t xml:space="preserve">      const data = doc.data();</w:t>
                            </w:r>
                          </w:p>
                          <w:p w14:paraId="2B420553" w14:textId="77777777" w:rsidR="007E3FD5" w:rsidRDefault="007E3FD5" w:rsidP="007E3FD5">
                            <w:pPr>
                              <w:pStyle w:val="Code"/>
                            </w:pPr>
                            <w:r>
                              <w:t xml:space="preserve">      if (!kategorije[data.kategorija]) {</w:t>
                            </w:r>
                          </w:p>
                          <w:p w14:paraId="1ED30A5C" w14:textId="77777777" w:rsidR="007E3FD5" w:rsidRDefault="007E3FD5" w:rsidP="007E3FD5">
                            <w:pPr>
                              <w:pStyle w:val="Code"/>
                            </w:pPr>
                            <w:r>
                              <w:t xml:space="preserve">        kategorije[data.kategorija] = [];</w:t>
                            </w:r>
                          </w:p>
                          <w:p w14:paraId="214130A8" w14:textId="77777777" w:rsidR="007E3FD5" w:rsidRDefault="007E3FD5" w:rsidP="007E3FD5">
                            <w:pPr>
                              <w:pStyle w:val="Code"/>
                            </w:pPr>
                            <w:r>
                              <w:t xml:space="preserve">      }</w:t>
                            </w:r>
                          </w:p>
                          <w:p w14:paraId="5CF47093" w14:textId="77777777" w:rsidR="007E3FD5" w:rsidRDefault="007E3FD5" w:rsidP="007E3FD5">
                            <w:pPr>
                              <w:pStyle w:val="Code"/>
                            </w:pPr>
                            <w:r>
                              <w:t xml:space="preserve">      kategorije[data.kategorija].push({ id: doc.id, ...data });</w:t>
                            </w:r>
                          </w:p>
                          <w:p w14:paraId="288FA58C" w14:textId="77777777" w:rsidR="007E3FD5" w:rsidRDefault="007E3FD5" w:rsidP="007E3FD5">
                            <w:pPr>
                              <w:pStyle w:val="Code"/>
                            </w:pPr>
                            <w:r>
                              <w:t xml:space="preserve">    });</w:t>
                            </w:r>
                          </w:p>
                          <w:p w14:paraId="29CEC626" w14:textId="77777777" w:rsidR="007E3FD5" w:rsidRDefault="007E3FD5" w:rsidP="007E3FD5">
                            <w:pPr>
                              <w:pStyle w:val="Code"/>
                            </w:pPr>
                          </w:p>
                          <w:p w14:paraId="7C9474EB" w14:textId="77777777" w:rsidR="007E3FD5" w:rsidRDefault="007E3FD5" w:rsidP="007E3FD5">
                            <w:pPr>
                              <w:pStyle w:val="Code"/>
                            </w:pPr>
                            <w:r>
                              <w:t xml:space="preserve">    prikaziPoKategorijama(kategorije);</w:t>
                            </w:r>
                          </w:p>
                          <w:p w14:paraId="665668C2" w14:textId="77777777" w:rsidR="007E3FD5" w:rsidRDefault="007E3FD5" w:rsidP="007E3FD5">
                            <w:pPr>
                              <w:pStyle w:val="Code"/>
                            </w:pPr>
                            <w:r>
                              <w:t xml:space="preserve">  } catch (error) {</w:t>
                            </w:r>
                          </w:p>
                          <w:p w14:paraId="1BFDD164" w14:textId="77777777" w:rsidR="007E3FD5" w:rsidRDefault="007E3FD5" w:rsidP="007E3FD5">
                            <w:pPr>
                              <w:pStyle w:val="Code"/>
                            </w:pPr>
                            <w:r>
                              <w:t xml:space="preserve">    console.error("Greška pri dohvaćanju životinja:", error);</w:t>
                            </w:r>
                          </w:p>
                          <w:p w14:paraId="7356A6EB" w14:textId="77777777" w:rsidR="007E3FD5" w:rsidRDefault="007E3FD5" w:rsidP="007E3FD5">
                            <w:pPr>
                              <w:pStyle w:val="Code"/>
                            </w:pPr>
                            <w:r>
                              <w:t xml:space="preserve">  }</w:t>
                            </w:r>
                          </w:p>
                          <w:p w14:paraId="03B60A72" w14:textId="5E4E6B0C" w:rsidR="007E3FD5" w:rsidRDefault="007E3FD5" w:rsidP="007E3FD5">
                            <w:pPr>
                              <w:pStyle w:val="Code"/>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6AC101" id="_x0000_s1051" type="#_x0000_t202" style="position:absolute;left:0;text-align:left;margin-left:472.05pt;margin-top:48pt;width:523.25pt;height:110.6pt;z-index:251792384;visibility:visible;mso-wrap-style:square;mso-width-percent:0;mso-height-percent:200;mso-wrap-distance-left:9pt;mso-wrap-distance-top:3.6pt;mso-wrap-distance-right:9pt;mso-wrap-distance-bottom:3.6pt;mso-position-horizontal:right;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">
                <v:textbox style="mso-fit-shape-to-text:t">
                  <w:txbxContent>
                    <w:p w14:paraId="022A140A" w14:textId="77777777" w:rsidR="007E3FD5" w:rsidRDefault="007E3FD5" w:rsidP="007E3FD5">
                      <w:pPr>
                        <w:pStyle w:val="Code"/>
                      </w:pPr>
                      <w:r>
                        <w:t>async function dohvatiZivotinje() {</w:t>
                      </w:r>
                    </w:p>
                    <w:p w14:paraId="234F6248" w14:textId="77777777" w:rsidR="007E3FD5" w:rsidRDefault="007E3FD5" w:rsidP="007E3FD5">
                      <w:pPr>
                        <w:pStyle w:val="Code"/>
                      </w:pPr>
                      <w:r>
                        <w:t xml:space="preserve">  try {</w:t>
                      </w:r>
                    </w:p>
                    <w:p w14:paraId="377A22CD" w14:textId="77777777" w:rsidR="007E3FD5" w:rsidRDefault="007E3FD5" w:rsidP="007E3FD5">
                      <w:pPr>
                        <w:pStyle w:val="Code"/>
                      </w:pPr>
                      <w:r>
                        <w:t xml:space="preserve">    const querySnapshot = await db.collection("zivotinje").get();</w:t>
                      </w:r>
                    </w:p>
                    <w:p w14:paraId="6395D741" w14:textId="77777777" w:rsidR="007E3FD5" w:rsidRDefault="007E3FD5" w:rsidP="007E3FD5">
                      <w:pPr>
                        <w:pStyle w:val="Code"/>
                      </w:pPr>
                      <w:r>
                        <w:t xml:space="preserve">    const kategorije = {};</w:t>
                      </w:r>
                    </w:p>
                    <w:p w14:paraId="066FCF14" w14:textId="77777777" w:rsidR="007E3FD5" w:rsidRDefault="007E3FD5" w:rsidP="007E3FD5">
                      <w:pPr>
                        <w:pStyle w:val="Code"/>
                      </w:pPr>
                    </w:p>
                    <w:p w14:paraId="0A67EC6A" w14:textId="77777777" w:rsidR="007E3FD5" w:rsidRDefault="007E3FD5" w:rsidP="007E3FD5">
                      <w:pPr>
                        <w:pStyle w:val="Code"/>
                      </w:pPr>
                      <w:r>
                        <w:t xml:space="preserve">    querySnapshot.forEach((doc) =&gt; {</w:t>
                      </w:r>
                    </w:p>
                    <w:p w14:paraId="4FE5502F" w14:textId="77777777" w:rsidR="007E3FD5" w:rsidRDefault="007E3FD5" w:rsidP="007E3FD5">
                      <w:pPr>
                        <w:pStyle w:val="Code"/>
                      </w:pPr>
                      <w:r>
                        <w:t xml:space="preserve">      const data = doc.data();</w:t>
                      </w:r>
                    </w:p>
                    <w:p w14:paraId="2B420553" w14:textId="77777777" w:rsidR="007E3FD5" w:rsidRDefault="007E3FD5" w:rsidP="007E3FD5">
                      <w:pPr>
                        <w:pStyle w:val="Code"/>
                      </w:pPr>
                      <w:r>
                        <w:t xml:space="preserve">      if (!kategorije[data.kategorija]) {</w:t>
                      </w:r>
                    </w:p>
                    <w:p w14:paraId="1ED30A5C" w14:textId="77777777" w:rsidR="007E3FD5" w:rsidRDefault="007E3FD5" w:rsidP="007E3FD5">
                      <w:pPr>
                        <w:pStyle w:val="Code"/>
                      </w:pPr>
                      <w:r>
                        <w:t xml:space="preserve">        kategorije[data.kategorija] = [];</w:t>
                      </w:r>
                    </w:p>
                    <w:p w14:paraId="214130A8" w14:textId="77777777" w:rsidR="007E3FD5" w:rsidRDefault="007E3FD5" w:rsidP="007E3FD5">
                      <w:pPr>
                        <w:pStyle w:val="Code"/>
                      </w:pPr>
                      <w:r>
                        <w:t xml:space="preserve">      }</w:t>
                      </w:r>
                    </w:p>
                    <w:p w14:paraId="5CF47093" w14:textId="77777777" w:rsidR="007E3FD5" w:rsidRDefault="007E3FD5" w:rsidP="007E3FD5">
                      <w:pPr>
                        <w:pStyle w:val="Code"/>
                      </w:pPr>
                      <w:r>
                        <w:t xml:space="preserve">      kategorije[data.kategorija].push({ id: doc.id, ...data });</w:t>
                      </w:r>
                    </w:p>
                    <w:p w14:paraId="288FA58C" w14:textId="77777777" w:rsidR="007E3FD5" w:rsidRDefault="007E3FD5" w:rsidP="007E3FD5">
                      <w:pPr>
                        <w:pStyle w:val="Code"/>
                      </w:pPr>
                      <w:r>
                        <w:t xml:space="preserve">    });</w:t>
                      </w:r>
                    </w:p>
                    <w:p w14:paraId="29CEC626" w14:textId="77777777" w:rsidR="007E3FD5" w:rsidRDefault="007E3FD5" w:rsidP="007E3FD5">
                      <w:pPr>
                        <w:pStyle w:val="Code"/>
                      </w:pPr>
                    </w:p>
                    <w:p w14:paraId="7C9474EB" w14:textId="77777777" w:rsidR="007E3FD5" w:rsidRDefault="007E3FD5" w:rsidP="007E3FD5">
                      <w:pPr>
                        <w:pStyle w:val="Code"/>
                      </w:pPr>
                      <w:r>
                        <w:t xml:space="preserve">    prikaziPoKategorijama(kategorije);</w:t>
                      </w:r>
                    </w:p>
                    <w:p w14:paraId="665668C2" w14:textId="77777777" w:rsidR="007E3FD5" w:rsidRDefault="007E3FD5" w:rsidP="007E3FD5">
                      <w:pPr>
                        <w:pStyle w:val="Code"/>
                      </w:pPr>
                      <w:r>
                        <w:t xml:space="preserve">  } catch (error) {</w:t>
                      </w:r>
                    </w:p>
                    <w:p w14:paraId="1BFDD164" w14:textId="77777777" w:rsidR="007E3FD5" w:rsidRDefault="007E3FD5" w:rsidP="007E3FD5">
                      <w:pPr>
                        <w:pStyle w:val="Code"/>
                      </w:pPr>
                      <w:r>
                        <w:t xml:space="preserve">    console.error("Greška pri dohvaćanju životinja:", error);</w:t>
                      </w:r>
                    </w:p>
                    <w:p w14:paraId="7356A6EB" w14:textId="77777777" w:rsidR="007E3FD5" w:rsidRDefault="007E3FD5" w:rsidP="007E3FD5">
                      <w:pPr>
                        <w:pStyle w:val="Code"/>
                      </w:pPr>
                      <w:r>
                        <w:t xml:space="preserve">  }</w:t>
                      </w:r>
                    </w:p>
                    <w:p w14:paraId="03B60A72" w14:textId="5E4E6B0C" w:rsidR="007E3FD5" w:rsidRDefault="007E3FD5" w:rsidP="007E3FD5">
                      <w:pPr>
                        <w:pStyle w:val="Code"/>
                      </w:pPr>
                      <w:r>
                        <w:t>}</w:t>
                      </w:r>
                    </w:p>
                  </w:txbxContent>
                </v:textbox>
                <w10:wrap type="square" anchorx="page"/>
              </v:shape>
            </w:pict>
          </mc:Fallback>
        </mc:AlternateContent>
      </w:r>
      <w:r w:rsidRPr="007E3FD5">
        <w:t>Međutim, ChatGPT je predložio proširenje ove funkcije dodavanjem prikaza prema kategorijama, uvođenje try-catch bloka za bolju obradu grešaka te mogućnost dinamičkog filtriranja:</w:t>
      </w:r>
    </w:p>
    <w:p w14:paraId="4764F251" w14:textId="0BB69C31" w:rsidR="007E3FD5" w:rsidRDefault="007E3FD5" w:rsidP="007E3FD5">
      <w:r>
        <w:rPr>
          <w:noProof/>
        </w:rPr>
        <mc:AlternateContent>
          <mc:Choice Requires="wps">
            <w:drawing>
              <wp:anchor distT="45720" distB="45720" distL="114300" distR="114300" simplePos="0" relativeHeight="251793408" behindDoc="0" locked="0" layoutInCell="1" allowOverlap="1" wp14:anchorId="2C5F47A6" wp14:editId="1A636344">
                <wp:simplePos x="0" y="0"/>
                <wp:positionH relativeFrom="page">
                  <wp:align>center</wp:align>
                </wp:positionH>
                <wp:positionV relativeFrom="paragraph">
                  <wp:posOffset>2843958</wp:posOffset>
                </wp:positionV>
                <wp:extent cx="3625215" cy="1404620"/>
                <wp:effectExtent l="0" t="0" r="0" b="0"/>
                <wp:wrapSquare wrapText="bothSides"/>
                <wp:docPr id="1410170446"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5215" cy="1404620"/>
                        </a:xfrm>
                        <a:prstGeom prst="rect">
                          <a:avLst/>
                        </a:prstGeom>
                        <a:solidFill>
                          <a:srgbClr val="FFFFFF"/>
                        </a:solidFill>
                        <a:ln w="9525">
                          <a:noFill/>
                          <a:miter lim="800000"/>
                          <a:headEnd/>
                          <a:tailEnd/>
                        </a:ln>
                      </wps:spPr>
                      <wps:txbx>
                        <w:txbxContent>
                          <w:p w14:paraId="271A31D4" w14:textId="19B883F0" w:rsidR="007E3FD5" w:rsidRPr="00420741" w:rsidRDefault="007E3FD5" w:rsidP="007E3FD5">
                            <w:pPr>
                              <w:jc w:val="center"/>
                              <w:rPr>
                                <w:rStyle w:val="Naglaeno"/>
                                <w:b w:val="0"/>
                                <w:bCs w:val="0"/>
                              </w:rPr>
                            </w:pPr>
                            <w:r w:rsidRPr="00EE6AF6">
                              <w:rPr>
                                <w:rStyle w:val="Naglaeno"/>
                              </w:rPr>
                              <w:t>Slika 4.</w:t>
                            </w:r>
                            <w:r>
                              <w:rPr>
                                <w:rStyle w:val="Naglaeno"/>
                              </w:rPr>
                              <w:t>8</w:t>
                            </w:r>
                            <w:r w:rsidRPr="00EE6AF6">
                              <w:rPr>
                                <w:rStyle w:val="Naglaeno"/>
                              </w:rPr>
                              <w:t>.</w:t>
                            </w:r>
                            <w:r>
                              <w:rPr>
                                <w:rStyle w:val="Naglaeno"/>
                              </w:rPr>
                              <w:t xml:space="preserve"> </w:t>
                            </w:r>
                            <w:r>
                              <w:rPr>
                                <w:rStyle w:val="Naglaeno"/>
                                <w:b w:val="0"/>
                                <w:bCs w:val="0"/>
                              </w:rPr>
                              <w:t xml:space="preserve"> </w:t>
                            </w:r>
                            <w:r>
                              <w:rPr>
                                <w:rStyle w:val="Naglaeno"/>
                                <w:b w:val="0"/>
                                <w:bCs w:val="0"/>
                              </w:rPr>
                              <w:t>Prijedlog ChatGPT-a za dohvaćanje podataka iz Firestore baze podatak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5F47A6" id="_x0000_s1052" type="#_x0000_t202" style="position:absolute;left:0;text-align:left;margin-left:0;margin-top:223.95pt;width:285.45pt;height:110.6pt;z-index:251793408;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" stroked="f">
                <v:textbox style="mso-fit-shape-to-text:t">
                  <w:txbxContent>
                    <w:p w14:paraId="271A31D4" w14:textId="19B883F0" w:rsidR="007E3FD5" w:rsidRPr="00420741" w:rsidRDefault="007E3FD5" w:rsidP="007E3FD5">
                      <w:pPr>
                        <w:jc w:val="center"/>
                        <w:rPr>
                          <w:rStyle w:val="Naglaeno"/>
                          <w:b w:val="0"/>
                          <w:bCs w:val="0"/>
                        </w:rPr>
                      </w:pPr>
                      <w:r w:rsidRPr="00EE6AF6">
                        <w:rPr>
                          <w:rStyle w:val="Naglaeno"/>
                        </w:rPr>
                        <w:t>Slika 4.</w:t>
                      </w:r>
                      <w:r>
                        <w:rPr>
                          <w:rStyle w:val="Naglaeno"/>
                        </w:rPr>
                        <w:t>8</w:t>
                      </w:r>
                      <w:r w:rsidRPr="00EE6AF6">
                        <w:rPr>
                          <w:rStyle w:val="Naglaeno"/>
                        </w:rPr>
                        <w:t>.</w:t>
                      </w:r>
                      <w:r>
                        <w:rPr>
                          <w:rStyle w:val="Naglaeno"/>
                        </w:rPr>
                        <w:t xml:space="preserve"> </w:t>
                      </w:r>
                      <w:r>
                        <w:rPr>
                          <w:rStyle w:val="Naglaeno"/>
                          <w:b w:val="0"/>
                          <w:bCs w:val="0"/>
                        </w:rPr>
                        <w:t xml:space="preserve"> </w:t>
                      </w:r>
                      <w:r>
                        <w:rPr>
                          <w:rStyle w:val="Naglaeno"/>
                          <w:b w:val="0"/>
                          <w:bCs w:val="0"/>
                        </w:rPr>
                        <w:t>Prijedlog ChatGPT-a za dohvaćanje podataka iz Firestore baze podataka</w:t>
                      </w:r>
                    </w:p>
                  </w:txbxContent>
                </v:textbox>
                <w10:wrap type="square" anchorx="page"/>
              </v:shape>
            </w:pict>
          </mc:Fallback>
        </mc:AlternateContent>
      </w:r>
    </w:p>
    <w:p w14:paraId="57CA3AA2" w14:textId="77777777" w:rsidR="00A55F2B" w:rsidRPr="00A55F2B" w:rsidRDefault="00A55F2B" w:rsidP="00A55F2B"/>
    <w:p w14:paraId="7C50B2B5" w14:textId="77777777" w:rsidR="00A55F2B" w:rsidRDefault="00A55F2B" w:rsidP="00A55F2B"/>
    <w:p w14:paraId="72734A4D" w14:textId="77777777" w:rsidR="00A55F2B" w:rsidRDefault="00A55F2B" w:rsidP="00A55F2B">
      <w:pPr>
        <w:tabs>
          <w:tab w:val="left" w:pos="5291"/>
        </w:tabs>
      </w:pPr>
      <w:r>
        <w:t>K</w:t>
      </w:r>
      <w:r w:rsidRPr="00A55F2B">
        <w:t>orištenje takve strukture omogućilo je kasnije proširenje aplikacije bez promjene osnovne logike. Svaka kategorija prikazana je posebno, a istovremeno je omogućen prikaz životinja iz svih kategorija na jednom mjestu.</w:t>
      </w:r>
    </w:p>
    <w:p w14:paraId="739446A4" w14:textId="05DFB6C5" w:rsidR="00A55F2B" w:rsidRPr="00A55F2B" w:rsidRDefault="00A55F2B" w:rsidP="00A55F2B">
      <w:pPr>
        <w:tabs>
          <w:tab w:val="left" w:pos="5291"/>
        </w:tabs>
      </w:pPr>
      <w:r w:rsidRPr="00A55F2B">
        <w:t>Uz pomoć LLM-a unaprijeđen je način pisanja i organiziranja JavaScript koda. AI je poslužio kao savjetnik kod izbora funkcionalnih rješenja, a predloženi pristupi analizirani su i primijenjeni samo ako su bili razumljivi i u skladu s ciljevima aplikacije.</w:t>
      </w:r>
    </w:p>
    <w:p w14:paraId="1A670169" w14:textId="47D8BF89" w:rsidR="00A55F2B" w:rsidRDefault="00A55F2B" w:rsidP="00A55F2B">
      <w:pPr>
        <w:tabs>
          <w:tab w:val="left" w:pos="5291"/>
        </w:tabs>
      </w:pPr>
      <w:r w:rsidRPr="00A55F2B">
        <w:t>Iako je osnovna funkcionalnost (npr. dohvat, prikaz, dodavanje u košaricu) bila poznata, uz AI je izrađen skalabilan, modularan i robusniji sustav, čime je znatno poboljšana kvaliteta cijelog rješenja.</w:t>
      </w:r>
    </w:p>
    <w:p w14:paraId="5AC15BFF" w14:textId="77777777" w:rsidR="002A2A3C" w:rsidRDefault="002A2A3C" w:rsidP="00A55F2B">
      <w:pPr>
        <w:tabs>
          <w:tab w:val="left" w:pos="5291"/>
        </w:tabs>
      </w:pPr>
    </w:p>
    <w:p w14:paraId="7A5002DD" w14:textId="77777777" w:rsidR="002A2A3C" w:rsidRDefault="002A2A3C" w:rsidP="00A55F2B">
      <w:pPr>
        <w:tabs>
          <w:tab w:val="left" w:pos="5291"/>
        </w:tabs>
      </w:pPr>
    </w:p>
    <w:p w14:paraId="6D497204" w14:textId="77777777" w:rsidR="002A2A3C" w:rsidRDefault="002A2A3C" w:rsidP="00A55F2B">
      <w:pPr>
        <w:tabs>
          <w:tab w:val="left" w:pos="5291"/>
        </w:tabs>
      </w:pPr>
    </w:p>
    <w:p w14:paraId="0570E618" w14:textId="77777777" w:rsidR="002A2A3C" w:rsidRDefault="002A2A3C" w:rsidP="00A55F2B">
      <w:pPr>
        <w:tabs>
          <w:tab w:val="left" w:pos="5291"/>
        </w:tabs>
      </w:pPr>
    </w:p>
    <w:p w14:paraId="17248609" w14:textId="77777777" w:rsidR="002A2A3C" w:rsidRDefault="002A2A3C" w:rsidP="00A55F2B">
      <w:pPr>
        <w:tabs>
          <w:tab w:val="left" w:pos="5291"/>
        </w:tabs>
      </w:pPr>
    </w:p>
    <w:p w14:paraId="2108EA2C" w14:textId="7A52C357" w:rsidR="002A2A3C" w:rsidRDefault="00D521F8" w:rsidP="002A2A3C">
      <w:pPr>
        <w:pStyle w:val="Naslov1"/>
      </w:pPr>
      <w:r>
        <w:lastRenderedPageBreak/>
        <w:t>VIZUALNA PREZENTACIJA</w:t>
      </w:r>
    </w:p>
    <w:p w14:paraId="30D390F3" w14:textId="6EA3B008" w:rsidR="00D521F8" w:rsidRPr="00D521F8" w:rsidRDefault="00D521F8" w:rsidP="00D521F8">
      <w:r w:rsidRPr="00D521F8">
        <w:t>U nastavku su prikazani dijelovi web aplikacije s opisima funkcionalnosti i vizualnog izgleda pojedinih stranica.</w:t>
      </w:r>
    </w:p>
    <w:p w14:paraId="3F6C76BF" w14:textId="30934C32" w:rsidR="00D521F8" w:rsidRPr="00D521F8" w:rsidRDefault="00D521F8" w:rsidP="00D521F8">
      <w:pPr>
        <w:pStyle w:val="Naslov2"/>
      </w:pPr>
      <w:r w:rsidRPr="00D521F8">
        <w:rPr>
          <w:rStyle w:val="Naslov2Char"/>
          <w:b/>
          <w:bCs/>
        </w:rPr>
        <w:t>Početna</w:t>
      </w:r>
      <w:r w:rsidRPr="00D521F8">
        <w:t xml:space="preserve"> stranica</w:t>
      </w:r>
    </w:p>
    <w:p w14:paraId="3F144744" w14:textId="2E4D090F" w:rsidR="00D521F8" w:rsidRPr="00D521F8" w:rsidRDefault="00D521F8" w:rsidP="00D521F8">
      <w:r>
        <w:rPr>
          <w:noProof/>
        </w:rPr>
        <mc:AlternateContent>
          <mc:Choice Requires="wps">
            <w:drawing>
              <wp:anchor distT="0" distB="0" distL="114300" distR="114300" simplePos="0" relativeHeight="251796480" behindDoc="0" locked="0" layoutInCell="1" allowOverlap="1" wp14:anchorId="53FB55F8" wp14:editId="5098C4CD">
                <wp:simplePos x="0" y="0"/>
                <wp:positionH relativeFrom="page">
                  <wp:align>center</wp:align>
                </wp:positionH>
                <wp:positionV relativeFrom="paragraph">
                  <wp:posOffset>4303085</wp:posOffset>
                </wp:positionV>
                <wp:extent cx="3519376" cy="276446"/>
                <wp:effectExtent l="0" t="0" r="5080" b="9525"/>
                <wp:wrapNone/>
                <wp:docPr id="93866758" name="Tekstni okvir 26"/>
                <wp:cNvGraphicFramePr/>
                <a:graphic xmlns:a="http://schemas.openxmlformats.org/drawingml/2006/main">
                  <a:graphicData uri="http://schemas.microsoft.com/office/word/2010/wordprocessingShape">
                    <wps:wsp>
                      <wps:cNvSpPr txBox="1"/>
                      <wps:spPr>
                        <a:xfrm>
                          <a:off x="0" y="0"/>
                          <a:ext cx="3519376" cy="276446"/>
                        </a:xfrm>
                        <a:prstGeom prst="rect">
                          <a:avLst/>
                        </a:prstGeom>
                        <a:solidFill>
                          <a:schemeClr val="lt1"/>
                        </a:solidFill>
                        <a:ln w="6350">
                          <a:noFill/>
                        </a:ln>
                      </wps:spPr>
                      <wps:txbx>
                        <w:txbxContent>
                          <w:p w14:paraId="7620D6FB" w14:textId="6E2B18C4" w:rsidR="00D521F8" w:rsidRPr="00D521F8" w:rsidRDefault="00D521F8" w:rsidP="00D521F8">
                            <w:pPr>
                              <w:jc w:val="center"/>
                              <w:rPr>
                                <w:rStyle w:val="Naglaeno"/>
                                <w:b w:val="0"/>
                                <w:bCs w:val="0"/>
                              </w:rPr>
                            </w:pPr>
                            <w:r>
                              <w:rPr>
                                <w:rStyle w:val="Naglaeno"/>
                              </w:rPr>
                              <w:t xml:space="preserve">Slika 5.1. </w:t>
                            </w:r>
                            <w:r>
                              <w:rPr>
                                <w:rStyle w:val="Naglaeno"/>
                                <w:b w:val="0"/>
                                <w:bCs w:val="0"/>
                              </w:rPr>
                              <w:t>Prikaz početne stran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FB55F8" id="Tekstni okvir 26" o:spid="_x0000_s1053" type="#_x0000_t202" style="position:absolute;left:0;text-align:left;margin-left:0;margin-top:338.85pt;width:277.1pt;height:21.75pt;z-index:25179648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" fillcolor="white [3201]" stroked="f" strokeweight=".5pt">
                <v:textbox>
                  <w:txbxContent>
                    <w:p w14:paraId="7620D6FB" w14:textId="6E2B18C4" w:rsidR="00D521F8" w:rsidRPr="00D521F8" w:rsidRDefault="00D521F8" w:rsidP="00D521F8">
                      <w:pPr>
                        <w:jc w:val="center"/>
                        <w:rPr>
                          <w:rStyle w:val="Naglaeno"/>
                          <w:b w:val="0"/>
                          <w:bCs w:val="0"/>
                        </w:rPr>
                      </w:pPr>
                      <w:r>
                        <w:rPr>
                          <w:rStyle w:val="Naglaeno"/>
                        </w:rPr>
                        <w:t xml:space="preserve">Slika 5.1. </w:t>
                      </w:r>
                      <w:r>
                        <w:rPr>
                          <w:rStyle w:val="Naglaeno"/>
                          <w:b w:val="0"/>
                          <w:bCs w:val="0"/>
                        </w:rPr>
                        <w:t>Prikaz početne stranice</w:t>
                      </w:r>
                    </w:p>
                  </w:txbxContent>
                </v:textbox>
                <w10:wrap anchorx="page"/>
              </v:shape>
            </w:pict>
          </mc:Fallback>
        </mc:AlternateContent>
      </w:r>
      <w:r>
        <w:rPr>
          <w:noProof/>
        </w:rPr>
        <mc:AlternateContent>
          <mc:Choice Requires="wps">
            <w:drawing>
              <wp:anchor distT="45720" distB="45720" distL="114300" distR="114300" simplePos="0" relativeHeight="251795456" behindDoc="0" locked="0" layoutInCell="1" allowOverlap="1" wp14:anchorId="20898EBA" wp14:editId="121C8078">
                <wp:simplePos x="0" y="0"/>
                <wp:positionH relativeFrom="margin">
                  <wp:align>right</wp:align>
                </wp:positionH>
                <wp:positionV relativeFrom="paragraph">
                  <wp:posOffset>1070610</wp:posOffset>
                </wp:positionV>
                <wp:extent cx="5922010" cy="3221355"/>
                <wp:effectExtent l="0" t="0" r="2540" b="0"/>
                <wp:wrapSquare wrapText="bothSides"/>
                <wp:docPr id="2033811518" name="Tekstni okvi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2010" cy="3221665"/>
                        </a:xfrm>
                        <a:prstGeom prst="rect">
                          <a:avLst/>
                        </a:prstGeom>
                        <a:solidFill>
                          <a:srgbClr val="FFFFFF"/>
                        </a:solidFill>
                        <a:ln w="9525">
                          <a:noFill/>
                          <a:miter lim="800000"/>
                          <a:headEnd/>
                          <a:tailEnd/>
                        </a:ln>
                      </wps:spPr>
                      <wps:txbx>
                        <w:txbxContent>
                          <w:p w14:paraId="145D84D3" w14:textId="0363C0E0" w:rsidR="00D521F8" w:rsidRDefault="00D521F8">
                            <w:r>
                              <w:rPr>
                                <w:noProof/>
                              </w:rPr>
                              <w:drawing>
                                <wp:inline distT="0" distB="0" distL="0" distR="0" wp14:anchorId="54A7B11C" wp14:editId="221E715E">
                                  <wp:extent cx="6443330" cy="3132700"/>
                                  <wp:effectExtent l="0" t="0" r="0" b="0"/>
                                  <wp:docPr id="1443407117"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938064" name=""/>
                                          <pic:cNvPicPr/>
                                        </pic:nvPicPr>
                                        <pic:blipFill>
                                          <a:blip r:embed="rId12"/>
                                          <a:stretch>
                                            <a:fillRect/>
                                          </a:stretch>
                                        </pic:blipFill>
                                        <pic:spPr>
                                          <a:xfrm>
                                            <a:off x="0" y="0"/>
                                            <a:ext cx="6494224" cy="315744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898EBA" id="_x0000_s1054" type="#_x0000_t202" style="position:absolute;left:0;text-align:left;margin-left:415.1pt;margin-top:84.3pt;width:466.3pt;height:253.65pt;z-index:251795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" stroked="f">
                <v:textbox>
                  <w:txbxContent>
                    <w:p w14:paraId="145D84D3" w14:textId="0363C0E0" w:rsidR="00D521F8" w:rsidRDefault="00D521F8">
                      <w:r>
                        <w:rPr>
                          <w:noProof/>
                        </w:rPr>
                        <w:drawing>
                          <wp:inline distT="0" distB="0" distL="0" distR="0" wp14:anchorId="54A7B11C" wp14:editId="221E715E">
                            <wp:extent cx="6443330" cy="3132700"/>
                            <wp:effectExtent l="0" t="0" r="0" b="0"/>
                            <wp:docPr id="1443407117"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938064" name=""/>
                                    <pic:cNvPicPr/>
                                  </pic:nvPicPr>
                                  <pic:blipFill>
                                    <a:blip r:embed="rId12"/>
                                    <a:stretch>
                                      <a:fillRect/>
                                    </a:stretch>
                                  </pic:blipFill>
                                  <pic:spPr>
                                    <a:xfrm>
                                      <a:off x="0" y="0"/>
                                      <a:ext cx="6494224" cy="3157444"/>
                                    </a:xfrm>
                                    <a:prstGeom prst="rect">
                                      <a:avLst/>
                                    </a:prstGeom>
                                  </pic:spPr>
                                </pic:pic>
                              </a:graphicData>
                            </a:graphic>
                          </wp:inline>
                        </w:drawing>
                      </w:r>
                    </w:p>
                  </w:txbxContent>
                </v:textbox>
                <w10:wrap type="square" anchorx="margin"/>
              </v:shape>
            </w:pict>
          </mc:Fallback>
        </mc:AlternateContent>
      </w:r>
      <w:r w:rsidRPr="00D521F8">
        <w:t>Početna stranica sadrži prikaz dostupnih životinja unutar više kategorija. Svaka životinja prikazana je u kartici koja sadrži sliku, vrstu, spol, starost, cijenu te gumb 'Dodaj u košaricu'. Kartice su ujednačenog dizajna, neovisno o količini prikazanog teksta.</w:t>
      </w:r>
    </w:p>
    <w:p w14:paraId="6822E57C" w14:textId="5980720F" w:rsidR="00D521F8" w:rsidRDefault="00D521F8" w:rsidP="00D521F8">
      <w:r w:rsidRPr="00D521F8">
        <w:t xml:space="preserve"> </w:t>
      </w:r>
    </w:p>
    <w:p w14:paraId="5407848B" w14:textId="4323BB39" w:rsidR="00D521F8" w:rsidRPr="00D521F8" w:rsidRDefault="00D521F8" w:rsidP="00D521F8">
      <w:pPr>
        <w:pStyle w:val="Naslov2"/>
      </w:pPr>
      <w:r w:rsidRPr="00D521F8">
        <w:t>Košarica</w:t>
      </w:r>
    </w:p>
    <w:p w14:paraId="3F74A974" w14:textId="77777777" w:rsidR="00D521F8" w:rsidRDefault="00D521F8" w:rsidP="00D521F8">
      <w:r w:rsidRPr="00D521F8">
        <w:t>Na stranici košarice prikazuju se svi odabrani ljubimci. Prikazana je i količina, ukupna cijena po ljubimcu te ukupna cijena svih stavki. Korisnik može ukloniti životinju iz košarice te završiti narudžbu klikom na gumb 'Pošalji narudžbu'.</w:t>
      </w:r>
    </w:p>
    <w:p w14:paraId="296588A1" w14:textId="77777777" w:rsidR="00D521F8" w:rsidRDefault="00D521F8" w:rsidP="00D521F8"/>
    <w:p w14:paraId="10C0F94A" w14:textId="77777777" w:rsidR="00D521F8" w:rsidRDefault="00D521F8" w:rsidP="00D521F8"/>
    <w:p w14:paraId="63D0DE89" w14:textId="77777777" w:rsidR="00D521F8" w:rsidRDefault="00D521F8" w:rsidP="00D521F8"/>
    <w:p w14:paraId="2406C9E0" w14:textId="77777777" w:rsidR="00D521F8" w:rsidRDefault="00D521F8" w:rsidP="00D521F8"/>
    <w:p w14:paraId="1D25F25A" w14:textId="77777777" w:rsidR="00D521F8" w:rsidRDefault="00D521F8" w:rsidP="00D521F8"/>
    <w:p w14:paraId="4BBB9531" w14:textId="77777777" w:rsidR="00D521F8" w:rsidRDefault="00D521F8" w:rsidP="00D521F8"/>
    <w:p w14:paraId="0CD6C89A" w14:textId="734E40EF" w:rsidR="00D521F8" w:rsidRDefault="00D521F8" w:rsidP="00D521F8">
      <w:r>
        <w:rPr>
          <w:noProof/>
        </w:rPr>
        <mc:AlternateContent>
          <mc:Choice Requires="wps">
            <w:drawing>
              <wp:anchor distT="0" distB="0" distL="114300" distR="114300" simplePos="0" relativeHeight="251798528" behindDoc="0" locked="0" layoutInCell="1" allowOverlap="1" wp14:anchorId="70ADC72E" wp14:editId="08DBA1C5">
                <wp:simplePos x="0" y="0"/>
                <wp:positionH relativeFrom="page">
                  <wp:align>center</wp:align>
                </wp:positionH>
                <wp:positionV relativeFrom="paragraph">
                  <wp:posOffset>3073193</wp:posOffset>
                </wp:positionV>
                <wp:extent cx="3519376" cy="276446"/>
                <wp:effectExtent l="0" t="0" r="5080" b="9525"/>
                <wp:wrapNone/>
                <wp:docPr id="1623973677" name="Tekstni okvir 26"/>
                <wp:cNvGraphicFramePr/>
                <a:graphic xmlns:a="http://schemas.openxmlformats.org/drawingml/2006/main">
                  <a:graphicData uri="http://schemas.microsoft.com/office/word/2010/wordprocessingShape">
                    <wps:wsp>
                      <wps:cNvSpPr txBox="1"/>
                      <wps:spPr>
                        <a:xfrm>
                          <a:off x="0" y="0"/>
                          <a:ext cx="3519376" cy="276446"/>
                        </a:xfrm>
                        <a:prstGeom prst="rect">
                          <a:avLst/>
                        </a:prstGeom>
                        <a:solidFill>
                          <a:schemeClr val="lt1"/>
                        </a:solidFill>
                        <a:ln w="6350">
                          <a:noFill/>
                        </a:ln>
                      </wps:spPr>
                      <wps:txbx>
                        <w:txbxContent>
                          <w:p w14:paraId="35559179" w14:textId="4C08414D" w:rsidR="00D521F8" w:rsidRPr="00D521F8" w:rsidRDefault="00D521F8" w:rsidP="00D521F8">
                            <w:pPr>
                              <w:jc w:val="center"/>
                              <w:rPr>
                                <w:rStyle w:val="Naglaeno"/>
                                <w:b w:val="0"/>
                                <w:bCs w:val="0"/>
                              </w:rPr>
                            </w:pPr>
                            <w:r>
                              <w:rPr>
                                <w:rStyle w:val="Naglaeno"/>
                              </w:rPr>
                              <w:t>Slika 5.</w:t>
                            </w:r>
                            <w:r>
                              <w:rPr>
                                <w:rStyle w:val="Naglaeno"/>
                              </w:rPr>
                              <w:t>2</w:t>
                            </w:r>
                            <w:r>
                              <w:rPr>
                                <w:rStyle w:val="Naglaeno"/>
                              </w:rPr>
                              <w:t xml:space="preserve">. </w:t>
                            </w:r>
                            <w:r>
                              <w:rPr>
                                <w:rStyle w:val="Naglaeno"/>
                                <w:b w:val="0"/>
                                <w:bCs w:val="0"/>
                              </w:rPr>
                              <w:t xml:space="preserve">Prikaz </w:t>
                            </w:r>
                            <w:r>
                              <w:rPr>
                                <w:rStyle w:val="Naglaeno"/>
                                <w:b w:val="0"/>
                                <w:bCs w:val="0"/>
                              </w:rPr>
                              <w:t>košar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ADC72E" id="_x0000_s1055" type="#_x0000_t202" style="position:absolute;left:0;text-align:left;margin-left:0;margin-top:242pt;width:277.1pt;height:21.75pt;z-index:2517985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" fillcolor="white [3201]" stroked="f" strokeweight=".5pt">
                <v:textbox>
                  <w:txbxContent>
                    <w:p w14:paraId="35559179" w14:textId="4C08414D" w:rsidR="00D521F8" w:rsidRPr="00D521F8" w:rsidRDefault="00D521F8" w:rsidP="00D521F8">
                      <w:pPr>
                        <w:jc w:val="center"/>
                        <w:rPr>
                          <w:rStyle w:val="Naglaeno"/>
                          <w:b w:val="0"/>
                          <w:bCs w:val="0"/>
                        </w:rPr>
                      </w:pPr>
                      <w:r>
                        <w:rPr>
                          <w:rStyle w:val="Naglaeno"/>
                        </w:rPr>
                        <w:t>Slika 5.</w:t>
                      </w:r>
                      <w:r>
                        <w:rPr>
                          <w:rStyle w:val="Naglaeno"/>
                        </w:rPr>
                        <w:t>2</w:t>
                      </w:r>
                      <w:r>
                        <w:rPr>
                          <w:rStyle w:val="Naglaeno"/>
                        </w:rPr>
                        <w:t xml:space="preserve">. </w:t>
                      </w:r>
                      <w:r>
                        <w:rPr>
                          <w:rStyle w:val="Naglaeno"/>
                          <w:b w:val="0"/>
                          <w:bCs w:val="0"/>
                        </w:rPr>
                        <w:t xml:space="preserve">Prikaz </w:t>
                      </w:r>
                      <w:r>
                        <w:rPr>
                          <w:rStyle w:val="Naglaeno"/>
                          <w:b w:val="0"/>
                          <w:bCs w:val="0"/>
                        </w:rPr>
                        <w:t>košarice</w:t>
                      </w:r>
                    </w:p>
                  </w:txbxContent>
                </v:textbox>
                <w10:wrap anchorx="page"/>
              </v:shape>
            </w:pict>
          </mc:Fallback>
        </mc:AlternateContent>
      </w:r>
      <w:r w:rsidRPr="00D521F8">
        <w:rPr>
          <w:noProof/>
        </w:rPr>
        <w:drawing>
          <wp:inline distT="0" distB="0" distL="0" distR="0" wp14:anchorId="30AAC947" wp14:editId="6D33A0D6">
            <wp:extent cx="5939790" cy="2835910"/>
            <wp:effectExtent l="0" t="0" r="3810" b="2540"/>
            <wp:docPr id="916561338"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561338" name=""/>
                    <pic:cNvPicPr/>
                  </pic:nvPicPr>
                  <pic:blipFill>
                    <a:blip r:embed="rId13"/>
                    <a:stretch>
                      <a:fillRect/>
                    </a:stretch>
                  </pic:blipFill>
                  <pic:spPr>
                    <a:xfrm>
                      <a:off x="0" y="0"/>
                      <a:ext cx="5939790" cy="2835910"/>
                    </a:xfrm>
                    <a:prstGeom prst="rect">
                      <a:avLst/>
                    </a:prstGeom>
                  </pic:spPr>
                </pic:pic>
              </a:graphicData>
            </a:graphic>
          </wp:inline>
        </w:drawing>
      </w:r>
    </w:p>
    <w:p w14:paraId="7995A2A0" w14:textId="02088C08" w:rsidR="00D521F8" w:rsidRPr="00D521F8" w:rsidRDefault="00D521F8" w:rsidP="00D521F8"/>
    <w:p w14:paraId="407B5A8B" w14:textId="06A440EB" w:rsidR="00D521F8" w:rsidRPr="00D521F8" w:rsidRDefault="00D521F8" w:rsidP="00D521F8">
      <w:pPr>
        <w:pStyle w:val="Naslov2"/>
      </w:pPr>
      <w:r w:rsidRPr="00D521F8">
        <w:t>Prijava korisnika</w:t>
      </w:r>
    </w:p>
    <w:p w14:paraId="574D5D0A" w14:textId="77777777" w:rsidR="00D521F8" w:rsidRPr="00D521F8" w:rsidRDefault="00D521F8" w:rsidP="00D521F8">
      <w:r w:rsidRPr="00D521F8">
        <w:t>Korisnici se prijavljuju putem email adrese i lozinke. Ako je prijavljen administrator, otvara mu se pristup administraciji. U suprotnom, korisnik ima pristup samo preglednom dijelu aplikacije.</w:t>
      </w:r>
    </w:p>
    <w:p w14:paraId="4DF71A9B" w14:textId="55E92E16" w:rsidR="00D521F8" w:rsidRPr="00D521F8" w:rsidRDefault="00D521F8" w:rsidP="00D521F8">
      <w:r>
        <w:rPr>
          <w:noProof/>
        </w:rPr>
        <mc:AlternateContent>
          <mc:Choice Requires="wps">
            <w:drawing>
              <wp:anchor distT="0" distB="0" distL="114300" distR="114300" simplePos="0" relativeHeight="251800576" behindDoc="0" locked="0" layoutInCell="1" allowOverlap="1" wp14:anchorId="40931987" wp14:editId="3F648802">
                <wp:simplePos x="0" y="0"/>
                <wp:positionH relativeFrom="page">
                  <wp:align>center</wp:align>
                </wp:positionH>
                <wp:positionV relativeFrom="paragraph">
                  <wp:posOffset>3015261</wp:posOffset>
                </wp:positionV>
                <wp:extent cx="3519376" cy="276446"/>
                <wp:effectExtent l="0" t="0" r="5080" b="9525"/>
                <wp:wrapNone/>
                <wp:docPr id="1697382704" name="Tekstni okvir 26"/>
                <wp:cNvGraphicFramePr/>
                <a:graphic xmlns:a="http://schemas.openxmlformats.org/drawingml/2006/main">
                  <a:graphicData uri="http://schemas.microsoft.com/office/word/2010/wordprocessingShape">
                    <wps:wsp>
                      <wps:cNvSpPr txBox="1"/>
                      <wps:spPr>
                        <a:xfrm>
                          <a:off x="0" y="0"/>
                          <a:ext cx="3519376" cy="276446"/>
                        </a:xfrm>
                        <a:prstGeom prst="rect">
                          <a:avLst/>
                        </a:prstGeom>
                        <a:solidFill>
                          <a:schemeClr val="lt1"/>
                        </a:solidFill>
                        <a:ln w="6350">
                          <a:noFill/>
                        </a:ln>
                      </wps:spPr>
                      <wps:txbx>
                        <w:txbxContent>
                          <w:p w14:paraId="7685063B" w14:textId="68F5B0F3" w:rsidR="00D521F8" w:rsidRPr="00D521F8" w:rsidRDefault="00D521F8" w:rsidP="00D521F8">
                            <w:pPr>
                              <w:jc w:val="center"/>
                              <w:rPr>
                                <w:rStyle w:val="Naglaeno"/>
                                <w:b w:val="0"/>
                                <w:bCs w:val="0"/>
                              </w:rPr>
                            </w:pPr>
                            <w:r>
                              <w:rPr>
                                <w:rStyle w:val="Naglaeno"/>
                              </w:rPr>
                              <w:t>Slika 5.</w:t>
                            </w:r>
                            <w:r>
                              <w:rPr>
                                <w:rStyle w:val="Naglaeno"/>
                              </w:rPr>
                              <w:t>3</w:t>
                            </w:r>
                            <w:r>
                              <w:rPr>
                                <w:rStyle w:val="Naglaeno"/>
                              </w:rPr>
                              <w:t xml:space="preserve">. </w:t>
                            </w:r>
                            <w:r>
                              <w:rPr>
                                <w:rStyle w:val="Naglaeno"/>
                                <w:b w:val="0"/>
                                <w:bCs w:val="0"/>
                              </w:rPr>
                              <w:t xml:space="preserve">Prikaz </w:t>
                            </w:r>
                            <w:r>
                              <w:rPr>
                                <w:rStyle w:val="Naglaeno"/>
                                <w:b w:val="0"/>
                                <w:bCs w:val="0"/>
                              </w:rPr>
                              <w:t>prijave korisni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931987" id="_x0000_s1056" type="#_x0000_t202" style="position:absolute;left:0;text-align:left;margin-left:0;margin-top:237.4pt;width:277.1pt;height:21.75pt;z-index:25180057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" fillcolor="white [3201]" stroked="f" strokeweight=".5pt">
                <v:textbox>
                  <w:txbxContent>
                    <w:p w14:paraId="7685063B" w14:textId="68F5B0F3" w:rsidR="00D521F8" w:rsidRPr="00D521F8" w:rsidRDefault="00D521F8" w:rsidP="00D521F8">
                      <w:pPr>
                        <w:jc w:val="center"/>
                        <w:rPr>
                          <w:rStyle w:val="Naglaeno"/>
                          <w:b w:val="0"/>
                          <w:bCs w:val="0"/>
                        </w:rPr>
                      </w:pPr>
                      <w:r>
                        <w:rPr>
                          <w:rStyle w:val="Naglaeno"/>
                        </w:rPr>
                        <w:t>Slika 5.</w:t>
                      </w:r>
                      <w:r>
                        <w:rPr>
                          <w:rStyle w:val="Naglaeno"/>
                        </w:rPr>
                        <w:t>3</w:t>
                      </w:r>
                      <w:r>
                        <w:rPr>
                          <w:rStyle w:val="Naglaeno"/>
                        </w:rPr>
                        <w:t xml:space="preserve">. </w:t>
                      </w:r>
                      <w:r>
                        <w:rPr>
                          <w:rStyle w:val="Naglaeno"/>
                          <w:b w:val="0"/>
                          <w:bCs w:val="0"/>
                        </w:rPr>
                        <w:t xml:space="preserve">Prikaz </w:t>
                      </w:r>
                      <w:r>
                        <w:rPr>
                          <w:rStyle w:val="Naglaeno"/>
                          <w:b w:val="0"/>
                          <w:bCs w:val="0"/>
                        </w:rPr>
                        <w:t>prijave korisnika</w:t>
                      </w:r>
                    </w:p>
                  </w:txbxContent>
                </v:textbox>
                <w10:wrap anchorx="page"/>
              </v:shape>
            </w:pict>
          </mc:Fallback>
        </mc:AlternateContent>
      </w:r>
      <w:r w:rsidRPr="00D521F8">
        <w:rPr>
          <w:noProof/>
        </w:rPr>
        <w:drawing>
          <wp:inline distT="0" distB="0" distL="0" distR="0" wp14:anchorId="7627DEA2" wp14:editId="10CAF0EE">
            <wp:extent cx="5939790" cy="2841625"/>
            <wp:effectExtent l="0" t="0" r="3810" b="0"/>
            <wp:docPr id="1277850069"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850069" name=""/>
                    <pic:cNvPicPr/>
                  </pic:nvPicPr>
                  <pic:blipFill>
                    <a:blip r:embed="rId14"/>
                    <a:stretch>
                      <a:fillRect/>
                    </a:stretch>
                  </pic:blipFill>
                  <pic:spPr>
                    <a:xfrm>
                      <a:off x="0" y="0"/>
                      <a:ext cx="5939790" cy="2841625"/>
                    </a:xfrm>
                    <a:prstGeom prst="rect">
                      <a:avLst/>
                    </a:prstGeom>
                  </pic:spPr>
                </pic:pic>
              </a:graphicData>
            </a:graphic>
          </wp:inline>
        </w:drawing>
      </w:r>
    </w:p>
    <w:p w14:paraId="5BB7845B" w14:textId="49DF9825" w:rsidR="00D521F8" w:rsidRPr="00D521F8" w:rsidRDefault="00D521F8" w:rsidP="00D521F8">
      <w:pPr>
        <w:pStyle w:val="Naslov2"/>
      </w:pPr>
      <w:r w:rsidRPr="00D521F8">
        <w:lastRenderedPageBreak/>
        <w:t>Administracija</w:t>
      </w:r>
    </w:p>
    <w:p w14:paraId="5F36022F" w14:textId="7A27381A" w:rsidR="00DB3461" w:rsidRDefault="00D521F8" w:rsidP="00D521F8">
      <w:r w:rsidRPr="00D521F8">
        <w:t>Administrator putem ove stranice može dodavati nove životinje u bazu podataka. Sva polja su validirana, a podaci se odmah prikazuju na početnoj stranici.</w:t>
      </w:r>
    </w:p>
    <w:p w14:paraId="048AC407" w14:textId="6027065D" w:rsidR="00DB3461" w:rsidRDefault="00DB3461" w:rsidP="00D521F8">
      <w:r w:rsidRPr="00DB3461">
        <w:rPr>
          <w:noProof/>
        </w:rPr>
        <w:drawing>
          <wp:inline distT="0" distB="0" distL="0" distR="0" wp14:anchorId="563EEA32" wp14:editId="37069871">
            <wp:extent cx="5939790" cy="2845435"/>
            <wp:effectExtent l="0" t="0" r="3810" b="0"/>
            <wp:docPr id="166161532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615322" name=""/>
                    <pic:cNvPicPr/>
                  </pic:nvPicPr>
                  <pic:blipFill>
                    <a:blip r:embed="rId15"/>
                    <a:stretch>
                      <a:fillRect/>
                    </a:stretch>
                  </pic:blipFill>
                  <pic:spPr>
                    <a:xfrm>
                      <a:off x="0" y="0"/>
                      <a:ext cx="5939790" cy="2845435"/>
                    </a:xfrm>
                    <a:prstGeom prst="rect">
                      <a:avLst/>
                    </a:prstGeom>
                  </pic:spPr>
                </pic:pic>
              </a:graphicData>
            </a:graphic>
          </wp:inline>
        </w:drawing>
      </w:r>
    </w:p>
    <w:p w14:paraId="208449D4" w14:textId="7B5C62D8" w:rsidR="00D521F8" w:rsidRPr="00D521F8" w:rsidRDefault="00DB3461" w:rsidP="00D521F8">
      <w:r>
        <w:rPr>
          <w:noProof/>
        </w:rPr>
        <mc:AlternateContent>
          <mc:Choice Requires="wps">
            <w:drawing>
              <wp:anchor distT="0" distB="0" distL="114300" distR="114300" simplePos="0" relativeHeight="251802624" behindDoc="0" locked="0" layoutInCell="1" allowOverlap="1" wp14:anchorId="2771B537" wp14:editId="682848CD">
                <wp:simplePos x="0" y="0"/>
                <wp:positionH relativeFrom="margin">
                  <wp:align>center</wp:align>
                </wp:positionH>
                <wp:positionV relativeFrom="paragraph">
                  <wp:posOffset>5080</wp:posOffset>
                </wp:positionV>
                <wp:extent cx="3997841" cy="276446"/>
                <wp:effectExtent l="0" t="0" r="3175" b="9525"/>
                <wp:wrapNone/>
                <wp:docPr id="157145912" name="Tekstni okvir 26"/>
                <wp:cNvGraphicFramePr/>
                <a:graphic xmlns:a="http://schemas.openxmlformats.org/drawingml/2006/main">
                  <a:graphicData uri="http://schemas.microsoft.com/office/word/2010/wordprocessingShape">
                    <wps:wsp>
                      <wps:cNvSpPr txBox="1"/>
                      <wps:spPr>
                        <a:xfrm>
                          <a:off x="0" y="0"/>
                          <a:ext cx="3997841" cy="276446"/>
                        </a:xfrm>
                        <a:prstGeom prst="rect">
                          <a:avLst/>
                        </a:prstGeom>
                        <a:solidFill>
                          <a:schemeClr val="lt1"/>
                        </a:solidFill>
                        <a:ln w="6350">
                          <a:noFill/>
                        </a:ln>
                      </wps:spPr>
                      <wps:txbx>
                        <w:txbxContent>
                          <w:p w14:paraId="0102B629" w14:textId="5B367893" w:rsidR="00DB3461" w:rsidRPr="00D521F8" w:rsidRDefault="00DB3461" w:rsidP="00DB3461">
                            <w:pPr>
                              <w:jc w:val="center"/>
                              <w:rPr>
                                <w:rStyle w:val="Naglaeno"/>
                                <w:b w:val="0"/>
                                <w:bCs w:val="0"/>
                              </w:rPr>
                            </w:pPr>
                            <w:r>
                              <w:rPr>
                                <w:rStyle w:val="Naglaeno"/>
                              </w:rPr>
                              <w:t>Slika 5.</w:t>
                            </w:r>
                            <w:r>
                              <w:rPr>
                                <w:rStyle w:val="Naglaeno"/>
                              </w:rPr>
                              <w:t>4</w:t>
                            </w:r>
                            <w:r>
                              <w:rPr>
                                <w:rStyle w:val="Naglaeno"/>
                              </w:rPr>
                              <w:t xml:space="preserve">. </w:t>
                            </w:r>
                            <w:r>
                              <w:rPr>
                                <w:rStyle w:val="Naglaeno"/>
                                <w:b w:val="0"/>
                                <w:bCs w:val="0"/>
                              </w:rPr>
                              <w:t xml:space="preserve">Prikaz </w:t>
                            </w:r>
                            <w:r>
                              <w:rPr>
                                <w:rStyle w:val="Naglaeno"/>
                                <w:b w:val="0"/>
                                <w:bCs w:val="0"/>
                              </w:rPr>
                              <w:t>administracije i dodavanje novih ljubimac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1B537" id="_x0000_s1057" type="#_x0000_t202" style="position:absolute;left:0;text-align:left;margin-left:0;margin-top:.4pt;width:314.8pt;height:21.75pt;z-index:251802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" fillcolor="white [3201]" stroked="f" strokeweight=".5pt">
                <v:textbox>
                  <w:txbxContent>
                    <w:p w14:paraId="0102B629" w14:textId="5B367893" w:rsidR="00DB3461" w:rsidRPr="00D521F8" w:rsidRDefault="00DB3461" w:rsidP="00DB3461">
                      <w:pPr>
                        <w:jc w:val="center"/>
                        <w:rPr>
                          <w:rStyle w:val="Naglaeno"/>
                          <w:b w:val="0"/>
                          <w:bCs w:val="0"/>
                        </w:rPr>
                      </w:pPr>
                      <w:r>
                        <w:rPr>
                          <w:rStyle w:val="Naglaeno"/>
                        </w:rPr>
                        <w:t>Slika 5.</w:t>
                      </w:r>
                      <w:r>
                        <w:rPr>
                          <w:rStyle w:val="Naglaeno"/>
                        </w:rPr>
                        <w:t>4</w:t>
                      </w:r>
                      <w:r>
                        <w:rPr>
                          <w:rStyle w:val="Naglaeno"/>
                        </w:rPr>
                        <w:t xml:space="preserve">. </w:t>
                      </w:r>
                      <w:r>
                        <w:rPr>
                          <w:rStyle w:val="Naglaeno"/>
                          <w:b w:val="0"/>
                          <w:bCs w:val="0"/>
                        </w:rPr>
                        <w:t xml:space="preserve">Prikaz </w:t>
                      </w:r>
                      <w:r>
                        <w:rPr>
                          <w:rStyle w:val="Naglaeno"/>
                          <w:b w:val="0"/>
                          <w:bCs w:val="0"/>
                        </w:rPr>
                        <w:t>administracije i dodavanje novih ljubimaca</w:t>
                      </w:r>
                    </w:p>
                  </w:txbxContent>
                </v:textbox>
                <w10:wrap anchorx="margin"/>
              </v:shape>
            </w:pict>
          </mc:Fallback>
        </mc:AlternateContent>
      </w:r>
    </w:p>
    <w:p w14:paraId="745086B4" w14:textId="38BBD155" w:rsidR="00D521F8" w:rsidRPr="00D521F8" w:rsidRDefault="00D521F8" w:rsidP="00D521F8">
      <w:pPr>
        <w:pStyle w:val="Naslov2"/>
      </w:pPr>
      <w:r w:rsidRPr="00D521F8">
        <w:t>'O nama'</w:t>
      </w:r>
    </w:p>
    <w:p w14:paraId="3C71569E" w14:textId="53B8C088" w:rsidR="00DB3461" w:rsidRDefault="00DB3461" w:rsidP="00DB3461">
      <w:r>
        <w:t>Na stranici 'O nama' prikazane su osnovne informacije o timu koji stoji iza aplikacije, kontakt e-mail te vizualna prezentacija. Dodana je slika tima te tekst opisa koji je stiliziran unutar CSS-a.</w:t>
      </w:r>
    </w:p>
    <w:p w14:paraId="01087A6D" w14:textId="25457EF5" w:rsidR="00DB3461" w:rsidRDefault="00DB3461" w:rsidP="00DB3461">
      <w:r>
        <w:rPr>
          <w:noProof/>
        </w:rPr>
        <mc:AlternateContent>
          <mc:Choice Requires="wps">
            <w:drawing>
              <wp:anchor distT="0" distB="0" distL="114300" distR="114300" simplePos="0" relativeHeight="251804672" behindDoc="0" locked="0" layoutInCell="1" allowOverlap="1" wp14:anchorId="4A0DAC3D" wp14:editId="633F5E67">
                <wp:simplePos x="0" y="0"/>
                <wp:positionH relativeFrom="page">
                  <wp:align>center</wp:align>
                </wp:positionH>
                <wp:positionV relativeFrom="paragraph">
                  <wp:posOffset>3010329</wp:posOffset>
                </wp:positionV>
                <wp:extent cx="3997841" cy="276446"/>
                <wp:effectExtent l="0" t="0" r="3175" b="9525"/>
                <wp:wrapNone/>
                <wp:docPr id="1773835283" name="Tekstni okvir 26"/>
                <wp:cNvGraphicFramePr/>
                <a:graphic xmlns:a="http://schemas.openxmlformats.org/drawingml/2006/main">
                  <a:graphicData uri="http://schemas.microsoft.com/office/word/2010/wordprocessingShape">
                    <wps:wsp>
                      <wps:cNvSpPr txBox="1"/>
                      <wps:spPr>
                        <a:xfrm>
                          <a:off x="0" y="0"/>
                          <a:ext cx="3997841" cy="276446"/>
                        </a:xfrm>
                        <a:prstGeom prst="rect">
                          <a:avLst/>
                        </a:prstGeom>
                        <a:solidFill>
                          <a:schemeClr val="lt1"/>
                        </a:solidFill>
                        <a:ln w="6350">
                          <a:noFill/>
                        </a:ln>
                      </wps:spPr>
                      <wps:txbx>
                        <w:txbxContent>
                          <w:p w14:paraId="2EE396F8" w14:textId="7943364D" w:rsidR="00DB3461" w:rsidRPr="00D521F8" w:rsidRDefault="00DB3461" w:rsidP="00DB3461">
                            <w:pPr>
                              <w:jc w:val="center"/>
                              <w:rPr>
                                <w:rStyle w:val="Naglaeno"/>
                                <w:b w:val="0"/>
                                <w:bCs w:val="0"/>
                              </w:rPr>
                            </w:pPr>
                            <w:r>
                              <w:rPr>
                                <w:rStyle w:val="Naglaeno"/>
                              </w:rPr>
                              <w:t xml:space="preserve">Slika 5.4. </w:t>
                            </w:r>
                            <w:r>
                              <w:rPr>
                                <w:rStyle w:val="Naglaeno"/>
                                <w:b w:val="0"/>
                                <w:bCs w:val="0"/>
                              </w:rPr>
                              <w:t xml:space="preserve">Prikaz </w:t>
                            </w:r>
                            <w:r>
                              <w:rPr>
                                <w:rStyle w:val="Naglaeno"/>
                                <w:b w:val="0"/>
                                <w:bCs w:val="0"/>
                              </w:rPr>
                              <w:t>stranice „O na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DAC3D" id="_x0000_s1058" type="#_x0000_t202" style="position:absolute;left:0;text-align:left;margin-left:0;margin-top:237.05pt;width:314.8pt;height:21.75pt;z-index:25180467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" fillcolor="white [3201]" stroked="f" strokeweight=".5pt">
                <v:textbox>
                  <w:txbxContent>
                    <w:p w14:paraId="2EE396F8" w14:textId="7943364D" w:rsidR="00DB3461" w:rsidRPr="00D521F8" w:rsidRDefault="00DB3461" w:rsidP="00DB3461">
                      <w:pPr>
                        <w:jc w:val="center"/>
                        <w:rPr>
                          <w:rStyle w:val="Naglaeno"/>
                          <w:b w:val="0"/>
                          <w:bCs w:val="0"/>
                        </w:rPr>
                      </w:pPr>
                      <w:r>
                        <w:rPr>
                          <w:rStyle w:val="Naglaeno"/>
                        </w:rPr>
                        <w:t xml:space="preserve">Slika 5.4. </w:t>
                      </w:r>
                      <w:r>
                        <w:rPr>
                          <w:rStyle w:val="Naglaeno"/>
                          <w:b w:val="0"/>
                          <w:bCs w:val="0"/>
                        </w:rPr>
                        <w:t xml:space="preserve">Prikaz </w:t>
                      </w:r>
                      <w:r>
                        <w:rPr>
                          <w:rStyle w:val="Naglaeno"/>
                          <w:b w:val="0"/>
                          <w:bCs w:val="0"/>
                        </w:rPr>
                        <w:t>stranice „O nama“</w:t>
                      </w:r>
                    </w:p>
                  </w:txbxContent>
                </v:textbox>
                <w10:wrap anchorx="page"/>
              </v:shape>
            </w:pict>
          </mc:Fallback>
        </mc:AlternateContent>
      </w:r>
      <w:r w:rsidRPr="00DB3461">
        <w:rPr>
          <w:noProof/>
        </w:rPr>
        <w:drawing>
          <wp:inline distT="0" distB="0" distL="0" distR="0" wp14:anchorId="02989AA5" wp14:editId="4FFC834A">
            <wp:extent cx="5939790" cy="2872105"/>
            <wp:effectExtent l="0" t="0" r="3810" b="4445"/>
            <wp:docPr id="1959140729"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140729" name=""/>
                    <pic:cNvPicPr/>
                  </pic:nvPicPr>
                  <pic:blipFill>
                    <a:blip r:embed="rId16"/>
                    <a:stretch>
                      <a:fillRect/>
                    </a:stretch>
                  </pic:blipFill>
                  <pic:spPr>
                    <a:xfrm>
                      <a:off x="0" y="0"/>
                      <a:ext cx="5939790" cy="2872105"/>
                    </a:xfrm>
                    <a:prstGeom prst="rect">
                      <a:avLst/>
                    </a:prstGeom>
                  </pic:spPr>
                </pic:pic>
              </a:graphicData>
            </a:graphic>
          </wp:inline>
        </w:drawing>
      </w:r>
    </w:p>
    <w:p w14:paraId="6BF0790E" w14:textId="74845540" w:rsidR="00A55F2B" w:rsidRDefault="00A55F2B" w:rsidP="00D521F8">
      <w:pPr>
        <w:tabs>
          <w:tab w:val="left" w:pos="5291"/>
        </w:tabs>
      </w:pPr>
    </w:p>
    <w:p w14:paraId="67EBDCDB" w14:textId="7926D58C" w:rsidR="00B40E28" w:rsidRDefault="00B40E28" w:rsidP="00B40E28">
      <w:pPr>
        <w:pStyle w:val="Naslov1"/>
      </w:pPr>
      <w:r>
        <w:lastRenderedPageBreak/>
        <w:t>ZAKLJUČAK</w:t>
      </w:r>
    </w:p>
    <w:p w14:paraId="5E84AD93" w14:textId="77777777" w:rsidR="00B40E28" w:rsidRDefault="00B40E28" w:rsidP="00B40E28">
      <w:r>
        <w:t>Tijekom izrade ove web aplikacije stečeno je praktično iskustvo iz područja web programiranja, uporabe baze podataka u oblaku te integracije s alatima umjetne inteligencije. Kombinacijom HTML-a, CSS-a i JavaScripta kreiran je funkcionalan, responzivan i estetski prilagođen sustav za prikaz i upravljanje kućnim ljubimcima. Firebase je poslužio kao pouzdana platforma za pohranu podataka i upravljanje korisnicima, a korištenje LLM-a (velikog jezičnog modela) pokazalo se kao vrijedan resurs u fazama razvoja, optimizacije i rješavanja tehničkih izazova.</w:t>
      </w:r>
      <w:r>
        <w:br/>
      </w:r>
      <w:r>
        <w:br/>
        <w:t>Umjetna inteligencija korištena je za savjetovanje, predlaganje boljih struktura koda te dizajnerskih rješenja. Iako je razvoj izveden samostalno, uloga LLM-a bila je značajna u unaprjeđenju konačne izvedbe. Projekt je omogućio stjecanje znanja o radu s bazama podataka, validaciji korisnika, organizaciji koda i planiranju aplikacije u cjelini. Kao rezultat dobivena je kvalitetna aplikacija koja može služiti kao osnova za daljnji razvoj ili širenje funkcionalnosti.</w:t>
      </w:r>
    </w:p>
    <w:p w14:paraId="2303CF73" w14:textId="77777777" w:rsidR="00B40E28" w:rsidRDefault="00B40E28" w:rsidP="00B40E28">
      <w:r>
        <w:br w:type="page"/>
      </w:r>
    </w:p>
    <w:p w14:paraId="643A2998" w14:textId="77777777" w:rsidR="00B40E28" w:rsidRDefault="00B40E28" w:rsidP="00B40E28">
      <w:pPr>
        <w:pStyle w:val="Naslov1"/>
      </w:pPr>
      <w:r>
        <w:lastRenderedPageBreak/>
        <w:t>8. LITERATURA</w:t>
      </w:r>
    </w:p>
    <w:p w14:paraId="265A9C9D" w14:textId="77777777" w:rsidR="00B40E28" w:rsidRDefault="00B40E28" w:rsidP="00B40E28">
      <w:r>
        <w:t>[1] Google Firebase. [Online]. Available: https://firebase.google.com/</w:t>
      </w:r>
      <w:r>
        <w:br/>
        <w:t>[2] Mozilla Developer Network. HTML, CSS, JS dokumentacija. [Online]. Available: https://developer.mozilla.org</w:t>
      </w:r>
      <w:r>
        <w:br/>
        <w:t>[3] ChatGPT – OpenAI. Interaktivna pomoć tijekom programiranja. [Online]. Available: https://chat.openai.com/</w:t>
      </w:r>
      <w:r>
        <w:br/>
        <w:t>[4] W3Schools. HTML, CSS, JavaScript tutorijali. [Online]. Available: https://www.w3schools.com/</w:t>
      </w:r>
      <w:r>
        <w:br/>
        <w:t>[5] FERIT Osijek. Predlošci za završni i diplomski rad. [Online]. Available: https://www.ferit.unios.hr/</w:t>
      </w:r>
    </w:p>
    <w:p w14:paraId="7D36F831" w14:textId="77777777" w:rsidR="00B40E28" w:rsidRDefault="00B40E28" w:rsidP="00B40E28">
      <w:r>
        <w:br w:type="page"/>
      </w:r>
    </w:p>
    <w:p w14:paraId="40DC62BE" w14:textId="77777777" w:rsidR="00B40E28" w:rsidRDefault="00B40E28" w:rsidP="00B40E28">
      <w:pPr>
        <w:pStyle w:val="Naslov1"/>
      </w:pPr>
      <w:r>
        <w:lastRenderedPageBreak/>
        <w:t>SAŽETAK</w:t>
      </w:r>
    </w:p>
    <w:p w14:paraId="61C4DF13" w14:textId="77777777" w:rsidR="00B40E28" w:rsidRDefault="00B40E28" w:rsidP="00B40E28">
      <w:r>
        <w:t>U ovom završnom radu izrađena je web aplikacija PetShop koja korisnicima omogućuje pregled, odabir i naručivanje kućnih ljubimaca. Aplikacija je izrađena korištenjem HTML-a, CSS-a i JavaScripta, dok je Firebase korišten za upravljanje bazom podataka i autentifikaciju korisnika. Kroz projekt je korišten veliki jezični model (ChatGPT) koji je služio kao podrška u fazama razvoja i optimizacije aplikacije. Rezultat je responzivna i funkcionalna aplikacija koja može poslužiti kao temelj za buduće proširenje.</w:t>
      </w:r>
    </w:p>
    <w:p w14:paraId="58AEC3C0" w14:textId="77777777" w:rsidR="00B40E28" w:rsidRDefault="00B40E28" w:rsidP="00B40E28">
      <w:r>
        <w:br w:type="page"/>
      </w:r>
    </w:p>
    <w:p w14:paraId="43989383" w14:textId="77777777" w:rsidR="00B40E28" w:rsidRDefault="00B40E28" w:rsidP="00B40E28">
      <w:pPr>
        <w:pStyle w:val="Naslov1"/>
      </w:pPr>
      <w:r>
        <w:lastRenderedPageBreak/>
        <w:t>ABSTRACT</w:t>
      </w:r>
    </w:p>
    <w:p w14:paraId="4F5FDE9B" w14:textId="77777777" w:rsidR="00B40E28" w:rsidRDefault="00B40E28" w:rsidP="00B40E28">
      <w:r>
        <w:t>This final thesis presents the development of the PetShop web application that allows users to browse, select and order pets. The application was developed using HTML, CSS and JavaScript, while Firebase was used for database management and user authentication. Throughout the project, a large language model (ChatGPT) was used as support during development and code optimization. The result is a responsive and functional application that can serve as a foundation for future development.</w:t>
      </w:r>
    </w:p>
    <w:p w14:paraId="2BEBCE3B" w14:textId="77777777" w:rsidR="00B40E28" w:rsidRDefault="00B40E28" w:rsidP="00B40E28">
      <w:r>
        <w:br w:type="page"/>
      </w:r>
    </w:p>
    <w:p w14:paraId="105372D2" w14:textId="77777777" w:rsidR="00B40E28" w:rsidRDefault="00B40E28" w:rsidP="00B40E28">
      <w:pPr>
        <w:pStyle w:val="Naslov1"/>
      </w:pPr>
      <w:r>
        <w:lastRenderedPageBreak/>
        <w:t>PRILOZI</w:t>
      </w:r>
    </w:p>
    <w:p w14:paraId="6C689D68" w14:textId="77777777" w:rsidR="00B40E28" w:rsidRDefault="00B40E28" w:rsidP="00B40E28">
      <w:r>
        <w:t>- Izvorni kod aplikacije (HTML, CSS, JavaScript)</w:t>
      </w:r>
      <w:r>
        <w:br/>
        <w:t>- Snimke zaslona svih stranica aplikacije</w:t>
      </w:r>
      <w:r>
        <w:br/>
        <w:t>- Firebase konfiguracijski parametri</w:t>
      </w:r>
      <w:r>
        <w:br/>
        <w:t>- Struktura baze podataka (kolekcija 'zivotinje')</w:t>
      </w:r>
    </w:p>
    <w:p w14:paraId="33D5E698" w14:textId="77777777" w:rsidR="00947C6C" w:rsidRPr="00A55F2B" w:rsidRDefault="00947C6C" w:rsidP="00D521F8">
      <w:pPr>
        <w:tabs>
          <w:tab w:val="left" w:pos="5291"/>
        </w:tabs>
      </w:pPr>
    </w:p>
    <w:sectPr w:rsidR="00947C6C" w:rsidRPr="00A55F2B" w:rsidSect="00CE4BDD">
      <w:headerReference w:type="default" r:id="rId17"/>
      <w:footerReference w:type="default" r:id="rId18"/>
      <w:pgSz w:w="11906" w:h="16838"/>
      <w:pgMar w:top="1418" w:right="1134" w:bottom="1418" w:left="1418" w:header="709" w:footer="111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340E9D" w14:textId="77777777" w:rsidR="00604200" w:rsidRDefault="00604200" w:rsidP="00AF338D">
      <w:r>
        <w:separator/>
      </w:r>
    </w:p>
    <w:p w14:paraId="67214AF7" w14:textId="77777777" w:rsidR="00604200" w:rsidRDefault="00604200" w:rsidP="00AF338D"/>
  </w:endnote>
  <w:endnote w:type="continuationSeparator" w:id="0">
    <w:p w14:paraId="27CFDED2" w14:textId="77777777" w:rsidR="00604200" w:rsidRDefault="00604200" w:rsidP="00AF338D">
      <w:r>
        <w:continuationSeparator/>
      </w:r>
    </w:p>
    <w:p w14:paraId="6CA3F727" w14:textId="77777777" w:rsidR="00604200" w:rsidRDefault="00604200"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1212112"/>
      <w:docPartObj>
        <w:docPartGallery w:val="Page Numbers (Bottom of Page)"/>
        <w:docPartUnique/>
      </w:docPartObj>
    </w:sdtPr>
    <w:sdtEndPr>
      <w:rPr>
        <w:noProof/>
      </w:rPr>
    </w:sdtEndPr>
    <w:sdtContent>
      <w:p w14:paraId="478F5695" w14:textId="1B902ED6" w:rsidR="00595C63" w:rsidRDefault="00A52499" w:rsidP="00A52499">
        <w:pPr>
          <w:pStyle w:val="Podnoje"/>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09486A" w14:textId="77777777" w:rsidR="00604200" w:rsidRDefault="00604200" w:rsidP="00AF338D">
      <w:r>
        <w:separator/>
      </w:r>
    </w:p>
    <w:p w14:paraId="062BE27A" w14:textId="77777777" w:rsidR="00604200" w:rsidRDefault="00604200" w:rsidP="00AF338D"/>
  </w:footnote>
  <w:footnote w:type="continuationSeparator" w:id="0">
    <w:p w14:paraId="6C67347C" w14:textId="77777777" w:rsidR="00604200" w:rsidRDefault="00604200" w:rsidP="00AF338D">
      <w:r>
        <w:continuationSeparator/>
      </w:r>
    </w:p>
    <w:p w14:paraId="4E556445" w14:textId="77777777" w:rsidR="00604200" w:rsidRDefault="00604200"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DDF12" w14:textId="77777777" w:rsidR="00A52499" w:rsidRDefault="00A52499">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36AE8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45C8A3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9B8AC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DC65898"/>
    <w:lvl w:ilvl="0">
      <w:start w:val="1"/>
      <w:numFmt w:val="decimal"/>
      <w:pStyle w:val="Brojevi2"/>
      <w:lvlText w:val="%1."/>
      <w:lvlJc w:val="left"/>
      <w:pPr>
        <w:tabs>
          <w:tab w:val="num" w:pos="643"/>
        </w:tabs>
        <w:ind w:left="64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A3EE92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84C3C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B6EA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786192"/>
    <w:lvl w:ilvl="0">
      <w:start w:val="1"/>
      <w:numFmt w:val="bullet"/>
      <w:pStyle w:val="Grafikeoznake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79E18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Grafikeoznake"/>
      <w:lvlText w:val=""/>
      <w:lvlJc w:val="left"/>
      <w:pPr>
        <w:tabs>
          <w:tab w:val="num" w:pos="360"/>
        </w:tabs>
        <w:ind w:left="360" w:hanging="360"/>
      </w:pPr>
      <w:rPr>
        <w:rFonts w:ascii="Symbol" w:hAnsi="Symbol" w:hint="default"/>
      </w:rPr>
    </w:lvl>
  </w:abstractNum>
  <w:abstractNum w:abstractNumId="10" w15:restartNumberingAfterBreak="0">
    <w:nsid w:val="0C677737"/>
    <w:multiLevelType w:val="hybridMultilevel"/>
    <w:tmpl w:val="93DE4C70"/>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0FFC6731"/>
    <w:multiLevelType w:val="multilevel"/>
    <w:tmpl w:val="DC2406F2"/>
    <w:lvl w:ilvl="0">
      <w:start w:val="1"/>
      <w:numFmt w:val="decimal"/>
      <w:pStyle w:val="Naslov1"/>
      <w:suff w:val="space"/>
      <w:lvlText w:val="%1."/>
      <w:lvlJc w:val="left"/>
      <w:pPr>
        <w:ind w:left="360" w:hanging="360"/>
      </w:pPr>
      <w:rPr>
        <w:rFonts w:hint="default"/>
      </w:rPr>
    </w:lvl>
    <w:lvl w:ilvl="1">
      <w:start w:val="1"/>
      <w:numFmt w:val="decimal"/>
      <w:pStyle w:val="Naslov2"/>
      <w:suff w:val="space"/>
      <w:lvlText w:val="%1.%2."/>
      <w:lvlJc w:val="left"/>
      <w:pPr>
        <w:ind w:left="792" w:hanging="432"/>
      </w:pPr>
      <w:rPr>
        <w:rFonts w:hint="default"/>
      </w:rPr>
    </w:lvl>
    <w:lvl w:ilvl="2">
      <w:start w:val="1"/>
      <w:numFmt w:val="decimal"/>
      <w:pStyle w:val="Naslov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3131509"/>
    <w:multiLevelType w:val="multilevel"/>
    <w:tmpl w:val="43F2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4F984EFA"/>
    <w:multiLevelType w:val="multilevel"/>
    <w:tmpl w:val="2FB6C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6745FC"/>
    <w:multiLevelType w:val="multilevel"/>
    <w:tmpl w:val="48DA4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4"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5"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6" w15:restartNumberingAfterBreak="0">
    <w:nsid w:val="65832F4C"/>
    <w:multiLevelType w:val="multilevel"/>
    <w:tmpl w:val="708C0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16cid:durableId="2074697251">
    <w:abstractNumId w:val="18"/>
  </w:num>
  <w:num w:numId="2" w16cid:durableId="1572306535">
    <w:abstractNumId w:val="20"/>
  </w:num>
  <w:num w:numId="3" w16cid:durableId="841623091">
    <w:abstractNumId w:val="12"/>
  </w:num>
  <w:num w:numId="4" w16cid:durableId="1801454409">
    <w:abstractNumId w:val="13"/>
  </w:num>
  <w:num w:numId="5" w16cid:durableId="1302078955">
    <w:abstractNumId w:val="19"/>
  </w:num>
  <w:num w:numId="6" w16cid:durableId="1470392775">
    <w:abstractNumId w:val="14"/>
  </w:num>
  <w:num w:numId="7" w16cid:durableId="1304584965">
    <w:abstractNumId w:val="23"/>
  </w:num>
  <w:num w:numId="8" w16cid:durableId="796024218">
    <w:abstractNumId w:val="25"/>
  </w:num>
  <w:num w:numId="9" w16cid:durableId="1866553277">
    <w:abstractNumId w:val="27"/>
  </w:num>
  <w:num w:numId="10" w16cid:durableId="21288918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192378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45989590">
    <w:abstractNumId w:val="15"/>
  </w:num>
  <w:num w:numId="13" w16cid:durableId="250361615">
    <w:abstractNumId w:val="9"/>
  </w:num>
  <w:num w:numId="14" w16cid:durableId="410733705">
    <w:abstractNumId w:val="7"/>
  </w:num>
  <w:num w:numId="15" w16cid:durableId="969481234">
    <w:abstractNumId w:val="6"/>
  </w:num>
  <w:num w:numId="16" w16cid:durableId="1444418714">
    <w:abstractNumId w:val="5"/>
  </w:num>
  <w:num w:numId="17" w16cid:durableId="2066484845">
    <w:abstractNumId w:val="4"/>
  </w:num>
  <w:num w:numId="18" w16cid:durableId="1070420504">
    <w:abstractNumId w:val="8"/>
  </w:num>
  <w:num w:numId="19" w16cid:durableId="1540169808">
    <w:abstractNumId w:val="3"/>
  </w:num>
  <w:num w:numId="20" w16cid:durableId="2133283989">
    <w:abstractNumId w:val="2"/>
  </w:num>
  <w:num w:numId="21" w16cid:durableId="1669751151">
    <w:abstractNumId w:val="1"/>
  </w:num>
  <w:num w:numId="22" w16cid:durableId="1314482281">
    <w:abstractNumId w:val="0"/>
  </w:num>
  <w:num w:numId="23" w16cid:durableId="811602660">
    <w:abstractNumId w:val="3"/>
    <w:lvlOverride w:ilvl="0">
      <w:startOverride w:val="1"/>
    </w:lvlOverride>
  </w:num>
  <w:num w:numId="24" w16cid:durableId="508452289">
    <w:abstractNumId w:val="3"/>
    <w:lvlOverride w:ilvl="0">
      <w:startOverride w:val="1"/>
    </w:lvlOverride>
  </w:num>
  <w:num w:numId="25" w16cid:durableId="806976850">
    <w:abstractNumId w:val="3"/>
    <w:lvlOverride w:ilvl="0">
      <w:startOverride w:val="1"/>
    </w:lvlOverride>
  </w:num>
  <w:num w:numId="26" w16cid:durableId="611741877">
    <w:abstractNumId w:val="3"/>
    <w:lvlOverride w:ilvl="0">
      <w:startOverride w:val="1"/>
    </w:lvlOverride>
  </w:num>
  <w:num w:numId="27" w16cid:durableId="1338196831">
    <w:abstractNumId w:val="3"/>
    <w:lvlOverride w:ilvl="0">
      <w:startOverride w:val="1"/>
    </w:lvlOverride>
  </w:num>
  <w:num w:numId="28" w16cid:durableId="454446074">
    <w:abstractNumId w:val="3"/>
    <w:lvlOverride w:ilvl="0">
      <w:startOverride w:val="1"/>
    </w:lvlOverride>
  </w:num>
  <w:num w:numId="29" w16cid:durableId="1103306255">
    <w:abstractNumId w:val="17"/>
  </w:num>
  <w:num w:numId="30" w16cid:durableId="87049453">
    <w:abstractNumId w:val="11"/>
  </w:num>
  <w:num w:numId="31" w16cid:durableId="920257648">
    <w:abstractNumId w:val="3"/>
    <w:lvlOverride w:ilvl="0">
      <w:startOverride w:val="1"/>
    </w:lvlOverride>
  </w:num>
  <w:num w:numId="32" w16cid:durableId="1033920554">
    <w:abstractNumId w:val="3"/>
    <w:lvlOverride w:ilvl="0">
      <w:startOverride w:val="1"/>
    </w:lvlOverride>
  </w:num>
  <w:num w:numId="33" w16cid:durableId="1107507900">
    <w:abstractNumId w:val="24"/>
  </w:num>
  <w:num w:numId="34" w16cid:durableId="987517806">
    <w:abstractNumId w:val="16"/>
  </w:num>
  <w:num w:numId="35" w16cid:durableId="1500971400">
    <w:abstractNumId w:val="26"/>
  </w:num>
  <w:num w:numId="36" w16cid:durableId="395516959">
    <w:abstractNumId w:val="21"/>
  </w:num>
  <w:num w:numId="37" w16cid:durableId="339083427">
    <w:abstractNumId w:val="10"/>
  </w:num>
  <w:num w:numId="38" w16cid:durableId="1873303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7983"/>
    <w:rsid w:val="00013502"/>
    <w:rsid w:val="00024F88"/>
    <w:rsid w:val="00037F75"/>
    <w:rsid w:val="00040EB9"/>
    <w:rsid w:val="00043A4E"/>
    <w:rsid w:val="000650FF"/>
    <w:rsid w:val="00067306"/>
    <w:rsid w:val="00073E6F"/>
    <w:rsid w:val="00091CE7"/>
    <w:rsid w:val="00097D58"/>
    <w:rsid w:val="000B0D97"/>
    <w:rsid w:val="000C7146"/>
    <w:rsid w:val="000D52E9"/>
    <w:rsid w:val="000E3DD8"/>
    <w:rsid w:val="000E5936"/>
    <w:rsid w:val="000F4503"/>
    <w:rsid w:val="001026D3"/>
    <w:rsid w:val="0012697B"/>
    <w:rsid w:val="00135B5D"/>
    <w:rsid w:val="00141B31"/>
    <w:rsid w:val="00145413"/>
    <w:rsid w:val="0015336B"/>
    <w:rsid w:val="0016494F"/>
    <w:rsid w:val="001B2820"/>
    <w:rsid w:val="001B30C3"/>
    <w:rsid w:val="001B587C"/>
    <w:rsid w:val="001B609B"/>
    <w:rsid w:val="001C3483"/>
    <w:rsid w:val="001D396F"/>
    <w:rsid w:val="001D440D"/>
    <w:rsid w:val="00202583"/>
    <w:rsid w:val="00202C0A"/>
    <w:rsid w:val="00215CE9"/>
    <w:rsid w:val="002217DB"/>
    <w:rsid w:val="00223A15"/>
    <w:rsid w:val="00240474"/>
    <w:rsid w:val="002413C7"/>
    <w:rsid w:val="00247F55"/>
    <w:rsid w:val="00250A60"/>
    <w:rsid w:val="00255CD6"/>
    <w:rsid w:val="00264887"/>
    <w:rsid w:val="00267772"/>
    <w:rsid w:val="00267C5D"/>
    <w:rsid w:val="0027163E"/>
    <w:rsid w:val="002820FC"/>
    <w:rsid w:val="00283558"/>
    <w:rsid w:val="002877D9"/>
    <w:rsid w:val="00293ED2"/>
    <w:rsid w:val="002A0A99"/>
    <w:rsid w:val="002A2A3C"/>
    <w:rsid w:val="002D0749"/>
    <w:rsid w:val="002E1404"/>
    <w:rsid w:val="002E3AEB"/>
    <w:rsid w:val="002E42E5"/>
    <w:rsid w:val="002E70E7"/>
    <w:rsid w:val="003028E0"/>
    <w:rsid w:val="003058A8"/>
    <w:rsid w:val="00331706"/>
    <w:rsid w:val="003472CB"/>
    <w:rsid w:val="003508A7"/>
    <w:rsid w:val="00356846"/>
    <w:rsid w:val="00373C3B"/>
    <w:rsid w:val="003A1B5E"/>
    <w:rsid w:val="003B7B62"/>
    <w:rsid w:val="003D0D9D"/>
    <w:rsid w:val="003D5D0C"/>
    <w:rsid w:val="003E245D"/>
    <w:rsid w:val="003E34AD"/>
    <w:rsid w:val="003F2F87"/>
    <w:rsid w:val="0040106C"/>
    <w:rsid w:val="0040758C"/>
    <w:rsid w:val="00415379"/>
    <w:rsid w:val="00420741"/>
    <w:rsid w:val="00422F53"/>
    <w:rsid w:val="00424127"/>
    <w:rsid w:val="00424FDA"/>
    <w:rsid w:val="00431A85"/>
    <w:rsid w:val="00455D4B"/>
    <w:rsid w:val="00463CA2"/>
    <w:rsid w:val="00475BB0"/>
    <w:rsid w:val="0048143B"/>
    <w:rsid w:val="00482A4F"/>
    <w:rsid w:val="00492878"/>
    <w:rsid w:val="004940A5"/>
    <w:rsid w:val="004A6E9C"/>
    <w:rsid w:val="004C231A"/>
    <w:rsid w:val="004D6B04"/>
    <w:rsid w:val="004E006E"/>
    <w:rsid w:val="005047A0"/>
    <w:rsid w:val="0052675E"/>
    <w:rsid w:val="00531F43"/>
    <w:rsid w:val="005434AB"/>
    <w:rsid w:val="00543E9A"/>
    <w:rsid w:val="0055364B"/>
    <w:rsid w:val="00571501"/>
    <w:rsid w:val="00585172"/>
    <w:rsid w:val="00592A4E"/>
    <w:rsid w:val="00595C63"/>
    <w:rsid w:val="005A3DFC"/>
    <w:rsid w:val="005A4DD4"/>
    <w:rsid w:val="005A532A"/>
    <w:rsid w:val="005B2387"/>
    <w:rsid w:val="005B2A0B"/>
    <w:rsid w:val="005B4201"/>
    <w:rsid w:val="005B499F"/>
    <w:rsid w:val="005B7232"/>
    <w:rsid w:val="005C3332"/>
    <w:rsid w:val="005D4156"/>
    <w:rsid w:val="005E7A77"/>
    <w:rsid w:val="005F289D"/>
    <w:rsid w:val="005F73B6"/>
    <w:rsid w:val="00604200"/>
    <w:rsid w:val="00623BBB"/>
    <w:rsid w:val="00626C60"/>
    <w:rsid w:val="006310E5"/>
    <w:rsid w:val="00634CDD"/>
    <w:rsid w:val="00641B8B"/>
    <w:rsid w:val="00645920"/>
    <w:rsid w:val="00650993"/>
    <w:rsid w:val="006566BC"/>
    <w:rsid w:val="00667914"/>
    <w:rsid w:val="00680D8C"/>
    <w:rsid w:val="006829DA"/>
    <w:rsid w:val="00695C93"/>
    <w:rsid w:val="006B2AD1"/>
    <w:rsid w:val="006B2D44"/>
    <w:rsid w:val="006B4760"/>
    <w:rsid w:val="006B478A"/>
    <w:rsid w:val="006F2577"/>
    <w:rsid w:val="007006D3"/>
    <w:rsid w:val="00707153"/>
    <w:rsid w:val="00713F30"/>
    <w:rsid w:val="007247B7"/>
    <w:rsid w:val="00725580"/>
    <w:rsid w:val="007262D7"/>
    <w:rsid w:val="00732C75"/>
    <w:rsid w:val="00744638"/>
    <w:rsid w:val="00745934"/>
    <w:rsid w:val="00747C89"/>
    <w:rsid w:val="007569FD"/>
    <w:rsid w:val="007703E6"/>
    <w:rsid w:val="00772EDC"/>
    <w:rsid w:val="0078001B"/>
    <w:rsid w:val="00786BC9"/>
    <w:rsid w:val="00787E57"/>
    <w:rsid w:val="00793E04"/>
    <w:rsid w:val="0079686C"/>
    <w:rsid w:val="00797DFF"/>
    <w:rsid w:val="007A7D67"/>
    <w:rsid w:val="007B27FE"/>
    <w:rsid w:val="007C0464"/>
    <w:rsid w:val="007C67B6"/>
    <w:rsid w:val="007E3FD5"/>
    <w:rsid w:val="007E6183"/>
    <w:rsid w:val="007E77EF"/>
    <w:rsid w:val="007F5E04"/>
    <w:rsid w:val="007F5E13"/>
    <w:rsid w:val="007F68B7"/>
    <w:rsid w:val="008051B8"/>
    <w:rsid w:val="008149B1"/>
    <w:rsid w:val="0082576E"/>
    <w:rsid w:val="0083143C"/>
    <w:rsid w:val="0084116B"/>
    <w:rsid w:val="00841675"/>
    <w:rsid w:val="008458AD"/>
    <w:rsid w:val="00854905"/>
    <w:rsid w:val="00874737"/>
    <w:rsid w:val="0087755B"/>
    <w:rsid w:val="00881425"/>
    <w:rsid w:val="00883E5E"/>
    <w:rsid w:val="0089266E"/>
    <w:rsid w:val="00892DBB"/>
    <w:rsid w:val="00895E4E"/>
    <w:rsid w:val="008A5E74"/>
    <w:rsid w:val="008A6D78"/>
    <w:rsid w:val="008B5DFF"/>
    <w:rsid w:val="008C1715"/>
    <w:rsid w:val="008C279C"/>
    <w:rsid w:val="008C7938"/>
    <w:rsid w:val="008F1645"/>
    <w:rsid w:val="008F24B5"/>
    <w:rsid w:val="008F60CF"/>
    <w:rsid w:val="00900FFE"/>
    <w:rsid w:val="009043D7"/>
    <w:rsid w:val="00905824"/>
    <w:rsid w:val="009062FE"/>
    <w:rsid w:val="00915848"/>
    <w:rsid w:val="00931B16"/>
    <w:rsid w:val="0093488D"/>
    <w:rsid w:val="00936055"/>
    <w:rsid w:val="00940579"/>
    <w:rsid w:val="009425D2"/>
    <w:rsid w:val="00946D84"/>
    <w:rsid w:val="00947C6C"/>
    <w:rsid w:val="0095500B"/>
    <w:rsid w:val="009618EE"/>
    <w:rsid w:val="0096449C"/>
    <w:rsid w:val="00967E09"/>
    <w:rsid w:val="0097391E"/>
    <w:rsid w:val="00974780"/>
    <w:rsid w:val="00976030"/>
    <w:rsid w:val="00985F7C"/>
    <w:rsid w:val="0099224D"/>
    <w:rsid w:val="00994040"/>
    <w:rsid w:val="009A0CC6"/>
    <w:rsid w:val="009A4963"/>
    <w:rsid w:val="009C0630"/>
    <w:rsid w:val="009C1985"/>
    <w:rsid w:val="009D53E2"/>
    <w:rsid w:val="009D5F39"/>
    <w:rsid w:val="009D69FC"/>
    <w:rsid w:val="009E31B7"/>
    <w:rsid w:val="009E3B76"/>
    <w:rsid w:val="00A22D21"/>
    <w:rsid w:val="00A358E5"/>
    <w:rsid w:val="00A378A1"/>
    <w:rsid w:val="00A46E43"/>
    <w:rsid w:val="00A52499"/>
    <w:rsid w:val="00A53A51"/>
    <w:rsid w:val="00A55F2B"/>
    <w:rsid w:val="00A60BE7"/>
    <w:rsid w:val="00A66FF6"/>
    <w:rsid w:val="00A71824"/>
    <w:rsid w:val="00A8100B"/>
    <w:rsid w:val="00A81403"/>
    <w:rsid w:val="00A831FB"/>
    <w:rsid w:val="00A83CD5"/>
    <w:rsid w:val="00A85944"/>
    <w:rsid w:val="00A86D86"/>
    <w:rsid w:val="00A95993"/>
    <w:rsid w:val="00AA4885"/>
    <w:rsid w:val="00AD4DE3"/>
    <w:rsid w:val="00AD69E8"/>
    <w:rsid w:val="00AD6B2D"/>
    <w:rsid w:val="00AD6D5D"/>
    <w:rsid w:val="00AE0B55"/>
    <w:rsid w:val="00AF338D"/>
    <w:rsid w:val="00AF7C26"/>
    <w:rsid w:val="00B33C48"/>
    <w:rsid w:val="00B36716"/>
    <w:rsid w:val="00B40E28"/>
    <w:rsid w:val="00B44713"/>
    <w:rsid w:val="00B57F49"/>
    <w:rsid w:val="00B63608"/>
    <w:rsid w:val="00B636C7"/>
    <w:rsid w:val="00B6621C"/>
    <w:rsid w:val="00BA489B"/>
    <w:rsid w:val="00BB2E16"/>
    <w:rsid w:val="00BD459F"/>
    <w:rsid w:val="00BD74FC"/>
    <w:rsid w:val="00BD75A6"/>
    <w:rsid w:val="00BF3DEB"/>
    <w:rsid w:val="00C02BF0"/>
    <w:rsid w:val="00C05AAD"/>
    <w:rsid w:val="00C13777"/>
    <w:rsid w:val="00C13CBF"/>
    <w:rsid w:val="00C2069D"/>
    <w:rsid w:val="00C26103"/>
    <w:rsid w:val="00C33705"/>
    <w:rsid w:val="00C43524"/>
    <w:rsid w:val="00C52698"/>
    <w:rsid w:val="00C53F5E"/>
    <w:rsid w:val="00C673FA"/>
    <w:rsid w:val="00C67C95"/>
    <w:rsid w:val="00C67CDF"/>
    <w:rsid w:val="00C70A19"/>
    <w:rsid w:val="00C762FB"/>
    <w:rsid w:val="00C85411"/>
    <w:rsid w:val="00C939D5"/>
    <w:rsid w:val="00C97822"/>
    <w:rsid w:val="00CB08BB"/>
    <w:rsid w:val="00CC2495"/>
    <w:rsid w:val="00CC6965"/>
    <w:rsid w:val="00CD204B"/>
    <w:rsid w:val="00CD6A61"/>
    <w:rsid w:val="00CD74CD"/>
    <w:rsid w:val="00CE4BDD"/>
    <w:rsid w:val="00CF61CC"/>
    <w:rsid w:val="00CF76CC"/>
    <w:rsid w:val="00D10FE3"/>
    <w:rsid w:val="00D118C0"/>
    <w:rsid w:val="00D12C9F"/>
    <w:rsid w:val="00D26EB4"/>
    <w:rsid w:val="00D34D12"/>
    <w:rsid w:val="00D41AEF"/>
    <w:rsid w:val="00D50D9C"/>
    <w:rsid w:val="00D521F8"/>
    <w:rsid w:val="00D547A4"/>
    <w:rsid w:val="00D7275F"/>
    <w:rsid w:val="00D75530"/>
    <w:rsid w:val="00D83D7B"/>
    <w:rsid w:val="00D913C7"/>
    <w:rsid w:val="00D96FCA"/>
    <w:rsid w:val="00DB2909"/>
    <w:rsid w:val="00DB2DCA"/>
    <w:rsid w:val="00DB2E92"/>
    <w:rsid w:val="00DB3461"/>
    <w:rsid w:val="00DC25AA"/>
    <w:rsid w:val="00DC5294"/>
    <w:rsid w:val="00DC795F"/>
    <w:rsid w:val="00DD00C2"/>
    <w:rsid w:val="00DD2641"/>
    <w:rsid w:val="00DD6071"/>
    <w:rsid w:val="00DE0D2B"/>
    <w:rsid w:val="00DE7FE5"/>
    <w:rsid w:val="00E13FC2"/>
    <w:rsid w:val="00E15476"/>
    <w:rsid w:val="00E41AF9"/>
    <w:rsid w:val="00E47127"/>
    <w:rsid w:val="00E506D6"/>
    <w:rsid w:val="00E50D39"/>
    <w:rsid w:val="00E522DF"/>
    <w:rsid w:val="00E633E7"/>
    <w:rsid w:val="00E8220E"/>
    <w:rsid w:val="00E97F7B"/>
    <w:rsid w:val="00EA0357"/>
    <w:rsid w:val="00EA47D0"/>
    <w:rsid w:val="00EA7583"/>
    <w:rsid w:val="00EB2FE4"/>
    <w:rsid w:val="00EC0801"/>
    <w:rsid w:val="00EE02EC"/>
    <w:rsid w:val="00EE6AF6"/>
    <w:rsid w:val="00EF2FDC"/>
    <w:rsid w:val="00F07AE4"/>
    <w:rsid w:val="00F1555C"/>
    <w:rsid w:val="00F229F5"/>
    <w:rsid w:val="00F25F8E"/>
    <w:rsid w:val="00F335C5"/>
    <w:rsid w:val="00F45ECD"/>
    <w:rsid w:val="00F542A4"/>
    <w:rsid w:val="00F62481"/>
    <w:rsid w:val="00F660FC"/>
    <w:rsid w:val="00F74082"/>
    <w:rsid w:val="00F8318A"/>
    <w:rsid w:val="00F85D87"/>
    <w:rsid w:val="00F9401C"/>
    <w:rsid w:val="00FB2A1C"/>
    <w:rsid w:val="00FC087B"/>
    <w:rsid w:val="00FC0A25"/>
    <w:rsid w:val="00FC4686"/>
    <w:rsid w:val="00FD4E5E"/>
    <w:rsid w:val="00FE7436"/>
    <w:rsid w:val="00FF4D7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388C0"/>
  <w15:chartTrackingRefBased/>
  <w15:docId w15:val="{F94F7FA6-1873-4BCE-8842-B45E29FB7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824"/>
    <w:pPr>
      <w:spacing w:line="360" w:lineRule="auto"/>
      <w:jc w:val="both"/>
    </w:pPr>
    <w:rPr>
      <w:rFonts w:ascii="Times New Roman" w:hAnsi="Times New Roman" w:cs="Times New Roman"/>
      <w:sz w:val="24"/>
    </w:rPr>
  </w:style>
  <w:style w:type="paragraph" w:styleId="Naslov1">
    <w:name w:val="heading 1"/>
    <w:basedOn w:val="Normal"/>
    <w:next w:val="Normal"/>
    <w:link w:val="Naslov1Char"/>
    <w:uiPriority w:val="9"/>
    <w:qFormat/>
    <w:rsid w:val="00CE4BDD"/>
    <w:pPr>
      <w:keepNext/>
      <w:keepLines/>
      <w:numPr>
        <w:numId w:val="30"/>
      </w:numPr>
      <w:spacing w:before="240" w:after="240"/>
      <w:ind w:left="357" w:hanging="357"/>
      <w:outlineLvl w:val="0"/>
    </w:pPr>
    <w:rPr>
      <w:rFonts w:eastAsiaTheme="majorEastAsia"/>
      <w:b/>
      <w:bCs/>
      <w:sz w:val="28"/>
      <w:szCs w:val="28"/>
    </w:rPr>
  </w:style>
  <w:style w:type="paragraph" w:styleId="Naslov2">
    <w:name w:val="heading 2"/>
    <w:basedOn w:val="Naslov1"/>
    <w:next w:val="Normal"/>
    <w:link w:val="Naslov2Char"/>
    <w:uiPriority w:val="9"/>
    <w:unhideWhenUsed/>
    <w:qFormat/>
    <w:rsid w:val="00DC5294"/>
    <w:pPr>
      <w:numPr>
        <w:ilvl w:val="1"/>
      </w:numPr>
      <w:spacing w:before="160" w:after="160"/>
      <w:ind w:left="788" w:hanging="431"/>
      <w:outlineLvl w:val="1"/>
    </w:pPr>
  </w:style>
  <w:style w:type="paragraph" w:styleId="Naslov3">
    <w:name w:val="heading 3"/>
    <w:basedOn w:val="Naslov2"/>
    <w:next w:val="Normal"/>
    <w:link w:val="Naslov3Char"/>
    <w:uiPriority w:val="9"/>
    <w:unhideWhenUsed/>
    <w:qFormat/>
    <w:rsid w:val="005D4156"/>
    <w:pPr>
      <w:numPr>
        <w:ilvl w:val="2"/>
      </w:numPr>
      <w:spacing w:before="120" w:after="120"/>
      <w:ind w:left="1225" w:hanging="505"/>
      <w:outlineLvl w:val="2"/>
    </w:pPr>
    <w:rPr>
      <w:sz w:val="24"/>
      <w:szCs w:val="24"/>
    </w:rPr>
  </w:style>
  <w:style w:type="paragraph" w:styleId="Naslov4">
    <w:name w:val="heading 4"/>
    <w:basedOn w:val="Naslov1"/>
    <w:next w:val="Normal"/>
    <w:link w:val="Naslov4Char"/>
    <w:uiPriority w:val="9"/>
    <w:unhideWhenUsed/>
    <w:qFormat/>
    <w:rsid w:val="00713F30"/>
    <w:pPr>
      <w:numPr>
        <w:numId w:val="0"/>
      </w:numPr>
      <w:outlineLvl w:val="3"/>
    </w:pPr>
  </w:style>
  <w:style w:type="paragraph" w:styleId="Naslov5">
    <w:name w:val="heading 5"/>
    <w:basedOn w:val="Naslov4"/>
    <w:next w:val="Normal"/>
    <w:link w:val="Naslov5Char"/>
    <w:uiPriority w:val="9"/>
    <w:unhideWhenUsed/>
    <w:qFormat/>
    <w:rsid w:val="00431A85"/>
    <w:pPr>
      <w:outlineLvl w:val="4"/>
    </w:pPr>
  </w:style>
  <w:style w:type="character" w:default="1" w:styleId="Zadanifontodlomka">
    <w:name w:val="Default Paragraph Font"/>
    <w:uiPriority w:val="1"/>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9D53E2"/>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9D53E2"/>
  </w:style>
  <w:style w:type="paragraph" w:styleId="Podnoje">
    <w:name w:val="footer"/>
    <w:basedOn w:val="Normal"/>
    <w:link w:val="PodnojeChar"/>
    <w:uiPriority w:val="99"/>
    <w:unhideWhenUsed/>
    <w:rsid w:val="009D53E2"/>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9D53E2"/>
  </w:style>
  <w:style w:type="table" w:styleId="Reetkatablice">
    <w:name w:val="Table Grid"/>
    <w:basedOn w:val="Obinatablica"/>
    <w:uiPriority w:val="3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Char">
    <w:name w:val="Naslov 1 Char"/>
    <w:basedOn w:val="Zadanifontodlomka"/>
    <w:link w:val="Naslov1"/>
    <w:uiPriority w:val="9"/>
    <w:rsid w:val="00CE4BDD"/>
    <w:rPr>
      <w:rFonts w:ascii="Times New Roman" w:eastAsiaTheme="majorEastAsia" w:hAnsi="Times New Roman" w:cs="Times New Roman"/>
      <w:b/>
      <w:bCs/>
      <w:sz w:val="28"/>
      <w:szCs w:val="28"/>
    </w:rPr>
  </w:style>
  <w:style w:type="paragraph" w:styleId="Odlomakpopisa">
    <w:name w:val="List Paragraph"/>
    <w:basedOn w:val="Normal"/>
    <w:link w:val="OdlomakpopisaChar"/>
    <w:uiPriority w:val="34"/>
    <w:qFormat/>
    <w:rsid w:val="007E6183"/>
    <w:pPr>
      <w:ind w:left="720"/>
      <w:contextualSpacing/>
    </w:pPr>
  </w:style>
  <w:style w:type="character" w:styleId="Hiperveza">
    <w:name w:val="Hyperlink"/>
    <w:basedOn w:val="Zadanifontodlomka"/>
    <w:uiPriority w:val="99"/>
    <w:unhideWhenUsed/>
    <w:rsid w:val="00CD74CD"/>
    <w:rPr>
      <w:color w:val="0563C1" w:themeColor="hyperlink"/>
      <w:u w:val="single"/>
    </w:rPr>
  </w:style>
  <w:style w:type="paragraph" w:styleId="Opisslike">
    <w:name w:val="caption"/>
    <w:basedOn w:val="Normal"/>
    <w:next w:val="Normal"/>
    <w:uiPriority w:val="35"/>
    <w:unhideWhenUsed/>
    <w:qFormat/>
    <w:rsid w:val="00AF338D"/>
    <w:pPr>
      <w:spacing w:after="120" w:line="240" w:lineRule="auto"/>
      <w:jc w:val="center"/>
    </w:pPr>
    <w:rPr>
      <w:sz w:val="20"/>
      <w:szCs w:val="20"/>
    </w:rPr>
  </w:style>
  <w:style w:type="paragraph" w:styleId="Podnaslov">
    <w:name w:val="Subtitle"/>
    <w:basedOn w:val="Naslov"/>
    <w:next w:val="Normal"/>
    <w:link w:val="PodnaslovChar"/>
    <w:uiPriority w:val="11"/>
    <w:qFormat/>
    <w:rsid w:val="00E97F7B"/>
    <w:rPr>
      <w:sz w:val="32"/>
      <w:szCs w:val="32"/>
    </w:rPr>
  </w:style>
  <w:style w:type="character" w:customStyle="1" w:styleId="PodnaslovChar">
    <w:name w:val="Podnaslov Char"/>
    <w:basedOn w:val="Zadanifontodlomka"/>
    <w:link w:val="Podnaslov"/>
    <w:uiPriority w:val="11"/>
    <w:rsid w:val="00E97F7B"/>
    <w:rPr>
      <w:rFonts w:ascii="Times New Roman" w:hAnsi="Times New Roman" w:cs="Times New Roman"/>
      <w:b/>
      <w:bCs/>
      <w:sz w:val="32"/>
      <w:szCs w:val="32"/>
    </w:rPr>
  </w:style>
  <w:style w:type="character" w:styleId="Neupadljivoisticanje">
    <w:name w:val="Subtle Emphasis"/>
    <w:basedOn w:val="Zadanifontodlomka"/>
    <w:uiPriority w:val="19"/>
    <w:qFormat/>
    <w:rsid w:val="00B63608"/>
    <w:rPr>
      <w:i/>
      <w:iCs/>
      <w:color w:val="404040" w:themeColor="text1" w:themeTint="BF"/>
    </w:rPr>
  </w:style>
  <w:style w:type="character" w:styleId="Naglaeno">
    <w:name w:val="Strong"/>
    <w:basedOn w:val="Zadanifontodlomka"/>
    <w:uiPriority w:val="22"/>
    <w:qFormat/>
    <w:rsid w:val="00B63608"/>
    <w:rPr>
      <w:b/>
      <w:bCs/>
    </w:rPr>
  </w:style>
  <w:style w:type="paragraph" w:customStyle="1" w:styleId="KoraciL3">
    <w:name w:val="Koraci_L3"/>
    <w:basedOn w:val="Odlomakpopisa"/>
    <w:link w:val="KoraciL3Char"/>
    <w:rsid w:val="00455D4B"/>
    <w:pPr>
      <w:numPr>
        <w:ilvl w:val="2"/>
        <w:numId w:val="3"/>
      </w:numPr>
      <w:spacing w:before="360" w:after="120"/>
      <w:contextualSpacing w:val="0"/>
    </w:pPr>
  </w:style>
  <w:style w:type="paragraph" w:customStyle="1" w:styleId="KoraciL2">
    <w:name w:val="Koraci_L2"/>
    <w:basedOn w:val="Odlomakpopisa"/>
    <w:link w:val="KoraciL2Char"/>
    <w:rsid w:val="0012697B"/>
    <w:pPr>
      <w:numPr>
        <w:ilvl w:val="1"/>
        <w:numId w:val="3"/>
      </w:numPr>
    </w:pPr>
    <w:rPr>
      <w:b/>
    </w:rPr>
  </w:style>
  <w:style w:type="character" w:customStyle="1" w:styleId="OdlomakpopisaChar">
    <w:name w:val="Odlomak popisa Char"/>
    <w:basedOn w:val="Zadanifontodlomka"/>
    <w:link w:val="Odlomakpopisa"/>
    <w:uiPriority w:val="34"/>
    <w:rsid w:val="00455D4B"/>
  </w:style>
  <w:style w:type="character" w:customStyle="1" w:styleId="KoraciL3Char">
    <w:name w:val="Koraci_L3 Char"/>
    <w:basedOn w:val="OdlomakpopisaChar"/>
    <w:link w:val="KoraciL3"/>
    <w:rsid w:val="00455D4B"/>
  </w:style>
  <w:style w:type="character" w:styleId="Neupadljivareferenca">
    <w:name w:val="Subtle Reference"/>
    <w:basedOn w:val="Zadanifontodlomka"/>
    <w:uiPriority w:val="31"/>
    <w:qFormat/>
    <w:rsid w:val="00F1555C"/>
    <w:rPr>
      <w:smallCaps/>
      <w:color w:val="5A5A5A" w:themeColor="text1" w:themeTint="A5"/>
    </w:rPr>
  </w:style>
  <w:style w:type="character" w:customStyle="1" w:styleId="KoraciL2Char">
    <w:name w:val="Koraci_L2 Char"/>
    <w:basedOn w:val="OdlomakpopisaChar"/>
    <w:link w:val="KoraciL2"/>
    <w:rsid w:val="0012697B"/>
    <w:rPr>
      <w:b/>
    </w:rPr>
  </w:style>
  <w:style w:type="paragraph" w:styleId="Bezproreda">
    <w:name w:val="No Spacing"/>
    <w:link w:val="Bezproreda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Tekstbalonia">
    <w:name w:val="Balloon Text"/>
    <w:basedOn w:val="Normal"/>
    <w:link w:val="Tekstbalonia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TekstbaloniaChar">
    <w:name w:val="Tekst balončića Char"/>
    <w:basedOn w:val="Zadanifontodlomka"/>
    <w:link w:val="Tekstbalonia"/>
    <w:uiPriority w:val="99"/>
    <w:semiHidden/>
    <w:rsid w:val="0099224D"/>
    <w:rPr>
      <w:rFonts w:ascii="Segoe UI" w:hAnsi="Segoe UI" w:cs="Segoe UI"/>
      <w:sz w:val="18"/>
      <w:szCs w:val="18"/>
    </w:rPr>
  </w:style>
  <w:style w:type="paragraph" w:styleId="TOCNaslov">
    <w:name w:val="TOC Heading"/>
    <w:basedOn w:val="Naslov1"/>
    <w:next w:val="Normal"/>
    <w:uiPriority w:val="39"/>
    <w:unhideWhenUsed/>
    <w:qFormat/>
    <w:rsid w:val="006B2AD1"/>
    <w:pPr>
      <w:spacing w:after="0"/>
      <w:jc w:val="left"/>
      <w:outlineLvl w:val="9"/>
    </w:pPr>
    <w:rPr>
      <w:color w:val="2E74B5" w:themeColor="accent1" w:themeShade="BF"/>
      <w:lang w:val="en-US"/>
    </w:rPr>
  </w:style>
  <w:style w:type="paragraph" w:styleId="Sadraj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fija">
    <w:name w:val="Bibliography"/>
    <w:basedOn w:val="Normal"/>
    <w:next w:val="Normal"/>
    <w:uiPriority w:val="37"/>
    <w:unhideWhenUsed/>
    <w:rsid w:val="006B2AD1"/>
    <w:pPr>
      <w:tabs>
        <w:tab w:val="left" w:pos="384"/>
      </w:tabs>
      <w:spacing w:after="0" w:line="240" w:lineRule="auto"/>
      <w:ind w:left="384" w:hanging="384"/>
    </w:pPr>
  </w:style>
  <w:style w:type="character" w:customStyle="1" w:styleId="Naslov2Char">
    <w:name w:val="Naslov 2 Char"/>
    <w:basedOn w:val="Zadanifontodlomka"/>
    <w:link w:val="Naslov2"/>
    <w:uiPriority w:val="9"/>
    <w:rsid w:val="00DC5294"/>
    <w:rPr>
      <w:rFonts w:ascii="Times New Roman" w:eastAsiaTheme="majorEastAsia" w:hAnsi="Times New Roman" w:cs="Times New Roman"/>
      <w:b/>
      <w:bCs/>
      <w:sz w:val="28"/>
      <w:szCs w:val="28"/>
    </w:rPr>
  </w:style>
  <w:style w:type="character" w:styleId="Istaknuto">
    <w:name w:val="Emphasis"/>
    <w:basedOn w:val="Zadanifontodlomka"/>
    <w:uiPriority w:val="20"/>
    <w:qFormat/>
    <w:rsid w:val="00FD4E5E"/>
    <w:rPr>
      <w:i/>
      <w:iCs/>
    </w:rPr>
  </w:style>
  <w:style w:type="character" w:customStyle="1" w:styleId="Naslov3Char">
    <w:name w:val="Naslov 3 Char"/>
    <w:basedOn w:val="Zadanifontodlomka"/>
    <w:link w:val="Naslov3"/>
    <w:uiPriority w:val="9"/>
    <w:rsid w:val="005D4156"/>
    <w:rPr>
      <w:rFonts w:ascii="Times New Roman" w:eastAsiaTheme="majorEastAsia" w:hAnsi="Times New Roman" w:cs="Times New Roman"/>
      <w:b/>
      <w:bCs/>
      <w:sz w:val="24"/>
      <w:szCs w:val="24"/>
    </w:rPr>
  </w:style>
  <w:style w:type="paragraph" w:styleId="Grafikeoznake2">
    <w:name w:val="List Bullet 2"/>
    <w:basedOn w:val="Normal"/>
    <w:uiPriority w:val="99"/>
    <w:unhideWhenUsed/>
    <w:qFormat/>
    <w:rsid w:val="00AF338D"/>
    <w:pPr>
      <w:numPr>
        <w:numId w:val="14"/>
      </w:numPr>
      <w:contextualSpacing/>
    </w:pPr>
  </w:style>
  <w:style w:type="paragraph" w:styleId="Nastavakpopisa2">
    <w:name w:val="List Continue 2"/>
    <w:basedOn w:val="Normal"/>
    <w:uiPriority w:val="99"/>
    <w:unhideWhenUsed/>
    <w:rsid w:val="003E34AD"/>
    <w:pPr>
      <w:spacing w:after="120"/>
      <w:ind w:left="566"/>
      <w:contextualSpacing/>
    </w:pPr>
  </w:style>
  <w:style w:type="paragraph" w:styleId="Brojevi2">
    <w:name w:val="List Number 2"/>
    <w:basedOn w:val="Normal"/>
    <w:uiPriority w:val="99"/>
    <w:unhideWhenUsed/>
    <w:qFormat/>
    <w:rsid w:val="00AF338D"/>
    <w:pPr>
      <w:numPr>
        <w:numId w:val="19"/>
      </w:numPr>
      <w:contextualSpacing/>
    </w:pPr>
  </w:style>
  <w:style w:type="character" w:styleId="Jakoisticanje">
    <w:name w:val="Intense Emphasis"/>
    <w:basedOn w:val="Istaknuto"/>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Grafikeoznake">
    <w:name w:val="List Bullet"/>
    <w:basedOn w:val="Normal"/>
    <w:uiPriority w:val="99"/>
    <w:unhideWhenUsed/>
    <w:rsid w:val="00900FFE"/>
    <w:pPr>
      <w:numPr>
        <w:numId w:val="13"/>
      </w:numPr>
      <w:contextualSpacing/>
    </w:pPr>
  </w:style>
  <w:style w:type="character" w:customStyle="1" w:styleId="CodeChar">
    <w:name w:val="Code Char"/>
    <w:basedOn w:val="Zadanifontodlomka"/>
    <w:link w:val="Code"/>
    <w:rsid w:val="00DC5294"/>
    <w:rPr>
      <w:rFonts w:ascii="Courier New" w:eastAsia="Times New Roman" w:hAnsi="Courier New" w:cs="Courier New"/>
      <w:color w:val="000000"/>
      <w:sz w:val="20"/>
      <w:szCs w:val="20"/>
      <w:lang w:eastAsia="hr-HR"/>
    </w:rPr>
  </w:style>
  <w:style w:type="paragraph" w:styleId="Popis2">
    <w:name w:val="List 2"/>
    <w:basedOn w:val="Normal"/>
    <w:uiPriority w:val="99"/>
    <w:unhideWhenUsed/>
    <w:rsid w:val="00900FFE"/>
    <w:pPr>
      <w:ind w:left="566" w:hanging="283"/>
      <w:contextualSpacing/>
    </w:pPr>
  </w:style>
  <w:style w:type="paragraph" w:styleId="Popis3">
    <w:name w:val="List 3"/>
    <w:basedOn w:val="Normal"/>
    <w:uiPriority w:val="99"/>
    <w:unhideWhenUsed/>
    <w:rsid w:val="00900FFE"/>
    <w:pPr>
      <w:ind w:left="849" w:hanging="283"/>
      <w:contextualSpacing/>
    </w:pPr>
  </w:style>
  <w:style w:type="paragraph" w:styleId="Popis4">
    <w:name w:val="List 4"/>
    <w:basedOn w:val="Normal"/>
    <w:uiPriority w:val="99"/>
    <w:unhideWhenUsed/>
    <w:rsid w:val="00900FFE"/>
    <w:pPr>
      <w:ind w:left="1132" w:hanging="283"/>
      <w:contextualSpacing/>
    </w:pPr>
  </w:style>
  <w:style w:type="paragraph" w:styleId="Popis">
    <w:name w:val="List"/>
    <w:basedOn w:val="Normal"/>
    <w:uiPriority w:val="99"/>
    <w:unhideWhenUsed/>
    <w:rsid w:val="005B499F"/>
    <w:pPr>
      <w:ind w:left="283" w:hanging="283"/>
      <w:contextualSpacing/>
    </w:pPr>
  </w:style>
  <w:style w:type="character" w:styleId="Tekstrezerviranogmjesta">
    <w:name w:val="Placeholder Text"/>
    <w:basedOn w:val="Zadanifontodlomka"/>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Zadanifontodlomka"/>
    <w:link w:val="Literatura"/>
    <w:rsid w:val="001B30C3"/>
    <w:rPr>
      <w:sz w:val="24"/>
    </w:rPr>
  </w:style>
  <w:style w:type="paragraph" w:styleId="Naslov">
    <w:name w:val="Title"/>
    <w:basedOn w:val="Normal"/>
    <w:next w:val="Normal"/>
    <w:link w:val="NaslovChar"/>
    <w:uiPriority w:val="10"/>
    <w:qFormat/>
    <w:rsid w:val="00FC4686"/>
    <w:pPr>
      <w:contextualSpacing/>
      <w:jc w:val="center"/>
    </w:pPr>
    <w:rPr>
      <w:b/>
      <w:bCs/>
      <w:sz w:val="28"/>
      <w:szCs w:val="28"/>
    </w:rPr>
  </w:style>
  <w:style w:type="character" w:customStyle="1" w:styleId="NaslovChar">
    <w:name w:val="Naslov Char"/>
    <w:basedOn w:val="Zadanifontodlomka"/>
    <w:link w:val="Naslov"/>
    <w:uiPriority w:val="10"/>
    <w:rsid w:val="00FC4686"/>
    <w:rPr>
      <w:rFonts w:ascii="Times New Roman" w:hAnsi="Times New Roman" w:cs="Times New Roman"/>
      <w:b/>
      <w:bCs/>
      <w:sz w:val="28"/>
      <w:szCs w:val="28"/>
    </w:rPr>
  </w:style>
  <w:style w:type="paragraph" w:customStyle="1" w:styleId="Equation">
    <w:name w:val="Equation"/>
    <w:basedOn w:val="Bezproreda"/>
    <w:link w:val="EquationChar"/>
    <w:qFormat/>
    <w:rsid w:val="006829DA"/>
    <w:pPr>
      <w:jc w:val="both"/>
    </w:pPr>
    <w:rPr>
      <w:rFonts w:ascii="Cambria Math" w:hAnsi="Cambria Math" w:cstheme="minorBidi"/>
      <w:i/>
      <w:sz w:val="22"/>
      <w:szCs w:val="22"/>
    </w:rPr>
  </w:style>
  <w:style w:type="character" w:customStyle="1" w:styleId="BezproredaChar">
    <w:name w:val="Bez proreda Char"/>
    <w:basedOn w:val="Zadanifontodlomka"/>
    <w:link w:val="Bezproreda"/>
    <w:uiPriority w:val="1"/>
    <w:rsid w:val="002E70E7"/>
    <w:rPr>
      <w:rFonts w:ascii="Times New Roman" w:hAnsi="Times New Roman" w:cs="Times New Roman"/>
      <w:sz w:val="20"/>
      <w:szCs w:val="20"/>
    </w:rPr>
  </w:style>
  <w:style w:type="character" w:customStyle="1" w:styleId="EquationChar">
    <w:name w:val="Equation Char"/>
    <w:basedOn w:val="BezproredaChar"/>
    <w:link w:val="Equation"/>
    <w:rsid w:val="006829DA"/>
    <w:rPr>
      <w:rFonts w:ascii="Cambria Math" w:hAnsi="Cambria Math" w:cs="Times New Roman"/>
      <w:i/>
      <w:sz w:val="20"/>
      <w:szCs w:val="20"/>
    </w:rPr>
  </w:style>
  <w:style w:type="character" w:styleId="Nerijeenospominjanje">
    <w:name w:val="Unresolved Mention"/>
    <w:basedOn w:val="Zadanifontodlomka"/>
    <w:uiPriority w:val="99"/>
    <w:semiHidden/>
    <w:unhideWhenUsed/>
    <w:rsid w:val="00A831FB"/>
    <w:rPr>
      <w:color w:val="605E5C"/>
      <w:shd w:val="clear" w:color="auto" w:fill="E1DFDD"/>
    </w:rPr>
  </w:style>
  <w:style w:type="character" w:customStyle="1" w:styleId="Naslov4Char">
    <w:name w:val="Naslov 4 Char"/>
    <w:basedOn w:val="Zadanifontodlomka"/>
    <w:link w:val="Naslov4"/>
    <w:uiPriority w:val="9"/>
    <w:rsid w:val="00713F30"/>
    <w:rPr>
      <w:rFonts w:ascii="Times New Roman" w:eastAsiaTheme="majorEastAsia" w:hAnsi="Times New Roman" w:cs="Times New Roman"/>
      <w:b/>
      <w:bCs/>
      <w:caps/>
      <w:sz w:val="28"/>
      <w:szCs w:val="28"/>
    </w:rPr>
  </w:style>
  <w:style w:type="paragraph" w:customStyle="1" w:styleId="Subtitle2">
    <w:name w:val="Subtitle2"/>
    <w:basedOn w:val="Podnaslov"/>
    <w:link w:val="Subtitle2Char"/>
    <w:rsid w:val="00A85944"/>
  </w:style>
  <w:style w:type="paragraph" w:styleId="Sadraj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PodnaslovChar"/>
    <w:link w:val="Subtitle2"/>
    <w:rsid w:val="00A85944"/>
    <w:rPr>
      <w:rFonts w:ascii="Times New Roman" w:hAnsi="Times New Roman" w:cs="Times New Roman"/>
      <w:b/>
      <w:bCs/>
      <w:sz w:val="32"/>
      <w:szCs w:val="32"/>
    </w:rPr>
  </w:style>
  <w:style w:type="paragraph" w:styleId="Sadraj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Sadraj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Sadraj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Sadraj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Sadraj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Sadraj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Sadraj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Naslov5Char">
    <w:name w:val="Naslov 5 Char"/>
    <w:basedOn w:val="Zadanifontodlomka"/>
    <w:link w:val="Naslov5"/>
    <w:uiPriority w:val="9"/>
    <w:rsid w:val="00431A85"/>
    <w:rPr>
      <w:rFonts w:ascii="Times New Roman" w:eastAsiaTheme="majorEastAsia" w:hAnsi="Times New Roman" w:cs="Times New Roman"/>
      <w:b/>
      <w:bCs/>
      <w:caps/>
      <w:sz w:val="28"/>
      <w:szCs w:val="28"/>
    </w:rPr>
  </w:style>
  <w:style w:type="character" w:styleId="Naslovknjige">
    <w:name w:val="Book Title"/>
    <w:uiPriority w:val="33"/>
    <w:qFormat/>
    <w:rsid w:val="00FC4686"/>
    <w:rPr>
      <w:rFonts w:ascii="Times New Roman" w:hAnsi="Times New Roman" w:cs="Times New Roman"/>
      <w:b/>
      <w:bCs w:val="0"/>
      <w:sz w:val="36"/>
      <w:szCs w:val="28"/>
    </w:rPr>
  </w:style>
  <w:style w:type="paragraph" w:styleId="StandardWeb">
    <w:name w:val="Normal (Web)"/>
    <w:basedOn w:val="Normal"/>
    <w:uiPriority w:val="99"/>
    <w:unhideWhenUsed/>
    <w:rsid w:val="00F660FC"/>
    <w:pPr>
      <w:spacing w:before="100" w:beforeAutospacing="1" w:after="100" w:afterAutospacing="1" w:line="240" w:lineRule="auto"/>
      <w:jc w:val="left"/>
    </w:pPr>
    <w:rPr>
      <w:rFonts w:eastAsia="Times New Roman"/>
      <w:szCs w:val="24"/>
      <w:lang w:eastAsia="hr-HR"/>
    </w:rPr>
  </w:style>
  <w:style w:type="paragraph" w:styleId="HTMLunaprijedoblikovano">
    <w:name w:val="HTML Preformatted"/>
    <w:basedOn w:val="Normal"/>
    <w:link w:val="HTMLunaprijedoblikovanoChar"/>
    <w:uiPriority w:val="99"/>
    <w:semiHidden/>
    <w:unhideWhenUsed/>
    <w:rsid w:val="004207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hr-HR"/>
    </w:rPr>
  </w:style>
  <w:style w:type="character" w:customStyle="1" w:styleId="HTMLunaprijedoblikovanoChar">
    <w:name w:val="HTML unaprijed oblikovano Char"/>
    <w:basedOn w:val="Zadanifontodlomka"/>
    <w:link w:val="HTMLunaprijedoblikovano"/>
    <w:uiPriority w:val="99"/>
    <w:semiHidden/>
    <w:rsid w:val="00420741"/>
    <w:rPr>
      <w:rFonts w:ascii="Courier New" w:eastAsia="Times New Roman" w:hAnsi="Courier New" w:cs="Courier New"/>
      <w:sz w:val="20"/>
      <w:szCs w:val="20"/>
      <w:lang w:eastAsia="hr-HR"/>
    </w:rPr>
  </w:style>
  <w:style w:type="character" w:styleId="HTML-kod">
    <w:name w:val="HTML Code"/>
    <w:basedOn w:val="Zadanifontodlomka"/>
    <w:uiPriority w:val="99"/>
    <w:semiHidden/>
    <w:unhideWhenUsed/>
    <w:rsid w:val="00420741"/>
    <w:rPr>
      <w:rFonts w:ascii="Courier New" w:eastAsia="Times New Roman" w:hAnsi="Courier New" w:cs="Courier New"/>
      <w:sz w:val="20"/>
      <w:szCs w:val="20"/>
    </w:rPr>
  </w:style>
  <w:style w:type="character" w:customStyle="1" w:styleId="hljs-selector-class">
    <w:name w:val="hljs-selector-class"/>
    <w:basedOn w:val="Zadanifontodlomka"/>
    <w:rsid w:val="00420741"/>
  </w:style>
  <w:style w:type="character" w:customStyle="1" w:styleId="hljs-attribute">
    <w:name w:val="hljs-attribute"/>
    <w:basedOn w:val="Zadanifontodlomka"/>
    <w:rsid w:val="00420741"/>
  </w:style>
  <w:style w:type="character" w:customStyle="1" w:styleId="hljs-number">
    <w:name w:val="hljs-number"/>
    <w:basedOn w:val="Zadanifontodlomka"/>
    <w:rsid w:val="00420741"/>
  </w:style>
  <w:style w:type="character" w:customStyle="1" w:styleId="hljs-builtin">
    <w:name w:val="hljs-built_in"/>
    <w:basedOn w:val="Zadanifontodlomka"/>
    <w:rsid w:val="00420741"/>
  </w:style>
  <w:style w:type="character" w:customStyle="1" w:styleId="hljs-selector-tag">
    <w:name w:val="hljs-selector-tag"/>
    <w:basedOn w:val="Zadanifontodlomka"/>
    <w:rsid w:val="004207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1557">
      <w:bodyDiv w:val="1"/>
      <w:marLeft w:val="0"/>
      <w:marRight w:val="0"/>
      <w:marTop w:val="0"/>
      <w:marBottom w:val="0"/>
      <w:divBdr>
        <w:top w:val="none" w:sz="0" w:space="0" w:color="auto"/>
        <w:left w:val="none" w:sz="0" w:space="0" w:color="auto"/>
        <w:bottom w:val="none" w:sz="0" w:space="0" w:color="auto"/>
        <w:right w:val="none" w:sz="0" w:space="0" w:color="auto"/>
      </w:divBdr>
    </w:div>
    <w:div w:id="32654297">
      <w:bodyDiv w:val="1"/>
      <w:marLeft w:val="0"/>
      <w:marRight w:val="0"/>
      <w:marTop w:val="0"/>
      <w:marBottom w:val="0"/>
      <w:divBdr>
        <w:top w:val="none" w:sz="0" w:space="0" w:color="auto"/>
        <w:left w:val="none" w:sz="0" w:space="0" w:color="auto"/>
        <w:bottom w:val="none" w:sz="0" w:space="0" w:color="auto"/>
        <w:right w:val="none" w:sz="0" w:space="0" w:color="auto"/>
      </w:divBdr>
      <w:divsChild>
        <w:div w:id="133376622">
          <w:marLeft w:val="0"/>
          <w:marRight w:val="0"/>
          <w:marTop w:val="0"/>
          <w:marBottom w:val="0"/>
          <w:divBdr>
            <w:top w:val="none" w:sz="0" w:space="0" w:color="auto"/>
            <w:left w:val="none" w:sz="0" w:space="0" w:color="auto"/>
            <w:bottom w:val="none" w:sz="0" w:space="0" w:color="auto"/>
            <w:right w:val="none" w:sz="0" w:space="0" w:color="auto"/>
          </w:divBdr>
          <w:divsChild>
            <w:div w:id="841820757">
              <w:marLeft w:val="0"/>
              <w:marRight w:val="0"/>
              <w:marTop w:val="0"/>
              <w:marBottom w:val="0"/>
              <w:divBdr>
                <w:top w:val="none" w:sz="0" w:space="0" w:color="auto"/>
                <w:left w:val="none" w:sz="0" w:space="0" w:color="auto"/>
                <w:bottom w:val="none" w:sz="0" w:space="0" w:color="auto"/>
                <w:right w:val="none" w:sz="0" w:space="0" w:color="auto"/>
              </w:divBdr>
            </w:div>
            <w:div w:id="2020351694">
              <w:marLeft w:val="0"/>
              <w:marRight w:val="0"/>
              <w:marTop w:val="0"/>
              <w:marBottom w:val="0"/>
              <w:divBdr>
                <w:top w:val="none" w:sz="0" w:space="0" w:color="auto"/>
                <w:left w:val="none" w:sz="0" w:space="0" w:color="auto"/>
                <w:bottom w:val="none" w:sz="0" w:space="0" w:color="auto"/>
                <w:right w:val="none" w:sz="0" w:space="0" w:color="auto"/>
              </w:divBdr>
              <w:divsChild>
                <w:div w:id="1651246627">
                  <w:marLeft w:val="0"/>
                  <w:marRight w:val="0"/>
                  <w:marTop w:val="0"/>
                  <w:marBottom w:val="0"/>
                  <w:divBdr>
                    <w:top w:val="none" w:sz="0" w:space="0" w:color="auto"/>
                    <w:left w:val="none" w:sz="0" w:space="0" w:color="auto"/>
                    <w:bottom w:val="none" w:sz="0" w:space="0" w:color="auto"/>
                    <w:right w:val="none" w:sz="0" w:space="0" w:color="auto"/>
                  </w:divBdr>
                  <w:divsChild>
                    <w:div w:id="550464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352258">
              <w:marLeft w:val="0"/>
              <w:marRight w:val="0"/>
              <w:marTop w:val="0"/>
              <w:marBottom w:val="0"/>
              <w:divBdr>
                <w:top w:val="none" w:sz="0" w:space="0" w:color="auto"/>
                <w:left w:val="none" w:sz="0" w:space="0" w:color="auto"/>
                <w:bottom w:val="none" w:sz="0" w:space="0" w:color="auto"/>
                <w:right w:val="none" w:sz="0" w:space="0" w:color="auto"/>
              </w:divBdr>
            </w:div>
          </w:divsChild>
        </w:div>
        <w:div w:id="1690838235">
          <w:marLeft w:val="0"/>
          <w:marRight w:val="0"/>
          <w:marTop w:val="0"/>
          <w:marBottom w:val="0"/>
          <w:divBdr>
            <w:top w:val="none" w:sz="0" w:space="0" w:color="auto"/>
            <w:left w:val="none" w:sz="0" w:space="0" w:color="auto"/>
            <w:bottom w:val="none" w:sz="0" w:space="0" w:color="auto"/>
            <w:right w:val="none" w:sz="0" w:space="0" w:color="auto"/>
          </w:divBdr>
          <w:divsChild>
            <w:div w:id="1090198881">
              <w:marLeft w:val="0"/>
              <w:marRight w:val="0"/>
              <w:marTop w:val="0"/>
              <w:marBottom w:val="0"/>
              <w:divBdr>
                <w:top w:val="none" w:sz="0" w:space="0" w:color="auto"/>
                <w:left w:val="none" w:sz="0" w:space="0" w:color="auto"/>
                <w:bottom w:val="none" w:sz="0" w:space="0" w:color="auto"/>
                <w:right w:val="none" w:sz="0" w:space="0" w:color="auto"/>
              </w:divBdr>
            </w:div>
            <w:div w:id="71393927">
              <w:marLeft w:val="0"/>
              <w:marRight w:val="0"/>
              <w:marTop w:val="0"/>
              <w:marBottom w:val="0"/>
              <w:divBdr>
                <w:top w:val="none" w:sz="0" w:space="0" w:color="auto"/>
                <w:left w:val="none" w:sz="0" w:space="0" w:color="auto"/>
                <w:bottom w:val="none" w:sz="0" w:space="0" w:color="auto"/>
                <w:right w:val="none" w:sz="0" w:space="0" w:color="auto"/>
              </w:divBdr>
              <w:divsChild>
                <w:div w:id="2010791540">
                  <w:marLeft w:val="0"/>
                  <w:marRight w:val="0"/>
                  <w:marTop w:val="0"/>
                  <w:marBottom w:val="0"/>
                  <w:divBdr>
                    <w:top w:val="none" w:sz="0" w:space="0" w:color="auto"/>
                    <w:left w:val="none" w:sz="0" w:space="0" w:color="auto"/>
                    <w:bottom w:val="none" w:sz="0" w:space="0" w:color="auto"/>
                    <w:right w:val="none" w:sz="0" w:space="0" w:color="auto"/>
                  </w:divBdr>
                  <w:divsChild>
                    <w:div w:id="60850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18947">
              <w:marLeft w:val="0"/>
              <w:marRight w:val="0"/>
              <w:marTop w:val="0"/>
              <w:marBottom w:val="0"/>
              <w:divBdr>
                <w:top w:val="none" w:sz="0" w:space="0" w:color="auto"/>
                <w:left w:val="none" w:sz="0" w:space="0" w:color="auto"/>
                <w:bottom w:val="none" w:sz="0" w:space="0" w:color="auto"/>
                <w:right w:val="none" w:sz="0" w:space="0" w:color="auto"/>
              </w:divBdr>
            </w:div>
          </w:divsChild>
        </w:div>
        <w:div w:id="307784685">
          <w:marLeft w:val="0"/>
          <w:marRight w:val="0"/>
          <w:marTop w:val="0"/>
          <w:marBottom w:val="0"/>
          <w:divBdr>
            <w:top w:val="none" w:sz="0" w:space="0" w:color="auto"/>
            <w:left w:val="none" w:sz="0" w:space="0" w:color="auto"/>
            <w:bottom w:val="none" w:sz="0" w:space="0" w:color="auto"/>
            <w:right w:val="none" w:sz="0" w:space="0" w:color="auto"/>
          </w:divBdr>
          <w:divsChild>
            <w:div w:id="133791041">
              <w:marLeft w:val="0"/>
              <w:marRight w:val="0"/>
              <w:marTop w:val="0"/>
              <w:marBottom w:val="0"/>
              <w:divBdr>
                <w:top w:val="none" w:sz="0" w:space="0" w:color="auto"/>
                <w:left w:val="none" w:sz="0" w:space="0" w:color="auto"/>
                <w:bottom w:val="none" w:sz="0" w:space="0" w:color="auto"/>
                <w:right w:val="none" w:sz="0" w:space="0" w:color="auto"/>
              </w:divBdr>
            </w:div>
            <w:div w:id="1191842877">
              <w:marLeft w:val="0"/>
              <w:marRight w:val="0"/>
              <w:marTop w:val="0"/>
              <w:marBottom w:val="0"/>
              <w:divBdr>
                <w:top w:val="none" w:sz="0" w:space="0" w:color="auto"/>
                <w:left w:val="none" w:sz="0" w:space="0" w:color="auto"/>
                <w:bottom w:val="none" w:sz="0" w:space="0" w:color="auto"/>
                <w:right w:val="none" w:sz="0" w:space="0" w:color="auto"/>
              </w:divBdr>
              <w:divsChild>
                <w:div w:id="1124620092">
                  <w:marLeft w:val="0"/>
                  <w:marRight w:val="0"/>
                  <w:marTop w:val="0"/>
                  <w:marBottom w:val="0"/>
                  <w:divBdr>
                    <w:top w:val="none" w:sz="0" w:space="0" w:color="auto"/>
                    <w:left w:val="none" w:sz="0" w:space="0" w:color="auto"/>
                    <w:bottom w:val="none" w:sz="0" w:space="0" w:color="auto"/>
                    <w:right w:val="none" w:sz="0" w:space="0" w:color="auto"/>
                  </w:divBdr>
                  <w:divsChild>
                    <w:div w:id="146080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7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50871">
      <w:bodyDiv w:val="1"/>
      <w:marLeft w:val="0"/>
      <w:marRight w:val="0"/>
      <w:marTop w:val="0"/>
      <w:marBottom w:val="0"/>
      <w:divBdr>
        <w:top w:val="none" w:sz="0" w:space="0" w:color="auto"/>
        <w:left w:val="none" w:sz="0" w:space="0" w:color="auto"/>
        <w:bottom w:val="none" w:sz="0" w:space="0" w:color="auto"/>
        <w:right w:val="none" w:sz="0" w:space="0" w:color="auto"/>
      </w:divBdr>
    </w:div>
    <w:div w:id="110708820">
      <w:bodyDiv w:val="1"/>
      <w:marLeft w:val="0"/>
      <w:marRight w:val="0"/>
      <w:marTop w:val="0"/>
      <w:marBottom w:val="0"/>
      <w:divBdr>
        <w:top w:val="none" w:sz="0" w:space="0" w:color="auto"/>
        <w:left w:val="none" w:sz="0" w:space="0" w:color="auto"/>
        <w:bottom w:val="none" w:sz="0" w:space="0" w:color="auto"/>
        <w:right w:val="none" w:sz="0" w:space="0" w:color="auto"/>
      </w:divBdr>
    </w:div>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70549512">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301161627">
      <w:bodyDiv w:val="1"/>
      <w:marLeft w:val="0"/>
      <w:marRight w:val="0"/>
      <w:marTop w:val="0"/>
      <w:marBottom w:val="0"/>
      <w:divBdr>
        <w:top w:val="none" w:sz="0" w:space="0" w:color="auto"/>
        <w:left w:val="none" w:sz="0" w:space="0" w:color="auto"/>
        <w:bottom w:val="none" w:sz="0" w:space="0" w:color="auto"/>
        <w:right w:val="none" w:sz="0" w:space="0" w:color="auto"/>
      </w:divBdr>
    </w:div>
    <w:div w:id="314922127">
      <w:bodyDiv w:val="1"/>
      <w:marLeft w:val="0"/>
      <w:marRight w:val="0"/>
      <w:marTop w:val="0"/>
      <w:marBottom w:val="0"/>
      <w:divBdr>
        <w:top w:val="none" w:sz="0" w:space="0" w:color="auto"/>
        <w:left w:val="none" w:sz="0" w:space="0" w:color="auto"/>
        <w:bottom w:val="none" w:sz="0" w:space="0" w:color="auto"/>
        <w:right w:val="none" w:sz="0" w:space="0" w:color="auto"/>
      </w:divBdr>
    </w:div>
    <w:div w:id="329987667">
      <w:bodyDiv w:val="1"/>
      <w:marLeft w:val="0"/>
      <w:marRight w:val="0"/>
      <w:marTop w:val="0"/>
      <w:marBottom w:val="0"/>
      <w:divBdr>
        <w:top w:val="none" w:sz="0" w:space="0" w:color="auto"/>
        <w:left w:val="none" w:sz="0" w:space="0" w:color="auto"/>
        <w:bottom w:val="none" w:sz="0" w:space="0" w:color="auto"/>
        <w:right w:val="none" w:sz="0" w:space="0" w:color="auto"/>
      </w:divBdr>
    </w:div>
    <w:div w:id="365760266">
      <w:bodyDiv w:val="1"/>
      <w:marLeft w:val="0"/>
      <w:marRight w:val="0"/>
      <w:marTop w:val="0"/>
      <w:marBottom w:val="0"/>
      <w:divBdr>
        <w:top w:val="none" w:sz="0" w:space="0" w:color="auto"/>
        <w:left w:val="none" w:sz="0" w:space="0" w:color="auto"/>
        <w:bottom w:val="none" w:sz="0" w:space="0" w:color="auto"/>
        <w:right w:val="none" w:sz="0" w:space="0" w:color="auto"/>
      </w:divBdr>
    </w:div>
    <w:div w:id="411125418">
      <w:bodyDiv w:val="1"/>
      <w:marLeft w:val="0"/>
      <w:marRight w:val="0"/>
      <w:marTop w:val="0"/>
      <w:marBottom w:val="0"/>
      <w:divBdr>
        <w:top w:val="none" w:sz="0" w:space="0" w:color="auto"/>
        <w:left w:val="none" w:sz="0" w:space="0" w:color="auto"/>
        <w:bottom w:val="none" w:sz="0" w:space="0" w:color="auto"/>
        <w:right w:val="none" w:sz="0" w:space="0" w:color="auto"/>
      </w:divBdr>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524832955">
      <w:bodyDiv w:val="1"/>
      <w:marLeft w:val="0"/>
      <w:marRight w:val="0"/>
      <w:marTop w:val="0"/>
      <w:marBottom w:val="0"/>
      <w:divBdr>
        <w:top w:val="none" w:sz="0" w:space="0" w:color="auto"/>
        <w:left w:val="none" w:sz="0" w:space="0" w:color="auto"/>
        <w:bottom w:val="none" w:sz="0" w:space="0" w:color="auto"/>
        <w:right w:val="none" w:sz="0" w:space="0" w:color="auto"/>
      </w:divBdr>
      <w:divsChild>
        <w:div w:id="1021398566">
          <w:marLeft w:val="0"/>
          <w:marRight w:val="0"/>
          <w:marTop w:val="0"/>
          <w:marBottom w:val="0"/>
          <w:divBdr>
            <w:top w:val="none" w:sz="0" w:space="0" w:color="auto"/>
            <w:left w:val="none" w:sz="0" w:space="0" w:color="auto"/>
            <w:bottom w:val="none" w:sz="0" w:space="0" w:color="auto"/>
            <w:right w:val="none" w:sz="0" w:space="0" w:color="auto"/>
          </w:divBdr>
          <w:divsChild>
            <w:div w:id="1378624877">
              <w:marLeft w:val="0"/>
              <w:marRight w:val="0"/>
              <w:marTop w:val="0"/>
              <w:marBottom w:val="0"/>
              <w:divBdr>
                <w:top w:val="none" w:sz="0" w:space="0" w:color="auto"/>
                <w:left w:val="none" w:sz="0" w:space="0" w:color="auto"/>
                <w:bottom w:val="none" w:sz="0" w:space="0" w:color="auto"/>
                <w:right w:val="none" w:sz="0" w:space="0" w:color="auto"/>
              </w:divBdr>
            </w:div>
            <w:div w:id="1336229114">
              <w:marLeft w:val="0"/>
              <w:marRight w:val="0"/>
              <w:marTop w:val="0"/>
              <w:marBottom w:val="0"/>
              <w:divBdr>
                <w:top w:val="none" w:sz="0" w:space="0" w:color="auto"/>
                <w:left w:val="none" w:sz="0" w:space="0" w:color="auto"/>
                <w:bottom w:val="none" w:sz="0" w:space="0" w:color="auto"/>
                <w:right w:val="none" w:sz="0" w:space="0" w:color="auto"/>
              </w:divBdr>
            </w:div>
            <w:div w:id="1392386925">
              <w:marLeft w:val="0"/>
              <w:marRight w:val="0"/>
              <w:marTop w:val="0"/>
              <w:marBottom w:val="0"/>
              <w:divBdr>
                <w:top w:val="none" w:sz="0" w:space="0" w:color="auto"/>
                <w:left w:val="none" w:sz="0" w:space="0" w:color="auto"/>
                <w:bottom w:val="none" w:sz="0" w:space="0" w:color="auto"/>
                <w:right w:val="none" w:sz="0" w:space="0" w:color="auto"/>
              </w:divBdr>
            </w:div>
            <w:div w:id="382483312">
              <w:marLeft w:val="0"/>
              <w:marRight w:val="0"/>
              <w:marTop w:val="0"/>
              <w:marBottom w:val="0"/>
              <w:divBdr>
                <w:top w:val="none" w:sz="0" w:space="0" w:color="auto"/>
                <w:left w:val="none" w:sz="0" w:space="0" w:color="auto"/>
                <w:bottom w:val="none" w:sz="0" w:space="0" w:color="auto"/>
                <w:right w:val="none" w:sz="0" w:space="0" w:color="auto"/>
              </w:divBdr>
            </w:div>
            <w:div w:id="1194611666">
              <w:marLeft w:val="0"/>
              <w:marRight w:val="0"/>
              <w:marTop w:val="0"/>
              <w:marBottom w:val="0"/>
              <w:divBdr>
                <w:top w:val="none" w:sz="0" w:space="0" w:color="auto"/>
                <w:left w:val="none" w:sz="0" w:space="0" w:color="auto"/>
                <w:bottom w:val="none" w:sz="0" w:space="0" w:color="auto"/>
                <w:right w:val="none" w:sz="0" w:space="0" w:color="auto"/>
              </w:divBdr>
            </w:div>
            <w:div w:id="1321616522">
              <w:marLeft w:val="0"/>
              <w:marRight w:val="0"/>
              <w:marTop w:val="0"/>
              <w:marBottom w:val="0"/>
              <w:divBdr>
                <w:top w:val="none" w:sz="0" w:space="0" w:color="auto"/>
                <w:left w:val="none" w:sz="0" w:space="0" w:color="auto"/>
                <w:bottom w:val="none" w:sz="0" w:space="0" w:color="auto"/>
                <w:right w:val="none" w:sz="0" w:space="0" w:color="auto"/>
              </w:divBdr>
            </w:div>
            <w:div w:id="291600781">
              <w:marLeft w:val="0"/>
              <w:marRight w:val="0"/>
              <w:marTop w:val="0"/>
              <w:marBottom w:val="0"/>
              <w:divBdr>
                <w:top w:val="none" w:sz="0" w:space="0" w:color="auto"/>
                <w:left w:val="none" w:sz="0" w:space="0" w:color="auto"/>
                <w:bottom w:val="none" w:sz="0" w:space="0" w:color="auto"/>
                <w:right w:val="none" w:sz="0" w:space="0" w:color="auto"/>
              </w:divBdr>
            </w:div>
            <w:div w:id="1168134371">
              <w:marLeft w:val="0"/>
              <w:marRight w:val="0"/>
              <w:marTop w:val="0"/>
              <w:marBottom w:val="0"/>
              <w:divBdr>
                <w:top w:val="none" w:sz="0" w:space="0" w:color="auto"/>
                <w:left w:val="none" w:sz="0" w:space="0" w:color="auto"/>
                <w:bottom w:val="none" w:sz="0" w:space="0" w:color="auto"/>
                <w:right w:val="none" w:sz="0" w:space="0" w:color="auto"/>
              </w:divBdr>
            </w:div>
            <w:div w:id="881215410">
              <w:marLeft w:val="0"/>
              <w:marRight w:val="0"/>
              <w:marTop w:val="0"/>
              <w:marBottom w:val="0"/>
              <w:divBdr>
                <w:top w:val="none" w:sz="0" w:space="0" w:color="auto"/>
                <w:left w:val="none" w:sz="0" w:space="0" w:color="auto"/>
                <w:bottom w:val="none" w:sz="0" w:space="0" w:color="auto"/>
                <w:right w:val="none" w:sz="0" w:space="0" w:color="auto"/>
              </w:divBdr>
            </w:div>
            <w:div w:id="42585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975951">
      <w:bodyDiv w:val="1"/>
      <w:marLeft w:val="0"/>
      <w:marRight w:val="0"/>
      <w:marTop w:val="0"/>
      <w:marBottom w:val="0"/>
      <w:divBdr>
        <w:top w:val="none" w:sz="0" w:space="0" w:color="auto"/>
        <w:left w:val="none" w:sz="0" w:space="0" w:color="auto"/>
        <w:bottom w:val="none" w:sz="0" w:space="0" w:color="auto"/>
        <w:right w:val="none" w:sz="0" w:space="0" w:color="auto"/>
      </w:divBdr>
    </w:div>
    <w:div w:id="713389199">
      <w:bodyDiv w:val="1"/>
      <w:marLeft w:val="0"/>
      <w:marRight w:val="0"/>
      <w:marTop w:val="0"/>
      <w:marBottom w:val="0"/>
      <w:divBdr>
        <w:top w:val="none" w:sz="0" w:space="0" w:color="auto"/>
        <w:left w:val="none" w:sz="0" w:space="0" w:color="auto"/>
        <w:bottom w:val="none" w:sz="0" w:space="0" w:color="auto"/>
        <w:right w:val="none" w:sz="0" w:space="0" w:color="auto"/>
      </w:divBdr>
      <w:divsChild>
        <w:div w:id="263617028">
          <w:marLeft w:val="0"/>
          <w:marRight w:val="0"/>
          <w:marTop w:val="0"/>
          <w:marBottom w:val="0"/>
          <w:divBdr>
            <w:top w:val="none" w:sz="0" w:space="0" w:color="auto"/>
            <w:left w:val="none" w:sz="0" w:space="0" w:color="auto"/>
            <w:bottom w:val="none" w:sz="0" w:space="0" w:color="auto"/>
            <w:right w:val="none" w:sz="0" w:space="0" w:color="auto"/>
          </w:divBdr>
          <w:divsChild>
            <w:div w:id="1079403314">
              <w:marLeft w:val="0"/>
              <w:marRight w:val="0"/>
              <w:marTop w:val="0"/>
              <w:marBottom w:val="0"/>
              <w:divBdr>
                <w:top w:val="none" w:sz="0" w:space="0" w:color="auto"/>
                <w:left w:val="none" w:sz="0" w:space="0" w:color="auto"/>
                <w:bottom w:val="none" w:sz="0" w:space="0" w:color="auto"/>
                <w:right w:val="none" w:sz="0" w:space="0" w:color="auto"/>
              </w:divBdr>
            </w:div>
            <w:div w:id="24991627">
              <w:marLeft w:val="0"/>
              <w:marRight w:val="0"/>
              <w:marTop w:val="0"/>
              <w:marBottom w:val="0"/>
              <w:divBdr>
                <w:top w:val="none" w:sz="0" w:space="0" w:color="auto"/>
                <w:left w:val="none" w:sz="0" w:space="0" w:color="auto"/>
                <w:bottom w:val="none" w:sz="0" w:space="0" w:color="auto"/>
                <w:right w:val="none" w:sz="0" w:space="0" w:color="auto"/>
              </w:divBdr>
              <w:divsChild>
                <w:div w:id="990713771">
                  <w:marLeft w:val="0"/>
                  <w:marRight w:val="0"/>
                  <w:marTop w:val="0"/>
                  <w:marBottom w:val="0"/>
                  <w:divBdr>
                    <w:top w:val="none" w:sz="0" w:space="0" w:color="auto"/>
                    <w:left w:val="none" w:sz="0" w:space="0" w:color="auto"/>
                    <w:bottom w:val="none" w:sz="0" w:space="0" w:color="auto"/>
                    <w:right w:val="none" w:sz="0" w:space="0" w:color="auto"/>
                  </w:divBdr>
                  <w:divsChild>
                    <w:div w:id="59906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742653">
      <w:bodyDiv w:val="1"/>
      <w:marLeft w:val="0"/>
      <w:marRight w:val="0"/>
      <w:marTop w:val="0"/>
      <w:marBottom w:val="0"/>
      <w:divBdr>
        <w:top w:val="none" w:sz="0" w:space="0" w:color="auto"/>
        <w:left w:val="none" w:sz="0" w:space="0" w:color="auto"/>
        <w:bottom w:val="none" w:sz="0" w:space="0" w:color="auto"/>
        <w:right w:val="none" w:sz="0" w:space="0" w:color="auto"/>
      </w:divBdr>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902444981">
      <w:bodyDiv w:val="1"/>
      <w:marLeft w:val="0"/>
      <w:marRight w:val="0"/>
      <w:marTop w:val="0"/>
      <w:marBottom w:val="0"/>
      <w:divBdr>
        <w:top w:val="none" w:sz="0" w:space="0" w:color="auto"/>
        <w:left w:val="none" w:sz="0" w:space="0" w:color="auto"/>
        <w:bottom w:val="none" w:sz="0" w:space="0" w:color="auto"/>
        <w:right w:val="none" w:sz="0" w:space="0" w:color="auto"/>
      </w:divBdr>
      <w:divsChild>
        <w:div w:id="1822037839">
          <w:marLeft w:val="0"/>
          <w:marRight w:val="0"/>
          <w:marTop w:val="0"/>
          <w:marBottom w:val="0"/>
          <w:divBdr>
            <w:top w:val="none" w:sz="0" w:space="0" w:color="auto"/>
            <w:left w:val="none" w:sz="0" w:space="0" w:color="auto"/>
            <w:bottom w:val="none" w:sz="0" w:space="0" w:color="auto"/>
            <w:right w:val="none" w:sz="0" w:space="0" w:color="auto"/>
          </w:divBdr>
          <w:divsChild>
            <w:div w:id="846677707">
              <w:marLeft w:val="0"/>
              <w:marRight w:val="0"/>
              <w:marTop w:val="0"/>
              <w:marBottom w:val="0"/>
              <w:divBdr>
                <w:top w:val="none" w:sz="0" w:space="0" w:color="auto"/>
                <w:left w:val="none" w:sz="0" w:space="0" w:color="auto"/>
                <w:bottom w:val="none" w:sz="0" w:space="0" w:color="auto"/>
                <w:right w:val="none" w:sz="0" w:space="0" w:color="auto"/>
              </w:divBdr>
            </w:div>
            <w:div w:id="2050951703">
              <w:marLeft w:val="0"/>
              <w:marRight w:val="0"/>
              <w:marTop w:val="0"/>
              <w:marBottom w:val="0"/>
              <w:divBdr>
                <w:top w:val="none" w:sz="0" w:space="0" w:color="auto"/>
                <w:left w:val="none" w:sz="0" w:space="0" w:color="auto"/>
                <w:bottom w:val="none" w:sz="0" w:space="0" w:color="auto"/>
                <w:right w:val="none" w:sz="0" w:space="0" w:color="auto"/>
              </w:divBdr>
            </w:div>
            <w:div w:id="787551075">
              <w:marLeft w:val="0"/>
              <w:marRight w:val="0"/>
              <w:marTop w:val="0"/>
              <w:marBottom w:val="0"/>
              <w:divBdr>
                <w:top w:val="none" w:sz="0" w:space="0" w:color="auto"/>
                <w:left w:val="none" w:sz="0" w:space="0" w:color="auto"/>
                <w:bottom w:val="none" w:sz="0" w:space="0" w:color="auto"/>
                <w:right w:val="none" w:sz="0" w:space="0" w:color="auto"/>
              </w:divBdr>
            </w:div>
            <w:div w:id="1541819490">
              <w:marLeft w:val="0"/>
              <w:marRight w:val="0"/>
              <w:marTop w:val="0"/>
              <w:marBottom w:val="0"/>
              <w:divBdr>
                <w:top w:val="none" w:sz="0" w:space="0" w:color="auto"/>
                <w:left w:val="none" w:sz="0" w:space="0" w:color="auto"/>
                <w:bottom w:val="none" w:sz="0" w:space="0" w:color="auto"/>
                <w:right w:val="none" w:sz="0" w:space="0" w:color="auto"/>
              </w:divBdr>
            </w:div>
            <w:div w:id="2075425218">
              <w:marLeft w:val="0"/>
              <w:marRight w:val="0"/>
              <w:marTop w:val="0"/>
              <w:marBottom w:val="0"/>
              <w:divBdr>
                <w:top w:val="none" w:sz="0" w:space="0" w:color="auto"/>
                <w:left w:val="none" w:sz="0" w:space="0" w:color="auto"/>
                <w:bottom w:val="none" w:sz="0" w:space="0" w:color="auto"/>
                <w:right w:val="none" w:sz="0" w:space="0" w:color="auto"/>
              </w:divBdr>
            </w:div>
            <w:div w:id="598829671">
              <w:marLeft w:val="0"/>
              <w:marRight w:val="0"/>
              <w:marTop w:val="0"/>
              <w:marBottom w:val="0"/>
              <w:divBdr>
                <w:top w:val="none" w:sz="0" w:space="0" w:color="auto"/>
                <w:left w:val="none" w:sz="0" w:space="0" w:color="auto"/>
                <w:bottom w:val="none" w:sz="0" w:space="0" w:color="auto"/>
                <w:right w:val="none" w:sz="0" w:space="0" w:color="auto"/>
              </w:divBdr>
            </w:div>
            <w:div w:id="501624564">
              <w:marLeft w:val="0"/>
              <w:marRight w:val="0"/>
              <w:marTop w:val="0"/>
              <w:marBottom w:val="0"/>
              <w:divBdr>
                <w:top w:val="none" w:sz="0" w:space="0" w:color="auto"/>
                <w:left w:val="none" w:sz="0" w:space="0" w:color="auto"/>
                <w:bottom w:val="none" w:sz="0" w:space="0" w:color="auto"/>
                <w:right w:val="none" w:sz="0" w:space="0" w:color="auto"/>
              </w:divBdr>
            </w:div>
            <w:div w:id="1301957370">
              <w:marLeft w:val="0"/>
              <w:marRight w:val="0"/>
              <w:marTop w:val="0"/>
              <w:marBottom w:val="0"/>
              <w:divBdr>
                <w:top w:val="none" w:sz="0" w:space="0" w:color="auto"/>
                <w:left w:val="none" w:sz="0" w:space="0" w:color="auto"/>
                <w:bottom w:val="none" w:sz="0" w:space="0" w:color="auto"/>
                <w:right w:val="none" w:sz="0" w:space="0" w:color="auto"/>
              </w:divBdr>
            </w:div>
            <w:div w:id="1756046071">
              <w:marLeft w:val="0"/>
              <w:marRight w:val="0"/>
              <w:marTop w:val="0"/>
              <w:marBottom w:val="0"/>
              <w:divBdr>
                <w:top w:val="none" w:sz="0" w:space="0" w:color="auto"/>
                <w:left w:val="none" w:sz="0" w:space="0" w:color="auto"/>
                <w:bottom w:val="none" w:sz="0" w:space="0" w:color="auto"/>
                <w:right w:val="none" w:sz="0" w:space="0" w:color="auto"/>
              </w:divBdr>
            </w:div>
            <w:div w:id="200188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57563603">
      <w:bodyDiv w:val="1"/>
      <w:marLeft w:val="0"/>
      <w:marRight w:val="0"/>
      <w:marTop w:val="0"/>
      <w:marBottom w:val="0"/>
      <w:divBdr>
        <w:top w:val="none" w:sz="0" w:space="0" w:color="auto"/>
        <w:left w:val="none" w:sz="0" w:space="0" w:color="auto"/>
        <w:bottom w:val="none" w:sz="0" w:space="0" w:color="auto"/>
        <w:right w:val="none" w:sz="0" w:space="0" w:color="auto"/>
      </w:divBdr>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6859853">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62295554">
      <w:bodyDiv w:val="1"/>
      <w:marLeft w:val="0"/>
      <w:marRight w:val="0"/>
      <w:marTop w:val="0"/>
      <w:marBottom w:val="0"/>
      <w:divBdr>
        <w:top w:val="none" w:sz="0" w:space="0" w:color="auto"/>
        <w:left w:val="none" w:sz="0" w:space="0" w:color="auto"/>
        <w:bottom w:val="none" w:sz="0" w:space="0" w:color="auto"/>
        <w:right w:val="none" w:sz="0" w:space="0" w:color="auto"/>
      </w:divBdr>
      <w:divsChild>
        <w:div w:id="1655718314">
          <w:marLeft w:val="0"/>
          <w:marRight w:val="0"/>
          <w:marTop w:val="0"/>
          <w:marBottom w:val="0"/>
          <w:divBdr>
            <w:top w:val="none" w:sz="0" w:space="0" w:color="auto"/>
            <w:left w:val="none" w:sz="0" w:space="0" w:color="auto"/>
            <w:bottom w:val="none" w:sz="0" w:space="0" w:color="auto"/>
            <w:right w:val="none" w:sz="0" w:space="0" w:color="auto"/>
          </w:divBdr>
          <w:divsChild>
            <w:div w:id="1170946675">
              <w:marLeft w:val="0"/>
              <w:marRight w:val="0"/>
              <w:marTop w:val="0"/>
              <w:marBottom w:val="0"/>
              <w:divBdr>
                <w:top w:val="none" w:sz="0" w:space="0" w:color="auto"/>
                <w:left w:val="none" w:sz="0" w:space="0" w:color="auto"/>
                <w:bottom w:val="none" w:sz="0" w:space="0" w:color="auto"/>
                <w:right w:val="none" w:sz="0" w:space="0" w:color="auto"/>
              </w:divBdr>
            </w:div>
            <w:div w:id="1585914698">
              <w:marLeft w:val="0"/>
              <w:marRight w:val="0"/>
              <w:marTop w:val="0"/>
              <w:marBottom w:val="0"/>
              <w:divBdr>
                <w:top w:val="none" w:sz="0" w:space="0" w:color="auto"/>
                <w:left w:val="none" w:sz="0" w:space="0" w:color="auto"/>
                <w:bottom w:val="none" w:sz="0" w:space="0" w:color="auto"/>
                <w:right w:val="none" w:sz="0" w:space="0" w:color="auto"/>
              </w:divBdr>
            </w:div>
            <w:div w:id="1872455842">
              <w:marLeft w:val="0"/>
              <w:marRight w:val="0"/>
              <w:marTop w:val="0"/>
              <w:marBottom w:val="0"/>
              <w:divBdr>
                <w:top w:val="none" w:sz="0" w:space="0" w:color="auto"/>
                <w:left w:val="none" w:sz="0" w:space="0" w:color="auto"/>
                <w:bottom w:val="none" w:sz="0" w:space="0" w:color="auto"/>
                <w:right w:val="none" w:sz="0" w:space="0" w:color="auto"/>
              </w:divBdr>
            </w:div>
            <w:div w:id="925697005">
              <w:marLeft w:val="0"/>
              <w:marRight w:val="0"/>
              <w:marTop w:val="0"/>
              <w:marBottom w:val="0"/>
              <w:divBdr>
                <w:top w:val="none" w:sz="0" w:space="0" w:color="auto"/>
                <w:left w:val="none" w:sz="0" w:space="0" w:color="auto"/>
                <w:bottom w:val="none" w:sz="0" w:space="0" w:color="auto"/>
                <w:right w:val="none" w:sz="0" w:space="0" w:color="auto"/>
              </w:divBdr>
            </w:div>
            <w:div w:id="774904792">
              <w:marLeft w:val="0"/>
              <w:marRight w:val="0"/>
              <w:marTop w:val="0"/>
              <w:marBottom w:val="0"/>
              <w:divBdr>
                <w:top w:val="none" w:sz="0" w:space="0" w:color="auto"/>
                <w:left w:val="none" w:sz="0" w:space="0" w:color="auto"/>
                <w:bottom w:val="none" w:sz="0" w:space="0" w:color="auto"/>
                <w:right w:val="none" w:sz="0" w:space="0" w:color="auto"/>
              </w:divBdr>
            </w:div>
            <w:div w:id="1249190140">
              <w:marLeft w:val="0"/>
              <w:marRight w:val="0"/>
              <w:marTop w:val="0"/>
              <w:marBottom w:val="0"/>
              <w:divBdr>
                <w:top w:val="none" w:sz="0" w:space="0" w:color="auto"/>
                <w:left w:val="none" w:sz="0" w:space="0" w:color="auto"/>
                <w:bottom w:val="none" w:sz="0" w:space="0" w:color="auto"/>
                <w:right w:val="none" w:sz="0" w:space="0" w:color="auto"/>
              </w:divBdr>
            </w:div>
            <w:div w:id="2146435459">
              <w:marLeft w:val="0"/>
              <w:marRight w:val="0"/>
              <w:marTop w:val="0"/>
              <w:marBottom w:val="0"/>
              <w:divBdr>
                <w:top w:val="none" w:sz="0" w:space="0" w:color="auto"/>
                <w:left w:val="none" w:sz="0" w:space="0" w:color="auto"/>
                <w:bottom w:val="none" w:sz="0" w:space="0" w:color="auto"/>
                <w:right w:val="none" w:sz="0" w:space="0" w:color="auto"/>
              </w:divBdr>
            </w:div>
            <w:div w:id="214510205">
              <w:marLeft w:val="0"/>
              <w:marRight w:val="0"/>
              <w:marTop w:val="0"/>
              <w:marBottom w:val="0"/>
              <w:divBdr>
                <w:top w:val="none" w:sz="0" w:space="0" w:color="auto"/>
                <w:left w:val="none" w:sz="0" w:space="0" w:color="auto"/>
                <w:bottom w:val="none" w:sz="0" w:space="0" w:color="auto"/>
                <w:right w:val="none" w:sz="0" w:space="0" w:color="auto"/>
              </w:divBdr>
            </w:div>
            <w:div w:id="374890510">
              <w:marLeft w:val="0"/>
              <w:marRight w:val="0"/>
              <w:marTop w:val="0"/>
              <w:marBottom w:val="0"/>
              <w:divBdr>
                <w:top w:val="none" w:sz="0" w:space="0" w:color="auto"/>
                <w:left w:val="none" w:sz="0" w:space="0" w:color="auto"/>
                <w:bottom w:val="none" w:sz="0" w:space="0" w:color="auto"/>
                <w:right w:val="none" w:sz="0" w:space="0" w:color="auto"/>
              </w:divBdr>
            </w:div>
            <w:div w:id="420490802">
              <w:marLeft w:val="0"/>
              <w:marRight w:val="0"/>
              <w:marTop w:val="0"/>
              <w:marBottom w:val="0"/>
              <w:divBdr>
                <w:top w:val="none" w:sz="0" w:space="0" w:color="auto"/>
                <w:left w:val="none" w:sz="0" w:space="0" w:color="auto"/>
                <w:bottom w:val="none" w:sz="0" w:space="0" w:color="auto"/>
                <w:right w:val="none" w:sz="0" w:space="0" w:color="auto"/>
              </w:divBdr>
            </w:div>
            <w:div w:id="1554654115">
              <w:marLeft w:val="0"/>
              <w:marRight w:val="0"/>
              <w:marTop w:val="0"/>
              <w:marBottom w:val="0"/>
              <w:divBdr>
                <w:top w:val="none" w:sz="0" w:space="0" w:color="auto"/>
                <w:left w:val="none" w:sz="0" w:space="0" w:color="auto"/>
                <w:bottom w:val="none" w:sz="0" w:space="0" w:color="auto"/>
                <w:right w:val="none" w:sz="0" w:space="0" w:color="auto"/>
              </w:divBdr>
            </w:div>
            <w:div w:id="864486670">
              <w:marLeft w:val="0"/>
              <w:marRight w:val="0"/>
              <w:marTop w:val="0"/>
              <w:marBottom w:val="0"/>
              <w:divBdr>
                <w:top w:val="none" w:sz="0" w:space="0" w:color="auto"/>
                <w:left w:val="none" w:sz="0" w:space="0" w:color="auto"/>
                <w:bottom w:val="none" w:sz="0" w:space="0" w:color="auto"/>
                <w:right w:val="none" w:sz="0" w:space="0" w:color="auto"/>
              </w:divBdr>
            </w:div>
            <w:div w:id="1867403211">
              <w:marLeft w:val="0"/>
              <w:marRight w:val="0"/>
              <w:marTop w:val="0"/>
              <w:marBottom w:val="0"/>
              <w:divBdr>
                <w:top w:val="none" w:sz="0" w:space="0" w:color="auto"/>
                <w:left w:val="none" w:sz="0" w:space="0" w:color="auto"/>
                <w:bottom w:val="none" w:sz="0" w:space="0" w:color="auto"/>
                <w:right w:val="none" w:sz="0" w:space="0" w:color="auto"/>
              </w:divBdr>
            </w:div>
            <w:div w:id="794524187">
              <w:marLeft w:val="0"/>
              <w:marRight w:val="0"/>
              <w:marTop w:val="0"/>
              <w:marBottom w:val="0"/>
              <w:divBdr>
                <w:top w:val="none" w:sz="0" w:space="0" w:color="auto"/>
                <w:left w:val="none" w:sz="0" w:space="0" w:color="auto"/>
                <w:bottom w:val="none" w:sz="0" w:space="0" w:color="auto"/>
                <w:right w:val="none" w:sz="0" w:space="0" w:color="auto"/>
              </w:divBdr>
            </w:div>
            <w:div w:id="429667563">
              <w:marLeft w:val="0"/>
              <w:marRight w:val="0"/>
              <w:marTop w:val="0"/>
              <w:marBottom w:val="0"/>
              <w:divBdr>
                <w:top w:val="none" w:sz="0" w:space="0" w:color="auto"/>
                <w:left w:val="none" w:sz="0" w:space="0" w:color="auto"/>
                <w:bottom w:val="none" w:sz="0" w:space="0" w:color="auto"/>
                <w:right w:val="none" w:sz="0" w:space="0" w:color="auto"/>
              </w:divBdr>
            </w:div>
            <w:div w:id="584807298">
              <w:marLeft w:val="0"/>
              <w:marRight w:val="0"/>
              <w:marTop w:val="0"/>
              <w:marBottom w:val="0"/>
              <w:divBdr>
                <w:top w:val="none" w:sz="0" w:space="0" w:color="auto"/>
                <w:left w:val="none" w:sz="0" w:space="0" w:color="auto"/>
                <w:bottom w:val="none" w:sz="0" w:space="0" w:color="auto"/>
                <w:right w:val="none" w:sz="0" w:space="0" w:color="auto"/>
              </w:divBdr>
            </w:div>
            <w:div w:id="1872691948">
              <w:marLeft w:val="0"/>
              <w:marRight w:val="0"/>
              <w:marTop w:val="0"/>
              <w:marBottom w:val="0"/>
              <w:divBdr>
                <w:top w:val="none" w:sz="0" w:space="0" w:color="auto"/>
                <w:left w:val="none" w:sz="0" w:space="0" w:color="auto"/>
                <w:bottom w:val="none" w:sz="0" w:space="0" w:color="auto"/>
                <w:right w:val="none" w:sz="0" w:space="0" w:color="auto"/>
              </w:divBdr>
            </w:div>
            <w:div w:id="552886233">
              <w:marLeft w:val="0"/>
              <w:marRight w:val="0"/>
              <w:marTop w:val="0"/>
              <w:marBottom w:val="0"/>
              <w:divBdr>
                <w:top w:val="none" w:sz="0" w:space="0" w:color="auto"/>
                <w:left w:val="none" w:sz="0" w:space="0" w:color="auto"/>
                <w:bottom w:val="none" w:sz="0" w:space="0" w:color="auto"/>
                <w:right w:val="none" w:sz="0" w:space="0" w:color="auto"/>
              </w:divBdr>
            </w:div>
            <w:div w:id="826287976">
              <w:marLeft w:val="0"/>
              <w:marRight w:val="0"/>
              <w:marTop w:val="0"/>
              <w:marBottom w:val="0"/>
              <w:divBdr>
                <w:top w:val="none" w:sz="0" w:space="0" w:color="auto"/>
                <w:left w:val="none" w:sz="0" w:space="0" w:color="auto"/>
                <w:bottom w:val="none" w:sz="0" w:space="0" w:color="auto"/>
                <w:right w:val="none" w:sz="0" w:space="0" w:color="auto"/>
              </w:divBdr>
            </w:div>
            <w:div w:id="1201355858">
              <w:marLeft w:val="0"/>
              <w:marRight w:val="0"/>
              <w:marTop w:val="0"/>
              <w:marBottom w:val="0"/>
              <w:divBdr>
                <w:top w:val="none" w:sz="0" w:space="0" w:color="auto"/>
                <w:left w:val="none" w:sz="0" w:space="0" w:color="auto"/>
                <w:bottom w:val="none" w:sz="0" w:space="0" w:color="auto"/>
                <w:right w:val="none" w:sz="0" w:space="0" w:color="auto"/>
              </w:divBdr>
            </w:div>
            <w:div w:id="937493096">
              <w:marLeft w:val="0"/>
              <w:marRight w:val="0"/>
              <w:marTop w:val="0"/>
              <w:marBottom w:val="0"/>
              <w:divBdr>
                <w:top w:val="none" w:sz="0" w:space="0" w:color="auto"/>
                <w:left w:val="none" w:sz="0" w:space="0" w:color="auto"/>
                <w:bottom w:val="none" w:sz="0" w:space="0" w:color="auto"/>
                <w:right w:val="none" w:sz="0" w:space="0" w:color="auto"/>
              </w:divBdr>
            </w:div>
            <w:div w:id="1391418733">
              <w:marLeft w:val="0"/>
              <w:marRight w:val="0"/>
              <w:marTop w:val="0"/>
              <w:marBottom w:val="0"/>
              <w:divBdr>
                <w:top w:val="none" w:sz="0" w:space="0" w:color="auto"/>
                <w:left w:val="none" w:sz="0" w:space="0" w:color="auto"/>
                <w:bottom w:val="none" w:sz="0" w:space="0" w:color="auto"/>
                <w:right w:val="none" w:sz="0" w:space="0" w:color="auto"/>
              </w:divBdr>
            </w:div>
            <w:div w:id="1351835955">
              <w:marLeft w:val="0"/>
              <w:marRight w:val="0"/>
              <w:marTop w:val="0"/>
              <w:marBottom w:val="0"/>
              <w:divBdr>
                <w:top w:val="none" w:sz="0" w:space="0" w:color="auto"/>
                <w:left w:val="none" w:sz="0" w:space="0" w:color="auto"/>
                <w:bottom w:val="none" w:sz="0" w:space="0" w:color="auto"/>
                <w:right w:val="none" w:sz="0" w:space="0" w:color="auto"/>
              </w:divBdr>
            </w:div>
            <w:div w:id="34740981">
              <w:marLeft w:val="0"/>
              <w:marRight w:val="0"/>
              <w:marTop w:val="0"/>
              <w:marBottom w:val="0"/>
              <w:divBdr>
                <w:top w:val="none" w:sz="0" w:space="0" w:color="auto"/>
                <w:left w:val="none" w:sz="0" w:space="0" w:color="auto"/>
                <w:bottom w:val="none" w:sz="0" w:space="0" w:color="auto"/>
                <w:right w:val="none" w:sz="0" w:space="0" w:color="auto"/>
              </w:divBdr>
            </w:div>
            <w:div w:id="654063751">
              <w:marLeft w:val="0"/>
              <w:marRight w:val="0"/>
              <w:marTop w:val="0"/>
              <w:marBottom w:val="0"/>
              <w:divBdr>
                <w:top w:val="none" w:sz="0" w:space="0" w:color="auto"/>
                <w:left w:val="none" w:sz="0" w:space="0" w:color="auto"/>
                <w:bottom w:val="none" w:sz="0" w:space="0" w:color="auto"/>
                <w:right w:val="none" w:sz="0" w:space="0" w:color="auto"/>
              </w:divBdr>
            </w:div>
            <w:div w:id="788203143">
              <w:marLeft w:val="0"/>
              <w:marRight w:val="0"/>
              <w:marTop w:val="0"/>
              <w:marBottom w:val="0"/>
              <w:divBdr>
                <w:top w:val="none" w:sz="0" w:space="0" w:color="auto"/>
                <w:left w:val="none" w:sz="0" w:space="0" w:color="auto"/>
                <w:bottom w:val="none" w:sz="0" w:space="0" w:color="auto"/>
                <w:right w:val="none" w:sz="0" w:space="0" w:color="auto"/>
              </w:divBdr>
            </w:div>
            <w:div w:id="1954822846">
              <w:marLeft w:val="0"/>
              <w:marRight w:val="0"/>
              <w:marTop w:val="0"/>
              <w:marBottom w:val="0"/>
              <w:divBdr>
                <w:top w:val="none" w:sz="0" w:space="0" w:color="auto"/>
                <w:left w:val="none" w:sz="0" w:space="0" w:color="auto"/>
                <w:bottom w:val="none" w:sz="0" w:space="0" w:color="auto"/>
                <w:right w:val="none" w:sz="0" w:space="0" w:color="auto"/>
              </w:divBdr>
            </w:div>
            <w:div w:id="754210681">
              <w:marLeft w:val="0"/>
              <w:marRight w:val="0"/>
              <w:marTop w:val="0"/>
              <w:marBottom w:val="0"/>
              <w:divBdr>
                <w:top w:val="none" w:sz="0" w:space="0" w:color="auto"/>
                <w:left w:val="none" w:sz="0" w:space="0" w:color="auto"/>
                <w:bottom w:val="none" w:sz="0" w:space="0" w:color="auto"/>
                <w:right w:val="none" w:sz="0" w:space="0" w:color="auto"/>
              </w:divBdr>
            </w:div>
            <w:div w:id="1627933809">
              <w:marLeft w:val="0"/>
              <w:marRight w:val="0"/>
              <w:marTop w:val="0"/>
              <w:marBottom w:val="0"/>
              <w:divBdr>
                <w:top w:val="none" w:sz="0" w:space="0" w:color="auto"/>
                <w:left w:val="none" w:sz="0" w:space="0" w:color="auto"/>
                <w:bottom w:val="none" w:sz="0" w:space="0" w:color="auto"/>
                <w:right w:val="none" w:sz="0" w:space="0" w:color="auto"/>
              </w:divBdr>
            </w:div>
            <w:div w:id="393117183">
              <w:marLeft w:val="0"/>
              <w:marRight w:val="0"/>
              <w:marTop w:val="0"/>
              <w:marBottom w:val="0"/>
              <w:divBdr>
                <w:top w:val="none" w:sz="0" w:space="0" w:color="auto"/>
                <w:left w:val="none" w:sz="0" w:space="0" w:color="auto"/>
                <w:bottom w:val="none" w:sz="0" w:space="0" w:color="auto"/>
                <w:right w:val="none" w:sz="0" w:space="0" w:color="auto"/>
              </w:divBdr>
            </w:div>
            <w:div w:id="1410619274">
              <w:marLeft w:val="0"/>
              <w:marRight w:val="0"/>
              <w:marTop w:val="0"/>
              <w:marBottom w:val="0"/>
              <w:divBdr>
                <w:top w:val="none" w:sz="0" w:space="0" w:color="auto"/>
                <w:left w:val="none" w:sz="0" w:space="0" w:color="auto"/>
                <w:bottom w:val="none" w:sz="0" w:space="0" w:color="auto"/>
                <w:right w:val="none" w:sz="0" w:space="0" w:color="auto"/>
              </w:divBdr>
            </w:div>
            <w:div w:id="2046981195">
              <w:marLeft w:val="0"/>
              <w:marRight w:val="0"/>
              <w:marTop w:val="0"/>
              <w:marBottom w:val="0"/>
              <w:divBdr>
                <w:top w:val="none" w:sz="0" w:space="0" w:color="auto"/>
                <w:left w:val="none" w:sz="0" w:space="0" w:color="auto"/>
                <w:bottom w:val="none" w:sz="0" w:space="0" w:color="auto"/>
                <w:right w:val="none" w:sz="0" w:space="0" w:color="auto"/>
              </w:divBdr>
            </w:div>
            <w:div w:id="239943813">
              <w:marLeft w:val="0"/>
              <w:marRight w:val="0"/>
              <w:marTop w:val="0"/>
              <w:marBottom w:val="0"/>
              <w:divBdr>
                <w:top w:val="none" w:sz="0" w:space="0" w:color="auto"/>
                <w:left w:val="none" w:sz="0" w:space="0" w:color="auto"/>
                <w:bottom w:val="none" w:sz="0" w:space="0" w:color="auto"/>
                <w:right w:val="none" w:sz="0" w:space="0" w:color="auto"/>
              </w:divBdr>
            </w:div>
            <w:div w:id="1554848506">
              <w:marLeft w:val="0"/>
              <w:marRight w:val="0"/>
              <w:marTop w:val="0"/>
              <w:marBottom w:val="0"/>
              <w:divBdr>
                <w:top w:val="none" w:sz="0" w:space="0" w:color="auto"/>
                <w:left w:val="none" w:sz="0" w:space="0" w:color="auto"/>
                <w:bottom w:val="none" w:sz="0" w:space="0" w:color="auto"/>
                <w:right w:val="none" w:sz="0" w:space="0" w:color="auto"/>
              </w:divBdr>
            </w:div>
            <w:div w:id="1977375825">
              <w:marLeft w:val="0"/>
              <w:marRight w:val="0"/>
              <w:marTop w:val="0"/>
              <w:marBottom w:val="0"/>
              <w:divBdr>
                <w:top w:val="none" w:sz="0" w:space="0" w:color="auto"/>
                <w:left w:val="none" w:sz="0" w:space="0" w:color="auto"/>
                <w:bottom w:val="none" w:sz="0" w:space="0" w:color="auto"/>
                <w:right w:val="none" w:sz="0" w:space="0" w:color="auto"/>
              </w:divBdr>
            </w:div>
            <w:div w:id="1116875191">
              <w:marLeft w:val="0"/>
              <w:marRight w:val="0"/>
              <w:marTop w:val="0"/>
              <w:marBottom w:val="0"/>
              <w:divBdr>
                <w:top w:val="none" w:sz="0" w:space="0" w:color="auto"/>
                <w:left w:val="none" w:sz="0" w:space="0" w:color="auto"/>
                <w:bottom w:val="none" w:sz="0" w:space="0" w:color="auto"/>
                <w:right w:val="none" w:sz="0" w:space="0" w:color="auto"/>
              </w:divBdr>
            </w:div>
            <w:div w:id="1885866361">
              <w:marLeft w:val="0"/>
              <w:marRight w:val="0"/>
              <w:marTop w:val="0"/>
              <w:marBottom w:val="0"/>
              <w:divBdr>
                <w:top w:val="none" w:sz="0" w:space="0" w:color="auto"/>
                <w:left w:val="none" w:sz="0" w:space="0" w:color="auto"/>
                <w:bottom w:val="none" w:sz="0" w:space="0" w:color="auto"/>
                <w:right w:val="none" w:sz="0" w:space="0" w:color="auto"/>
              </w:divBdr>
            </w:div>
            <w:div w:id="1600062084">
              <w:marLeft w:val="0"/>
              <w:marRight w:val="0"/>
              <w:marTop w:val="0"/>
              <w:marBottom w:val="0"/>
              <w:divBdr>
                <w:top w:val="none" w:sz="0" w:space="0" w:color="auto"/>
                <w:left w:val="none" w:sz="0" w:space="0" w:color="auto"/>
                <w:bottom w:val="none" w:sz="0" w:space="0" w:color="auto"/>
                <w:right w:val="none" w:sz="0" w:space="0" w:color="auto"/>
              </w:divBdr>
            </w:div>
            <w:div w:id="2129422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114709830">
      <w:bodyDiv w:val="1"/>
      <w:marLeft w:val="0"/>
      <w:marRight w:val="0"/>
      <w:marTop w:val="0"/>
      <w:marBottom w:val="0"/>
      <w:divBdr>
        <w:top w:val="none" w:sz="0" w:space="0" w:color="auto"/>
        <w:left w:val="none" w:sz="0" w:space="0" w:color="auto"/>
        <w:bottom w:val="none" w:sz="0" w:space="0" w:color="auto"/>
        <w:right w:val="none" w:sz="0" w:space="0" w:color="auto"/>
      </w:divBdr>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49734341">
      <w:bodyDiv w:val="1"/>
      <w:marLeft w:val="0"/>
      <w:marRight w:val="0"/>
      <w:marTop w:val="0"/>
      <w:marBottom w:val="0"/>
      <w:divBdr>
        <w:top w:val="none" w:sz="0" w:space="0" w:color="auto"/>
        <w:left w:val="none" w:sz="0" w:space="0" w:color="auto"/>
        <w:bottom w:val="none" w:sz="0" w:space="0" w:color="auto"/>
        <w:right w:val="none" w:sz="0" w:space="0" w:color="auto"/>
      </w:divBdr>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469519378">
      <w:bodyDiv w:val="1"/>
      <w:marLeft w:val="0"/>
      <w:marRight w:val="0"/>
      <w:marTop w:val="0"/>
      <w:marBottom w:val="0"/>
      <w:divBdr>
        <w:top w:val="none" w:sz="0" w:space="0" w:color="auto"/>
        <w:left w:val="none" w:sz="0" w:space="0" w:color="auto"/>
        <w:bottom w:val="none" w:sz="0" w:space="0" w:color="auto"/>
        <w:right w:val="none" w:sz="0" w:space="0" w:color="auto"/>
      </w:divBdr>
      <w:divsChild>
        <w:div w:id="2015717302">
          <w:marLeft w:val="0"/>
          <w:marRight w:val="0"/>
          <w:marTop w:val="0"/>
          <w:marBottom w:val="0"/>
          <w:divBdr>
            <w:top w:val="none" w:sz="0" w:space="0" w:color="auto"/>
            <w:left w:val="none" w:sz="0" w:space="0" w:color="auto"/>
            <w:bottom w:val="none" w:sz="0" w:space="0" w:color="auto"/>
            <w:right w:val="none" w:sz="0" w:space="0" w:color="auto"/>
          </w:divBdr>
          <w:divsChild>
            <w:div w:id="983312297">
              <w:marLeft w:val="0"/>
              <w:marRight w:val="0"/>
              <w:marTop w:val="0"/>
              <w:marBottom w:val="0"/>
              <w:divBdr>
                <w:top w:val="none" w:sz="0" w:space="0" w:color="auto"/>
                <w:left w:val="none" w:sz="0" w:space="0" w:color="auto"/>
                <w:bottom w:val="none" w:sz="0" w:space="0" w:color="auto"/>
                <w:right w:val="none" w:sz="0" w:space="0" w:color="auto"/>
              </w:divBdr>
            </w:div>
            <w:div w:id="285310242">
              <w:marLeft w:val="0"/>
              <w:marRight w:val="0"/>
              <w:marTop w:val="0"/>
              <w:marBottom w:val="0"/>
              <w:divBdr>
                <w:top w:val="none" w:sz="0" w:space="0" w:color="auto"/>
                <w:left w:val="none" w:sz="0" w:space="0" w:color="auto"/>
                <w:bottom w:val="none" w:sz="0" w:space="0" w:color="auto"/>
                <w:right w:val="none" w:sz="0" w:space="0" w:color="auto"/>
              </w:divBdr>
            </w:div>
            <w:div w:id="767045257">
              <w:marLeft w:val="0"/>
              <w:marRight w:val="0"/>
              <w:marTop w:val="0"/>
              <w:marBottom w:val="0"/>
              <w:divBdr>
                <w:top w:val="none" w:sz="0" w:space="0" w:color="auto"/>
                <w:left w:val="none" w:sz="0" w:space="0" w:color="auto"/>
                <w:bottom w:val="none" w:sz="0" w:space="0" w:color="auto"/>
                <w:right w:val="none" w:sz="0" w:space="0" w:color="auto"/>
              </w:divBdr>
            </w:div>
            <w:div w:id="1404641122">
              <w:marLeft w:val="0"/>
              <w:marRight w:val="0"/>
              <w:marTop w:val="0"/>
              <w:marBottom w:val="0"/>
              <w:divBdr>
                <w:top w:val="none" w:sz="0" w:space="0" w:color="auto"/>
                <w:left w:val="none" w:sz="0" w:space="0" w:color="auto"/>
                <w:bottom w:val="none" w:sz="0" w:space="0" w:color="auto"/>
                <w:right w:val="none" w:sz="0" w:space="0" w:color="auto"/>
              </w:divBdr>
            </w:div>
            <w:div w:id="2078166607">
              <w:marLeft w:val="0"/>
              <w:marRight w:val="0"/>
              <w:marTop w:val="0"/>
              <w:marBottom w:val="0"/>
              <w:divBdr>
                <w:top w:val="none" w:sz="0" w:space="0" w:color="auto"/>
                <w:left w:val="none" w:sz="0" w:space="0" w:color="auto"/>
                <w:bottom w:val="none" w:sz="0" w:space="0" w:color="auto"/>
                <w:right w:val="none" w:sz="0" w:space="0" w:color="auto"/>
              </w:divBdr>
            </w:div>
            <w:div w:id="1256941747">
              <w:marLeft w:val="0"/>
              <w:marRight w:val="0"/>
              <w:marTop w:val="0"/>
              <w:marBottom w:val="0"/>
              <w:divBdr>
                <w:top w:val="none" w:sz="0" w:space="0" w:color="auto"/>
                <w:left w:val="none" w:sz="0" w:space="0" w:color="auto"/>
                <w:bottom w:val="none" w:sz="0" w:space="0" w:color="auto"/>
                <w:right w:val="none" w:sz="0" w:space="0" w:color="auto"/>
              </w:divBdr>
            </w:div>
            <w:div w:id="893541869">
              <w:marLeft w:val="0"/>
              <w:marRight w:val="0"/>
              <w:marTop w:val="0"/>
              <w:marBottom w:val="0"/>
              <w:divBdr>
                <w:top w:val="none" w:sz="0" w:space="0" w:color="auto"/>
                <w:left w:val="none" w:sz="0" w:space="0" w:color="auto"/>
                <w:bottom w:val="none" w:sz="0" w:space="0" w:color="auto"/>
                <w:right w:val="none" w:sz="0" w:space="0" w:color="auto"/>
              </w:divBdr>
            </w:div>
            <w:div w:id="1732272336">
              <w:marLeft w:val="0"/>
              <w:marRight w:val="0"/>
              <w:marTop w:val="0"/>
              <w:marBottom w:val="0"/>
              <w:divBdr>
                <w:top w:val="none" w:sz="0" w:space="0" w:color="auto"/>
                <w:left w:val="none" w:sz="0" w:space="0" w:color="auto"/>
                <w:bottom w:val="none" w:sz="0" w:space="0" w:color="auto"/>
                <w:right w:val="none" w:sz="0" w:space="0" w:color="auto"/>
              </w:divBdr>
            </w:div>
            <w:div w:id="1004551708">
              <w:marLeft w:val="0"/>
              <w:marRight w:val="0"/>
              <w:marTop w:val="0"/>
              <w:marBottom w:val="0"/>
              <w:divBdr>
                <w:top w:val="none" w:sz="0" w:space="0" w:color="auto"/>
                <w:left w:val="none" w:sz="0" w:space="0" w:color="auto"/>
                <w:bottom w:val="none" w:sz="0" w:space="0" w:color="auto"/>
                <w:right w:val="none" w:sz="0" w:space="0" w:color="auto"/>
              </w:divBdr>
            </w:div>
            <w:div w:id="1531263787">
              <w:marLeft w:val="0"/>
              <w:marRight w:val="0"/>
              <w:marTop w:val="0"/>
              <w:marBottom w:val="0"/>
              <w:divBdr>
                <w:top w:val="none" w:sz="0" w:space="0" w:color="auto"/>
                <w:left w:val="none" w:sz="0" w:space="0" w:color="auto"/>
                <w:bottom w:val="none" w:sz="0" w:space="0" w:color="auto"/>
                <w:right w:val="none" w:sz="0" w:space="0" w:color="auto"/>
              </w:divBdr>
            </w:div>
            <w:div w:id="2043094949">
              <w:marLeft w:val="0"/>
              <w:marRight w:val="0"/>
              <w:marTop w:val="0"/>
              <w:marBottom w:val="0"/>
              <w:divBdr>
                <w:top w:val="none" w:sz="0" w:space="0" w:color="auto"/>
                <w:left w:val="none" w:sz="0" w:space="0" w:color="auto"/>
                <w:bottom w:val="none" w:sz="0" w:space="0" w:color="auto"/>
                <w:right w:val="none" w:sz="0" w:space="0" w:color="auto"/>
              </w:divBdr>
            </w:div>
            <w:div w:id="2052462494">
              <w:marLeft w:val="0"/>
              <w:marRight w:val="0"/>
              <w:marTop w:val="0"/>
              <w:marBottom w:val="0"/>
              <w:divBdr>
                <w:top w:val="none" w:sz="0" w:space="0" w:color="auto"/>
                <w:left w:val="none" w:sz="0" w:space="0" w:color="auto"/>
                <w:bottom w:val="none" w:sz="0" w:space="0" w:color="auto"/>
                <w:right w:val="none" w:sz="0" w:space="0" w:color="auto"/>
              </w:divBdr>
            </w:div>
            <w:div w:id="366375016">
              <w:marLeft w:val="0"/>
              <w:marRight w:val="0"/>
              <w:marTop w:val="0"/>
              <w:marBottom w:val="0"/>
              <w:divBdr>
                <w:top w:val="none" w:sz="0" w:space="0" w:color="auto"/>
                <w:left w:val="none" w:sz="0" w:space="0" w:color="auto"/>
                <w:bottom w:val="none" w:sz="0" w:space="0" w:color="auto"/>
                <w:right w:val="none" w:sz="0" w:space="0" w:color="auto"/>
              </w:divBdr>
            </w:div>
            <w:div w:id="2042319444">
              <w:marLeft w:val="0"/>
              <w:marRight w:val="0"/>
              <w:marTop w:val="0"/>
              <w:marBottom w:val="0"/>
              <w:divBdr>
                <w:top w:val="none" w:sz="0" w:space="0" w:color="auto"/>
                <w:left w:val="none" w:sz="0" w:space="0" w:color="auto"/>
                <w:bottom w:val="none" w:sz="0" w:space="0" w:color="auto"/>
                <w:right w:val="none" w:sz="0" w:space="0" w:color="auto"/>
              </w:divBdr>
            </w:div>
            <w:div w:id="1850413761">
              <w:marLeft w:val="0"/>
              <w:marRight w:val="0"/>
              <w:marTop w:val="0"/>
              <w:marBottom w:val="0"/>
              <w:divBdr>
                <w:top w:val="none" w:sz="0" w:space="0" w:color="auto"/>
                <w:left w:val="none" w:sz="0" w:space="0" w:color="auto"/>
                <w:bottom w:val="none" w:sz="0" w:space="0" w:color="auto"/>
                <w:right w:val="none" w:sz="0" w:space="0" w:color="auto"/>
              </w:divBdr>
            </w:div>
            <w:div w:id="104547190">
              <w:marLeft w:val="0"/>
              <w:marRight w:val="0"/>
              <w:marTop w:val="0"/>
              <w:marBottom w:val="0"/>
              <w:divBdr>
                <w:top w:val="none" w:sz="0" w:space="0" w:color="auto"/>
                <w:left w:val="none" w:sz="0" w:space="0" w:color="auto"/>
                <w:bottom w:val="none" w:sz="0" w:space="0" w:color="auto"/>
                <w:right w:val="none" w:sz="0" w:space="0" w:color="auto"/>
              </w:divBdr>
            </w:div>
            <w:div w:id="616715475">
              <w:marLeft w:val="0"/>
              <w:marRight w:val="0"/>
              <w:marTop w:val="0"/>
              <w:marBottom w:val="0"/>
              <w:divBdr>
                <w:top w:val="none" w:sz="0" w:space="0" w:color="auto"/>
                <w:left w:val="none" w:sz="0" w:space="0" w:color="auto"/>
                <w:bottom w:val="none" w:sz="0" w:space="0" w:color="auto"/>
                <w:right w:val="none" w:sz="0" w:space="0" w:color="auto"/>
              </w:divBdr>
            </w:div>
            <w:div w:id="933051776">
              <w:marLeft w:val="0"/>
              <w:marRight w:val="0"/>
              <w:marTop w:val="0"/>
              <w:marBottom w:val="0"/>
              <w:divBdr>
                <w:top w:val="none" w:sz="0" w:space="0" w:color="auto"/>
                <w:left w:val="none" w:sz="0" w:space="0" w:color="auto"/>
                <w:bottom w:val="none" w:sz="0" w:space="0" w:color="auto"/>
                <w:right w:val="none" w:sz="0" w:space="0" w:color="auto"/>
              </w:divBdr>
            </w:div>
            <w:div w:id="1587958821">
              <w:marLeft w:val="0"/>
              <w:marRight w:val="0"/>
              <w:marTop w:val="0"/>
              <w:marBottom w:val="0"/>
              <w:divBdr>
                <w:top w:val="none" w:sz="0" w:space="0" w:color="auto"/>
                <w:left w:val="none" w:sz="0" w:space="0" w:color="auto"/>
                <w:bottom w:val="none" w:sz="0" w:space="0" w:color="auto"/>
                <w:right w:val="none" w:sz="0" w:space="0" w:color="auto"/>
              </w:divBdr>
            </w:div>
            <w:div w:id="1050036555">
              <w:marLeft w:val="0"/>
              <w:marRight w:val="0"/>
              <w:marTop w:val="0"/>
              <w:marBottom w:val="0"/>
              <w:divBdr>
                <w:top w:val="none" w:sz="0" w:space="0" w:color="auto"/>
                <w:left w:val="none" w:sz="0" w:space="0" w:color="auto"/>
                <w:bottom w:val="none" w:sz="0" w:space="0" w:color="auto"/>
                <w:right w:val="none" w:sz="0" w:space="0" w:color="auto"/>
              </w:divBdr>
            </w:div>
            <w:div w:id="1587496829">
              <w:marLeft w:val="0"/>
              <w:marRight w:val="0"/>
              <w:marTop w:val="0"/>
              <w:marBottom w:val="0"/>
              <w:divBdr>
                <w:top w:val="none" w:sz="0" w:space="0" w:color="auto"/>
                <w:left w:val="none" w:sz="0" w:space="0" w:color="auto"/>
                <w:bottom w:val="none" w:sz="0" w:space="0" w:color="auto"/>
                <w:right w:val="none" w:sz="0" w:space="0" w:color="auto"/>
              </w:divBdr>
            </w:div>
            <w:div w:id="542403706">
              <w:marLeft w:val="0"/>
              <w:marRight w:val="0"/>
              <w:marTop w:val="0"/>
              <w:marBottom w:val="0"/>
              <w:divBdr>
                <w:top w:val="none" w:sz="0" w:space="0" w:color="auto"/>
                <w:left w:val="none" w:sz="0" w:space="0" w:color="auto"/>
                <w:bottom w:val="none" w:sz="0" w:space="0" w:color="auto"/>
                <w:right w:val="none" w:sz="0" w:space="0" w:color="auto"/>
              </w:divBdr>
            </w:div>
            <w:div w:id="809977264">
              <w:marLeft w:val="0"/>
              <w:marRight w:val="0"/>
              <w:marTop w:val="0"/>
              <w:marBottom w:val="0"/>
              <w:divBdr>
                <w:top w:val="none" w:sz="0" w:space="0" w:color="auto"/>
                <w:left w:val="none" w:sz="0" w:space="0" w:color="auto"/>
                <w:bottom w:val="none" w:sz="0" w:space="0" w:color="auto"/>
                <w:right w:val="none" w:sz="0" w:space="0" w:color="auto"/>
              </w:divBdr>
            </w:div>
            <w:div w:id="25908400">
              <w:marLeft w:val="0"/>
              <w:marRight w:val="0"/>
              <w:marTop w:val="0"/>
              <w:marBottom w:val="0"/>
              <w:divBdr>
                <w:top w:val="none" w:sz="0" w:space="0" w:color="auto"/>
                <w:left w:val="none" w:sz="0" w:space="0" w:color="auto"/>
                <w:bottom w:val="none" w:sz="0" w:space="0" w:color="auto"/>
                <w:right w:val="none" w:sz="0" w:space="0" w:color="auto"/>
              </w:divBdr>
            </w:div>
            <w:div w:id="2087411720">
              <w:marLeft w:val="0"/>
              <w:marRight w:val="0"/>
              <w:marTop w:val="0"/>
              <w:marBottom w:val="0"/>
              <w:divBdr>
                <w:top w:val="none" w:sz="0" w:space="0" w:color="auto"/>
                <w:left w:val="none" w:sz="0" w:space="0" w:color="auto"/>
                <w:bottom w:val="none" w:sz="0" w:space="0" w:color="auto"/>
                <w:right w:val="none" w:sz="0" w:space="0" w:color="auto"/>
              </w:divBdr>
            </w:div>
            <w:div w:id="978920177">
              <w:marLeft w:val="0"/>
              <w:marRight w:val="0"/>
              <w:marTop w:val="0"/>
              <w:marBottom w:val="0"/>
              <w:divBdr>
                <w:top w:val="none" w:sz="0" w:space="0" w:color="auto"/>
                <w:left w:val="none" w:sz="0" w:space="0" w:color="auto"/>
                <w:bottom w:val="none" w:sz="0" w:space="0" w:color="auto"/>
                <w:right w:val="none" w:sz="0" w:space="0" w:color="auto"/>
              </w:divBdr>
            </w:div>
            <w:div w:id="2032141476">
              <w:marLeft w:val="0"/>
              <w:marRight w:val="0"/>
              <w:marTop w:val="0"/>
              <w:marBottom w:val="0"/>
              <w:divBdr>
                <w:top w:val="none" w:sz="0" w:space="0" w:color="auto"/>
                <w:left w:val="none" w:sz="0" w:space="0" w:color="auto"/>
                <w:bottom w:val="none" w:sz="0" w:space="0" w:color="auto"/>
                <w:right w:val="none" w:sz="0" w:space="0" w:color="auto"/>
              </w:divBdr>
            </w:div>
            <w:div w:id="234317646">
              <w:marLeft w:val="0"/>
              <w:marRight w:val="0"/>
              <w:marTop w:val="0"/>
              <w:marBottom w:val="0"/>
              <w:divBdr>
                <w:top w:val="none" w:sz="0" w:space="0" w:color="auto"/>
                <w:left w:val="none" w:sz="0" w:space="0" w:color="auto"/>
                <w:bottom w:val="none" w:sz="0" w:space="0" w:color="auto"/>
                <w:right w:val="none" w:sz="0" w:space="0" w:color="auto"/>
              </w:divBdr>
            </w:div>
            <w:div w:id="867180264">
              <w:marLeft w:val="0"/>
              <w:marRight w:val="0"/>
              <w:marTop w:val="0"/>
              <w:marBottom w:val="0"/>
              <w:divBdr>
                <w:top w:val="none" w:sz="0" w:space="0" w:color="auto"/>
                <w:left w:val="none" w:sz="0" w:space="0" w:color="auto"/>
                <w:bottom w:val="none" w:sz="0" w:space="0" w:color="auto"/>
                <w:right w:val="none" w:sz="0" w:space="0" w:color="auto"/>
              </w:divBdr>
            </w:div>
            <w:div w:id="1307667796">
              <w:marLeft w:val="0"/>
              <w:marRight w:val="0"/>
              <w:marTop w:val="0"/>
              <w:marBottom w:val="0"/>
              <w:divBdr>
                <w:top w:val="none" w:sz="0" w:space="0" w:color="auto"/>
                <w:left w:val="none" w:sz="0" w:space="0" w:color="auto"/>
                <w:bottom w:val="none" w:sz="0" w:space="0" w:color="auto"/>
                <w:right w:val="none" w:sz="0" w:space="0" w:color="auto"/>
              </w:divBdr>
            </w:div>
            <w:div w:id="1786386569">
              <w:marLeft w:val="0"/>
              <w:marRight w:val="0"/>
              <w:marTop w:val="0"/>
              <w:marBottom w:val="0"/>
              <w:divBdr>
                <w:top w:val="none" w:sz="0" w:space="0" w:color="auto"/>
                <w:left w:val="none" w:sz="0" w:space="0" w:color="auto"/>
                <w:bottom w:val="none" w:sz="0" w:space="0" w:color="auto"/>
                <w:right w:val="none" w:sz="0" w:space="0" w:color="auto"/>
              </w:divBdr>
            </w:div>
            <w:div w:id="1141114695">
              <w:marLeft w:val="0"/>
              <w:marRight w:val="0"/>
              <w:marTop w:val="0"/>
              <w:marBottom w:val="0"/>
              <w:divBdr>
                <w:top w:val="none" w:sz="0" w:space="0" w:color="auto"/>
                <w:left w:val="none" w:sz="0" w:space="0" w:color="auto"/>
                <w:bottom w:val="none" w:sz="0" w:space="0" w:color="auto"/>
                <w:right w:val="none" w:sz="0" w:space="0" w:color="auto"/>
              </w:divBdr>
            </w:div>
            <w:div w:id="893932083">
              <w:marLeft w:val="0"/>
              <w:marRight w:val="0"/>
              <w:marTop w:val="0"/>
              <w:marBottom w:val="0"/>
              <w:divBdr>
                <w:top w:val="none" w:sz="0" w:space="0" w:color="auto"/>
                <w:left w:val="none" w:sz="0" w:space="0" w:color="auto"/>
                <w:bottom w:val="none" w:sz="0" w:space="0" w:color="auto"/>
                <w:right w:val="none" w:sz="0" w:space="0" w:color="auto"/>
              </w:divBdr>
            </w:div>
            <w:div w:id="95056991">
              <w:marLeft w:val="0"/>
              <w:marRight w:val="0"/>
              <w:marTop w:val="0"/>
              <w:marBottom w:val="0"/>
              <w:divBdr>
                <w:top w:val="none" w:sz="0" w:space="0" w:color="auto"/>
                <w:left w:val="none" w:sz="0" w:space="0" w:color="auto"/>
                <w:bottom w:val="none" w:sz="0" w:space="0" w:color="auto"/>
                <w:right w:val="none" w:sz="0" w:space="0" w:color="auto"/>
              </w:divBdr>
            </w:div>
            <w:div w:id="427501713">
              <w:marLeft w:val="0"/>
              <w:marRight w:val="0"/>
              <w:marTop w:val="0"/>
              <w:marBottom w:val="0"/>
              <w:divBdr>
                <w:top w:val="none" w:sz="0" w:space="0" w:color="auto"/>
                <w:left w:val="none" w:sz="0" w:space="0" w:color="auto"/>
                <w:bottom w:val="none" w:sz="0" w:space="0" w:color="auto"/>
                <w:right w:val="none" w:sz="0" w:space="0" w:color="auto"/>
              </w:divBdr>
            </w:div>
            <w:div w:id="1506749750">
              <w:marLeft w:val="0"/>
              <w:marRight w:val="0"/>
              <w:marTop w:val="0"/>
              <w:marBottom w:val="0"/>
              <w:divBdr>
                <w:top w:val="none" w:sz="0" w:space="0" w:color="auto"/>
                <w:left w:val="none" w:sz="0" w:space="0" w:color="auto"/>
                <w:bottom w:val="none" w:sz="0" w:space="0" w:color="auto"/>
                <w:right w:val="none" w:sz="0" w:space="0" w:color="auto"/>
              </w:divBdr>
            </w:div>
            <w:div w:id="127170507">
              <w:marLeft w:val="0"/>
              <w:marRight w:val="0"/>
              <w:marTop w:val="0"/>
              <w:marBottom w:val="0"/>
              <w:divBdr>
                <w:top w:val="none" w:sz="0" w:space="0" w:color="auto"/>
                <w:left w:val="none" w:sz="0" w:space="0" w:color="auto"/>
                <w:bottom w:val="none" w:sz="0" w:space="0" w:color="auto"/>
                <w:right w:val="none" w:sz="0" w:space="0" w:color="auto"/>
              </w:divBdr>
            </w:div>
            <w:div w:id="1416854449">
              <w:marLeft w:val="0"/>
              <w:marRight w:val="0"/>
              <w:marTop w:val="0"/>
              <w:marBottom w:val="0"/>
              <w:divBdr>
                <w:top w:val="none" w:sz="0" w:space="0" w:color="auto"/>
                <w:left w:val="none" w:sz="0" w:space="0" w:color="auto"/>
                <w:bottom w:val="none" w:sz="0" w:space="0" w:color="auto"/>
                <w:right w:val="none" w:sz="0" w:space="0" w:color="auto"/>
              </w:divBdr>
            </w:div>
            <w:div w:id="175486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519734544">
      <w:bodyDiv w:val="1"/>
      <w:marLeft w:val="0"/>
      <w:marRight w:val="0"/>
      <w:marTop w:val="0"/>
      <w:marBottom w:val="0"/>
      <w:divBdr>
        <w:top w:val="none" w:sz="0" w:space="0" w:color="auto"/>
        <w:left w:val="none" w:sz="0" w:space="0" w:color="auto"/>
        <w:bottom w:val="none" w:sz="0" w:space="0" w:color="auto"/>
        <w:right w:val="none" w:sz="0" w:space="0" w:color="auto"/>
      </w:divBdr>
    </w:div>
    <w:div w:id="1594826802">
      <w:bodyDiv w:val="1"/>
      <w:marLeft w:val="0"/>
      <w:marRight w:val="0"/>
      <w:marTop w:val="0"/>
      <w:marBottom w:val="0"/>
      <w:divBdr>
        <w:top w:val="none" w:sz="0" w:space="0" w:color="auto"/>
        <w:left w:val="none" w:sz="0" w:space="0" w:color="auto"/>
        <w:bottom w:val="none" w:sz="0" w:space="0" w:color="auto"/>
        <w:right w:val="none" w:sz="0" w:space="0" w:color="auto"/>
      </w:divBdr>
    </w:div>
    <w:div w:id="1623800385">
      <w:bodyDiv w:val="1"/>
      <w:marLeft w:val="0"/>
      <w:marRight w:val="0"/>
      <w:marTop w:val="0"/>
      <w:marBottom w:val="0"/>
      <w:divBdr>
        <w:top w:val="none" w:sz="0" w:space="0" w:color="auto"/>
        <w:left w:val="none" w:sz="0" w:space="0" w:color="auto"/>
        <w:bottom w:val="none" w:sz="0" w:space="0" w:color="auto"/>
        <w:right w:val="none" w:sz="0" w:space="0" w:color="auto"/>
      </w:divBdr>
    </w:div>
    <w:div w:id="1661739025">
      <w:bodyDiv w:val="1"/>
      <w:marLeft w:val="0"/>
      <w:marRight w:val="0"/>
      <w:marTop w:val="0"/>
      <w:marBottom w:val="0"/>
      <w:divBdr>
        <w:top w:val="none" w:sz="0" w:space="0" w:color="auto"/>
        <w:left w:val="none" w:sz="0" w:space="0" w:color="auto"/>
        <w:bottom w:val="none" w:sz="0" w:space="0" w:color="auto"/>
        <w:right w:val="none" w:sz="0" w:space="0" w:color="auto"/>
      </w:divBdr>
    </w:div>
    <w:div w:id="1730302913">
      <w:bodyDiv w:val="1"/>
      <w:marLeft w:val="0"/>
      <w:marRight w:val="0"/>
      <w:marTop w:val="0"/>
      <w:marBottom w:val="0"/>
      <w:divBdr>
        <w:top w:val="none" w:sz="0" w:space="0" w:color="auto"/>
        <w:left w:val="none" w:sz="0" w:space="0" w:color="auto"/>
        <w:bottom w:val="none" w:sz="0" w:space="0" w:color="auto"/>
        <w:right w:val="none" w:sz="0" w:space="0" w:color="auto"/>
      </w:divBdr>
    </w:div>
    <w:div w:id="1762139791">
      <w:bodyDiv w:val="1"/>
      <w:marLeft w:val="0"/>
      <w:marRight w:val="0"/>
      <w:marTop w:val="0"/>
      <w:marBottom w:val="0"/>
      <w:divBdr>
        <w:top w:val="none" w:sz="0" w:space="0" w:color="auto"/>
        <w:left w:val="none" w:sz="0" w:space="0" w:color="auto"/>
        <w:bottom w:val="none" w:sz="0" w:space="0" w:color="auto"/>
        <w:right w:val="none" w:sz="0" w:space="0" w:color="auto"/>
      </w:divBdr>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828472578">
      <w:bodyDiv w:val="1"/>
      <w:marLeft w:val="0"/>
      <w:marRight w:val="0"/>
      <w:marTop w:val="0"/>
      <w:marBottom w:val="0"/>
      <w:divBdr>
        <w:top w:val="none" w:sz="0" w:space="0" w:color="auto"/>
        <w:left w:val="none" w:sz="0" w:space="0" w:color="auto"/>
        <w:bottom w:val="none" w:sz="0" w:space="0" w:color="auto"/>
        <w:right w:val="none" w:sz="0" w:space="0" w:color="auto"/>
      </w:divBdr>
    </w:div>
    <w:div w:id="1864590781">
      <w:bodyDiv w:val="1"/>
      <w:marLeft w:val="0"/>
      <w:marRight w:val="0"/>
      <w:marTop w:val="0"/>
      <w:marBottom w:val="0"/>
      <w:divBdr>
        <w:top w:val="none" w:sz="0" w:space="0" w:color="auto"/>
        <w:left w:val="none" w:sz="0" w:space="0" w:color="auto"/>
        <w:bottom w:val="none" w:sz="0" w:space="0" w:color="auto"/>
        <w:right w:val="none" w:sz="0" w:space="0" w:color="auto"/>
      </w:divBdr>
    </w:div>
    <w:div w:id="1953243791">
      <w:bodyDiv w:val="1"/>
      <w:marLeft w:val="0"/>
      <w:marRight w:val="0"/>
      <w:marTop w:val="0"/>
      <w:marBottom w:val="0"/>
      <w:divBdr>
        <w:top w:val="none" w:sz="0" w:space="0" w:color="auto"/>
        <w:left w:val="none" w:sz="0" w:space="0" w:color="auto"/>
        <w:bottom w:val="none" w:sz="0" w:space="0" w:color="auto"/>
        <w:right w:val="none" w:sz="0" w:space="0" w:color="auto"/>
      </w:divBdr>
    </w:div>
    <w:div w:id="1974560551">
      <w:bodyDiv w:val="1"/>
      <w:marLeft w:val="0"/>
      <w:marRight w:val="0"/>
      <w:marTop w:val="0"/>
      <w:marBottom w:val="0"/>
      <w:divBdr>
        <w:top w:val="none" w:sz="0" w:space="0" w:color="auto"/>
        <w:left w:val="none" w:sz="0" w:space="0" w:color="auto"/>
        <w:bottom w:val="none" w:sz="0" w:space="0" w:color="auto"/>
        <w:right w:val="none" w:sz="0" w:space="0" w:color="auto"/>
      </w:divBdr>
      <w:divsChild>
        <w:div w:id="1126512023">
          <w:marLeft w:val="0"/>
          <w:marRight w:val="0"/>
          <w:marTop w:val="0"/>
          <w:marBottom w:val="0"/>
          <w:divBdr>
            <w:top w:val="none" w:sz="0" w:space="0" w:color="auto"/>
            <w:left w:val="none" w:sz="0" w:space="0" w:color="auto"/>
            <w:bottom w:val="none" w:sz="0" w:space="0" w:color="auto"/>
            <w:right w:val="none" w:sz="0" w:space="0" w:color="auto"/>
          </w:divBdr>
          <w:divsChild>
            <w:div w:id="615793450">
              <w:marLeft w:val="0"/>
              <w:marRight w:val="0"/>
              <w:marTop w:val="0"/>
              <w:marBottom w:val="0"/>
              <w:divBdr>
                <w:top w:val="none" w:sz="0" w:space="0" w:color="auto"/>
                <w:left w:val="none" w:sz="0" w:space="0" w:color="auto"/>
                <w:bottom w:val="none" w:sz="0" w:space="0" w:color="auto"/>
                <w:right w:val="none" w:sz="0" w:space="0" w:color="auto"/>
              </w:divBdr>
            </w:div>
            <w:div w:id="224068760">
              <w:marLeft w:val="0"/>
              <w:marRight w:val="0"/>
              <w:marTop w:val="0"/>
              <w:marBottom w:val="0"/>
              <w:divBdr>
                <w:top w:val="none" w:sz="0" w:space="0" w:color="auto"/>
                <w:left w:val="none" w:sz="0" w:space="0" w:color="auto"/>
                <w:bottom w:val="none" w:sz="0" w:space="0" w:color="auto"/>
                <w:right w:val="none" w:sz="0" w:space="0" w:color="auto"/>
              </w:divBdr>
              <w:divsChild>
                <w:div w:id="2037274097">
                  <w:marLeft w:val="0"/>
                  <w:marRight w:val="0"/>
                  <w:marTop w:val="0"/>
                  <w:marBottom w:val="0"/>
                  <w:divBdr>
                    <w:top w:val="none" w:sz="0" w:space="0" w:color="auto"/>
                    <w:left w:val="none" w:sz="0" w:space="0" w:color="auto"/>
                    <w:bottom w:val="none" w:sz="0" w:space="0" w:color="auto"/>
                    <w:right w:val="none" w:sz="0" w:space="0" w:color="auto"/>
                  </w:divBdr>
                  <w:divsChild>
                    <w:div w:id="115980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2001959865">
      <w:bodyDiv w:val="1"/>
      <w:marLeft w:val="0"/>
      <w:marRight w:val="0"/>
      <w:marTop w:val="0"/>
      <w:marBottom w:val="0"/>
      <w:divBdr>
        <w:top w:val="none" w:sz="0" w:space="0" w:color="auto"/>
        <w:left w:val="none" w:sz="0" w:space="0" w:color="auto"/>
        <w:bottom w:val="none" w:sz="0" w:space="0" w:color="auto"/>
        <w:right w:val="none" w:sz="0" w:space="0" w:color="auto"/>
      </w:divBdr>
    </w:div>
    <w:div w:id="2008433263">
      <w:bodyDiv w:val="1"/>
      <w:marLeft w:val="0"/>
      <w:marRight w:val="0"/>
      <w:marTop w:val="0"/>
      <w:marBottom w:val="0"/>
      <w:divBdr>
        <w:top w:val="none" w:sz="0" w:space="0" w:color="auto"/>
        <w:left w:val="none" w:sz="0" w:space="0" w:color="auto"/>
        <w:bottom w:val="none" w:sz="0" w:space="0" w:color="auto"/>
        <w:right w:val="none" w:sz="0" w:space="0" w:color="auto"/>
      </w:divBdr>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 w:id="2099861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AB5EE34B-188B-4AE9-9B7F-3BB16F1E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30</Pages>
  <Words>4232</Words>
  <Characters>24126</Characters>
  <Application>Microsoft Office Word</Application>
  <DocSecurity>0</DocSecurity>
  <Lines>201</Lines>
  <Paragraphs>5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Filip</cp:lastModifiedBy>
  <cp:revision>32</cp:revision>
  <cp:lastPrinted>2020-07-20T11:24:00Z</cp:lastPrinted>
  <dcterms:created xsi:type="dcterms:W3CDTF">2024-05-15T08:34:00Z</dcterms:created>
  <dcterms:modified xsi:type="dcterms:W3CDTF">2025-06-20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9"&gt;&lt;session id="ubL3xoOs"/&gt;&lt;style id="http://www.zotero.org/styles/ieee_ferit" locale="hr-HR" hasBibliography="1" bibliographyStyleHasBeenSet="1"/&gt;&lt;prefs&gt;&lt;pref name="fieldType" value="Field"/&gt;&lt;pref name="automati</vt:lpwstr>
  </property>
  <property fmtid="{D5CDD505-2E9C-101B-9397-08002B2CF9AE}" pid="3" name="ZOTERO_PREF_2">
    <vt:lpwstr>cJournalAbbreviations" value="true"/&gt;&lt;pref name="delayCitationUpdates" value="true"/&gt;&lt;/prefs&gt;&lt;/data&gt;</vt:lpwstr>
  </property>
</Properties>
</file>